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B61512F" w14:textId="7F5C6B17" w:rsidR="00A62FB8" w:rsidRPr="0020323C" w:rsidRDefault="00A62FB8" w:rsidP="00A62FB8">
      <w:pPr>
        <w:pStyle w:val="1"/>
        <w:spacing w:before="156" w:after="156"/>
        <w:ind w:firstLine="723"/>
      </w:pPr>
      <w:r w:rsidRPr="0020323C">
        <w:t>实验</w:t>
      </w:r>
      <w:r w:rsidR="00CD3D2B">
        <w:rPr>
          <w:rFonts w:hint="eastAsia"/>
        </w:rPr>
        <w:t>二</w:t>
      </w:r>
      <w:r w:rsidRPr="0020323C">
        <w:t>：</w:t>
      </w:r>
      <w:r>
        <w:rPr>
          <w:rFonts w:hint="eastAsia"/>
        </w:rPr>
        <w:t>ROS</w:t>
      </w:r>
      <w:r w:rsidR="00490C6E">
        <w:rPr>
          <w:rFonts w:hint="eastAsia"/>
        </w:rPr>
        <w:t>基础</w:t>
      </w:r>
    </w:p>
    <w:p w14:paraId="1F7446AD" w14:textId="77777777" w:rsidR="00A62FB8" w:rsidRDefault="00A62FB8" w:rsidP="00A62FB8">
      <w:pPr>
        <w:spacing w:before="156" w:after="156"/>
        <w:ind w:firstLine="480"/>
      </w:pPr>
    </w:p>
    <w:p w14:paraId="4AC82314" w14:textId="75819878" w:rsidR="00A62FB8" w:rsidRPr="00997C6C" w:rsidRDefault="00915A06" w:rsidP="00A62FB8">
      <w:pPr>
        <w:pStyle w:val="2"/>
        <w:spacing w:before="156" w:after="156"/>
        <w:ind w:firstLine="602"/>
      </w:pPr>
      <w:r>
        <w:rPr>
          <w:rFonts w:hint="eastAsia"/>
        </w:rPr>
        <w:t>实验</w:t>
      </w:r>
      <w:r w:rsidR="00A62FB8" w:rsidRPr="00997C6C">
        <w:rPr>
          <w:rFonts w:hint="eastAsia"/>
        </w:rPr>
        <w:t>目的</w:t>
      </w:r>
    </w:p>
    <w:p w14:paraId="72BD23F7" w14:textId="0D7FDD3E" w:rsidR="00490C6E" w:rsidRDefault="00490C6E" w:rsidP="00490C6E">
      <w:pPr>
        <w:pStyle w:val="Compact"/>
        <w:numPr>
          <w:ilvl w:val="0"/>
          <w:numId w:val="22"/>
        </w:numPr>
        <w:spacing w:before="156" w:after="156"/>
        <w:ind w:firstLine="480"/>
      </w:pPr>
      <w:r>
        <w:rPr>
          <w:rFonts w:hint="eastAsia"/>
        </w:rPr>
        <w:t>ROS</w:t>
      </w:r>
      <w:r>
        <w:rPr>
          <w:rFonts w:hint="eastAsia"/>
        </w:rPr>
        <w:t>工作空间构建</w:t>
      </w:r>
    </w:p>
    <w:p w14:paraId="3369D3A6" w14:textId="17855FE9" w:rsidR="00CD3D2B" w:rsidRDefault="00CD3D2B" w:rsidP="00490C6E">
      <w:pPr>
        <w:pStyle w:val="Compact"/>
        <w:numPr>
          <w:ilvl w:val="0"/>
          <w:numId w:val="22"/>
        </w:numPr>
        <w:spacing w:before="156" w:after="156"/>
        <w:ind w:firstLine="480"/>
      </w:pPr>
      <w:r>
        <w:t>ROS</w:t>
      </w:r>
      <w:r>
        <w:t>通信层原理与重要概念解析。</w:t>
      </w:r>
    </w:p>
    <w:p w14:paraId="7DE95095" w14:textId="76A58BF6" w:rsidR="00CD3D2B" w:rsidRDefault="00490C6E" w:rsidP="00490C6E">
      <w:pPr>
        <w:pStyle w:val="Compact"/>
        <w:numPr>
          <w:ilvl w:val="0"/>
          <w:numId w:val="22"/>
        </w:numPr>
        <w:spacing w:before="156" w:after="156"/>
        <w:ind w:firstLine="480"/>
      </w:pPr>
      <w:r>
        <w:rPr>
          <w:rFonts w:hint="eastAsia"/>
        </w:rPr>
        <w:t>ROS</w:t>
      </w:r>
      <w:r>
        <w:rPr>
          <w:rFonts w:hint="eastAsia"/>
        </w:rPr>
        <w:t>消息</w:t>
      </w:r>
      <w:r w:rsidR="00CD3D2B">
        <w:t>通信基本过程。</w:t>
      </w:r>
    </w:p>
    <w:p w14:paraId="446F87A8" w14:textId="27C15A0D" w:rsidR="00CD3D2B" w:rsidRDefault="00490C6E" w:rsidP="00CD3D2B">
      <w:pPr>
        <w:pStyle w:val="Compact"/>
        <w:numPr>
          <w:ilvl w:val="0"/>
          <w:numId w:val="22"/>
        </w:numPr>
        <w:spacing w:before="156" w:after="156"/>
        <w:ind w:firstLine="480"/>
      </w:pPr>
      <w:r>
        <w:rPr>
          <w:rFonts w:hint="eastAsia"/>
        </w:rPr>
        <w:t>ROS</w:t>
      </w:r>
      <w:r w:rsidR="00CD3D2B">
        <w:t>编译构建系统</w:t>
      </w:r>
    </w:p>
    <w:p w14:paraId="73DE6A71" w14:textId="2F1FE4AC" w:rsidR="00490C6E" w:rsidRDefault="00490C6E" w:rsidP="00CD3D2B">
      <w:pPr>
        <w:pStyle w:val="Compact"/>
        <w:numPr>
          <w:ilvl w:val="0"/>
          <w:numId w:val="22"/>
        </w:numPr>
        <w:spacing w:before="156" w:after="156"/>
        <w:ind w:firstLine="480"/>
      </w:pPr>
      <w:r>
        <w:rPr>
          <w:rFonts w:hint="eastAsia"/>
        </w:rPr>
        <w:t>ROS</w:t>
      </w:r>
      <w:r>
        <w:rPr>
          <w:rFonts w:hint="eastAsia"/>
        </w:rPr>
        <w:t>编程基础</w:t>
      </w:r>
    </w:p>
    <w:p w14:paraId="49F358F2" w14:textId="0D2E57CF" w:rsidR="00CD3D2B" w:rsidRDefault="00490C6E" w:rsidP="00CD3D2B">
      <w:pPr>
        <w:pStyle w:val="Compact"/>
        <w:numPr>
          <w:ilvl w:val="0"/>
          <w:numId w:val="22"/>
        </w:numPr>
        <w:spacing w:before="156" w:after="156"/>
        <w:ind w:firstLine="480"/>
      </w:pPr>
      <w:r>
        <w:rPr>
          <w:rFonts w:hint="eastAsia"/>
        </w:rPr>
        <w:t>ROS</w:t>
      </w:r>
      <w:r>
        <w:rPr>
          <w:rFonts w:hint="eastAsia"/>
        </w:rPr>
        <w:t>工具</w:t>
      </w:r>
    </w:p>
    <w:p w14:paraId="5A49E559" w14:textId="77777777" w:rsidR="00865C3D" w:rsidRPr="00865C3D" w:rsidRDefault="00865C3D" w:rsidP="00865C3D">
      <w:pPr>
        <w:pStyle w:val="a7"/>
        <w:spacing w:before="156" w:after="156"/>
        <w:ind w:left="420" w:firstLineChars="0" w:firstLine="0"/>
        <w:rPr>
          <w:rFonts w:ascii="楷体" w:eastAsia="楷体" w:hAnsi="楷体"/>
        </w:rPr>
      </w:pPr>
    </w:p>
    <w:p w14:paraId="4E2B698A" w14:textId="576FC266" w:rsidR="00A62FB8" w:rsidRPr="009F496B" w:rsidRDefault="00915A06" w:rsidP="00A62FB8">
      <w:pPr>
        <w:pStyle w:val="2"/>
        <w:spacing w:before="156" w:after="156"/>
        <w:ind w:firstLine="602"/>
        <w:jc w:val="center"/>
      </w:pPr>
      <w:r>
        <w:rPr>
          <w:rFonts w:hint="eastAsia"/>
        </w:rPr>
        <w:t>实验</w:t>
      </w:r>
      <w:r w:rsidR="00A62FB8" w:rsidRPr="009F496B">
        <w:rPr>
          <w:rFonts w:hint="eastAsia"/>
        </w:rPr>
        <w:t>原理</w:t>
      </w:r>
    </w:p>
    <w:p w14:paraId="666E2778" w14:textId="5C882E10" w:rsidR="00F87D0E" w:rsidRPr="00FA08D5" w:rsidRDefault="00F87D0E" w:rsidP="00FA08D5">
      <w:pPr>
        <w:pStyle w:val="2"/>
        <w:spacing w:before="156" w:after="156"/>
      </w:pPr>
      <w:r w:rsidRPr="00FA08D5">
        <w:t xml:space="preserve">1 </w:t>
      </w:r>
      <w:r w:rsidRPr="00FA08D5">
        <w:t>工作空间</w:t>
      </w:r>
    </w:p>
    <w:p w14:paraId="2AED1171" w14:textId="3DF81A16" w:rsidR="00F87D0E" w:rsidRDefault="00F87D0E" w:rsidP="00F87D0E">
      <w:pPr>
        <w:spacing w:before="156" w:after="156"/>
        <w:ind w:firstLine="480"/>
      </w:pPr>
      <w:r>
        <w:t>下面讲解本课的第二点内容：</w:t>
      </w:r>
      <w:r>
        <w:t>ROS</w:t>
      </w:r>
      <w:r>
        <w:t>的工作空间。</w:t>
      </w:r>
      <w:r>
        <w:t>ROS</w:t>
      </w:r>
      <w:r>
        <w:t>一般默认安装在</w:t>
      </w:r>
      <w:r>
        <w:t>/opt/ros/</w:t>
      </w:r>
      <w:r>
        <w:t>目录下，以后通过</w:t>
      </w:r>
      <w:r>
        <w:t>debian</w:t>
      </w:r>
      <w:r>
        <w:t>包方式安装的</w:t>
      </w:r>
      <w:r>
        <w:t>ROS</w:t>
      </w:r>
      <w:r>
        <w:t>功能包也位于此。但平时下载的源码和自己编写的</w:t>
      </w:r>
      <w:proofErr w:type="gramStart"/>
      <w:r>
        <w:t>功能包需存放</w:t>
      </w:r>
      <w:proofErr w:type="gramEnd"/>
      <w:r>
        <w:t>到其它一个或多个目录，以便于修改和编译，我们把这样的工作目录称作工作空间。对于下载的功能来讲，建立工作空间可以根据需求自己修改代码实现多版本共存又不影响</w:t>
      </w:r>
      <w:r>
        <w:t>ROS</w:t>
      </w:r>
      <w:r>
        <w:t>安装目录下功能包。</w:t>
      </w:r>
      <w:r>
        <w:t>ROS</w:t>
      </w:r>
      <w:r>
        <w:t>中不同的编译构建系统有着不同的工作空间。下面我们分别介绍</w:t>
      </w:r>
      <w:r>
        <w:t>ROS</w:t>
      </w:r>
      <w:r>
        <w:t>的编译构建系统、工作空间创建以及工作空间</w:t>
      </w:r>
      <w:r>
        <w:t>overlay</w:t>
      </w:r>
      <w:r>
        <w:t>三个方面。因为</w:t>
      </w:r>
      <w:r>
        <w:t>ROS</w:t>
      </w:r>
      <w:r>
        <w:t>的发展，前后共有两种不同的编译构建系统</w:t>
      </w:r>
      <w:r>
        <w:t>——</w:t>
      </w:r>
      <w:r>
        <w:rPr>
          <w:b/>
        </w:rPr>
        <w:t>rosbuild</w:t>
      </w:r>
      <w:r>
        <w:t>和</w:t>
      </w:r>
      <w:r>
        <w:rPr>
          <w:b/>
        </w:rPr>
        <w:t>catkin</w:t>
      </w:r>
      <w:r>
        <w:t>。</w:t>
      </w:r>
      <w:r>
        <w:t>catkin</w:t>
      </w:r>
      <w:r>
        <w:t>是官方推荐的</w:t>
      </w:r>
      <w:r>
        <w:t>ROS</w:t>
      </w:r>
      <w:r>
        <w:t>编译构建系统，是原</w:t>
      </w:r>
      <w:r>
        <w:t>ROS</w:t>
      </w:r>
      <w:r>
        <w:t>编译构建系统</w:t>
      </w:r>
      <w:r>
        <w:t>rosbuild</w:t>
      </w:r>
      <w:r>
        <w:t>的继承者。</w:t>
      </w:r>
      <w:r>
        <w:t>catkin</w:t>
      </w:r>
      <w:r>
        <w:t>通过综合</w:t>
      </w:r>
      <w:r>
        <w:t>CMake</w:t>
      </w:r>
      <w:r>
        <w:t>宏和</w:t>
      </w:r>
      <w:r>
        <w:t>Python</w:t>
      </w:r>
      <w:r>
        <w:t>脚本在</w:t>
      </w:r>
      <w:r>
        <w:t>CMake</w:t>
      </w:r>
      <w:r>
        <w:t>正常工作流程之前实现一些功能操作。与</w:t>
      </w:r>
      <w:r>
        <w:t>rosbuild</w:t>
      </w:r>
      <w:r>
        <w:t>相比，其设计更具有规则性，以便能更好地发布功能包、更好地支持交叉编译、有更好的可移植性。</w:t>
      </w:r>
      <w:r>
        <w:t>Groovy</w:t>
      </w:r>
      <w:r>
        <w:t>版本之后的功能</w:t>
      </w:r>
      <w:proofErr w:type="gramStart"/>
      <w:r>
        <w:t>包基本</w:t>
      </w:r>
      <w:proofErr w:type="gramEnd"/>
      <w:r>
        <w:t>都是使用</w:t>
      </w:r>
      <w:r>
        <w:t>catkin</w:t>
      </w:r>
      <w:r>
        <w:t>构建的。而</w:t>
      </w:r>
      <w:r>
        <w:t>rosbuild</w:t>
      </w:r>
      <w:r>
        <w:t>之所以官方还在支持，是因为以前有</w:t>
      </w:r>
      <w:proofErr w:type="gramStart"/>
      <w:r>
        <w:t>很</w:t>
      </w:r>
      <w:proofErr w:type="gramEnd"/>
      <w:r>
        <w:t>多功能包都是通过</w:t>
      </w:r>
      <w:r>
        <w:t>rosbuild</w:t>
      </w:r>
      <w:r>
        <w:t>的创建的，功能</w:t>
      </w:r>
      <w:proofErr w:type="gramStart"/>
      <w:r>
        <w:t>包之</w:t>
      </w:r>
      <w:proofErr w:type="gramEnd"/>
      <w:r>
        <w:t>间的依赖关系复杂，很</w:t>
      </w:r>
      <w:proofErr w:type="gramStart"/>
      <w:r>
        <w:t>多功能包由不</w:t>
      </w:r>
      <w:proofErr w:type="gramEnd"/>
      <w:r>
        <w:t>同人员维护，功能包从</w:t>
      </w:r>
      <w:r>
        <w:t>rosbuild</w:t>
      </w:r>
      <w:r>
        <w:t>编译构建系统移植到</w:t>
      </w:r>
      <w:r>
        <w:t>catkin</w:t>
      </w:r>
      <w:r>
        <w:t>编译构建系统还需时日，这也是在这里介绍过时编译构建系统的原因。在这段过渡时期，通常把由</w:t>
      </w:r>
      <w:r>
        <w:t>rosbuild</w:t>
      </w:r>
      <w:r>
        <w:t>构建的功能</w:t>
      </w:r>
      <w:proofErr w:type="gramStart"/>
      <w:r>
        <w:t>包称</w:t>
      </w:r>
      <w:r>
        <w:lastRenderedPageBreak/>
        <w:t>为</w:t>
      </w:r>
      <w:proofErr w:type="gramEnd"/>
      <w:r>
        <w:t>干包（</w:t>
      </w:r>
      <w:r>
        <w:t>Dry packages</w:t>
      </w:r>
      <w:r>
        <w:t>），把由</w:t>
      </w:r>
      <w:r>
        <w:t>catkin</w:t>
      </w:r>
      <w:r>
        <w:t>构建的功能</w:t>
      </w:r>
      <w:proofErr w:type="gramStart"/>
      <w:r>
        <w:t>包称</w:t>
      </w:r>
      <w:proofErr w:type="gramEnd"/>
      <w:r>
        <w:t>为湿包（</w:t>
      </w:r>
      <w:r>
        <w:t>Wet packages</w:t>
      </w:r>
      <w:r>
        <w:t>）。</w:t>
      </w:r>
    </w:p>
    <w:p w14:paraId="63C2F6A3" w14:textId="77777777" w:rsidR="00F87D0E" w:rsidRDefault="00F87D0E" w:rsidP="00F87D0E">
      <w:pPr>
        <w:spacing w:before="156" w:after="156"/>
        <w:ind w:firstLine="480"/>
      </w:pPr>
      <w:r>
        <w:t>那</w:t>
      </w:r>
      <w:r>
        <w:t>catkin</w:t>
      </w:r>
      <w:r>
        <w:t>和</w:t>
      </w:r>
      <w:r>
        <w:t>rosbuild</w:t>
      </w:r>
      <w:r>
        <w:t>在宏观上又有什么不同呢？我们从以下三个方面进行分析</w:t>
      </w:r>
    </w:p>
    <w:p w14:paraId="497CBC35" w14:textId="77777777" w:rsidR="00F87D0E" w:rsidRDefault="00F87D0E" w:rsidP="00F87D0E">
      <w:pPr>
        <w:spacing w:before="156" w:after="156"/>
        <w:ind w:firstLineChars="0" w:firstLine="420"/>
      </w:pPr>
      <w:r>
        <w:t>可移植性方面</w:t>
      </w:r>
      <w:r>
        <w:t xml:space="preserve"> </w:t>
      </w:r>
      <w:r>
        <w:t>用</w:t>
      </w:r>
      <w:r>
        <w:t>rosbuild</w:t>
      </w:r>
      <w:r>
        <w:t>构建的包不易移植到其它操作系统，特别是</w:t>
      </w:r>
      <w:r>
        <w:t>Windows</w:t>
      </w:r>
      <w:r>
        <w:t>。因为</w:t>
      </w:r>
      <w:r>
        <w:t>rosbuild</w:t>
      </w:r>
      <w:r>
        <w:t>混合使用</w:t>
      </w:r>
      <w:r>
        <w:t>bash</w:t>
      </w:r>
      <w:r>
        <w:t>脚本、</w:t>
      </w:r>
      <w:r>
        <w:t>GNU</w:t>
      </w:r>
      <w:r>
        <w:t>的</w:t>
      </w:r>
      <w:r>
        <w:t>Make</w:t>
      </w:r>
      <w:r>
        <w:t>和</w:t>
      </w:r>
      <w:r>
        <w:t>CMake</w:t>
      </w:r>
      <w:r>
        <w:t>构建代码。在</w:t>
      </w:r>
      <w:r>
        <w:t>rosbuild</w:t>
      </w:r>
      <w:r>
        <w:t>中编译构建功能包时，我们要调用</w:t>
      </w:r>
      <w:r>
        <w:t>rosbuild</w:t>
      </w:r>
      <w:r>
        <w:t>提供的如</w:t>
      </w:r>
      <w:r>
        <w:rPr>
          <w:i/>
        </w:rPr>
        <w:t>rosmake</w:t>
      </w:r>
      <w:r>
        <w:t>这样的自定义脚本。</w:t>
      </w:r>
      <w:r>
        <w:t>rosmake</w:t>
      </w:r>
      <w:r>
        <w:t>是一个</w:t>
      </w:r>
      <w:r>
        <w:t>bash</w:t>
      </w:r>
      <w:r>
        <w:t>脚本，调用</w:t>
      </w:r>
      <w:r>
        <w:rPr>
          <w:i/>
        </w:rPr>
        <w:t>make</w:t>
      </w:r>
      <w:r>
        <w:t>命令，</w:t>
      </w:r>
      <w:r>
        <w:rPr>
          <w:i/>
        </w:rPr>
        <w:t>make</w:t>
      </w:r>
      <w:r>
        <w:t>又调用</w:t>
      </w:r>
      <w:r>
        <w:t>CMake</w:t>
      </w:r>
      <w:r>
        <w:t>生成另一个</w:t>
      </w:r>
      <w:r>
        <w:t>makefile</w:t>
      </w:r>
      <w:r>
        <w:t>，最后执行</w:t>
      </w:r>
      <w:r>
        <w:rPr>
          <w:i/>
        </w:rPr>
        <w:t>make</w:t>
      </w:r>
      <w:r>
        <w:t>操作。而</w:t>
      </w:r>
      <w:r>
        <w:t>catkin</w:t>
      </w:r>
      <w:r>
        <w:t>则简洁得多，只简单调用</w:t>
      </w:r>
      <w:r>
        <w:t>CMake</w:t>
      </w:r>
      <w:r>
        <w:t>。而且</w:t>
      </w:r>
      <w:r>
        <w:t>catkin</w:t>
      </w:r>
      <w:r>
        <w:t>是通过自定义的</w:t>
      </w:r>
      <w:r>
        <w:t>CMake</w:t>
      </w:r>
      <w:r>
        <w:t>宏和部分</w:t>
      </w:r>
      <w:r>
        <w:t>Python</w:t>
      </w:r>
      <w:r>
        <w:t>代码实现。因为</w:t>
      </w:r>
      <w:r>
        <w:t>CMake</w:t>
      </w:r>
      <w:r>
        <w:t>和</w:t>
      </w:r>
      <w:r>
        <w:t>Python</w:t>
      </w:r>
      <w:r>
        <w:t>是可移植的，所以</w:t>
      </w:r>
      <w:r>
        <w:t>catkin</w:t>
      </w:r>
      <w:r>
        <w:t>也很容易移植到任何支持</w:t>
      </w:r>
      <w:r>
        <w:t>Python</w:t>
      </w:r>
      <w:r>
        <w:t>和</w:t>
      </w:r>
      <w:r>
        <w:t>CMake</w:t>
      </w:r>
      <w:r>
        <w:t>的系统。</w:t>
      </w:r>
    </w:p>
    <w:p w14:paraId="514D13CC" w14:textId="77777777" w:rsidR="00F87D0E" w:rsidRDefault="00F87D0E" w:rsidP="00F87D0E">
      <w:pPr>
        <w:spacing w:before="156" w:after="156"/>
        <w:ind w:firstLineChars="0" w:firstLine="420"/>
      </w:pPr>
      <w:r>
        <w:t>编译构建方面</w:t>
      </w:r>
      <w:r>
        <w:t xml:space="preserve"> rosbuild</w:t>
      </w:r>
      <w:r>
        <w:t>编译构建功能包用</w:t>
      </w:r>
      <w:r w:rsidRPr="00F87D0E">
        <w:t>rosmake</w:t>
      </w:r>
      <w:r>
        <w:t>，将编译目标功能</w:t>
      </w:r>
      <w:proofErr w:type="gramStart"/>
      <w:r>
        <w:t>包所有</w:t>
      </w:r>
      <w:proofErr w:type="gramEnd"/>
      <w:r>
        <w:t>的依赖包，且生成的文件全部位于相应功能包的目录中，与代码源文件混在一起，没有安装的概念，不便于发布功能包；而</w:t>
      </w:r>
      <w:r>
        <w:t>CMake</w:t>
      </w:r>
      <w:r>
        <w:t>则使用</w:t>
      </w:r>
      <w:r w:rsidRPr="00F87D0E">
        <w:t>cmake</w:t>
      </w:r>
      <w:r>
        <w:t>和</w:t>
      </w:r>
      <w:r w:rsidRPr="00F87D0E">
        <w:t>make</w:t>
      </w:r>
      <w:r>
        <w:t>来编译构建功能包，默认编译构建工作空间的所有功能包，也可指定构建单独的功能包，建构目标存放于工作空间的</w:t>
      </w:r>
      <w:r>
        <w:t>devel</w:t>
      </w:r>
      <w:r>
        <w:t>目录下，可选择</w:t>
      </w:r>
      <w:r w:rsidRPr="00F87D0E">
        <w:t>make install</w:t>
      </w:r>
      <w:r>
        <w:t>根据用户的预设执行功能包安装。除此之外，两者在编译构建参数的定义与依赖关系的处理也有所不同。</w:t>
      </w:r>
    </w:p>
    <w:p w14:paraId="14FD4B15" w14:textId="77777777" w:rsidR="00F87D0E" w:rsidRDefault="00F87D0E" w:rsidP="00F87D0E">
      <w:pPr>
        <w:spacing w:before="156" w:after="156"/>
        <w:ind w:firstLineChars="0" w:firstLine="420"/>
      </w:pPr>
      <w:r>
        <w:t>环境变量方面</w:t>
      </w:r>
      <w:r>
        <w:t xml:space="preserve"> rosbuild</w:t>
      </w:r>
      <w:r>
        <w:t>和</w:t>
      </w:r>
      <w:r>
        <w:t>catkin</w:t>
      </w:r>
      <w:r>
        <w:t>两者的运作都要依赖于环境变量。但是</w:t>
      </w:r>
      <w:r>
        <w:t>rosbuild</w:t>
      </w:r>
      <w:r>
        <w:t>中使用的环境变量对于</w:t>
      </w:r>
      <w:r>
        <w:t>catkin</w:t>
      </w:r>
      <w:r>
        <w:t>已无足轻重。最典型的就是环境变量</w:t>
      </w:r>
      <w:r w:rsidRPr="00F87D0E">
        <w:t>ROS_PACKAGE_PATH</w:t>
      </w:r>
      <w:r>
        <w:t>，是包含所有功能包的路径列表。没有这个变量，</w:t>
      </w:r>
      <w:r w:rsidRPr="00F87D0E">
        <w:t>rosmake</w:t>
      </w:r>
      <w:r>
        <w:t>和</w:t>
      </w:r>
      <w:r w:rsidRPr="00F87D0E">
        <w:t>rosrun</w:t>
      </w:r>
      <w:r>
        <w:t>无法找到功能包资源。而在</w:t>
      </w:r>
      <w:r>
        <w:t>catkin</w:t>
      </w:r>
      <w:r>
        <w:t>中，最重要的环境变量是</w:t>
      </w:r>
      <w:r w:rsidRPr="00F87D0E">
        <w:t>CMAKE_PREFIX_PATH</w:t>
      </w:r>
      <w:r>
        <w:t>，是包含</w:t>
      </w:r>
      <w:r>
        <w:t>CMake</w:t>
      </w:r>
      <w:r>
        <w:t>项目的路径列表，</w:t>
      </w:r>
      <w:r>
        <w:t>CMake</w:t>
      </w:r>
      <w:r>
        <w:t>能根据此变量找其他的</w:t>
      </w:r>
      <w:r>
        <w:t>CMake</w:t>
      </w:r>
      <w:r>
        <w:t>项目。</w:t>
      </w:r>
      <w:r>
        <w:t>Catkin</w:t>
      </w:r>
      <w:proofErr w:type="gramStart"/>
      <w:r>
        <w:t>包只是</w:t>
      </w:r>
      <w:proofErr w:type="gramEnd"/>
      <w:r>
        <w:t>一个特殊</w:t>
      </w:r>
      <w:r>
        <w:t>CMake</w:t>
      </w:r>
      <w:r>
        <w:t>项目。</w:t>
      </w:r>
    </w:p>
    <w:p w14:paraId="54363387" w14:textId="77777777" w:rsidR="00F87D0E" w:rsidRDefault="00F87D0E" w:rsidP="00F87D0E">
      <w:pPr>
        <w:spacing w:before="156" w:after="156"/>
        <w:ind w:firstLineChars="0" w:firstLine="420"/>
      </w:pPr>
      <w:r>
        <w:t>多功能包组织方面</w:t>
      </w:r>
      <w:r>
        <w:t xml:space="preserve"> </w:t>
      </w:r>
      <w:r>
        <w:t>在</w:t>
      </w:r>
      <w:r>
        <w:t>rosbuild</w:t>
      </w:r>
      <w:r>
        <w:t>中，有功能包集（</w:t>
      </w:r>
      <w:r>
        <w:t>stack</w:t>
      </w:r>
      <w:r>
        <w:t>）的概念，一个目录下有多个功能包；而</w:t>
      </w:r>
      <w:r>
        <w:t>catkin</w:t>
      </w:r>
      <w:r>
        <w:t>中使用元功能包进行替代，元功能包只是一个不包含任何功能包的目录加一个功能包清单文件。</w:t>
      </w:r>
    </w:p>
    <w:p w14:paraId="3E63A626" w14:textId="05F58A9D" w:rsidR="00F87D0E" w:rsidRPr="00F87D0E" w:rsidRDefault="00FA08D5" w:rsidP="00F87D0E">
      <w:pPr>
        <w:pStyle w:val="3"/>
        <w:spacing w:before="156" w:after="156"/>
      </w:pPr>
      <w:bookmarkStart w:id="0" w:name="创建工作空间"/>
      <w:bookmarkEnd w:id="0"/>
      <w:r>
        <w:t>1</w:t>
      </w:r>
      <w:r w:rsidR="00F87D0E" w:rsidRPr="00F87D0E">
        <w:t xml:space="preserve">.1 </w:t>
      </w:r>
      <w:r w:rsidR="00F87D0E" w:rsidRPr="00F87D0E">
        <w:t>创建工作空间</w:t>
      </w:r>
    </w:p>
    <w:p w14:paraId="506AC57B" w14:textId="6613D91E" w:rsidR="00F87D0E" w:rsidRDefault="00F87D0E" w:rsidP="00FC2FFB">
      <w:pPr>
        <w:spacing w:before="156" w:after="156"/>
        <w:ind w:firstLineChars="0" w:firstLine="420"/>
      </w:pPr>
      <w:bookmarkStart w:id="1" w:name="创建rosbuild工作空间"/>
      <w:bookmarkStart w:id="2" w:name="创建catkin工作空间"/>
      <w:bookmarkEnd w:id="1"/>
      <w:bookmarkEnd w:id="2"/>
      <w:r>
        <w:t>单个</w:t>
      </w:r>
      <w:r>
        <w:t>catkin</w:t>
      </w:r>
      <w:r>
        <w:t>功能包可以像普通的</w:t>
      </w:r>
      <w:r>
        <w:t>CMake</w:t>
      </w:r>
      <w:r>
        <w:t>项目一样建成一个独立的项目，但创建</w:t>
      </w:r>
      <w:r>
        <w:t>catkin</w:t>
      </w:r>
      <w:r>
        <w:t>工作空间可以一次编译构建多个有依赖关系的功能包。</w:t>
      </w:r>
      <w:r w:rsidR="00FC2FFB">
        <w:rPr>
          <w:rFonts w:hint="eastAsia"/>
        </w:rPr>
        <w:t>c</w:t>
      </w:r>
      <w:r>
        <w:t>atkin</w:t>
      </w:r>
      <w:r>
        <w:t>工作空间的创建由</w:t>
      </w:r>
      <w:r>
        <w:t>catkin</w:t>
      </w:r>
      <w:r>
        <w:t>本身完成。</w:t>
      </w:r>
      <w:r w:rsidR="00FC2FFB">
        <w:rPr>
          <w:rFonts w:hint="eastAsia"/>
        </w:rPr>
        <w:t>c</w:t>
      </w:r>
      <w:r>
        <w:t>atkin</w:t>
      </w:r>
      <w:r>
        <w:t>一般在安装</w:t>
      </w:r>
      <w:r>
        <w:t>ROS</w:t>
      </w:r>
      <w:r>
        <w:t>已经安装完成，使用时需要设置环境变量。</w:t>
      </w:r>
    </w:p>
    <w:p w14:paraId="2B26D9E6" w14:textId="3944A6D4" w:rsidR="00F87D0E" w:rsidRPr="00FC2FFB" w:rsidRDefault="00F87D0E" w:rsidP="00F87D0E">
      <w:pPr>
        <w:pStyle w:val="code1"/>
        <w:spacing w:before="156" w:after="156"/>
        <w:ind w:firstLine="360"/>
        <w:rPr>
          <w:rFonts w:ascii="Times New Roman" w:hAnsi="Times New Roman"/>
        </w:rPr>
      </w:pPr>
      <w:r w:rsidRPr="00FC2FFB">
        <w:rPr>
          <w:rFonts w:ascii="Times New Roman" w:hAnsi="Times New Roman"/>
        </w:rPr>
        <w:lastRenderedPageBreak/>
        <w:t>source /opt/ros/</w:t>
      </w:r>
      <w:r w:rsidR="00FC2FFB" w:rsidRPr="00FC2FFB">
        <w:rPr>
          <w:rFonts w:ascii="Times New Roman" w:hAnsi="Times New Roman"/>
        </w:rPr>
        <w:t>noetic</w:t>
      </w:r>
      <w:r w:rsidRPr="00FC2FFB">
        <w:rPr>
          <w:rFonts w:ascii="Times New Roman" w:hAnsi="Times New Roman"/>
        </w:rPr>
        <w:t>/setup.bash</w:t>
      </w:r>
    </w:p>
    <w:p w14:paraId="0C821AB5" w14:textId="77777777" w:rsidR="00F87D0E" w:rsidRDefault="00F87D0E" w:rsidP="00F87D0E">
      <w:pPr>
        <w:pStyle w:val="a8"/>
        <w:spacing w:before="156" w:after="156"/>
        <w:ind w:firstLine="480"/>
      </w:pPr>
      <w:r>
        <w:t>Catkin</w:t>
      </w:r>
      <w:r>
        <w:t>工作空间的创建命令如下：</w:t>
      </w:r>
      <w:r>
        <w:t xml:space="preserve"> </w:t>
      </w:r>
    </w:p>
    <w:p w14:paraId="76475689" w14:textId="16455DA1" w:rsidR="00F87D0E" w:rsidRPr="00FC2FFB" w:rsidRDefault="00F87D0E" w:rsidP="00FC2FFB">
      <w:pPr>
        <w:pStyle w:val="code1"/>
        <w:ind w:firstLine="360"/>
        <w:rPr>
          <w:rFonts w:ascii="Times New Roman" w:hAnsi="Times New Roman"/>
        </w:rPr>
      </w:pPr>
      <w:r w:rsidRPr="00FC2FFB">
        <w:rPr>
          <w:rFonts w:ascii="Times New Roman" w:hAnsi="Times New Roman"/>
        </w:rPr>
        <w:t xml:space="preserve">mkdir -p ~/catkin_ws/src </w:t>
      </w:r>
    </w:p>
    <w:p w14:paraId="29CFBC3C" w14:textId="77777777" w:rsidR="00F87D0E" w:rsidRPr="00FC2FFB" w:rsidRDefault="00F87D0E" w:rsidP="00FC2FFB">
      <w:pPr>
        <w:pStyle w:val="code1"/>
        <w:ind w:firstLine="360"/>
        <w:rPr>
          <w:rFonts w:ascii="Times New Roman" w:hAnsi="Times New Roman"/>
        </w:rPr>
      </w:pPr>
      <w:r w:rsidRPr="00FC2FFB">
        <w:rPr>
          <w:rFonts w:ascii="Times New Roman" w:hAnsi="Times New Roman"/>
        </w:rPr>
        <w:t xml:space="preserve">cd ~/catkin_ws/src </w:t>
      </w:r>
    </w:p>
    <w:p w14:paraId="21750405" w14:textId="77777777" w:rsidR="00F87D0E" w:rsidRPr="00FC2FFB" w:rsidRDefault="00F87D0E" w:rsidP="00FC2FFB">
      <w:pPr>
        <w:pStyle w:val="code1"/>
        <w:ind w:firstLine="360"/>
        <w:rPr>
          <w:rFonts w:ascii="Times New Roman" w:hAnsi="Times New Roman"/>
        </w:rPr>
      </w:pPr>
      <w:r w:rsidRPr="00FC2FFB">
        <w:rPr>
          <w:rFonts w:ascii="Times New Roman" w:hAnsi="Times New Roman"/>
        </w:rPr>
        <w:t>catkin_init_workspace</w:t>
      </w:r>
    </w:p>
    <w:p w14:paraId="2127EC77" w14:textId="77777777" w:rsidR="00F87D0E" w:rsidRDefault="00F87D0E" w:rsidP="00FC2FFB">
      <w:pPr>
        <w:spacing w:before="156" w:after="156"/>
        <w:ind w:firstLineChars="0" w:firstLine="420"/>
      </w:pPr>
      <w:r>
        <w:t>此时</w:t>
      </w:r>
      <w:r>
        <w:t>catkin</w:t>
      </w:r>
      <w:r>
        <w:t>工作空间已经创建，已具备</w:t>
      </w:r>
      <w:r w:rsidRPr="00FC2FFB">
        <w:t>catkin_make</w:t>
      </w:r>
      <w:r>
        <w:t>条件，</w:t>
      </w:r>
      <w:r w:rsidRPr="00FC2FFB">
        <w:t>catkin_make</w:t>
      </w:r>
      <w:r>
        <w:t>命令必须在</w:t>
      </w:r>
      <w:r>
        <w:t>catkin</w:t>
      </w:r>
      <w:r>
        <w:t>工作空间的最顶层执行。</w:t>
      </w:r>
    </w:p>
    <w:p w14:paraId="13A750FF" w14:textId="77777777" w:rsidR="00F87D0E" w:rsidRPr="00FC2FFB" w:rsidRDefault="00F87D0E" w:rsidP="00FC2FFB">
      <w:pPr>
        <w:pStyle w:val="code1"/>
        <w:ind w:firstLine="360"/>
        <w:rPr>
          <w:rFonts w:ascii="Times New Roman" w:hAnsi="Times New Roman"/>
        </w:rPr>
      </w:pPr>
      <w:r w:rsidRPr="00FC2FFB">
        <w:rPr>
          <w:rFonts w:ascii="Times New Roman" w:hAnsi="Times New Roman"/>
        </w:rPr>
        <w:t xml:space="preserve">cd ~/catkin_ws/ </w:t>
      </w:r>
    </w:p>
    <w:p w14:paraId="14DB1038" w14:textId="77777777" w:rsidR="00F87D0E" w:rsidRPr="00FC2FFB" w:rsidRDefault="00F87D0E" w:rsidP="00FC2FFB">
      <w:pPr>
        <w:pStyle w:val="code1"/>
        <w:ind w:firstLine="360"/>
        <w:rPr>
          <w:rFonts w:ascii="Times New Roman" w:hAnsi="Times New Roman"/>
        </w:rPr>
      </w:pPr>
      <w:r w:rsidRPr="00FC2FFB">
        <w:rPr>
          <w:rFonts w:ascii="Times New Roman" w:hAnsi="Times New Roman"/>
        </w:rPr>
        <w:t>catkin_make</w:t>
      </w:r>
    </w:p>
    <w:p w14:paraId="3309F60F" w14:textId="77777777" w:rsidR="00F87D0E" w:rsidRDefault="00F87D0E" w:rsidP="00FC2FFB">
      <w:pPr>
        <w:spacing w:before="156" w:after="156"/>
        <w:ind w:firstLineChars="0" w:firstLine="420"/>
      </w:pPr>
      <w:r>
        <w:t>此时</w:t>
      </w:r>
      <w:r>
        <w:t>catkin</w:t>
      </w:r>
      <w:r>
        <w:t>工作空间的文件结构如下：</w:t>
      </w:r>
    </w:p>
    <w:p w14:paraId="20315C64" w14:textId="45344F88" w:rsidR="00F87D0E" w:rsidRDefault="00F87D0E" w:rsidP="00FC2FFB">
      <w:pPr>
        <w:spacing w:before="156" w:after="156"/>
        <w:ind w:firstLineChars="0" w:firstLine="420"/>
      </w:pPr>
      <w:r w:rsidRPr="00FC2FFB">
        <w:t xml:space="preserve">catkin_ws/      -- </w:t>
      </w:r>
      <w:r w:rsidRPr="00FC2FFB">
        <w:t>工作空间</w:t>
      </w:r>
    </w:p>
    <w:p w14:paraId="20B231FC" w14:textId="3C72184D" w:rsidR="00F87D0E" w:rsidRDefault="00F87D0E" w:rsidP="00FC2FFB">
      <w:pPr>
        <w:spacing w:before="156" w:after="156"/>
        <w:ind w:firstLineChars="0" w:firstLine="420"/>
      </w:pPr>
      <w:r w:rsidRPr="00FC2FFB">
        <w:t xml:space="preserve">src/           </w:t>
      </w:r>
      <w:r w:rsidR="00FC2FFB">
        <w:t xml:space="preserve"> </w:t>
      </w:r>
      <w:r w:rsidRPr="00FC2FFB">
        <w:t xml:space="preserve">-- </w:t>
      </w:r>
      <w:r w:rsidRPr="00FC2FFB">
        <w:t>源码空间</w:t>
      </w:r>
    </w:p>
    <w:p w14:paraId="6F34593A" w14:textId="38932933" w:rsidR="00F87D0E" w:rsidRDefault="00F87D0E" w:rsidP="00FC2FFB">
      <w:pPr>
        <w:spacing w:before="156" w:after="156"/>
        <w:ind w:firstLineChars="0" w:firstLine="420"/>
      </w:pPr>
      <w:r w:rsidRPr="00FC2FFB">
        <w:t xml:space="preserve">CMakeLists.txt </w:t>
      </w:r>
      <w:r w:rsidR="00FC2FFB">
        <w:t xml:space="preserve">  </w:t>
      </w:r>
      <w:r w:rsidRPr="00FC2FFB">
        <w:t xml:space="preserve">-- </w:t>
      </w:r>
      <w:r w:rsidRPr="00FC2FFB">
        <w:t>到</w:t>
      </w:r>
      <w:r w:rsidRPr="00FC2FFB">
        <w:t>catkin/cmake/toplevel.cmake</w:t>
      </w:r>
      <w:r w:rsidRPr="00FC2FFB">
        <w:t>文件的链接</w:t>
      </w:r>
      <w:r w:rsidRPr="00FC2FFB">
        <w:t xml:space="preserve">   </w:t>
      </w:r>
    </w:p>
    <w:p w14:paraId="464FE741" w14:textId="5ADE075B" w:rsidR="00F87D0E" w:rsidRDefault="00F87D0E" w:rsidP="00FC2FFB">
      <w:pPr>
        <w:spacing w:before="156" w:after="156"/>
        <w:ind w:firstLineChars="0" w:firstLine="420"/>
      </w:pPr>
      <w:r w:rsidRPr="00FC2FFB">
        <w:t xml:space="preserve">build/         </w:t>
      </w:r>
      <w:r w:rsidR="00FC2FFB">
        <w:t xml:space="preserve">  </w:t>
      </w:r>
      <w:r w:rsidRPr="00FC2FFB">
        <w:t xml:space="preserve">-- </w:t>
      </w:r>
      <w:r w:rsidRPr="00FC2FFB">
        <w:t>构建空间</w:t>
      </w:r>
    </w:p>
    <w:p w14:paraId="4732C0EA" w14:textId="5B434EE7" w:rsidR="00F87D0E" w:rsidRDefault="00F87D0E" w:rsidP="00FC2FFB">
      <w:pPr>
        <w:spacing w:before="156" w:after="156"/>
        <w:ind w:firstLineChars="0" w:firstLine="420"/>
      </w:pPr>
      <w:r w:rsidRPr="00FC2FFB">
        <w:t xml:space="preserve">devel/        </w:t>
      </w:r>
      <w:r w:rsidR="00FC2FFB">
        <w:t xml:space="preserve">  </w:t>
      </w:r>
      <w:r w:rsidRPr="00FC2FFB">
        <w:t xml:space="preserve"> -- </w:t>
      </w:r>
      <w:r w:rsidRPr="00FC2FFB">
        <w:t>开发空间</w:t>
      </w:r>
      <w:r w:rsidRPr="00FC2FFB">
        <w:t xml:space="preserve"> (</w:t>
      </w:r>
      <w:r w:rsidRPr="00FC2FFB">
        <w:t>由</w:t>
      </w:r>
      <w:r w:rsidRPr="00FC2FFB">
        <w:t>CATKIN_DEVEL_PREFIX</w:t>
      </w:r>
      <w:r w:rsidRPr="00FC2FFB">
        <w:t>变量设定</w:t>
      </w:r>
      <w:r w:rsidRPr="00FC2FFB">
        <w:t>)</w:t>
      </w:r>
    </w:p>
    <w:p w14:paraId="4C99FBF9" w14:textId="48813C39" w:rsidR="00F87D0E" w:rsidRDefault="00F87D0E" w:rsidP="00FC2FFB">
      <w:pPr>
        <w:spacing w:before="156" w:after="156"/>
        <w:ind w:firstLineChars="0" w:firstLine="420"/>
      </w:pPr>
      <w:r w:rsidRPr="00FC2FFB">
        <w:t xml:space="preserve">install/    </w:t>
      </w:r>
      <w:r w:rsidR="00FC2FFB">
        <w:t xml:space="preserve">     </w:t>
      </w:r>
      <w:r w:rsidRPr="00FC2FFB">
        <w:t xml:space="preserve"> -- </w:t>
      </w:r>
      <w:r w:rsidRPr="00FC2FFB">
        <w:t>安装空间</w:t>
      </w:r>
      <w:r w:rsidRPr="00FC2FFB">
        <w:t xml:space="preserve"> (</w:t>
      </w:r>
      <w:r w:rsidRPr="00FC2FFB">
        <w:t>此时其实没有</w:t>
      </w:r>
      <w:r w:rsidRPr="00FC2FFB">
        <w:t>install</w:t>
      </w:r>
      <w:r w:rsidRPr="00FC2FFB">
        <w:t>目录，为了显示</w:t>
      </w:r>
      <w:r w:rsidRPr="00FC2FFB">
        <w:t>catkin</w:t>
      </w:r>
      <w:r w:rsidRPr="00FC2FFB">
        <w:t>工作</w:t>
      </w:r>
    </w:p>
    <w:p w14:paraId="2385DB15" w14:textId="77777777" w:rsidR="00F87D0E" w:rsidRDefault="00F87D0E" w:rsidP="00FC2FFB">
      <w:pPr>
        <w:spacing w:before="156" w:after="156"/>
        <w:ind w:firstLineChars="0" w:firstLine="420"/>
      </w:pPr>
      <w:r>
        <w:t>从上面的文件结构可以看出，</w:t>
      </w:r>
      <w:r>
        <w:t>catkin</w:t>
      </w:r>
      <w:r>
        <w:t>工作空间有四个组成部分，分别为源码空间、构建空间、开发空间和安装空间。</w:t>
      </w:r>
    </w:p>
    <w:p w14:paraId="6132767D" w14:textId="77777777" w:rsidR="00F87D0E" w:rsidRDefault="00F87D0E" w:rsidP="00FC2FFB">
      <w:pPr>
        <w:pStyle w:val="a7"/>
        <w:numPr>
          <w:ilvl w:val="0"/>
          <w:numId w:val="31"/>
        </w:numPr>
        <w:spacing w:before="156" w:after="156"/>
        <w:ind w:firstLineChars="0"/>
      </w:pPr>
      <w:r>
        <w:t>源码空间存放功能包的所有源码文件，编译构建时就从这个目录寻找功能包。其显著标志就是</w:t>
      </w:r>
      <w:r>
        <w:t>CMakeLists.txt</w:t>
      </w:r>
      <w:r>
        <w:t>文件，链接到</w:t>
      </w:r>
      <w:r>
        <w:t>.cmake</w:t>
      </w:r>
      <w:r>
        <w:t>文件。</w:t>
      </w:r>
    </w:p>
    <w:p w14:paraId="67F88CA6" w14:textId="77777777" w:rsidR="00F87D0E" w:rsidRDefault="00F87D0E" w:rsidP="00FC2FFB">
      <w:pPr>
        <w:pStyle w:val="a7"/>
        <w:numPr>
          <w:ilvl w:val="0"/>
          <w:numId w:val="31"/>
        </w:numPr>
        <w:spacing w:before="156" w:after="156"/>
        <w:ind w:firstLineChars="0"/>
      </w:pPr>
      <w:r>
        <w:t>构建空间存放编译构建过程中的中间文件。</w:t>
      </w:r>
    </w:p>
    <w:p w14:paraId="4538A415" w14:textId="77777777" w:rsidR="00F87D0E" w:rsidRDefault="00F87D0E" w:rsidP="00FC2FFB">
      <w:pPr>
        <w:pStyle w:val="a7"/>
        <w:numPr>
          <w:ilvl w:val="0"/>
          <w:numId w:val="31"/>
        </w:numPr>
        <w:spacing w:before="156" w:after="156"/>
        <w:ind w:firstLineChars="0"/>
      </w:pPr>
      <w:r>
        <w:t>开发空间存放构建好的可执行程序和运行库，可由</w:t>
      </w:r>
      <w:r>
        <w:t>CATKIN_DEVEL_PREFIX</w:t>
      </w:r>
      <w:r>
        <w:t>变量重新设定，但目录的选择要求必须满足子目录没有功能包。</w:t>
      </w:r>
    </w:p>
    <w:p w14:paraId="28FB830F" w14:textId="77777777" w:rsidR="00F87D0E" w:rsidRDefault="00F87D0E" w:rsidP="00FC2FFB">
      <w:pPr>
        <w:pStyle w:val="a7"/>
        <w:numPr>
          <w:ilvl w:val="0"/>
          <w:numId w:val="31"/>
        </w:numPr>
        <w:spacing w:before="156" w:after="156"/>
        <w:ind w:firstLineChars="0"/>
      </w:pPr>
      <w:r>
        <w:t>安装空间就是功能包的安装目录，可由</w:t>
      </w:r>
      <w:r>
        <w:t>CATKIN_INSALL_PREFIX</w:t>
      </w:r>
      <w:r>
        <w:t>变量重新设定。因为新建工作空间，所以默认的</w:t>
      </w:r>
      <w:r>
        <w:t>install</w:t>
      </w:r>
      <w:r>
        <w:t>目录并未创建，执行</w:t>
      </w:r>
      <w:r w:rsidRPr="00FC2FFB">
        <w:t>catkin_make install</w:t>
      </w:r>
      <w:r>
        <w:t>，此目录就会创建。</w:t>
      </w:r>
    </w:p>
    <w:p w14:paraId="53DFB096" w14:textId="335CDBEF" w:rsidR="00F87D0E" w:rsidRPr="00FC2FFB" w:rsidRDefault="00FA08D5" w:rsidP="00FC2FFB">
      <w:pPr>
        <w:pStyle w:val="3"/>
        <w:spacing w:before="156" w:after="156"/>
      </w:pPr>
      <w:bookmarkStart w:id="3" w:name="工作空间overlay"/>
      <w:bookmarkEnd w:id="3"/>
      <w:r>
        <w:lastRenderedPageBreak/>
        <w:t>1</w:t>
      </w:r>
      <w:r w:rsidR="00F87D0E" w:rsidRPr="00FC2FFB">
        <w:t xml:space="preserve">.2 </w:t>
      </w:r>
      <w:r w:rsidR="00F87D0E" w:rsidRPr="00FC2FFB">
        <w:t>工作空间</w:t>
      </w:r>
      <w:r w:rsidR="00F87D0E" w:rsidRPr="00FC2FFB">
        <w:t>overlay</w:t>
      </w:r>
    </w:p>
    <w:p w14:paraId="07EC408B" w14:textId="7D3FAAD5" w:rsidR="00F87D0E" w:rsidRDefault="00F87D0E" w:rsidP="00FC2FFB">
      <w:pPr>
        <w:spacing w:before="156" w:after="156"/>
        <w:ind w:firstLineChars="0" w:firstLine="420"/>
      </w:pPr>
      <w:r>
        <w:t>工作空间的</w:t>
      </w:r>
      <w:r>
        <w:t>overlay</w:t>
      </w:r>
      <w:r>
        <w:t>实际上就是系统环境链的</w:t>
      </w:r>
      <w:r>
        <w:t>overlay</w:t>
      </w:r>
      <w:r>
        <w:t>。先来说明下工作空间为什么要</w:t>
      </w:r>
      <w:r>
        <w:t>overlay</w:t>
      </w:r>
      <w:r>
        <w:t>。通常</w:t>
      </w:r>
      <w:r>
        <w:t>ROS</w:t>
      </w:r>
      <w:r>
        <w:t>核心及其它以二进制格式发行的功能包通过二进制安装的方式安装在</w:t>
      </w:r>
      <w:r>
        <w:t>/opt/ros/ROS_DISTRO</w:t>
      </w:r>
      <w:r>
        <w:t>目录下，而用户的工作空间一般设置在用户目录下，用户常常因为各种自身需求改动定制已发行的功能包或创建自己的功能包，并让所有依赖于此功能包的调用都选择工作空间中的同名定制功能包而非系统安装目录中的。</w:t>
      </w:r>
      <w:r>
        <w:t>overlay</w:t>
      </w:r>
      <w:r>
        <w:t>的概念正好能满足这一需求，系统环境链</w:t>
      </w:r>
      <w:r>
        <w:t>overlay</w:t>
      </w:r>
      <w:r>
        <w:t>能让</w:t>
      </w:r>
      <w:r>
        <w:t>ROS</w:t>
      </w:r>
      <w:r>
        <w:t>找到不管是安装在系统目录中还是编译在用户工作空间的所有功能包，而对于两处同名的功能包则采取遮蔽下层的策略。这一策略的实现主要通过环境变量，</w:t>
      </w:r>
      <w:r>
        <w:t>overlay</w:t>
      </w:r>
      <w:r>
        <w:t>的顶层相关路径放置在</w:t>
      </w:r>
      <w:proofErr w:type="gramStart"/>
      <w:r>
        <w:t>各环境</w:t>
      </w:r>
      <w:proofErr w:type="gramEnd"/>
      <w:r>
        <w:t>变量的最前面，也就优先搜索。除了</w:t>
      </w:r>
      <w:r>
        <w:t>overlay ROS</w:t>
      </w:r>
      <w:r>
        <w:t>系统安装目录，工作区之间也可以</w:t>
      </w:r>
      <w:r>
        <w:t>overlay</w:t>
      </w:r>
      <w:r>
        <w:t>，以实现多层</w:t>
      </w:r>
      <w:r>
        <w:t>overlay</w:t>
      </w:r>
      <w:r>
        <w:t>。</w:t>
      </w:r>
      <w:r>
        <w:t xml:space="preserve"> </w:t>
      </w:r>
    </w:p>
    <w:p w14:paraId="0D74BDDC" w14:textId="77265449" w:rsidR="00F87D0E" w:rsidRPr="00FC2FFB" w:rsidRDefault="00FA08D5" w:rsidP="00FC2FFB">
      <w:pPr>
        <w:pStyle w:val="4"/>
        <w:spacing w:before="156" w:after="156"/>
      </w:pPr>
      <w:r>
        <w:rPr>
          <w:rStyle w:val="40"/>
          <w:b/>
          <w:bCs/>
        </w:rPr>
        <w:t>1</w:t>
      </w:r>
      <w:r w:rsidR="00F87D0E" w:rsidRPr="00FC2FFB">
        <w:rPr>
          <w:rStyle w:val="40"/>
          <w:b/>
          <w:bCs/>
        </w:rPr>
        <w:t>.2.1</w:t>
      </w:r>
      <w:r w:rsidR="00F87D0E" w:rsidRPr="00FC2FFB">
        <w:rPr>
          <w:rStyle w:val="40"/>
          <w:b/>
          <w:bCs/>
        </w:rPr>
        <w:t>环境变量</w:t>
      </w:r>
    </w:p>
    <w:p w14:paraId="52A45E96" w14:textId="7C82AD52" w:rsidR="00F87D0E" w:rsidRDefault="00F87D0E" w:rsidP="00FC2FFB">
      <w:pPr>
        <w:spacing w:before="156" w:after="156"/>
        <w:ind w:firstLineChars="0" w:firstLine="420"/>
      </w:pPr>
      <w:r>
        <w:t>既然工作空间的</w:t>
      </w:r>
      <w:r>
        <w:t>overlay</w:t>
      </w:r>
      <w:r>
        <w:t>就是环境变量链的</w:t>
      </w:r>
      <w:r>
        <w:t>overlay</w:t>
      </w:r>
      <w:r>
        <w:t>，那先谈谈</w:t>
      </w:r>
      <w:r>
        <w:t>ROS</w:t>
      </w:r>
      <w:r>
        <w:t>系统变量。不管是</w:t>
      </w:r>
      <w:r>
        <w:t>ROS</w:t>
      </w:r>
      <w:r>
        <w:t>非独立发布的工具还是功能包，其运行都是要依赖系统环境变量的设置，前面也讲到安装</w:t>
      </w:r>
      <w:r>
        <w:t>ROS</w:t>
      </w:r>
      <w:r>
        <w:t>系统后要设置环境变量。</w:t>
      </w:r>
      <w:r>
        <w:t>ROS</w:t>
      </w:r>
      <w:r>
        <w:t>默认的环境变量都是通过</w:t>
      </w:r>
      <w:r>
        <w:t>ROS</w:t>
      </w:r>
      <w:r>
        <w:t>中形如</w:t>
      </w:r>
      <w:r>
        <w:t>setup.XXX</w:t>
      </w:r>
      <w:r>
        <w:t>（</w:t>
      </w:r>
      <w:r>
        <w:t>XXX</w:t>
      </w:r>
      <w:r>
        <w:t>为所使用</w:t>
      </w:r>
      <w:r>
        <w:t>SHELL</w:t>
      </w:r>
      <w:r>
        <w:t>的名称）这样的脚本来完成设置。使用</w:t>
      </w:r>
      <w:r>
        <w:t>bash</w:t>
      </w:r>
      <w:r>
        <w:t>，在</w:t>
      </w:r>
      <w:r>
        <w:t>kinetic</w:t>
      </w:r>
      <w:r>
        <w:t>版本中，命令如下：</w:t>
      </w:r>
      <w:r>
        <w:t>&gt; source /opt/ros/</w:t>
      </w:r>
      <w:r w:rsidR="00FC2FFB">
        <w:rPr>
          <w:rFonts w:hint="eastAsia"/>
        </w:rPr>
        <w:t>noetic/</w:t>
      </w:r>
      <w:r>
        <w:t>setup.bash</w:t>
      </w:r>
    </w:p>
    <w:p w14:paraId="06CD8D24" w14:textId="77777777" w:rsidR="00F87D0E" w:rsidRDefault="00F87D0E" w:rsidP="00FC2FFB">
      <w:pPr>
        <w:spacing w:before="156" w:after="156"/>
        <w:ind w:firstLineChars="0" w:firstLine="420"/>
      </w:pPr>
      <w:r>
        <w:t>为了避免新开一个</w:t>
      </w:r>
      <w:r>
        <w:t>shell</w:t>
      </w:r>
      <w:r>
        <w:t>就执行一次</w:t>
      </w:r>
      <w:r>
        <w:t>source</w:t>
      </w:r>
      <w:r>
        <w:t>命令，我们通常把上面的命令添加到</w:t>
      </w:r>
      <w:r>
        <w:t>~/.bashrc</w:t>
      </w:r>
      <w:r>
        <w:t>文件中。新开的</w:t>
      </w:r>
      <w:r>
        <w:t>bash shell</w:t>
      </w:r>
      <w:r>
        <w:t>会自动执行</w:t>
      </w:r>
      <w:r>
        <w:t>.bashrc</w:t>
      </w:r>
      <w:r>
        <w:t>中的脚本。另外提醒一下，熟悉</w:t>
      </w:r>
      <w:r>
        <w:t>Linux</w:t>
      </w:r>
      <w:r>
        <w:t>系统的朋友应该知道前缀为</w:t>
      </w:r>
      <w:r>
        <w:t>.</w:t>
      </w:r>
      <w:r>
        <w:t>的文件是隐藏的。</w:t>
      </w:r>
      <w:r>
        <w:t xml:space="preserve"> </w:t>
      </w:r>
      <w:r>
        <w:t>我们可以用</w:t>
      </w:r>
      <w:r>
        <w:t>env</w:t>
      </w:r>
      <w:r>
        <w:t>命令查看与</w:t>
      </w:r>
      <w:r>
        <w:t>ROS</w:t>
      </w:r>
      <w:r>
        <w:t>相关的系统环境变量：</w:t>
      </w:r>
      <w:r>
        <w:t xml:space="preserve"> &gt; env | grep ros</w:t>
      </w:r>
    </w:p>
    <w:p w14:paraId="16AC6018" w14:textId="314C6D83" w:rsidR="00F87D0E" w:rsidRDefault="00FC2FFB" w:rsidP="00FC2FFB">
      <w:pPr>
        <w:spacing w:before="156" w:after="156"/>
        <w:ind w:firstLineChars="0" w:firstLine="0"/>
        <w:jc w:val="center"/>
      </w:pPr>
      <w:r>
        <w:rPr>
          <w:noProof/>
        </w:rPr>
        <w:drawing>
          <wp:inline distT="0" distB="0" distL="0" distR="0" wp14:anchorId="5C11FE40" wp14:editId="32AB7D59">
            <wp:extent cx="4289435" cy="2809875"/>
            <wp:effectExtent l="0" t="0" r="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4317471" cy="2828241"/>
                    </a:xfrm>
                    <a:prstGeom prst="rect">
                      <a:avLst/>
                    </a:prstGeom>
                  </pic:spPr>
                </pic:pic>
              </a:graphicData>
            </a:graphic>
          </wp:inline>
        </w:drawing>
      </w:r>
    </w:p>
    <w:p w14:paraId="0BA4AA28" w14:textId="29B3C748" w:rsidR="00F87D0E" w:rsidRPr="00FA08D5" w:rsidRDefault="00FA08D5" w:rsidP="00FA08D5">
      <w:pPr>
        <w:pStyle w:val="4"/>
        <w:spacing w:before="156" w:after="156"/>
      </w:pPr>
      <w:bookmarkStart w:id="4" w:name="catkin工作空间overlay"/>
      <w:bookmarkEnd w:id="4"/>
      <w:r>
        <w:lastRenderedPageBreak/>
        <w:t>1</w:t>
      </w:r>
      <w:r w:rsidR="00F87D0E" w:rsidRPr="00FA08D5">
        <w:t>.2.2 catkin</w:t>
      </w:r>
      <w:r w:rsidR="00F87D0E" w:rsidRPr="00FA08D5">
        <w:t>工作空间</w:t>
      </w:r>
      <w:r w:rsidR="00F87D0E" w:rsidRPr="00FA08D5">
        <w:t>overlay</w:t>
      </w:r>
      <w:r>
        <w:rPr>
          <w:rFonts w:hint="eastAsia"/>
        </w:rPr>
        <w:t>（覆盖）</w:t>
      </w:r>
    </w:p>
    <w:p w14:paraId="47208AC9" w14:textId="77777777" w:rsidR="00F87D0E" w:rsidRDefault="00F87D0E" w:rsidP="00FA08D5">
      <w:pPr>
        <w:spacing w:before="156" w:after="156"/>
        <w:ind w:firstLineChars="0" w:firstLine="420"/>
      </w:pPr>
      <w:r>
        <w:t>catkin</w:t>
      </w:r>
      <w:r>
        <w:t>工作空间执行</w:t>
      </w:r>
      <w:r w:rsidRPr="00FA08D5">
        <w:t>catkin_make</w:t>
      </w:r>
      <w:r>
        <w:t>会在</w:t>
      </w:r>
      <w:r>
        <w:t>devel</w:t>
      </w:r>
      <w:r>
        <w:t>目录下生成系统环境设置脚本（</w:t>
      </w:r>
      <w:r>
        <w:t>setup.XXX</w:t>
      </w:r>
      <w:r>
        <w:t>），执行</w:t>
      </w:r>
      <w:r w:rsidRPr="00FA08D5">
        <w:t>catkin_make install</w:t>
      </w:r>
      <w:r>
        <w:t>会在安装目录生成类似的系统环境设置脚本，这些脚本已包含</w:t>
      </w:r>
      <w:r>
        <w:t>ROS</w:t>
      </w:r>
      <w:r>
        <w:t>系统安装目录环境设置脚本的设置内容，也会保留其它脚本已经设置的环境变量。通过这些脚本就可以实现</w:t>
      </w:r>
      <w:r>
        <w:t>catkin</w:t>
      </w:r>
      <w:r>
        <w:t>工作空间的</w:t>
      </w:r>
      <w:r>
        <w:t>overlay</w:t>
      </w:r>
      <w:r>
        <w:t>。如</w:t>
      </w:r>
      <w:r>
        <w:t>overlay</w:t>
      </w:r>
      <w:r>
        <w:t>系统安装目录：</w:t>
      </w:r>
      <w:r>
        <w:t xml:space="preserve"> </w:t>
      </w:r>
    </w:p>
    <w:p w14:paraId="46791B15" w14:textId="420A7881" w:rsidR="00F87D0E" w:rsidRPr="00FA08D5" w:rsidRDefault="00F87D0E" w:rsidP="00FA08D5">
      <w:pPr>
        <w:pStyle w:val="code1"/>
        <w:ind w:firstLine="360"/>
        <w:rPr>
          <w:rFonts w:ascii="Times New Roman" w:hAnsi="Times New Roman"/>
        </w:rPr>
      </w:pPr>
      <w:r w:rsidRPr="00FA08D5">
        <w:rPr>
          <w:rFonts w:ascii="Times New Roman" w:hAnsi="Times New Roman"/>
        </w:rPr>
        <w:t>source /opt/ros/</w:t>
      </w:r>
      <w:r w:rsidR="00FA08D5">
        <w:rPr>
          <w:rFonts w:ascii="Times New Roman" w:hAnsi="Times New Roman" w:hint="eastAsia"/>
        </w:rPr>
        <w:t>noetic</w:t>
      </w:r>
      <w:r w:rsidRPr="00FA08D5">
        <w:rPr>
          <w:rFonts w:ascii="Times New Roman" w:hAnsi="Times New Roman"/>
        </w:rPr>
        <w:t xml:space="preserve">/setup.bash env | grep ros </w:t>
      </w:r>
    </w:p>
    <w:p w14:paraId="2F10DB35" w14:textId="4CDDF6DB" w:rsidR="00F87D0E" w:rsidRPr="00FA08D5" w:rsidRDefault="00F87D0E" w:rsidP="00FA08D5">
      <w:pPr>
        <w:pStyle w:val="code1"/>
        <w:ind w:firstLine="360"/>
        <w:rPr>
          <w:rFonts w:ascii="Times New Roman" w:hAnsi="Times New Roman"/>
        </w:rPr>
      </w:pPr>
      <w:r w:rsidRPr="00FA08D5">
        <w:rPr>
          <w:rFonts w:ascii="Times New Roman" w:hAnsi="Times New Roman"/>
        </w:rPr>
        <w:t>mkdir -p ~/catkin_ws/src</w:t>
      </w:r>
    </w:p>
    <w:p w14:paraId="34B64D48" w14:textId="77777777" w:rsidR="00F87D0E" w:rsidRPr="00FA08D5" w:rsidRDefault="00F87D0E" w:rsidP="00FA08D5">
      <w:pPr>
        <w:pStyle w:val="code1"/>
        <w:ind w:firstLine="360"/>
        <w:rPr>
          <w:rFonts w:ascii="Times New Roman" w:hAnsi="Times New Roman"/>
        </w:rPr>
      </w:pPr>
      <w:r w:rsidRPr="00FA08D5">
        <w:rPr>
          <w:rFonts w:ascii="Times New Roman" w:hAnsi="Times New Roman"/>
        </w:rPr>
        <w:t>cd ~/catkin_ws/src</w:t>
      </w:r>
    </w:p>
    <w:p w14:paraId="50BF9281" w14:textId="77777777" w:rsidR="00F87D0E" w:rsidRPr="00FA08D5" w:rsidRDefault="00F87D0E" w:rsidP="00FA08D5">
      <w:pPr>
        <w:pStyle w:val="code1"/>
        <w:ind w:firstLine="360"/>
        <w:rPr>
          <w:rFonts w:ascii="Times New Roman" w:hAnsi="Times New Roman"/>
        </w:rPr>
      </w:pPr>
      <w:r w:rsidRPr="00FA08D5">
        <w:rPr>
          <w:rFonts w:ascii="Times New Roman" w:hAnsi="Times New Roman"/>
        </w:rPr>
        <w:t xml:space="preserve">catkin_init_workspace </w:t>
      </w:r>
    </w:p>
    <w:p w14:paraId="5D8B158F" w14:textId="77777777" w:rsidR="00FA08D5" w:rsidRDefault="00F87D0E" w:rsidP="00FA08D5">
      <w:pPr>
        <w:pStyle w:val="code1"/>
        <w:ind w:firstLine="360"/>
        <w:rPr>
          <w:rFonts w:ascii="Times New Roman" w:hAnsi="Times New Roman"/>
        </w:rPr>
      </w:pPr>
      <w:r w:rsidRPr="00FA08D5">
        <w:rPr>
          <w:rFonts w:ascii="Times New Roman" w:hAnsi="Times New Roman"/>
        </w:rPr>
        <w:t>cd ~/catkin_ws</w:t>
      </w:r>
    </w:p>
    <w:p w14:paraId="6064466A" w14:textId="084F1952" w:rsidR="00F87D0E" w:rsidRPr="00FA08D5" w:rsidRDefault="00F87D0E" w:rsidP="00FA08D5">
      <w:pPr>
        <w:pStyle w:val="code1"/>
        <w:ind w:firstLine="360"/>
        <w:rPr>
          <w:rFonts w:ascii="Times New Roman" w:hAnsi="Times New Roman"/>
        </w:rPr>
      </w:pPr>
      <w:r w:rsidRPr="00FA08D5">
        <w:rPr>
          <w:rFonts w:ascii="Times New Roman" w:hAnsi="Times New Roman"/>
        </w:rPr>
        <w:t xml:space="preserve">catkin_make </w:t>
      </w:r>
    </w:p>
    <w:p w14:paraId="01EE2B66" w14:textId="77777777" w:rsidR="00F87D0E" w:rsidRPr="00FA08D5" w:rsidRDefault="00F87D0E" w:rsidP="00FA08D5">
      <w:pPr>
        <w:pStyle w:val="code1"/>
        <w:ind w:firstLine="360"/>
        <w:rPr>
          <w:rFonts w:ascii="Times New Roman" w:hAnsi="Times New Roman"/>
        </w:rPr>
      </w:pPr>
      <w:r w:rsidRPr="00FA08D5">
        <w:rPr>
          <w:rFonts w:ascii="Times New Roman" w:hAnsi="Times New Roman"/>
        </w:rPr>
        <w:t xml:space="preserve">source ~/catkin_ws/devel/setup.bash </w:t>
      </w:r>
    </w:p>
    <w:p w14:paraId="19C47041" w14:textId="201325A9" w:rsidR="00FA08D5" w:rsidRPr="00FA08D5" w:rsidRDefault="00F87D0E" w:rsidP="00FA08D5">
      <w:pPr>
        <w:pStyle w:val="code1"/>
        <w:ind w:firstLine="360"/>
        <w:rPr>
          <w:rFonts w:ascii="Times New Roman" w:hAnsi="Times New Roman"/>
        </w:rPr>
      </w:pPr>
      <w:r w:rsidRPr="00FA08D5">
        <w:rPr>
          <w:rFonts w:ascii="Times New Roman" w:hAnsi="Times New Roman"/>
        </w:rPr>
        <w:t>env | grep ros</w:t>
      </w:r>
    </w:p>
    <w:p w14:paraId="0E37BE44" w14:textId="216C9EE3" w:rsidR="00FA08D5" w:rsidRDefault="00FA08D5" w:rsidP="00FA08D5">
      <w:pPr>
        <w:pStyle w:val="a8"/>
        <w:spacing w:before="156" w:after="156"/>
        <w:ind w:firstLineChars="0" w:firstLine="0"/>
        <w:jc w:val="center"/>
        <w:rPr>
          <w:rFonts w:cs="Times New Roman"/>
          <w:kern w:val="0"/>
          <w:szCs w:val="24"/>
        </w:rPr>
      </w:pPr>
      <w:r>
        <w:rPr>
          <w:noProof/>
        </w:rPr>
        <w:drawing>
          <wp:inline distT="0" distB="0" distL="0" distR="0" wp14:anchorId="5F182DD3" wp14:editId="0CB8AEA9">
            <wp:extent cx="4781550" cy="3119003"/>
            <wp:effectExtent l="0" t="0" r="0" b="5715"/>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796426" cy="3128707"/>
                    </a:xfrm>
                    <a:prstGeom prst="rect">
                      <a:avLst/>
                    </a:prstGeom>
                  </pic:spPr>
                </pic:pic>
              </a:graphicData>
            </a:graphic>
          </wp:inline>
        </w:drawing>
      </w:r>
    </w:p>
    <w:p w14:paraId="7E0B5826" w14:textId="471AA152" w:rsidR="00F87D0E" w:rsidRPr="00FA08D5" w:rsidRDefault="00F87D0E" w:rsidP="00FA08D5">
      <w:pPr>
        <w:spacing w:before="156" w:after="156"/>
        <w:ind w:firstLineChars="0" w:firstLine="420"/>
      </w:pPr>
      <w:r w:rsidRPr="00FA08D5">
        <w:t>因为</w:t>
      </w:r>
      <w:r w:rsidRPr="00FA08D5">
        <w:t>catkin</w:t>
      </w:r>
      <w:r w:rsidRPr="00FA08D5">
        <w:t>功能包编译默认是对整个工作空间所有功能包的编译，所以大多用户会有需求创建一个以上的</w:t>
      </w:r>
      <w:r w:rsidRPr="00FA08D5">
        <w:t>catkin</w:t>
      </w:r>
      <w:r w:rsidRPr="00FA08D5">
        <w:t>工作空间。</w:t>
      </w:r>
    </w:p>
    <w:p w14:paraId="1441AB95" w14:textId="77777777" w:rsidR="00F87D0E" w:rsidRPr="00FA08D5" w:rsidRDefault="00F87D0E" w:rsidP="00FA08D5">
      <w:pPr>
        <w:spacing w:before="156" w:after="156"/>
        <w:ind w:firstLineChars="0" w:firstLine="420"/>
      </w:pPr>
      <w:r w:rsidRPr="00FA08D5">
        <w:t>如此，前面我们在</w:t>
      </w:r>
      <w:r w:rsidRPr="00FA08D5">
        <w:t>~/.bashrc</w:t>
      </w:r>
      <w:r w:rsidRPr="00FA08D5">
        <w:t>中添加的</w:t>
      </w:r>
      <w:r w:rsidRPr="00FA08D5">
        <w:t>source</w:t>
      </w:r>
      <w:r w:rsidRPr="00FA08D5">
        <w:t>命令就显得没用了，如果</w:t>
      </w:r>
      <w:r w:rsidRPr="00FA08D5">
        <w:t>catkin_ws</w:t>
      </w:r>
      <w:r w:rsidRPr="00FA08D5">
        <w:t>是主用工作空间，只要</w:t>
      </w:r>
      <w:r w:rsidRPr="00FA08D5">
        <w:t>source</w:t>
      </w:r>
      <w:r w:rsidRPr="00FA08D5">
        <w:t>了其</w:t>
      </w:r>
      <w:r w:rsidRPr="00FA08D5">
        <w:t>devel</w:t>
      </w:r>
      <w:r w:rsidRPr="00FA08D5">
        <w:t>目录下的</w:t>
      </w:r>
      <w:r w:rsidRPr="00FA08D5">
        <w:t>setup</w:t>
      </w:r>
      <w:r w:rsidRPr="00FA08D5">
        <w:t>脚本就可以设置好所有的环境参数（具体请查看</w:t>
      </w:r>
      <w:r w:rsidRPr="00FA08D5">
        <w:t>_setup_util.py</w:t>
      </w:r>
      <w:r w:rsidRPr="00FA08D5">
        <w:t>，环境变量设置脚本由其生成）。所以可以把</w:t>
      </w:r>
      <w:r w:rsidRPr="00FA08D5">
        <w:t>source ~/catkin_ws/devel/setup.bash</w:t>
      </w:r>
      <w:r w:rsidRPr="00FA08D5">
        <w:t>替换掉原有的</w:t>
      </w:r>
      <w:r w:rsidRPr="00FA08D5">
        <w:t>source</w:t>
      </w:r>
      <w:r w:rsidRPr="00FA08D5">
        <w:t>命令。</w:t>
      </w:r>
    </w:p>
    <w:p w14:paraId="38B081BE" w14:textId="46671104" w:rsidR="00F87D0E" w:rsidRPr="00F87D0E" w:rsidRDefault="00F87D0E" w:rsidP="00F87D0E">
      <w:pPr>
        <w:pStyle w:val="a8"/>
        <w:spacing w:before="156" w:after="156"/>
        <w:ind w:firstLine="480"/>
      </w:pPr>
      <w:bookmarkStart w:id="5" w:name="rosbuild工作空间overlay"/>
      <w:bookmarkEnd w:id="5"/>
    </w:p>
    <w:p w14:paraId="027F51A2" w14:textId="58D0A43A" w:rsidR="00CD3D2B" w:rsidRPr="00FA08D5" w:rsidRDefault="00FA08D5" w:rsidP="00FA08D5">
      <w:pPr>
        <w:pStyle w:val="2"/>
        <w:spacing w:before="156" w:after="156"/>
      </w:pPr>
      <w:r w:rsidRPr="00FA08D5">
        <w:lastRenderedPageBreak/>
        <w:t>2.</w:t>
      </w:r>
      <w:r>
        <w:t xml:space="preserve"> </w:t>
      </w:r>
      <w:r w:rsidR="00CD3D2B" w:rsidRPr="00FA08D5">
        <w:t xml:space="preserve">ROS </w:t>
      </w:r>
      <w:r w:rsidR="00CD3D2B" w:rsidRPr="00FA08D5">
        <w:t>通信层原理</w:t>
      </w:r>
      <w:r w:rsidR="00CA5072" w:rsidRPr="00FA08D5">
        <w:rPr>
          <w:rFonts w:hint="eastAsia"/>
        </w:rPr>
        <w:t>及</w:t>
      </w:r>
      <w:r w:rsidR="00CD3D2B" w:rsidRPr="00FA08D5">
        <w:t>重要概念</w:t>
      </w:r>
    </w:p>
    <w:p w14:paraId="696B5E55" w14:textId="77777777" w:rsidR="00CD3D2B" w:rsidRDefault="00CD3D2B" w:rsidP="00FA08D5">
      <w:pPr>
        <w:spacing w:before="156" w:after="156"/>
        <w:ind w:firstLineChars="0" w:firstLine="420"/>
      </w:pPr>
      <w:r>
        <w:t>ROS</w:t>
      </w:r>
      <w:r>
        <w:t>通信层中间件可以说是</w:t>
      </w:r>
      <w:r>
        <w:t>ROS</w:t>
      </w:r>
      <w:r>
        <w:t>系统的核心，我们之前介绍的</w:t>
      </w:r>
      <w:r>
        <w:t>ROS</w:t>
      </w:r>
      <w:r>
        <w:t>系统诸多特性与功能都基于此，我们这节</w:t>
      </w:r>
      <w:proofErr w:type="gramStart"/>
      <w:r>
        <w:t>课就要</w:t>
      </w:r>
      <w:proofErr w:type="gramEnd"/>
      <w:r>
        <w:t>仔细讨论</w:t>
      </w:r>
      <w:r>
        <w:t>ROS</w:t>
      </w:r>
      <w:r>
        <w:t>通信中间件的原理与</w:t>
      </w:r>
      <w:r>
        <w:t xml:space="preserve">topic/service </w:t>
      </w:r>
      <w:r>
        <w:t>具体实现，为我们之后进一步理解</w:t>
      </w:r>
      <w:r>
        <w:t>ROS</w:t>
      </w:r>
      <w:r>
        <w:t>框架，使用</w:t>
      </w:r>
      <w:r>
        <w:t xml:space="preserve">ROS </w:t>
      </w:r>
      <w:r>
        <w:t>通信</w:t>
      </w:r>
      <w:r>
        <w:t>api</w:t>
      </w:r>
      <w:r>
        <w:t>打好基础。</w:t>
      </w:r>
    </w:p>
    <w:p w14:paraId="570EE2B5" w14:textId="58880498" w:rsidR="00CD3D2B" w:rsidRDefault="00CD3D2B" w:rsidP="00FA08D5">
      <w:pPr>
        <w:spacing w:before="156" w:after="156"/>
        <w:ind w:firstLineChars="0" w:firstLine="420"/>
      </w:pPr>
      <w:r>
        <w:t>之前介绍过，</w:t>
      </w:r>
      <w:r>
        <w:t>ROS</w:t>
      </w:r>
      <w:r>
        <w:t>的通信层设计是基于网络运输层</w:t>
      </w:r>
      <w:r>
        <w:t>tcp/udp</w:t>
      </w:r>
      <w:r>
        <w:t>协议，而最为重要的一点是，</w:t>
      </w:r>
      <w:r>
        <w:t>ROS</w:t>
      </w:r>
      <w:r>
        <w:t>的</w:t>
      </w:r>
      <w:r>
        <w:t>computational graph</w:t>
      </w:r>
      <w:r>
        <w:t>（计算图）概念。</w:t>
      </w:r>
      <w:r>
        <w:t>ROS</w:t>
      </w:r>
      <w:r>
        <w:t>的网络拓扑结构为</w:t>
      </w:r>
      <w:r w:rsidR="00C632B9">
        <w:rPr>
          <w:rFonts w:hint="eastAsia"/>
        </w:rPr>
        <w:t>P</w:t>
      </w:r>
      <w:r>
        <w:t>2</w:t>
      </w:r>
      <w:r w:rsidR="00C632B9">
        <w:rPr>
          <w:rFonts w:hint="eastAsia"/>
        </w:rPr>
        <w:t>P</w:t>
      </w:r>
      <w:r>
        <w:t>，节点间互相独立。下面进行</w:t>
      </w:r>
      <w:r>
        <w:t>ROS</w:t>
      </w:r>
      <w:r>
        <w:t>通信层中的术语解析</w:t>
      </w:r>
      <w:r>
        <w:t>.</w:t>
      </w:r>
    </w:p>
    <w:p w14:paraId="1449125A" w14:textId="5A98C6FF" w:rsidR="00CD3D2B" w:rsidRPr="00C632B9" w:rsidRDefault="00C632B9" w:rsidP="00C632B9">
      <w:pPr>
        <w:pStyle w:val="3"/>
        <w:spacing w:before="156" w:after="156"/>
      </w:pPr>
      <w:bookmarkStart w:id="6" w:name="name"/>
      <w:bookmarkStart w:id="7" w:name="node"/>
      <w:bookmarkEnd w:id="6"/>
      <w:bookmarkEnd w:id="7"/>
      <w:r>
        <w:t>2</w:t>
      </w:r>
      <w:r w:rsidR="00CD3D2B" w:rsidRPr="00C632B9">
        <w:t>.</w:t>
      </w:r>
      <w:r>
        <w:t xml:space="preserve">1 </w:t>
      </w:r>
      <w:r w:rsidR="00CD3D2B" w:rsidRPr="00C632B9">
        <w:t>Node</w:t>
      </w:r>
    </w:p>
    <w:p w14:paraId="5251B261" w14:textId="732125DE" w:rsidR="00CD3D2B" w:rsidRDefault="00CD3D2B" w:rsidP="00C632B9">
      <w:pPr>
        <w:spacing w:before="156" w:after="156"/>
        <w:ind w:firstLineChars="0" w:firstLine="420"/>
      </w:pPr>
      <w:r>
        <w:t>node</w:t>
      </w:r>
      <w:r>
        <w:t>是一个处理计算的进程。</w:t>
      </w:r>
      <w:r>
        <w:t>node</w:t>
      </w:r>
      <w:r>
        <w:t>的实体是操作系统中的一个进程，因为要占用端口号进行通信，多机分布式系统中还要标明</w:t>
      </w:r>
      <w:r>
        <w:t>ip</w:t>
      </w:r>
      <w:r>
        <w:t>，详见后面的</w:t>
      </w:r>
      <w:r>
        <w:t>uri</w:t>
      </w:r>
      <w:r>
        <w:t>，</w:t>
      </w:r>
      <w:r>
        <w:t>node</w:t>
      </w:r>
      <w:r>
        <w:t>在</w:t>
      </w:r>
      <w:r>
        <w:t>graph</w:t>
      </w:r>
      <w:r>
        <w:t>中使用</w:t>
      </w:r>
      <w:r>
        <w:t>topic service</w:t>
      </w:r>
      <w:r>
        <w:t>和</w:t>
      </w:r>
      <w:r>
        <w:t>parameter</w:t>
      </w:r>
      <w:r>
        <w:t>相互通信，协调工作。在不同的系统设计中，</w:t>
      </w:r>
      <w:r>
        <w:t>node</w:t>
      </w:r>
      <w:r>
        <w:t>承载的功能粒度也不一样。比如大部分的设备驱动都是单独占用一个</w:t>
      </w:r>
      <w:r>
        <w:t>node</w:t>
      </w:r>
      <w:r>
        <w:t>，为了提高代码复用</w:t>
      </w:r>
      <w:proofErr w:type="gramStart"/>
      <w:r>
        <w:t>率经常</w:t>
      </w:r>
      <w:proofErr w:type="gramEnd"/>
      <w:r>
        <w:t>会有细粒度的划分，而在很多视觉处理的系统避免使用多节点结构，传递图像数据会造成系统资源浪费（</w:t>
      </w:r>
      <w:r>
        <w:t>nodelet</w:t>
      </w:r>
      <w:r>
        <w:t>的应用）。</w:t>
      </w:r>
      <w:r>
        <w:t>node</w:t>
      </w:r>
      <w:r>
        <w:t>的使用极大的增加了系统模块化和代码封装的程度，也给系统带来了一些容错率的提高。</w:t>
      </w:r>
    </w:p>
    <w:p w14:paraId="59B6ACEF" w14:textId="3946E7CF" w:rsidR="00245C73" w:rsidRPr="00245C73" w:rsidRDefault="00245C73" w:rsidP="00C632B9">
      <w:pPr>
        <w:spacing w:before="156" w:after="156"/>
        <w:ind w:firstLineChars="0" w:firstLine="420"/>
      </w:pPr>
      <w:r>
        <w:t>在</w:t>
      </w:r>
      <w:r>
        <w:t>ROS</w:t>
      </w:r>
      <w:r>
        <w:t>的世界里，最小的进程单元就是节点（</w:t>
      </w:r>
      <w:r>
        <w:t>node</w:t>
      </w:r>
      <w:r>
        <w:t>）。一个软件包里可以有多个可执行文件，可执行文件在运行之后就成了一个进程</w:t>
      </w:r>
      <w:r>
        <w:t>(process)</w:t>
      </w:r>
      <w:r>
        <w:t>，这个进程在</w:t>
      </w:r>
      <w:r>
        <w:t>ROS</w:t>
      </w:r>
      <w:r>
        <w:t>中就叫做</w:t>
      </w:r>
      <w:r w:rsidRPr="00C632B9">
        <w:t>节点</w:t>
      </w:r>
      <w:r>
        <w:t>。</w:t>
      </w:r>
      <w:r>
        <w:t xml:space="preserve"> </w:t>
      </w:r>
      <w:r>
        <w:t>从程序角度来说，</w:t>
      </w:r>
      <w:r>
        <w:t>node</w:t>
      </w:r>
      <w:r>
        <w:t>就是一个可执行文件（通常为</w:t>
      </w:r>
      <w:r>
        <w:t>C++</w:t>
      </w:r>
      <w:r>
        <w:t>编译生成的可执行文件、</w:t>
      </w:r>
      <w:r>
        <w:t>Python</w:t>
      </w:r>
      <w:r>
        <w:t>脚本）被执行，加载到了内存之中；从功能角度来说，通常一个</w:t>
      </w:r>
      <w:r>
        <w:t>node</w:t>
      </w:r>
      <w:r>
        <w:t>负责者机器人的某一个单独的功能。由于机器人的功能模块非常复杂，我们往往不会把所有功能都集中到一个</w:t>
      </w:r>
      <w:r>
        <w:t>node</w:t>
      </w:r>
      <w:r>
        <w:t>上，而会采用分布式的方式，把鸡蛋放到不同的篮子里。例如有一个</w:t>
      </w:r>
      <w:r>
        <w:t>node</w:t>
      </w:r>
      <w:r>
        <w:t>来控制底盘轮子的运动，有一个</w:t>
      </w:r>
      <w:r>
        <w:t>node</w:t>
      </w:r>
      <w:r>
        <w:t>驱动摄像头获取图像，有一个</w:t>
      </w:r>
      <w:r>
        <w:t>node</w:t>
      </w:r>
      <w:r>
        <w:t>驱动激光雷达，有一个</w:t>
      </w:r>
      <w:r>
        <w:t>node</w:t>
      </w:r>
      <w:r>
        <w:t>根据传感器信息进行路径规划</w:t>
      </w:r>
      <w:r w:rsidR="00C632B9">
        <w:rPr>
          <w:rFonts w:hint="eastAsia"/>
        </w:rPr>
        <w:t>。</w:t>
      </w:r>
      <w:r>
        <w:t>这样做可以降低程序发生崩溃的可能性，试想一下如果把所有功能都写到一个程序中，模块间的通信、异常处理将会很麻烦。</w:t>
      </w:r>
    </w:p>
    <w:p w14:paraId="2335091C" w14:textId="7328E352" w:rsidR="00CD3D2B" w:rsidRPr="00C632B9" w:rsidRDefault="00C632B9" w:rsidP="00C632B9">
      <w:pPr>
        <w:pStyle w:val="3"/>
        <w:spacing w:before="156" w:after="156"/>
      </w:pPr>
      <w:bookmarkStart w:id="8" w:name="master-node"/>
      <w:bookmarkEnd w:id="8"/>
      <w:r>
        <w:t>2.2</w:t>
      </w:r>
      <w:r w:rsidR="00CD3D2B" w:rsidRPr="00C632B9">
        <w:t xml:space="preserve"> Master </w:t>
      </w:r>
    </w:p>
    <w:p w14:paraId="6BD701AF" w14:textId="77777777" w:rsidR="000177B6" w:rsidRDefault="000177B6" w:rsidP="00C632B9">
      <w:pPr>
        <w:spacing w:before="156" w:after="156"/>
        <w:ind w:firstLineChars="0" w:firstLine="420"/>
      </w:pPr>
      <w:r>
        <w:t>由于机器人的元器件很多，功能庞大，因此实际运行时往往会运行众多的</w:t>
      </w:r>
      <w:r>
        <w:t>node</w:t>
      </w:r>
      <w:r>
        <w:t>，负责感知世界、控制运动、决策和计算等功能。那么如何合理的进行调配、管理这些</w:t>
      </w:r>
      <w:r>
        <w:t>node</w:t>
      </w:r>
      <w:r>
        <w:t>？这就要利用</w:t>
      </w:r>
      <w:r>
        <w:t>ROS</w:t>
      </w:r>
      <w:r>
        <w:t>提供给我们的节点管理器</w:t>
      </w:r>
      <w:r>
        <w:t>master, master</w:t>
      </w:r>
      <w:r>
        <w:t>在整个网络通信架构里相当于管理中心，管理着各个</w:t>
      </w:r>
      <w:r>
        <w:t>node</w:t>
      </w:r>
      <w:r>
        <w:t>。</w:t>
      </w:r>
      <w:r>
        <w:t>node</w:t>
      </w:r>
      <w:r>
        <w:t>首先在</w:t>
      </w:r>
      <w:r>
        <w:t>master</w:t>
      </w:r>
      <w:r>
        <w:t>处进</w:t>
      </w:r>
      <w:r>
        <w:lastRenderedPageBreak/>
        <w:t>行注册，之后</w:t>
      </w:r>
      <w:r>
        <w:t>master</w:t>
      </w:r>
      <w:r>
        <w:t>会将该</w:t>
      </w:r>
      <w:r>
        <w:t>node</w:t>
      </w:r>
      <w:r>
        <w:t>纳入整个</w:t>
      </w:r>
      <w:r>
        <w:t>ROS</w:t>
      </w:r>
      <w:r>
        <w:t>程序中。</w:t>
      </w:r>
      <w:r>
        <w:t>node</w:t>
      </w:r>
      <w:r>
        <w:t>之间的通信也是先由</w:t>
      </w:r>
      <w:r>
        <w:t>master</w:t>
      </w:r>
      <w:r>
        <w:t>进行</w:t>
      </w:r>
      <w:r>
        <w:t>“</w:t>
      </w:r>
      <w:r>
        <w:t>牵线</w:t>
      </w:r>
      <w:r>
        <w:t>”</w:t>
      </w:r>
      <w:r>
        <w:t>，才能两两的进行点对点通信。当</w:t>
      </w:r>
      <w:r>
        <w:t>ROS</w:t>
      </w:r>
      <w:r>
        <w:t>程序启动时，第一步首先启动</w:t>
      </w:r>
      <w:r>
        <w:t>master</w:t>
      </w:r>
      <w:r>
        <w:t>，由节点管理器处理依次启动</w:t>
      </w:r>
      <w:r>
        <w:t>node</w:t>
      </w:r>
      <w:r>
        <w:t>。</w:t>
      </w:r>
    </w:p>
    <w:p w14:paraId="44AB30CB" w14:textId="7A494293" w:rsidR="00CD3D2B" w:rsidRDefault="00CD3D2B" w:rsidP="00C632B9">
      <w:pPr>
        <w:spacing w:before="156" w:after="156"/>
        <w:ind w:firstLineChars="0" w:firstLine="420"/>
      </w:pPr>
      <w:r>
        <w:t>master</w:t>
      </w:r>
      <w:r>
        <w:t>给</w:t>
      </w:r>
      <w:r>
        <w:t>ros</w:t>
      </w:r>
      <w:r>
        <w:t>系统中其他节点提供命名与注册的服务。可以说它负责管理</w:t>
      </w:r>
      <w:r>
        <w:t>ROS</w:t>
      </w:r>
      <w:r>
        <w:t>系统中所有的</w:t>
      </w:r>
      <w:r>
        <w:t>name</w:t>
      </w:r>
      <w:r>
        <w:t>。它跟踪节点中的</w:t>
      </w:r>
      <w:r>
        <w:t>publisher</w:t>
      </w:r>
      <w:r>
        <w:t>与</w:t>
      </w:r>
      <w:r>
        <w:t>subscriber</w:t>
      </w:r>
      <w:r>
        <w:t>，</w:t>
      </w:r>
      <w:r>
        <w:t>service</w:t>
      </w:r>
      <w:r>
        <w:t>的</w:t>
      </w:r>
      <w:r>
        <w:t>server</w:t>
      </w:r>
      <w:r>
        <w:t>与</w:t>
      </w:r>
      <w:r>
        <w:t>client</w:t>
      </w:r>
      <w:r>
        <w:t>，记录其他节点的位置（</w:t>
      </w:r>
      <w:r>
        <w:t>uri</w:t>
      </w:r>
      <w:r>
        <w:t>标明，</w:t>
      </w:r>
      <w:r>
        <w:t>host</w:t>
      </w:r>
      <w:r>
        <w:t>与</w:t>
      </w:r>
      <w:r>
        <w:t>port</w:t>
      </w:r>
      <w:r>
        <w:t>），并将这些信息通知给需要建立链接的节点。（从分布式系统的角度分析，</w:t>
      </w:r>
      <w:r>
        <w:t>ros</w:t>
      </w:r>
      <w:r>
        <w:t>这样</w:t>
      </w:r>
      <w:r w:rsidR="00C632B9">
        <w:rPr>
          <w:rFonts w:hint="eastAsia"/>
        </w:rPr>
        <w:t>P</w:t>
      </w:r>
      <w:r>
        <w:t>2</w:t>
      </w:r>
      <w:r w:rsidR="00C632B9">
        <w:rPr>
          <w:rFonts w:hint="eastAsia"/>
        </w:rPr>
        <w:t>P</w:t>
      </w:r>
      <w:r>
        <w:t>网络中集中式管理</w:t>
      </w:r>
      <w:r>
        <w:t>peer</w:t>
      </w:r>
      <w:r>
        <w:t>信息，</w:t>
      </w:r>
      <w:r>
        <w:t>ROS</w:t>
      </w:r>
      <w:r>
        <w:t>多机系统中，</w:t>
      </w:r>
      <w:r>
        <w:t>ros</w:t>
      </w:r>
      <w:r>
        <w:t>的全局时钟仅是本机的系统时钟，但不负责时间上的同步，仿真环境中会由仿真器节点发布</w:t>
      </w:r>
      <w:r w:rsidRPr="00C632B9">
        <w:t>/clock</w:t>
      </w:r>
      <w:r>
        <w:t xml:space="preserve"> topic</w:t>
      </w:r>
      <w:r>
        <w:t>其他节点订阅来实现同步。重要：多机需要同步系统时间的工具来实现</w:t>
      </w:r>
      <w:r>
        <w:t>ros</w:t>
      </w:r>
      <w:r>
        <w:t>内时钟同步，一般是</w:t>
      </w:r>
      <w:r>
        <w:t>ntp</w:t>
      </w:r>
      <w:r>
        <w:t>，</w:t>
      </w:r>
      <w:r>
        <w:t>pr2</w:t>
      </w:r>
      <w:r>
        <w:t>应用</w:t>
      </w:r>
      <w:r>
        <w:t>linux</w:t>
      </w:r>
      <w:r>
        <w:t>中的</w:t>
      </w:r>
      <w:r>
        <w:t>chrony</w:t>
      </w:r>
      <w:r>
        <w:t>进行基于</w:t>
      </w:r>
      <w:r>
        <w:t>ntp</w:t>
      </w:r>
      <w:r>
        <w:t>的系统时间同步）</w:t>
      </w:r>
    </w:p>
    <w:p w14:paraId="767BA95E" w14:textId="461E4DA1" w:rsidR="00CD3D2B" w:rsidRPr="00C632B9" w:rsidRDefault="00C632B9" w:rsidP="00C632B9">
      <w:pPr>
        <w:pStyle w:val="3"/>
        <w:spacing w:before="156" w:after="156"/>
      </w:pPr>
      <w:bookmarkStart w:id="9" w:name="topic"/>
      <w:bookmarkEnd w:id="9"/>
      <w:r>
        <w:t>2.3</w:t>
      </w:r>
      <w:r w:rsidR="00CD3D2B" w:rsidRPr="00C632B9">
        <w:t xml:space="preserve"> Topic</w:t>
      </w:r>
    </w:p>
    <w:p w14:paraId="011D8240" w14:textId="311F83D2" w:rsidR="00CD3D2B" w:rsidRDefault="00E963A8" w:rsidP="00C632B9">
      <w:pPr>
        <w:spacing w:before="156" w:after="156"/>
        <w:ind w:firstLineChars="0" w:firstLine="420"/>
      </w:pPr>
      <w:r>
        <w:rPr>
          <w:rFonts w:hint="eastAsia"/>
        </w:rPr>
        <w:t>ROS</w:t>
      </w:r>
      <w:r w:rsidR="00CD3D2B">
        <w:t>中广为使用的是异步的</w:t>
      </w:r>
      <w:r w:rsidR="00CD3D2B">
        <w:t xml:space="preserve"> publish-subscribe </w:t>
      </w:r>
      <w:r w:rsidR="00CD3D2B">
        <w:t>通信模式。这种方式将信息的产生和使用双方解耦，首发双方的信息都是由</w:t>
      </w:r>
      <w:r w:rsidR="00CD3D2B">
        <w:t xml:space="preserve">master node </w:t>
      </w:r>
      <w:r w:rsidR="00CD3D2B">
        <w:t>进行管理。</w:t>
      </w:r>
      <w:r w:rsidR="00CD3D2B">
        <w:t>Node</w:t>
      </w:r>
      <w:r w:rsidR="00CD3D2B">
        <w:t>从需要的</w:t>
      </w:r>
      <w:r w:rsidR="00CD3D2B">
        <w:t>topic</w:t>
      </w:r>
      <w:proofErr w:type="gramStart"/>
      <w:r w:rsidR="00CD3D2B">
        <w:t>那取得</w:t>
      </w:r>
      <w:proofErr w:type="gramEnd"/>
      <w:r w:rsidR="00CD3D2B">
        <w:t>消息，同一个</w:t>
      </w:r>
      <w:r w:rsidR="00CD3D2B">
        <w:t xml:space="preserve">topic </w:t>
      </w:r>
      <w:r w:rsidR="00CD3D2B">
        <w:t>可以有多个</w:t>
      </w:r>
      <w:r w:rsidR="00CD3D2B">
        <w:t xml:space="preserve"> subscriber</w:t>
      </w:r>
      <w:r w:rsidR="00CD3D2B">
        <w:t>与</w:t>
      </w:r>
      <w:r w:rsidR="00CD3D2B">
        <w:t>publisher</w:t>
      </w:r>
      <w:r w:rsidR="00CD3D2B">
        <w:t>。</w:t>
      </w:r>
      <w:r w:rsidR="00CD3D2B">
        <w:t xml:space="preserve">Topic </w:t>
      </w:r>
      <w:r w:rsidR="00CD3D2B">
        <w:t>一般用于单向，消息流通信。</w:t>
      </w:r>
      <w:r w:rsidR="00CD3D2B">
        <w:t xml:space="preserve">Node </w:t>
      </w:r>
      <w:r w:rsidR="00CD3D2B">
        <w:t>需要同步通信交换信息时一般使用</w:t>
      </w:r>
      <w:r w:rsidR="00CD3D2B">
        <w:t>service</w:t>
      </w:r>
      <w:r w:rsidR="00CD3D2B">
        <w:t>。</w:t>
      </w:r>
      <w:r w:rsidR="00CD3D2B">
        <w:t xml:space="preserve">Topic </w:t>
      </w:r>
      <w:r w:rsidR="00CD3D2B">
        <w:t>一般拥有很强的类型定义：一种类型的</w:t>
      </w:r>
      <w:r w:rsidR="00CD3D2B">
        <w:t>topic</w:t>
      </w:r>
      <w:r w:rsidR="00CD3D2B">
        <w:t>只能接受</w:t>
      </w:r>
      <w:r w:rsidR="00CD3D2B">
        <w:t>/</w:t>
      </w:r>
      <w:r w:rsidR="00CD3D2B">
        <w:t>发送特定数据类型（</w:t>
      </w:r>
      <w:r w:rsidR="00CD3D2B">
        <w:t>message type</w:t>
      </w:r>
      <w:r w:rsidR="00CD3D2B">
        <w:t>）的</w:t>
      </w:r>
      <w:r w:rsidR="00CD3D2B">
        <w:t>message</w:t>
      </w:r>
      <w:r w:rsidR="00CD3D2B">
        <w:t>。</w:t>
      </w:r>
      <w:r w:rsidR="00CD3D2B">
        <w:t xml:space="preserve">Publisher </w:t>
      </w:r>
      <w:r w:rsidR="00CD3D2B">
        <w:t>没有被要求类型一致性，但是接受时</w:t>
      </w:r>
      <w:r w:rsidR="00CD3D2B">
        <w:t>subscriber</w:t>
      </w:r>
      <w:r w:rsidR="00CD3D2B">
        <w:t>会检查类型的</w:t>
      </w:r>
      <w:r w:rsidR="00CD3D2B">
        <w:t>md5</w:t>
      </w:r>
      <w:r w:rsidR="00CD3D2B">
        <w:t>，进而报错。</w:t>
      </w:r>
    </w:p>
    <w:p w14:paraId="641A718B" w14:textId="4B17873E" w:rsidR="00CD3D2B" w:rsidRPr="00530D9B" w:rsidRDefault="00530D9B" w:rsidP="00530D9B">
      <w:pPr>
        <w:pStyle w:val="3"/>
        <w:spacing w:before="156" w:after="156"/>
      </w:pPr>
      <w:bookmarkStart w:id="10" w:name="service"/>
      <w:bookmarkEnd w:id="10"/>
      <w:r>
        <w:t>2.4</w:t>
      </w:r>
      <w:r w:rsidR="00CD3D2B" w:rsidRPr="00530D9B">
        <w:t xml:space="preserve"> Service</w:t>
      </w:r>
    </w:p>
    <w:p w14:paraId="6582C659" w14:textId="77777777" w:rsidR="00CD3D2B" w:rsidRDefault="00CD3D2B" w:rsidP="00363D05">
      <w:pPr>
        <w:pStyle w:val="FirstParagraph"/>
        <w:spacing w:before="156" w:after="156"/>
        <w:ind w:firstLine="480"/>
      </w:pPr>
      <w:r>
        <w:t xml:space="preserve">service </w:t>
      </w:r>
      <w:r>
        <w:t>用于处理</w:t>
      </w:r>
      <w:r>
        <w:t>ros</w:t>
      </w:r>
      <w:r>
        <w:t>通信中的同步通信，采用</w:t>
      </w:r>
      <w:r>
        <w:t xml:space="preserve">server/client </w:t>
      </w:r>
      <w:r>
        <w:t>语义。每个</w:t>
      </w:r>
      <w:r>
        <w:t>service type</w:t>
      </w:r>
      <w:r>
        <w:t>拥有</w:t>
      </w:r>
      <w:r>
        <w:t xml:space="preserve"> request </w:t>
      </w:r>
      <w:r>
        <w:t>与</w:t>
      </w:r>
      <w:r>
        <w:t xml:space="preserve"> response</w:t>
      </w:r>
      <w:r>
        <w:t>两部分，对于</w:t>
      </w:r>
      <w:r>
        <w:t>service</w:t>
      </w:r>
      <w:r>
        <w:t>中的</w:t>
      </w:r>
      <w:r>
        <w:t xml:space="preserve"> server</w:t>
      </w:r>
      <w:r>
        <w:t>，</w:t>
      </w:r>
      <w:r>
        <w:t>ros</w:t>
      </w:r>
      <w:r>
        <w:t>不会检查重名（</w:t>
      </w:r>
      <w:r>
        <w:t>name conflict</w:t>
      </w:r>
      <w:r>
        <w:t>），只有最后注册的</w:t>
      </w:r>
      <w:r>
        <w:t>server</w:t>
      </w:r>
      <w:r>
        <w:t>会生效，与</w:t>
      </w:r>
      <w:r>
        <w:t>client</w:t>
      </w:r>
      <w:r>
        <w:t>建立连接。</w:t>
      </w:r>
    </w:p>
    <w:p w14:paraId="65003C5D" w14:textId="3E981B7F" w:rsidR="00CD3D2B" w:rsidRPr="00530D9B" w:rsidRDefault="00530D9B" w:rsidP="00530D9B">
      <w:pPr>
        <w:pStyle w:val="3"/>
        <w:spacing w:before="156" w:after="156"/>
      </w:pPr>
      <w:bookmarkStart w:id="11" w:name="parameter"/>
      <w:bookmarkEnd w:id="11"/>
      <w:r>
        <w:t>2.5</w:t>
      </w:r>
      <w:r w:rsidR="00CD3D2B" w:rsidRPr="00530D9B">
        <w:t xml:space="preserve"> Parameter</w:t>
      </w:r>
    </w:p>
    <w:p w14:paraId="5518BB89" w14:textId="77777777" w:rsidR="00CD3D2B" w:rsidRDefault="00CD3D2B" w:rsidP="00363D05">
      <w:pPr>
        <w:pStyle w:val="FirstParagraph"/>
        <w:spacing w:before="156" w:after="156"/>
        <w:ind w:firstLine="480"/>
      </w:pPr>
      <w:r>
        <w:t xml:space="preserve">parameter </w:t>
      </w:r>
      <w:r>
        <w:t>可以看作为</w:t>
      </w:r>
      <w:r>
        <w:t>ros</w:t>
      </w:r>
      <w:r>
        <w:t>系统运行时中定义的全局变量，而</w:t>
      </w:r>
      <w:r>
        <w:t xml:space="preserve">master node </w:t>
      </w:r>
      <w:r>
        <w:t>中有</w:t>
      </w:r>
      <w:r>
        <w:t xml:space="preserve">parameter server </w:t>
      </w:r>
      <w:r>
        <w:t>来维护这些变量。而</w:t>
      </w:r>
      <w:r>
        <w:t>namespace</w:t>
      </w:r>
      <w:r>
        <w:t>的存在使得</w:t>
      </w:r>
      <w:r>
        <w:t xml:space="preserve">parameter </w:t>
      </w:r>
      <w:r>
        <w:t>拥有了非常清晰的层次划分，避免了重名，而且使得</w:t>
      </w:r>
      <w:r>
        <w:t>parameter</w:t>
      </w:r>
      <w:r>
        <w:t>访问可以单独访问也可以树状访问（层层解析</w:t>
      </w:r>
      <w:r>
        <w:t>namespace</w:t>
      </w:r>
      <w:r>
        <w:t>）</w:t>
      </w:r>
    </w:p>
    <w:p w14:paraId="30DF6B5C" w14:textId="29AD09AB" w:rsidR="00CD3D2B" w:rsidRPr="00530D9B" w:rsidRDefault="00530D9B" w:rsidP="00530D9B">
      <w:pPr>
        <w:pStyle w:val="3"/>
        <w:spacing w:before="156" w:after="156"/>
      </w:pPr>
      <w:bookmarkStart w:id="12" w:name="uri"/>
      <w:bookmarkEnd w:id="12"/>
      <w:r>
        <w:t>2.6</w:t>
      </w:r>
      <w:r w:rsidR="00CD3D2B" w:rsidRPr="00530D9B">
        <w:t xml:space="preserve"> URI</w:t>
      </w:r>
    </w:p>
    <w:p w14:paraId="0626742E" w14:textId="77777777" w:rsidR="00CD3D2B" w:rsidRDefault="00CD3D2B" w:rsidP="000474EC">
      <w:pPr>
        <w:pStyle w:val="FirstParagraph"/>
        <w:spacing w:before="156" w:after="156"/>
        <w:ind w:firstLine="480"/>
      </w:pPr>
      <w:r>
        <w:t>定位</w:t>
      </w:r>
      <w:r>
        <w:t>node</w:t>
      </w:r>
      <w:r>
        <w:t>在分布式系统中的位置，格式为：</w:t>
      </w:r>
      <w:r>
        <w:t xml:space="preserve"> protocol://host:port</w:t>
      </w:r>
      <w:r>
        <w:t>，</w:t>
      </w:r>
      <w:r>
        <w:t>protocol</w:t>
      </w:r>
      <w:r>
        <w:t>一般为</w:t>
      </w:r>
      <w:r>
        <w:t>http</w:t>
      </w:r>
      <w:r>
        <w:t>或者</w:t>
      </w:r>
      <w:r>
        <w:t xml:space="preserve"> rosrpc</w:t>
      </w:r>
      <w:r>
        <w:t>，</w:t>
      </w:r>
      <w:r>
        <w:t xml:space="preserve"> host</w:t>
      </w:r>
      <w:r>
        <w:t>为</w:t>
      </w:r>
      <w:r>
        <w:t xml:space="preserve"> hostname </w:t>
      </w:r>
      <w:r>
        <w:t>或者</w:t>
      </w:r>
      <w:r>
        <w:t xml:space="preserve"> ip </w:t>
      </w:r>
      <w:r>
        <w:t>地址，</w:t>
      </w:r>
      <w:r>
        <w:t>port</w:t>
      </w:r>
      <w:r>
        <w:t>则为端口号。</w:t>
      </w:r>
    </w:p>
    <w:p w14:paraId="0C43AE54" w14:textId="6E73423C" w:rsidR="00CD3D2B" w:rsidRPr="00530D9B" w:rsidRDefault="00530D9B" w:rsidP="00530D9B">
      <w:pPr>
        <w:pStyle w:val="3"/>
        <w:spacing w:before="156" w:after="156"/>
      </w:pPr>
      <w:bookmarkStart w:id="13" w:name="xml-rpc"/>
      <w:bookmarkEnd w:id="13"/>
      <w:r>
        <w:lastRenderedPageBreak/>
        <w:t>2.7</w:t>
      </w:r>
      <w:r w:rsidR="00CD3D2B" w:rsidRPr="00530D9B">
        <w:t xml:space="preserve"> XML-RPC</w:t>
      </w:r>
    </w:p>
    <w:p w14:paraId="1B83870A" w14:textId="51A08B3B" w:rsidR="00CD3D2B" w:rsidRDefault="00CD3D2B" w:rsidP="00530D9B">
      <w:pPr>
        <w:spacing w:before="156" w:after="156"/>
        <w:ind w:firstLine="480"/>
      </w:pPr>
      <w:r>
        <w:t>XML-RPC</w:t>
      </w:r>
      <w:r>
        <w:t>是一个通用的远程调用协议，主要特性是使用</w:t>
      </w:r>
      <w:r>
        <w:t>XML</w:t>
      </w:r>
      <w:r>
        <w:t>语言将函数以及参数封装，</w:t>
      </w:r>
      <w:r>
        <w:t>XML</w:t>
      </w:r>
      <w:r>
        <w:t>优势在于支持其的语言类型很多，而本身传输的文本方便人进行调试，</w:t>
      </w:r>
      <w:r>
        <w:t xml:space="preserve">XML-RPC </w:t>
      </w:r>
      <w:r>
        <w:t>调用时无状态的（</w:t>
      </w:r>
      <w:r>
        <w:t>stateless</w:t>
      </w:r>
      <w:r>
        <w:t>）</w:t>
      </w:r>
      <w:r>
        <w:t>:</w:t>
      </w:r>
      <w:r>
        <w:t>远程过程调用由两个阶段组成：请求（</w:t>
      </w:r>
      <w:r>
        <w:t>request</w:t>
      </w:r>
      <w:r>
        <w:t>）与应答（</w:t>
      </w:r>
      <w:r>
        <w:t>response</w:t>
      </w:r>
      <w:r>
        <w:t>）。一个调用者将方法调用请求发给</w:t>
      </w:r>
      <w:r>
        <w:t xml:space="preserve"> </w:t>
      </w:r>
      <w:r>
        <w:t>被调用者，然后被调用者返回调用是否成功与相应返回值。其间没有状态信息需要追踪，简化了控制逻辑。</w:t>
      </w:r>
      <w:r>
        <w:t>ROS</w:t>
      </w:r>
      <w:r>
        <w:t>中</w:t>
      </w:r>
      <w:r>
        <w:t>topic/service p2p</w:t>
      </w:r>
      <w:r>
        <w:t>传输时的</w:t>
      </w:r>
      <w:r>
        <w:t>node name</w:t>
      </w:r>
      <w:r>
        <w:t>信息交换与</w:t>
      </w:r>
      <w:r>
        <w:t xml:space="preserve">parameter server </w:t>
      </w:r>
      <w:r>
        <w:t>都是由</w:t>
      </w:r>
      <w:r>
        <w:t>XML-RPC</w:t>
      </w:r>
      <w:r>
        <w:t>进行支持，可见</w:t>
      </w:r>
      <w:r>
        <w:t>XML-RPC</w:t>
      </w:r>
      <w:r>
        <w:t>在</w:t>
      </w:r>
      <w:r>
        <w:t>ROS</w:t>
      </w:r>
      <w:r>
        <w:t>网络中的重要地位。</w:t>
      </w:r>
    </w:p>
    <w:p w14:paraId="1FE038CA" w14:textId="77777777" w:rsidR="00CD3D2B" w:rsidRDefault="00CD3D2B" w:rsidP="00530D9B">
      <w:pPr>
        <w:spacing w:before="156" w:after="156"/>
        <w:ind w:firstLine="480"/>
      </w:pPr>
      <w:r>
        <w:t>数据类型如下：</w:t>
      </w:r>
    </w:p>
    <w:p w14:paraId="77EF7306" w14:textId="77777777" w:rsidR="00CD3D2B" w:rsidRDefault="00CD3D2B" w:rsidP="00530D9B">
      <w:pPr>
        <w:spacing w:before="156" w:after="156"/>
        <w:ind w:firstLine="480"/>
      </w:pPr>
      <w:r>
        <w:t>在</w:t>
      </w:r>
      <w:r>
        <w:t>XML-RPC</w:t>
      </w:r>
      <w:r>
        <w:t>中，方法参数和其返回值被封装在</w:t>
      </w:r>
      <w:r>
        <w:t xml:space="preserve">value </w:t>
      </w:r>
      <w:r>
        <w:t>的实体中，</w:t>
      </w:r>
      <w:r>
        <w:t>value</w:t>
      </w:r>
      <w:r>
        <w:t>有以下几种固定的类型可以选择。（</w:t>
      </w:r>
      <w:r>
        <w:t>xml</w:t>
      </w:r>
      <w:r>
        <w:t>中体现为</w:t>
      </w:r>
      <w:r>
        <w:t>value</w:t>
      </w:r>
      <w:r>
        <w:t>的子标签）</w:t>
      </w:r>
    </w:p>
    <w:p w14:paraId="381C9E9F" w14:textId="006C3FCB" w:rsidR="00CD3D2B" w:rsidRDefault="00CD3D2B" w:rsidP="00530D9B">
      <w:pPr>
        <w:pStyle w:val="a7"/>
        <w:numPr>
          <w:ilvl w:val="0"/>
          <w:numId w:val="32"/>
        </w:numPr>
        <w:spacing w:before="156" w:after="156"/>
        <w:ind w:firstLineChars="0"/>
      </w:pPr>
      <w:r>
        <w:t xml:space="preserve">string </w:t>
      </w:r>
      <w:r>
        <w:t>为</w:t>
      </w:r>
      <w:r>
        <w:t xml:space="preserve">ascii </w:t>
      </w:r>
      <w:r>
        <w:t>码的字符串，为</w:t>
      </w:r>
      <w:r>
        <w:t>value</w:t>
      </w:r>
      <w:r>
        <w:t>的默认格式。不合法的字符只有</w:t>
      </w:r>
      <w:r>
        <w:t>&amp;</w:t>
      </w:r>
      <w:r>
        <w:t>和</w:t>
      </w:r>
      <w:r>
        <w:t>&lt;</w:t>
      </w:r>
      <w:r>
        <w:t>，它们会被编码成</w:t>
      </w:r>
      <w:r w:rsidRPr="000474EC">
        <w:t>&amp;amp;</w:t>
      </w:r>
      <w:r>
        <w:t>和</w:t>
      </w:r>
      <w:r w:rsidRPr="000474EC">
        <w:t>&amp;lt;</w:t>
      </w:r>
      <w:r>
        <w:t>。</w:t>
      </w:r>
    </w:p>
    <w:p w14:paraId="3CFE13E7" w14:textId="77777777" w:rsidR="00CD3D2B" w:rsidRDefault="00CD3D2B" w:rsidP="00530D9B">
      <w:pPr>
        <w:pStyle w:val="a7"/>
        <w:numPr>
          <w:ilvl w:val="0"/>
          <w:numId w:val="32"/>
        </w:numPr>
        <w:spacing w:before="156" w:after="156"/>
        <w:ind w:firstLineChars="0"/>
      </w:pPr>
      <w:r>
        <w:t xml:space="preserve">int </w:t>
      </w:r>
      <w:r>
        <w:t>或者</w:t>
      </w:r>
      <w:r>
        <w:t xml:space="preserve"> i4 </w:t>
      </w:r>
      <w:r>
        <w:t>是</w:t>
      </w:r>
      <w:r>
        <w:t>32</w:t>
      </w:r>
      <w:r>
        <w:t>位的有符号整型，十进制表示中，前缀</w:t>
      </w:r>
      <w:r>
        <w:t>-</w:t>
      </w:r>
      <w:r>
        <w:t>号则为负数。</w:t>
      </w:r>
    </w:p>
    <w:p w14:paraId="7A4E4C19" w14:textId="77777777" w:rsidR="00CD3D2B" w:rsidRDefault="00CD3D2B" w:rsidP="00530D9B">
      <w:pPr>
        <w:pStyle w:val="a7"/>
        <w:numPr>
          <w:ilvl w:val="0"/>
          <w:numId w:val="32"/>
        </w:numPr>
        <w:spacing w:before="156" w:after="156"/>
        <w:ind w:firstLineChars="0"/>
      </w:pPr>
      <w:r>
        <w:t xml:space="preserve">boolean </w:t>
      </w:r>
      <w:r>
        <w:t>只有两种取值，</w:t>
      </w:r>
      <w:r>
        <w:t>0</w:t>
      </w:r>
      <w:r>
        <w:t>和</w:t>
      </w:r>
      <w:r>
        <w:t>1</w:t>
      </w:r>
      <w:r>
        <w:t>，用于表示布尔类型。</w:t>
      </w:r>
    </w:p>
    <w:p w14:paraId="28CA4A5A" w14:textId="77777777" w:rsidR="00CD3D2B" w:rsidRDefault="00CD3D2B" w:rsidP="00530D9B">
      <w:pPr>
        <w:pStyle w:val="a7"/>
        <w:numPr>
          <w:ilvl w:val="0"/>
          <w:numId w:val="32"/>
        </w:numPr>
        <w:spacing w:before="156" w:after="156"/>
        <w:ind w:firstLineChars="0"/>
      </w:pPr>
      <w:r>
        <w:t xml:space="preserve">double </w:t>
      </w:r>
      <w:r>
        <w:t>实数类型，前缀</w:t>
      </w:r>
      <w:r>
        <w:t>-</w:t>
      </w:r>
      <w:r>
        <w:t>号表示负数。</w:t>
      </w:r>
    </w:p>
    <w:p w14:paraId="73932E7E" w14:textId="7AFEE3F3" w:rsidR="00CD3D2B" w:rsidRDefault="00CD3D2B" w:rsidP="00530D9B">
      <w:pPr>
        <w:pStyle w:val="a7"/>
        <w:numPr>
          <w:ilvl w:val="0"/>
          <w:numId w:val="32"/>
        </w:numPr>
        <w:spacing w:before="156" w:after="156"/>
        <w:ind w:firstLineChars="0"/>
      </w:pPr>
      <w:r>
        <w:t>dataTime.</w:t>
      </w:r>
      <w:r w:rsidR="00530D9B">
        <w:t xml:space="preserve"> </w:t>
      </w:r>
      <w:r w:rsidR="00530D9B">
        <w:rPr>
          <w:rFonts w:hint="eastAsia"/>
        </w:rPr>
        <w:t>ISO</w:t>
      </w:r>
      <w:r>
        <w:t>8601</w:t>
      </w:r>
      <w:r>
        <w:t>日期时间，用</w:t>
      </w:r>
      <w:r w:rsidR="00530D9B">
        <w:rPr>
          <w:rFonts w:hint="eastAsia"/>
        </w:rPr>
        <w:t>ISO</w:t>
      </w:r>
      <w:r>
        <w:t>-8601</w:t>
      </w:r>
      <w:r>
        <w:t>格式表示。</w:t>
      </w:r>
    </w:p>
    <w:p w14:paraId="706B82C5" w14:textId="77777777" w:rsidR="00CD3D2B" w:rsidRDefault="00CD3D2B" w:rsidP="00530D9B">
      <w:pPr>
        <w:pStyle w:val="a7"/>
        <w:numPr>
          <w:ilvl w:val="0"/>
          <w:numId w:val="32"/>
        </w:numPr>
        <w:spacing w:before="156" w:after="156"/>
        <w:ind w:firstLineChars="0"/>
      </w:pPr>
      <w:r>
        <w:t xml:space="preserve">base64 </w:t>
      </w:r>
      <w:r>
        <w:t>用</w:t>
      </w:r>
      <w:r>
        <w:t xml:space="preserve"> base64</w:t>
      </w:r>
      <w:r>
        <w:t>算法编码的二进制字符串。</w:t>
      </w:r>
    </w:p>
    <w:p w14:paraId="6784A817" w14:textId="77777777" w:rsidR="00CD3D2B" w:rsidRDefault="00CD3D2B" w:rsidP="00530D9B">
      <w:pPr>
        <w:pStyle w:val="a7"/>
        <w:numPr>
          <w:ilvl w:val="0"/>
          <w:numId w:val="32"/>
        </w:numPr>
        <w:spacing w:before="156" w:after="156"/>
        <w:ind w:firstLineChars="0"/>
      </w:pPr>
      <w:r>
        <w:t>array values</w:t>
      </w:r>
      <w:r>
        <w:t>组成的表，在</w:t>
      </w:r>
      <w:r>
        <w:t>data</w:t>
      </w:r>
      <w:r>
        <w:t>实体下一层</w:t>
      </w:r>
    </w:p>
    <w:p w14:paraId="6731632E" w14:textId="332439C0" w:rsidR="00CD3D2B" w:rsidRDefault="00CD3D2B" w:rsidP="00530D9B">
      <w:pPr>
        <w:pStyle w:val="a7"/>
        <w:numPr>
          <w:ilvl w:val="0"/>
          <w:numId w:val="32"/>
        </w:numPr>
        <w:spacing w:before="156" w:after="156"/>
        <w:ind w:firstLineChars="0"/>
      </w:pPr>
      <w:r>
        <w:t>Struct</w:t>
      </w:r>
      <w:r>
        <w:t>又称为</w:t>
      </w:r>
      <w:r>
        <w:t>map</w:t>
      </w:r>
      <w:r>
        <w:t>表示关系的集合，每一个</w:t>
      </w:r>
      <w:r>
        <w:t>struct</w:t>
      </w:r>
      <w:r>
        <w:t>实体是由一个</w:t>
      </w:r>
      <w:r>
        <w:t>name</w:t>
      </w:r>
      <w:r>
        <w:t>与</w:t>
      </w:r>
      <w:r>
        <w:t xml:space="preserve"> value</w:t>
      </w:r>
      <w:r>
        <w:t>的键值对组成。</w:t>
      </w:r>
    </w:p>
    <w:p w14:paraId="6CB6B9F8" w14:textId="77777777" w:rsidR="00CD3D2B" w:rsidRDefault="00CD3D2B" w:rsidP="00CD3D2B">
      <w:pPr>
        <w:pStyle w:val="2"/>
        <w:spacing w:before="156" w:after="156"/>
        <w:ind w:firstLine="602"/>
      </w:pPr>
      <w:bookmarkStart w:id="14" w:name="ros-topicservice-数据传输过程"/>
      <w:bookmarkEnd w:id="14"/>
      <w:r>
        <w:t xml:space="preserve">2 ROS topic/service </w:t>
      </w:r>
      <w:r>
        <w:t>数据传输过程</w:t>
      </w:r>
    </w:p>
    <w:p w14:paraId="39094C44" w14:textId="77777777" w:rsidR="00CD3D2B" w:rsidRDefault="00CD3D2B" w:rsidP="00CD3D2B">
      <w:pPr>
        <w:pStyle w:val="FirstParagraph"/>
        <w:spacing w:before="156" w:after="156"/>
        <w:ind w:firstLine="480"/>
      </w:pPr>
      <w:r>
        <w:t>对于</w:t>
      </w:r>
      <w:r>
        <w:t>ROS</w:t>
      </w:r>
      <w:r>
        <w:t>的用户来说，这一部分是最为神秘的，一般大家都会忽视这一方面的，我们在这里将其剖析开来，揭秘这些过程，让大家对</w:t>
      </w:r>
      <w:r>
        <w:t>ROS</w:t>
      </w:r>
      <w:r>
        <w:t>整个系统有一个概念上的认识，之后接下来我们会给出一些常见</w:t>
      </w:r>
      <w:r>
        <w:t>bug</w:t>
      </w:r>
      <w:r>
        <w:t>来加强这些过程的理解。</w:t>
      </w:r>
      <w:r>
        <w:t xml:space="preserve"> Topic </w:t>
      </w:r>
      <w:r>
        <w:t>链接过程：</w:t>
      </w:r>
    </w:p>
    <w:p w14:paraId="34BF9935" w14:textId="77777777" w:rsidR="00CD3D2B" w:rsidRDefault="00CD3D2B" w:rsidP="00CD3D2B">
      <w:pPr>
        <w:pStyle w:val="FigurewithCaption"/>
        <w:spacing w:before="156" w:after="156"/>
        <w:ind w:firstLine="480"/>
      </w:pPr>
      <w:r>
        <w:lastRenderedPageBreak/>
        <w:t>topic</w:t>
      </w:r>
    </w:p>
    <w:p w14:paraId="0A024E7A" w14:textId="0C9A7862" w:rsidR="00CD3D2B" w:rsidRDefault="00A009C6" w:rsidP="00A009C6">
      <w:pPr>
        <w:pStyle w:val="FirstParagraph"/>
        <w:spacing w:before="156" w:after="156"/>
        <w:ind w:firstLine="480"/>
      </w:pPr>
      <w:r>
        <w:rPr>
          <w:rFonts w:hint="eastAsia"/>
        </w:rPr>
        <w:t>以</w:t>
      </w:r>
      <w:r w:rsidR="00CD3D2B">
        <w:t>一个最简易</w:t>
      </w:r>
      <w:r w:rsidR="00CD3D2B">
        <w:t xml:space="preserve">topic </w:t>
      </w:r>
      <w:r w:rsidR="00CD3D2B">
        <w:t>模型</w:t>
      </w:r>
      <w:r>
        <w:rPr>
          <w:rFonts w:hint="eastAsia"/>
        </w:rPr>
        <w:t>为例</w:t>
      </w:r>
      <w:r w:rsidR="00CD3D2B">
        <w:t>。</w:t>
      </w:r>
      <w:r w:rsidR="00CD3D2B">
        <w:t xml:space="preserve"> </w:t>
      </w:r>
      <w:r w:rsidR="00CD3D2B">
        <w:t>当一个</w:t>
      </w:r>
      <w:r w:rsidR="00CD3D2B">
        <w:t xml:space="preserve">talker </w:t>
      </w:r>
      <w:r w:rsidR="00CD3D2B">
        <w:t>启动时，它会发起一次</w:t>
      </w:r>
      <w:r w:rsidR="00CD3D2B">
        <w:t>RPC</w:t>
      </w:r>
      <w:r w:rsidR="00CD3D2B">
        <w:t>，将自己的信息（发布的</w:t>
      </w:r>
      <w:r w:rsidR="00CD3D2B">
        <w:t>topic</w:t>
      </w:r>
      <w:r w:rsidR="00CD3D2B">
        <w:t>的</w:t>
      </w:r>
      <w:r w:rsidR="00CD3D2B">
        <w:t>name</w:t>
      </w:r>
      <w:r w:rsidR="00CD3D2B">
        <w:t>，</w:t>
      </w:r>
      <w:r w:rsidR="00CD3D2B">
        <w:t>node</w:t>
      </w:r>
      <w:r w:rsidR="00CD3D2B">
        <w:t>的</w:t>
      </w:r>
      <w:r w:rsidR="00CD3D2B">
        <w:t>URI</w:t>
      </w:r>
      <w:r w:rsidR="00CD3D2B">
        <w:t>）传给</w:t>
      </w:r>
      <w:r w:rsidR="00CD3D2B">
        <w:t>master node</w:t>
      </w:r>
      <w:r w:rsidR="00CD3D2B">
        <w:t>。</w:t>
      </w:r>
      <w:r w:rsidR="00CD3D2B">
        <w:t xml:space="preserve"> </w:t>
      </w:r>
      <w:r w:rsidR="00CD3D2B">
        <w:t>当一个</w:t>
      </w:r>
      <w:r w:rsidR="00CD3D2B">
        <w:t xml:space="preserve">listener </w:t>
      </w:r>
      <w:r w:rsidR="00CD3D2B">
        <w:t>启动时，它会发起一次</w:t>
      </w:r>
      <w:r w:rsidR="00CD3D2B">
        <w:t>RPC</w:t>
      </w:r>
      <w:r w:rsidR="00CD3D2B">
        <w:t>，将自己的信息（</w:t>
      </w:r>
      <w:r w:rsidR="00CD3D2B">
        <w:t>node</w:t>
      </w:r>
      <w:r w:rsidR="00CD3D2B">
        <w:t>的</w:t>
      </w:r>
      <w:r w:rsidR="00CD3D2B">
        <w:t>URI</w:t>
      </w:r>
      <w:r w:rsidR="00CD3D2B">
        <w:t>，订阅的</w:t>
      </w:r>
      <w:r w:rsidR="00CD3D2B">
        <w:t>topic name</w:t>
      </w:r>
      <w:r w:rsidR="00CD3D2B">
        <w:t>）注册到</w:t>
      </w:r>
      <w:r w:rsidR="00CD3D2B">
        <w:t>master node</w:t>
      </w:r>
      <w:r w:rsidR="00CD3D2B">
        <w:t>中，如果有此</w:t>
      </w:r>
      <w:r w:rsidR="00CD3D2B">
        <w:t xml:space="preserve">topic </w:t>
      </w:r>
      <w:r w:rsidR="00CD3D2B">
        <w:t>有新的</w:t>
      </w:r>
      <w:r w:rsidR="00CD3D2B">
        <w:t>publisher</w:t>
      </w:r>
      <w:r w:rsidR="00CD3D2B">
        <w:t>，则</w:t>
      </w:r>
      <w:r w:rsidR="00CD3D2B">
        <w:t xml:space="preserve">master node </w:t>
      </w:r>
      <w:r w:rsidR="00CD3D2B">
        <w:t>发起一次</w:t>
      </w:r>
      <w:r w:rsidR="00CD3D2B">
        <w:t>RPC</w:t>
      </w:r>
      <w:r w:rsidR="00CD3D2B">
        <w:t>，将</w:t>
      </w:r>
      <w:r w:rsidR="00CD3D2B">
        <w:t>publisher</w:t>
      </w:r>
      <w:r w:rsidR="00CD3D2B">
        <w:t>所在的</w:t>
      </w:r>
      <w:r w:rsidR="00CD3D2B">
        <w:t>node</w:t>
      </w:r>
      <w:r w:rsidR="00CD3D2B">
        <w:t>信息传给</w:t>
      </w:r>
      <w:r w:rsidR="00CD3D2B">
        <w:t>listener</w:t>
      </w:r>
      <w:r w:rsidR="00CD3D2B">
        <w:t>，收到这些信息后，</w:t>
      </w:r>
      <w:r w:rsidR="00CD3D2B">
        <w:t>listener</w:t>
      </w:r>
      <w:r w:rsidR="00CD3D2B">
        <w:t>本身会对</w:t>
      </w:r>
      <w:r w:rsidR="00CD3D2B">
        <w:t>talker</w:t>
      </w:r>
      <w:r w:rsidR="00CD3D2B">
        <w:t>发起一次</w:t>
      </w:r>
      <w:r w:rsidR="00CD3D2B">
        <w:t>TCP</w:t>
      </w:r>
      <w:r w:rsidR="00CD3D2B">
        <w:t>链接，传输</w:t>
      </w:r>
      <w:r w:rsidR="00CD3D2B">
        <w:t>topic name</w:t>
      </w:r>
      <w:r w:rsidR="00CD3D2B">
        <w:t>与数据类型，而</w:t>
      </w:r>
      <w:r w:rsidR="00CD3D2B">
        <w:t>talker</w:t>
      </w:r>
      <w:r w:rsidR="00CD3D2B">
        <w:t>返回</w:t>
      </w:r>
      <w:r w:rsidR="00CD3D2B">
        <w:t xml:space="preserve">talker </w:t>
      </w:r>
      <w:r w:rsidR="00CD3D2B">
        <w:t>接受数据的</w:t>
      </w:r>
      <w:r w:rsidR="00CD3D2B">
        <w:t xml:space="preserve">tcp server </w:t>
      </w:r>
      <w:r w:rsidR="00CD3D2B">
        <w:t>的信息，具体为</w:t>
      </w:r>
      <w:r w:rsidR="00CD3D2B">
        <w:t>ip</w:t>
      </w:r>
      <w:r w:rsidR="00CD3D2B">
        <w:t>与端口号，然后</w:t>
      </w:r>
      <w:r w:rsidR="00CD3D2B">
        <w:t xml:space="preserve">listener </w:t>
      </w:r>
      <w:r w:rsidR="00CD3D2B">
        <w:t>以这些信息再发起连接，传输相应数据。</w:t>
      </w:r>
      <w:r w:rsidR="00CD3D2B">
        <w:t xml:space="preserve"> </w:t>
      </w:r>
      <w:r w:rsidR="00CD3D2B">
        <w:t>总的来说会发生三次</w:t>
      </w:r>
      <w:r w:rsidR="00CD3D2B">
        <w:t>RPC</w:t>
      </w:r>
      <w:r w:rsidR="00CD3D2B">
        <w:t>，交换</w:t>
      </w:r>
      <w:r w:rsidR="00CD3D2B">
        <w:t>node</w:t>
      </w:r>
      <w:r w:rsidR="00CD3D2B">
        <w:t>间信息，两次</w:t>
      </w:r>
      <w:r w:rsidR="00CD3D2B">
        <w:t>TCP</w:t>
      </w:r>
      <w:r w:rsidR="00CD3D2B">
        <w:t>链接，第一次交换</w:t>
      </w:r>
      <w:r w:rsidR="00CD3D2B">
        <w:t>TCP server</w:t>
      </w:r>
      <w:r w:rsidR="00CD3D2B">
        <w:t>与</w:t>
      </w:r>
      <w:r w:rsidR="00CD3D2B">
        <w:t xml:space="preserve">topic </w:t>
      </w:r>
      <w:r w:rsidR="00CD3D2B">
        <w:t>信息，第二次开始传输数据。</w:t>
      </w:r>
      <w:r w:rsidR="00CD3D2B">
        <w:t xml:space="preserve"> </w:t>
      </w:r>
      <w:r w:rsidR="00CD3D2B">
        <w:t>值得注意的是：</w:t>
      </w:r>
      <w:r w:rsidR="00CD3D2B">
        <w:t>RPC</w:t>
      </w:r>
      <w:r w:rsidR="00CD3D2B">
        <w:t>使用</w:t>
      </w:r>
      <w:r w:rsidR="00CD3D2B">
        <w:t>http</w:t>
      </w:r>
      <w:r w:rsidR="00CD3D2B">
        <w:t>协议，而传输数据使用</w:t>
      </w:r>
      <w:r w:rsidR="00CD3D2B">
        <w:t>TCPROS</w:t>
      </w:r>
      <w:r w:rsidR="00CD3D2B">
        <w:t>协议，这个协议使用二进制数据流，相对于</w:t>
      </w:r>
      <w:r w:rsidR="00CD3D2B">
        <w:t>XML-RPC</w:t>
      </w:r>
      <w:r w:rsidR="00CD3D2B">
        <w:t>来说更快更轻量级，关于</w:t>
      </w:r>
      <w:r w:rsidR="00CD3D2B">
        <w:t>TCPROS</w:t>
      </w:r>
      <w:r w:rsidR="00CD3D2B">
        <w:t>的细节之后会讲到。</w:t>
      </w:r>
    </w:p>
    <w:p w14:paraId="1589503A" w14:textId="5A432303" w:rsidR="00CD3D2B" w:rsidRDefault="00A009C6" w:rsidP="00CD3D2B">
      <w:pPr>
        <w:pStyle w:val="FigurewithCaption"/>
        <w:spacing w:before="156" w:after="156"/>
        <w:ind w:firstLine="480"/>
      </w:pPr>
      <w:r>
        <w:rPr>
          <w:lang w:eastAsia="zh-CN"/>
        </w:rPr>
        <w:t>S</w:t>
      </w:r>
      <w:r>
        <w:rPr>
          <w:rFonts w:hint="eastAsia"/>
          <w:lang w:eastAsia="zh-CN"/>
        </w:rPr>
        <w:t>ervice</w:t>
      </w:r>
    </w:p>
    <w:p w14:paraId="1776B258" w14:textId="77777777" w:rsidR="00CD3D2B" w:rsidRDefault="00CD3D2B" w:rsidP="00A009C6">
      <w:pPr>
        <w:pStyle w:val="FirstParagraph"/>
        <w:spacing w:before="156" w:after="156"/>
        <w:ind w:firstLine="480"/>
      </w:pPr>
      <w:r>
        <w:t>Service</w:t>
      </w:r>
      <w:r>
        <w:t>链接过程：</w:t>
      </w:r>
      <w:r>
        <w:t xml:space="preserve"> Server</w:t>
      </w:r>
      <w:r>
        <w:t>与</w:t>
      </w:r>
      <w:r>
        <w:t>caller</w:t>
      </w:r>
      <w:r>
        <w:t>的注册过程与</w:t>
      </w:r>
      <w:r>
        <w:t>topic</w:t>
      </w:r>
      <w:r>
        <w:t>是类似的。只不过区别在于同一个</w:t>
      </w:r>
      <w:r>
        <w:t>service</w:t>
      </w:r>
      <w:r>
        <w:t>能被多个</w:t>
      </w:r>
      <w:r>
        <w:t>node</w:t>
      </w:r>
      <w:r>
        <w:t>注册，但是只有最后一个能被其他节点接受。而最后</w:t>
      </w:r>
      <w:r>
        <w:t>TCP</w:t>
      </w:r>
      <w:r>
        <w:t>链接也只会发生一次，这一次会</w:t>
      </w:r>
      <w:r>
        <w:t>caller</w:t>
      </w:r>
      <w:r>
        <w:t>传输</w:t>
      </w:r>
      <w:r>
        <w:t xml:space="preserve">request </w:t>
      </w:r>
      <w:r>
        <w:t>数据，</w:t>
      </w:r>
      <w:r>
        <w:t xml:space="preserve">server </w:t>
      </w:r>
      <w:r>
        <w:t>返回</w:t>
      </w:r>
      <w:r>
        <w:t xml:space="preserve"> response </w:t>
      </w:r>
      <w:r>
        <w:t>数据。</w:t>
      </w:r>
    </w:p>
    <w:p w14:paraId="3FA4A054" w14:textId="77777777" w:rsidR="00CD3D2B" w:rsidRDefault="00CD3D2B" w:rsidP="00A009C6">
      <w:pPr>
        <w:pStyle w:val="FirstParagraph"/>
        <w:spacing w:before="156" w:after="156"/>
        <w:ind w:firstLine="480"/>
      </w:pPr>
      <w:r>
        <w:t>TCPROS</w:t>
      </w:r>
      <w:r>
        <w:t>协议中我们提一下重点：</w:t>
      </w:r>
    </w:p>
    <w:p w14:paraId="29A77F7F" w14:textId="77777777" w:rsidR="00CD3D2B" w:rsidRDefault="00CD3D2B" w:rsidP="00CD3D2B">
      <w:pPr>
        <w:widowControl/>
        <w:numPr>
          <w:ilvl w:val="0"/>
          <w:numId w:val="25"/>
        </w:numPr>
        <w:spacing w:before="156" w:after="156"/>
        <w:ind w:firstLine="480"/>
        <w:jc w:val="left"/>
      </w:pPr>
      <w:r>
        <w:t>Md5</w:t>
      </w:r>
      <w:r>
        <w:t>：</w:t>
      </w:r>
      <w:r>
        <w:t>TCPROS</w:t>
      </w:r>
      <w:r>
        <w:t>为了保证两边传输数据类型一致，会在协议头中给出</w:t>
      </w:r>
      <w:r>
        <w:t xml:space="preserve">topic name </w:t>
      </w:r>
      <w:r>
        <w:t>的</w:t>
      </w:r>
      <w:r>
        <w:t>md5 hash</w:t>
      </w:r>
      <w:r>
        <w:t>算法处理过的值，而每次你生成新的</w:t>
      </w:r>
      <w:r>
        <w:t xml:space="preserve">msg </w:t>
      </w:r>
      <w:r>
        <w:t>时，</w:t>
      </w:r>
      <w:r>
        <w:t>md5</w:t>
      </w:r>
      <w:r>
        <w:t>的值都会因为你内部数据类型的变动而改变，这样就避免了新</w:t>
      </w:r>
      <w:r>
        <w:t>msg</w:t>
      </w:r>
      <w:r>
        <w:t>与</w:t>
      </w:r>
      <w:r>
        <w:t xml:space="preserve"> </w:t>
      </w:r>
      <w:r>
        <w:t>旧</w:t>
      </w:r>
      <w:r>
        <w:t xml:space="preserve">msg </w:t>
      </w:r>
      <w:r>
        <w:t>传输类型不一致的问题。</w:t>
      </w:r>
    </w:p>
    <w:p w14:paraId="19D301D5" w14:textId="77777777" w:rsidR="00CD3D2B" w:rsidRDefault="00CD3D2B" w:rsidP="00CD3D2B">
      <w:pPr>
        <w:widowControl/>
        <w:numPr>
          <w:ilvl w:val="0"/>
          <w:numId w:val="25"/>
        </w:numPr>
        <w:spacing w:before="156" w:after="156"/>
        <w:ind w:firstLine="480"/>
        <w:jc w:val="left"/>
      </w:pPr>
      <w:r>
        <w:t xml:space="preserve">Subscriber </w:t>
      </w:r>
      <w:r>
        <w:t>选项</w:t>
      </w:r>
      <w:r>
        <w:t>tcp_nodelay :</w:t>
      </w:r>
      <w:r>
        <w:t>如果是</w:t>
      </w:r>
      <w:r>
        <w:t xml:space="preserve">“1” </w:t>
      </w:r>
      <w:r>
        <w:t>则给</w:t>
      </w:r>
      <w:r>
        <w:t xml:space="preserve">socket </w:t>
      </w:r>
      <w:r>
        <w:t>设置</w:t>
      </w:r>
      <w:r>
        <w:t xml:space="preserve"> TCP_NODELAY </w:t>
      </w:r>
      <w:r>
        <w:t>选项，降低延迟，可能会降低传输效率。</w:t>
      </w:r>
    </w:p>
    <w:p w14:paraId="4EFA01EC" w14:textId="77777777" w:rsidR="00CD3D2B" w:rsidRDefault="00CD3D2B" w:rsidP="00CD3D2B">
      <w:pPr>
        <w:widowControl/>
        <w:numPr>
          <w:ilvl w:val="0"/>
          <w:numId w:val="25"/>
        </w:numPr>
        <w:spacing w:before="156" w:after="156"/>
        <w:ind w:firstLine="480"/>
        <w:jc w:val="left"/>
      </w:pPr>
      <w:r>
        <w:t xml:space="preserve">Service client </w:t>
      </w:r>
      <w:r>
        <w:t>选项：</w:t>
      </w:r>
      <w:r>
        <w:t xml:space="preserve">persistent </w:t>
      </w:r>
      <w:r>
        <w:t>设置为</w:t>
      </w:r>
      <w:r>
        <w:t>1</w:t>
      </w:r>
      <w:r>
        <w:t>，则</w:t>
      </w:r>
      <w:r>
        <w:t>service</w:t>
      </w:r>
      <w:r>
        <w:t>的链接会一直开放给多个</w:t>
      </w:r>
      <w:r>
        <w:t xml:space="preserve"> service request</w:t>
      </w:r>
    </w:p>
    <w:p w14:paraId="6828A7C1" w14:textId="77777777" w:rsidR="00CD3D2B" w:rsidRDefault="00CD3D2B" w:rsidP="00CD3D2B">
      <w:pPr>
        <w:pStyle w:val="FirstParagraph"/>
        <w:spacing w:before="156" w:after="156"/>
        <w:ind w:firstLine="480"/>
      </w:pPr>
      <w:r>
        <w:t>我们可以通过一些小实验来验证这些过程：</w:t>
      </w:r>
    </w:p>
    <w:p w14:paraId="7AB87BF7" w14:textId="77777777" w:rsidR="00CD3D2B" w:rsidRDefault="00CD3D2B" w:rsidP="00CD3D2B">
      <w:pPr>
        <w:widowControl/>
        <w:numPr>
          <w:ilvl w:val="0"/>
          <w:numId w:val="25"/>
        </w:numPr>
        <w:spacing w:before="156" w:after="156"/>
        <w:ind w:firstLine="480"/>
        <w:jc w:val="left"/>
      </w:pPr>
      <w:r>
        <w:t>比如，使用第一章的</w:t>
      </w:r>
      <w:r>
        <w:t xml:space="preserve">rostopic </w:t>
      </w:r>
      <w:r>
        <w:t>命令行工具发布一个消息</w:t>
      </w:r>
    </w:p>
    <w:p w14:paraId="12789F4E" w14:textId="77777777" w:rsidR="00CD3D2B" w:rsidRDefault="00CD3D2B" w:rsidP="00CD3D2B">
      <w:pPr>
        <w:pStyle w:val="af3"/>
        <w:numPr>
          <w:ilvl w:val="0"/>
          <w:numId w:val="24"/>
        </w:numPr>
        <w:spacing w:before="156" w:after="156"/>
        <w:ind w:firstLine="400"/>
      </w:pPr>
      <w:r>
        <w:t>$ rostopic pub -r 10 /chatter std_msgs/String "data: 'hello'"</w:t>
      </w:r>
    </w:p>
    <w:p w14:paraId="38842E75" w14:textId="77777777" w:rsidR="00CD3D2B" w:rsidRDefault="00CD3D2B" w:rsidP="00CD3D2B">
      <w:pPr>
        <w:widowControl/>
        <w:numPr>
          <w:ilvl w:val="0"/>
          <w:numId w:val="25"/>
        </w:numPr>
        <w:spacing w:before="156" w:after="156"/>
        <w:ind w:firstLine="480"/>
        <w:jc w:val="left"/>
      </w:pPr>
      <w:r>
        <w:t>再使用</w:t>
      </w:r>
      <w:r>
        <w:t xml:space="preserve">rostopic echo </w:t>
      </w:r>
      <w:r>
        <w:t>订阅这个</w:t>
      </w:r>
      <w:r>
        <w:t>publisher</w:t>
      </w:r>
    </w:p>
    <w:p w14:paraId="41F6FE0B" w14:textId="77777777" w:rsidR="00CD3D2B" w:rsidRDefault="00CD3D2B" w:rsidP="00CD3D2B">
      <w:pPr>
        <w:pStyle w:val="af3"/>
        <w:numPr>
          <w:ilvl w:val="0"/>
          <w:numId w:val="24"/>
        </w:numPr>
        <w:spacing w:before="156" w:after="156"/>
        <w:ind w:firstLine="400"/>
      </w:pPr>
      <w:r>
        <w:lastRenderedPageBreak/>
        <w:t>$ rostopic echo /chatter</w:t>
      </w:r>
    </w:p>
    <w:p w14:paraId="3B7CC709" w14:textId="703D4193" w:rsidR="00CD3D2B" w:rsidRDefault="00CD3D2B" w:rsidP="00A009C6">
      <w:pPr>
        <w:pStyle w:val="FirstParagraph"/>
        <w:spacing w:before="156" w:after="156"/>
        <w:ind w:firstLine="480"/>
      </w:pPr>
      <w:r>
        <w:t>这个时候关闭</w:t>
      </w:r>
      <w:r>
        <w:t>master node</w:t>
      </w:r>
      <w:r>
        <w:t>，发现传输不受影响，而再使用</w:t>
      </w:r>
      <w:r>
        <w:t>rostopic echo</w:t>
      </w:r>
      <w:r>
        <w:t>建立另一个</w:t>
      </w:r>
      <w:r>
        <w:t>listener</w:t>
      </w:r>
      <w:r>
        <w:t>时，会报错</w:t>
      </w:r>
      <w:r>
        <w:t>: &gt; ERROR: Unable to communicate with master!</w:t>
      </w:r>
    </w:p>
    <w:p w14:paraId="790999F6" w14:textId="7653C97B" w:rsidR="00693C95" w:rsidRDefault="00693C95" w:rsidP="00693C95">
      <w:pPr>
        <w:pStyle w:val="2"/>
        <w:spacing w:before="156" w:after="156"/>
      </w:pPr>
      <w:r>
        <w:t xml:space="preserve">3 </w:t>
      </w:r>
      <w:r>
        <w:rPr>
          <w:rFonts w:hint="eastAsia"/>
        </w:rPr>
        <w:t>ROS</w:t>
      </w:r>
      <w:r>
        <w:rPr>
          <w:rFonts w:hint="eastAsia"/>
        </w:rPr>
        <w:t>消息通信</w:t>
      </w:r>
    </w:p>
    <w:p w14:paraId="5E44B216" w14:textId="02F45266" w:rsidR="00693C95" w:rsidRDefault="00693C95" w:rsidP="00693C95">
      <w:pPr>
        <w:spacing w:before="156" w:after="156"/>
        <w:ind w:firstLineChars="0" w:firstLine="0"/>
        <w:jc w:val="center"/>
      </w:pPr>
      <w:r w:rsidRPr="00693C95">
        <w:rPr>
          <w:noProof/>
        </w:rPr>
        <w:drawing>
          <wp:inline distT="0" distB="0" distL="0" distR="0" wp14:anchorId="7B5CA1CF" wp14:editId="2BB88E8B">
            <wp:extent cx="4752528" cy="3299276"/>
            <wp:effectExtent l="0" t="0" r="0" b="0"/>
            <wp:docPr id="2" name="图片 2">
              <a:extLst xmlns:a="http://schemas.openxmlformats.org/drawingml/2006/main">
                <a:ext uri="{FF2B5EF4-FFF2-40B4-BE49-F238E27FC236}">
                  <a16:creationId xmlns:a16="http://schemas.microsoft.com/office/drawing/2014/main" id="{017F6801-FB7D-42A8-A341-878D025773A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017F6801-FB7D-42A8-A341-878D025773A3}"/>
                        </a:ext>
                      </a:extLst>
                    </pic:cNvPr>
                    <pic:cNvPicPr>
                      <a:picLocks noChangeAspect="1"/>
                    </pic:cNvPicPr>
                  </pic:nvPicPr>
                  <pic:blipFill>
                    <a:blip r:embed="rId9"/>
                    <a:stretch>
                      <a:fillRect/>
                    </a:stretch>
                  </pic:blipFill>
                  <pic:spPr>
                    <a:xfrm>
                      <a:off x="0" y="0"/>
                      <a:ext cx="4752528" cy="3299276"/>
                    </a:xfrm>
                    <a:prstGeom prst="rect">
                      <a:avLst/>
                    </a:prstGeom>
                  </pic:spPr>
                </pic:pic>
              </a:graphicData>
            </a:graphic>
          </wp:inline>
        </w:drawing>
      </w:r>
    </w:p>
    <w:p w14:paraId="7209C0FC" w14:textId="0F2F120D" w:rsidR="00693C95" w:rsidRDefault="00693C95" w:rsidP="00693C95">
      <w:pPr>
        <w:spacing w:before="156" w:after="156"/>
        <w:ind w:firstLineChars="0" w:firstLine="0"/>
        <w:jc w:val="center"/>
      </w:pPr>
    </w:p>
    <w:p w14:paraId="1BD437D8" w14:textId="13755A8A" w:rsidR="00693C95" w:rsidRDefault="00693C95" w:rsidP="00693C95">
      <w:pPr>
        <w:spacing w:before="156" w:after="156"/>
        <w:ind w:firstLineChars="0" w:firstLine="0"/>
        <w:jc w:val="center"/>
      </w:pPr>
      <w:r w:rsidRPr="00693C95">
        <w:rPr>
          <w:noProof/>
        </w:rPr>
        <w:drawing>
          <wp:inline distT="0" distB="0" distL="0" distR="0" wp14:anchorId="1AE6C2E0" wp14:editId="21CEBA5B">
            <wp:extent cx="3956458" cy="2448272"/>
            <wp:effectExtent l="0" t="0" r="6350" b="9525"/>
            <wp:docPr id="6" name="图片 5">
              <a:extLst xmlns:a="http://schemas.openxmlformats.org/drawingml/2006/main">
                <a:ext uri="{FF2B5EF4-FFF2-40B4-BE49-F238E27FC236}">
                  <a16:creationId xmlns:a16="http://schemas.microsoft.com/office/drawing/2014/main" id="{3728503F-827A-4C08-AB96-CC499A0B62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5">
                      <a:extLst>
                        <a:ext uri="{FF2B5EF4-FFF2-40B4-BE49-F238E27FC236}">
                          <a16:creationId xmlns:a16="http://schemas.microsoft.com/office/drawing/2014/main" id="{3728503F-827A-4C08-AB96-CC499A0B629B}"/>
                        </a:ext>
                      </a:extLst>
                    </pic:cNvPr>
                    <pic:cNvPicPr>
                      <a:picLocks noChangeAspect="1"/>
                    </pic:cNvPicPr>
                  </pic:nvPicPr>
                  <pic:blipFill>
                    <a:blip r:embed="rId10"/>
                    <a:stretch>
                      <a:fillRect/>
                    </a:stretch>
                  </pic:blipFill>
                  <pic:spPr>
                    <a:xfrm>
                      <a:off x="0" y="0"/>
                      <a:ext cx="3956458" cy="2448272"/>
                    </a:xfrm>
                    <a:prstGeom prst="rect">
                      <a:avLst/>
                    </a:prstGeom>
                  </pic:spPr>
                </pic:pic>
              </a:graphicData>
            </a:graphic>
          </wp:inline>
        </w:drawing>
      </w:r>
    </w:p>
    <w:p w14:paraId="181F0E71" w14:textId="70FFA3E1" w:rsidR="00693C95" w:rsidRDefault="00693C95" w:rsidP="00693C95">
      <w:pPr>
        <w:spacing w:before="156" w:after="156"/>
        <w:ind w:firstLineChars="0" w:firstLine="0"/>
      </w:pPr>
    </w:p>
    <w:p w14:paraId="3AB49ECC" w14:textId="77777777" w:rsidR="00693C95" w:rsidRDefault="00693C95" w:rsidP="00693C95">
      <w:pPr>
        <w:spacing w:before="156" w:after="156"/>
        <w:ind w:firstLine="480"/>
      </w:pPr>
      <w:r w:rsidRPr="00693C95">
        <w:rPr>
          <w:rFonts w:hint="eastAsia"/>
        </w:rPr>
        <w:t>话题消息通信是指发送信息的发布者和接收信息的订阅者以话题消息的形式发送和接收信息。</w:t>
      </w:r>
    </w:p>
    <w:p w14:paraId="3D2391EE" w14:textId="3E3CCC08" w:rsidR="00693C95" w:rsidRDefault="00693C95" w:rsidP="00693C95">
      <w:pPr>
        <w:spacing w:before="156" w:after="156"/>
        <w:ind w:firstLineChars="0" w:firstLine="0"/>
      </w:pPr>
      <w:r w:rsidRPr="00693C95">
        <w:rPr>
          <w:noProof/>
        </w:rPr>
        <w:lastRenderedPageBreak/>
        <w:drawing>
          <wp:inline distT="0" distB="0" distL="0" distR="0" wp14:anchorId="07833349" wp14:editId="5099DC59">
            <wp:extent cx="5274310" cy="2275840"/>
            <wp:effectExtent l="0" t="0" r="2540" b="0"/>
            <wp:docPr id="4" name="图片 3">
              <a:extLst xmlns:a="http://schemas.openxmlformats.org/drawingml/2006/main">
                <a:ext uri="{FF2B5EF4-FFF2-40B4-BE49-F238E27FC236}">
                  <a16:creationId xmlns:a16="http://schemas.microsoft.com/office/drawing/2014/main" id="{FD1FCEA5-C88C-476D-9ED9-D9ACA9E5DCB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FD1FCEA5-C88C-476D-9ED9-D9ACA9E5DCBB}"/>
                        </a:ext>
                      </a:extLst>
                    </pic:cNvPr>
                    <pic:cNvPicPr>
                      <a:picLocks noChangeAspect="1"/>
                    </pic:cNvPicPr>
                  </pic:nvPicPr>
                  <pic:blipFill>
                    <a:blip r:embed="rId11"/>
                    <a:stretch>
                      <a:fillRect/>
                    </a:stretch>
                  </pic:blipFill>
                  <pic:spPr>
                    <a:xfrm>
                      <a:off x="0" y="0"/>
                      <a:ext cx="5274310" cy="2275840"/>
                    </a:xfrm>
                    <a:prstGeom prst="rect">
                      <a:avLst/>
                    </a:prstGeom>
                  </pic:spPr>
                </pic:pic>
              </a:graphicData>
            </a:graphic>
          </wp:inline>
        </w:drawing>
      </w:r>
    </w:p>
    <w:p w14:paraId="3D6C132B" w14:textId="5479F689" w:rsidR="00693C95" w:rsidRDefault="00693C95" w:rsidP="00693C95">
      <w:pPr>
        <w:spacing w:before="156" w:after="156"/>
        <w:ind w:firstLineChars="0" w:firstLine="0"/>
      </w:pPr>
    </w:p>
    <w:p w14:paraId="3DCC245B" w14:textId="77777777" w:rsidR="00693C95" w:rsidRPr="00693C95" w:rsidRDefault="00693C95" w:rsidP="00693C95">
      <w:pPr>
        <w:spacing w:before="156" w:after="156"/>
        <w:ind w:firstLine="480"/>
      </w:pPr>
      <w:r w:rsidRPr="00693C95">
        <w:rPr>
          <w:rFonts w:hint="eastAsia"/>
        </w:rPr>
        <w:t>服务消息通信是指请求服务的服务客户端与负责服务响应的服务服务器之间的同步双向服务消息通信</w:t>
      </w:r>
    </w:p>
    <w:p w14:paraId="65F3C081" w14:textId="2AC720CC" w:rsidR="00693C95" w:rsidRDefault="00693C95" w:rsidP="00693C95">
      <w:pPr>
        <w:spacing w:before="156" w:after="156"/>
        <w:ind w:firstLineChars="0" w:firstLine="0"/>
      </w:pPr>
      <w:r w:rsidRPr="00693C95">
        <w:rPr>
          <w:noProof/>
        </w:rPr>
        <w:drawing>
          <wp:inline distT="0" distB="0" distL="0" distR="0" wp14:anchorId="0BD55C17" wp14:editId="133A90DC">
            <wp:extent cx="5112568" cy="2548788"/>
            <wp:effectExtent l="0" t="0" r="0" b="4445"/>
            <wp:docPr id="5" name="图片 2">
              <a:extLst xmlns:a="http://schemas.openxmlformats.org/drawingml/2006/main">
                <a:ext uri="{FF2B5EF4-FFF2-40B4-BE49-F238E27FC236}">
                  <a16:creationId xmlns:a16="http://schemas.microsoft.com/office/drawing/2014/main" id="{EED36FFD-06A8-4702-A8CF-A6A9C40517A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EED36FFD-06A8-4702-A8CF-A6A9C40517A6}"/>
                        </a:ext>
                      </a:extLst>
                    </pic:cNvPr>
                    <pic:cNvPicPr>
                      <a:picLocks noChangeAspect="1"/>
                    </pic:cNvPicPr>
                  </pic:nvPicPr>
                  <pic:blipFill>
                    <a:blip r:embed="rId12"/>
                    <a:stretch>
                      <a:fillRect/>
                    </a:stretch>
                  </pic:blipFill>
                  <pic:spPr>
                    <a:xfrm>
                      <a:off x="0" y="0"/>
                      <a:ext cx="5112568" cy="2548788"/>
                    </a:xfrm>
                    <a:prstGeom prst="rect">
                      <a:avLst/>
                    </a:prstGeom>
                  </pic:spPr>
                </pic:pic>
              </a:graphicData>
            </a:graphic>
          </wp:inline>
        </w:drawing>
      </w:r>
    </w:p>
    <w:p w14:paraId="3441FD90" w14:textId="44BF4AEF" w:rsidR="00693C95" w:rsidRDefault="00693C95" w:rsidP="00693C95">
      <w:pPr>
        <w:spacing w:before="156" w:after="156"/>
        <w:ind w:firstLineChars="0" w:firstLine="0"/>
      </w:pPr>
    </w:p>
    <w:p w14:paraId="4955FAE3" w14:textId="0493AD19" w:rsidR="00693C95" w:rsidRDefault="00693C95" w:rsidP="00693C95">
      <w:pPr>
        <w:spacing w:before="156" w:after="156"/>
        <w:ind w:firstLine="480"/>
      </w:pPr>
      <w:r w:rsidRPr="00693C95">
        <w:rPr>
          <w:rFonts w:hint="eastAsia"/>
        </w:rPr>
        <w:t>动作消息通信是在如下情况使用的消息通信方式：服务器收到请求后直到响应所需的时间较长，且需要中途反馈值。这与服务非常相似，服务具有与请求和响应分别对应的目标（</w:t>
      </w:r>
      <w:r w:rsidRPr="00693C95">
        <w:t>goal</w:t>
      </w:r>
      <w:r w:rsidRPr="00693C95">
        <w:rPr>
          <w:rFonts w:hint="eastAsia"/>
        </w:rPr>
        <w:t>）和结果（</w:t>
      </w:r>
      <w:r w:rsidRPr="00693C95">
        <w:t>result</w:t>
      </w:r>
      <w:r w:rsidRPr="00693C95">
        <w:rPr>
          <w:rFonts w:hint="eastAsia"/>
        </w:rPr>
        <w:t>）。除此之外动作中还多了反馈（</w:t>
      </w:r>
      <w:r w:rsidRPr="00693C95">
        <w:t>feedback</w:t>
      </w:r>
      <w:r w:rsidRPr="00693C95">
        <w:rPr>
          <w:rFonts w:hint="eastAsia"/>
        </w:rPr>
        <w:t>）。</w:t>
      </w:r>
    </w:p>
    <w:p w14:paraId="306447F7" w14:textId="4D1CC153" w:rsidR="00693C95" w:rsidRPr="00693C95" w:rsidRDefault="00693C95" w:rsidP="00693C95">
      <w:pPr>
        <w:spacing w:before="156" w:after="156"/>
        <w:ind w:firstLineChars="0" w:firstLine="0"/>
        <w:jc w:val="center"/>
      </w:pPr>
      <w:r w:rsidRPr="00693C95">
        <w:rPr>
          <w:noProof/>
        </w:rPr>
        <w:lastRenderedPageBreak/>
        <w:drawing>
          <wp:inline distT="0" distB="0" distL="0" distR="0" wp14:anchorId="12F18C7E" wp14:editId="7C81EAD3">
            <wp:extent cx="4182430" cy="3827464"/>
            <wp:effectExtent l="0" t="0" r="8890" b="1905"/>
            <wp:docPr id="8" name="图片 3">
              <a:extLst xmlns:a="http://schemas.openxmlformats.org/drawingml/2006/main">
                <a:ext uri="{FF2B5EF4-FFF2-40B4-BE49-F238E27FC236}">
                  <a16:creationId xmlns:a16="http://schemas.microsoft.com/office/drawing/2014/main" id="{A2E18ECB-16CA-432B-A548-4798E245A7E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a:extLst>
                        <a:ext uri="{FF2B5EF4-FFF2-40B4-BE49-F238E27FC236}">
                          <a16:creationId xmlns:a16="http://schemas.microsoft.com/office/drawing/2014/main" id="{A2E18ECB-16CA-432B-A548-4798E245A7EC}"/>
                        </a:ext>
                      </a:extLst>
                    </pic:cNvPr>
                    <pic:cNvPicPr>
                      <a:picLocks noChangeAspect="1"/>
                    </pic:cNvPicPr>
                  </pic:nvPicPr>
                  <pic:blipFill>
                    <a:blip r:embed="rId13"/>
                    <a:stretch>
                      <a:fillRect/>
                    </a:stretch>
                  </pic:blipFill>
                  <pic:spPr>
                    <a:xfrm>
                      <a:off x="0" y="0"/>
                      <a:ext cx="4182430" cy="3827464"/>
                    </a:xfrm>
                    <a:prstGeom prst="rect">
                      <a:avLst/>
                    </a:prstGeom>
                  </pic:spPr>
                </pic:pic>
              </a:graphicData>
            </a:graphic>
          </wp:inline>
        </w:drawing>
      </w:r>
    </w:p>
    <w:p w14:paraId="4F4E7E03" w14:textId="77777777" w:rsidR="005078AA" w:rsidRPr="00693C95" w:rsidRDefault="005078AA" w:rsidP="00693C95">
      <w:pPr>
        <w:spacing w:before="156" w:after="156"/>
        <w:ind w:firstLineChars="0" w:firstLine="0"/>
      </w:pPr>
    </w:p>
    <w:p w14:paraId="0A48A324" w14:textId="52A7605D" w:rsidR="00CD3D2B" w:rsidRPr="005078AA" w:rsidRDefault="005078AA" w:rsidP="005078AA">
      <w:pPr>
        <w:pStyle w:val="2"/>
        <w:spacing w:before="156" w:after="156"/>
      </w:pPr>
      <w:bookmarkStart w:id="15" w:name="ros-msg-标准数据格式使用以及生成"/>
      <w:bookmarkStart w:id="16" w:name="ros-parameter-server与dynamic-reconfigure"/>
      <w:bookmarkStart w:id="17" w:name="工作空间"/>
      <w:bookmarkStart w:id="18" w:name="创建功能包"/>
      <w:bookmarkEnd w:id="15"/>
      <w:bookmarkEnd w:id="16"/>
      <w:bookmarkEnd w:id="17"/>
      <w:bookmarkEnd w:id="18"/>
      <w:r>
        <w:t>4</w:t>
      </w:r>
      <w:r w:rsidR="00CD3D2B" w:rsidRPr="005078AA">
        <w:t xml:space="preserve"> </w:t>
      </w:r>
      <w:r>
        <w:rPr>
          <w:rFonts w:hint="eastAsia"/>
        </w:rPr>
        <w:t>ROS</w:t>
      </w:r>
      <w:r>
        <w:rPr>
          <w:rFonts w:hint="eastAsia"/>
        </w:rPr>
        <w:t>编译构建系统</w:t>
      </w:r>
    </w:p>
    <w:p w14:paraId="1FA75E0E" w14:textId="7A28BFBA" w:rsidR="00CD3D2B" w:rsidRDefault="00CD3D2B" w:rsidP="005078AA">
      <w:pPr>
        <w:spacing w:before="156" w:after="156"/>
        <w:ind w:firstLine="480"/>
      </w:pPr>
      <w:r>
        <w:t>功能包编写一般包括下面几个步骤：先使用建构系统工具创建功能包、功能</w:t>
      </w:r>
      <w:proofErr w:type="gramStart"/>
      <w:r>
        <w:t>包功能</w:t>
      </w:r>
      <w:proofErr w:type="gramEnd"/>
      <w:r>
        <w:t>编写和配置文件编写、功能包编译、环境变量设置及功能包运行。下面及下课分别介绍这几个步骤。从这里开始只讨论用</w:t>
      </w:r>
      <w:r>
        <w:t>catkin</w:t>
      </w:r>
      <w:r>
        <w:t>编译构建系统。</w:t>
      </w:r>
      <w:r>
        <w:t>catkin</w:t>
      </w:r>
      <w:r>
        <w:t>功能</w:t>
      </w:r>
      <w:proofErr w:type="gramStart"/>
      <w:r>
        <w:t>包主要</w:t>
      </w:r>
      <w:proofErr w:type="gramEnd"/>
      <w:r>
        <w:t>有以下几部分组成：</w:t>
      </w:r>
    </w:p>
    <w:p w14:paraId="72D0033B" w14:textId="77777777" w:rsidR="00CD3D2B" w:rsidRDefault="00CD3D2B" w:rsidP="005078AA">
      <w:pPr>
        <w:pStyle w:val="a7"/>
        <w:numPr>
          <w:ilvl w:val="0"/>
          <w:numId w:val="35"/>
        </w:numPr>
        <w:spacing w:before="156" w:after="156"/>
        <w:ind w:firstLineChars="0"/>
      </w:pPr>
      <w:r>
        <w:t>必须包含</w:t>
      </w:r>
      <w:r>
        <w:t>package.xml</w:t>
      </w:r>
      <w:r>
        <w:t>文件；</w:t>
      </w:r>
    </w:p>
    <w:p w14:paraId="3118E336" w14:textId="77777777" w:rsidR="00CD3D2B" w:rsidRDefault="00CD3D2B" w:rsidP="005078AA">
      <w:pPr>
        <w:pStyle w:val="a7"/>
        <w:numPr>
          <w:ilvl w:val="0"/>
          <w:numId w:val="35"/>
        </w:numPr>
        <w:spacing w:before="156" w:after="156"/>
        <w:ind w:firstLineChars="0"/>
      </w:pPr>
      <w:r>
        <w:t>必须包含</w:t>
      </w:r>
      <w:r>
        <w:t>CMakeLists.txt</w:t>
      </w:r>
      <w:r>
        <w:t>文件；</w:t>
      </w:r>
    </w:p>
    <w:p w14:paraId="22D158B9" w14:textId="77777777" w:rsidR="00CD3D2B" w:rsidRDefault="00CD3D2B" w:rsidP="005078AA">
      <w:pPr>
        <w:pStyle w:val="a7"/>
        <w:numPr>
          <w:ilvl w:val="0"/>
          <w:numId w:val="35"/>
        </w:numPr>
        <w:spacing w:before="156" w:after="156"/>
        <w:ind w:firstLineChars="0"/>
      </w:pPr>
      <w:r>
        <w:t>在每一个文件夹下只能有一个功能包，且功能</w:t>
      </w:r>
      <w:proofErr w:type="gramStart"/>
      <w:r>
        <w:t>包之间</w:t>
      </w:r>
      <w:proofErr w:type="gramEnd"/>
      <w:r>
        <w:t>不允许嵌套。</w:t>
      </w:r>
    </w:p>
    <w:p w14:paraId="54457D55" w14:textId="25B85F41" w:rsidR="00CD3D2B" w:rsidRDefault="00CD3D2B" w:rsidP="005078AA">
      <w:pPr>
        <w:spacing w:before="156" w:after="156"/>
        <w:ind w:firstLine="480"/>
      </w:pPr>
      <w:r>
        <w:t>catkin</w:t>
      </w:r>
      <w:r>
        <w:t>功能</w:t>
      </w:r>
      <w:proofErr w:type="gramStart"/>
      <w:r>
        <w:t>包使用</w:t>
      </w:r>
      <w:proofErr w:type="gramEnd"/>
      <w:r>
        <w:rPr>
          <w:b/>
        </w:rPr>
        <w:t>catkin_create_pkg</w:t>
      </w:r>
      <w:r>
        <w:t>脚本创建，其用法如下：</w:t>
      </w:r>
      <w:r>
        <w:t>&gt; catkin_create_</w:t>
      </w:r>
      <w:proofErr w:type="gramStart"/>
      <w:r>
        <w:t>pkg  [</w:t>
      </w:r>
      <w:proofErr w:type="gramEnd"/>
      <w:r>
        <w:t>depend1] [depend2] [depend3] ...</w:t>
      </w:r>
    </w:p>
    <w:p w14:paraId="08E614B4" w14:textId="2D2AFF8E" w:rsidR="00CD3D2B" w:rsidRDefault="00CD3D2B" w:rsidP="005078AA">
      <w:pPr>
        <w:spacing w:before="156" w:after="156"/>
        <w:ind w:firstLine="480"/>
      </w:pPr>
      <w:r>
        <w:t>其中，</w:t>
      </w:r>
      <w:r>
        <w:t>package_name</w:t>
      </w:r>
      <w:r>
        <w:t>为功能包的名字，必填，后面为此功能包的依赖列表。下面创建一个名为</w:t>
      </w:r>
      <w:r>
        <w:rPr>
          <w:b/>
        </w:rPr>
        <w:t>beginner_tutorials</w:t>
      </w:r>
      <w:r>
        <w:t>，依赖</w:t>
      </w:r>
      <w:r>
        <w:t>std_msgs</w:t>
      </w:r>
      <w:r>
        <w:t>、</w:t>
      </w:r>
      <w:r>
        <w:t>rospy</w:t>
      </w:r>
      <w:r>
        <w:t>、</w:t>
      </w:r>
      <w:r>
        <w:t>roscpp</w:t>
      </w:r>
      <w:r>
        <w:t>的功能包，在创建之前进入源码空间：</w:t>
      </w:r>
    </w:p>
    <w:p w14:paraId="659AB43D" w14:textId="77777777" w:rsidR="005078AA" w:rsidRDefault="005078AA" w:rsidP="005078AA">
      <w:pPr>
        <w:spacing w:before="156" w:after="156"/>
        <w:ind w:firstLine="480"/>
      </w:pPr>
    </w:p>
    <w:p w14:paraId="7DB4E34D" w14:textId="77777777" w:rsidR="00CD3D2B" w:rsidRPr="005078AA" w:rsidRDefault="00CD3D2B" w:rsidP="005078AA">
      <w:pPr>
        <w:pStyle w:val="code1"/>
        <w:ind w:firstLine="360"/>
        <w:rPr>
          <w:rFonts w:ascii="Times New Roman" w:hAnsi="Times New Roman"/>
        </w:rPr>
      </w:pPr>
      <w:r w:rsidRPr="005078AA">
        <w:rPr>
          <w:rFonts w:ascii="Times New Roman" w:hAnsi="Times New Roman"/>
        </w:rPr>
        <w:lastRenderedPageBreak/>
        <w:t xml:space="preserve">cd ~/catkin_ws/src </w:t>
      </w:r>
    </w:p>
    <w:p w14:paraId="1F80FDBB" w14:textId="77777777" w:rsidR="00CD3D2B" w:rsidRPr="005078AA" w:rsidRDefault="00CD3D2B" w:rsidP="005078AA">
      <w:pPr>
        <w:pStyle w:val="code1"/>
        <w:ind w:firstLine="360"/>
        <w:rPr>
          <w:rFonts w:ascii="Times New Roman" w:hAnsi="Times New Roman"/>
        </w:rPr>
      </w:pPr>
      <w:r w:rsidRPr="005078AA">
        <w:rPr>
          <w:rFonts w:ascii="Times New Roman" w:hAnsi="Times New Roman"/>
        </w:rPr>
        <w:t>catkin_create_pkg beginner_tutorials std_msgs rospy roscpp</w:t>
      </w:r>
    </w:p>
    <w:p w14:paraId="1EDED1E1" w14:textId="77777777" w:rsidR="005078AA" w:rsidRDefault="00CD3D2B" w:rsidP="005078AA">
      <w:pPr>
        <w:spacing w:before="156" w:after="156"/>
        <w:ind w:firstLineChars="0" w:firstLine="0"/>
      </w:pPr>
      <w:r>
        <w:rPr>
          <w:noProof/>
        </w:rPr>
        <w:drawing>
          <wp:inline distT="0" distB="0" distL="0" distR="0" wp14:anchorId="34AF5132" wp14:editId="44CAB2A6">
            <wp:extent cx="5334000" cy="3967122"/>
            <wp:effectExtent l="0" t="0" r="0" b="0"/>
            <wp:docPr id="7" name="Picture" descr="creat_package"/>
            <wp:cNvGraphicFramePr/>
            <a:graphic xmlns:a="http://schemas.openxmlformats.org/drawingml/2006/main">
              <a:graphicData uri="http://schemas.openxmlformats.org/drawingml/2006/picture">
                <pic:pic xmlns:pic="http://schemas.openxmlformats.org/drawingml/2006/picture">
                  <pic:nvPicPr>
                    <pic:cNvPr id="0" name="Picture" descr="catkin_create.png"/>
                    <pic:cNvPicPr>
                      <a:picLocks noChangeAspect="1" noChangeArrowheads="1"/>
                    </pic:cNvPicPr>
                  </pic:nvPicPr>
                  <pic:blipFill>
                    <a:blip r:embed="rId14"/>
                    <a:stretch>
                      <a:fillRect/>
                    </a:stretch>
                  </pic:blipFill>
                  <pic:spPr bwMode="auto">
                    <a:xfrm>
                      <a:off x="0" y="0"/>
                      <a:ext cx="5334000" cy="3967122"/>
                    </a:xfrm>
                    <a:prstGeom prst="rect">
                      <a:avLst/>
                    </a:prstGeom>
                    <a:noFill/>
                    <a:ln w="9525">
                      <a:noFill/>
                      <a:headEnd/>
                      <a:tailEnd/>
                    </a:ln>
                  </pic:spPr>
                </pic:pic>
              </a:graphicData>
            </a:graphic>
          </wp:inline>
        </w:drawing>
      </w:r>
      <w:r>
        <w:t xml:space="preserve"> </w:t>
      </w:r>
    </w:p>
    <w:p w14:paraId="3292B30B" w14:textId="7E9114FB" w:rsidR="00CD3D2B" w:rsidRDefault="00CD3D2B" w:rsidP="005078AA">
      <w:pPr>
        <w:spacing w:before="156" w:after="156"/>
        <w:ind w:firstLine="480"/>
      </w:pPr>
      <w:r>
        <w:t>这将会在</w:t>
      </w:r>
      <w:r>
        <w:t>~/catkin_ws/src</w:t>
      </w:r>
      <w:r>
        <w:t>下创建</w:t>
      </w:r>
      <w:r>
        <w:t>beginner_tutorials</w:t>
      </w:r>
      <w:r>
        <w:t>文件夹及相应文件，其结构如下：</w:t>
      </w:r>
    </w:p>
    <w:p w14:paraId="40EB8B1B" w14:textId="77777777" w:rsidR="00CD3D2B" w:rsidRPr="005078AA" w:rsidRDefault="00CD3D2B" w:rsidP="005078AA">
      <w:pPr>
        <w:spacing w:before="156" w:after="156"/>
        <w:ind w:firstLine="440"/>
        <w:rPr>
          <w:rFonts w:cs="Times New Roman"/>
        </w:rPr>
      </w:pPr>
      <w:r w:rsidRPr="005078AA">
        <w:rPr>
          <w:rStyle w:val="VerbatimChar"/>
          <w:rFonts w:ascii="Times New Roman" w:hAnsi="Times New Roman" w:cs="Times New Roman"/>
        </w:rPr>
        <w:t>beginner_tutorials/</w:t>
      </w:r>
    </w:p>
    <w:p w14:paraId="27446A0B" w14:textId="614CA3AD" w:rsidR="00CD3D2B" w:rsidRPr="002276FE" w:rsidRDefault="00CD3D2B" w:rsidP="002276FE">
      <w:pPr>
        <w:numPr>
          <w:ilvl w:val="0"/>
          <w:numId w:val="37"/>
        </w:numPr>
        <w:spacing w:before="156" w:after="156"/>
        <w:ind w:firstLine="440"/>
        <w:rPr>
          <w:rFonts w:cs="Times New Roman"/>
          <w:sz w:val="22"/>
        </w:rPr>
      </w:pPr>
      <w:r w:rsidRPr="005078AA">
        <w:rPr>
          <w:rStyle w:val="VerbatimChar"/>
          <w:rFonts w:ascii="Times New Roman" w:hAnsi="Times New Roman" w:cs="Times New Roman"/>
        </w:rPr>
        <w:t>src\</w:t>
      </w:r>
      <w:r w:rsidR="002276FE">
        <w:rPr>
          <w:rStyle w:val="VerbatimChar"/>
          <w:rFonts w:ascii="Times New Roman" w:hAnsi="Times New Roman" w:cs="Times New Roman"/>
        </w:rPr>
        <w:t xml:space="preserve">    </w:t>
      </w:r>
      <w:r w:rsidR="005E7DA8" w:rsidRPr="002276FE">
        <w:rPr>
          <w:rFonts w:cs="Times New Roman" w:hint="eastAsia"/>
          <w:sz w:val="22"/>
        </w:rPr>
        <w:t>存放</w:t>
      </w:r>
      <w:r w:rsidR="005E7DA8" w:rsidRPr="002276FE">
        <w:rPr>
          <w:rFonts w:cs="Times New Roman"/>
          <w:sz w:val="22"/>
        </w:rPr>
        <w:t>ROS</w:t>
      </w:r>
      <w:r w:rsidR="005E7DA8" w:rsidRPr="002276FE">
        <w:rPr>
          <w:rFonts w:cs="Times New Roman" w:hint="eastAsia"/>
          <w:sz w:val="22"/>
        </w:rPr>
        <w:t>的源代码，包括</w:t>
      </w:r>
      <w:r w:rsidR="005E7DA8" w:rsidRPr="002276FE">
        <w:rPr>
          <w:rFonts w:cs="Times New Roman"/>
          <w:sz w:val="22"/>
        </w:rPr>
        <w:t>C++</w:t>
      </w:r>
      <w:r w:rsidR="005E7DA8" w:rsidRPr="002276FE">
        <w:rPr>
          <w:rFonts w:cs="Times New Roman" w:hint="eastAsia"/>
          <w:sz w:val="22"/>
        </w:rPr>
        <w:t>的源码和</w:t>
      </w:r>
      <w:r w:rsidR="005E7DA8" w:rsidRPr="002276FE">
        <w:rPr>
          <w:rFonts w:cs="Times New Roman"/>
          <w:sz w:val="22"/>
        </w:rPr>
        <w:t>(.cpp)</w:t>
      </w:r>
      <w:r w:rsidR="005E7DA8" w:rsidRPr="002276FE">
        <w:rPr>
          <w:rFonts w:cs="Times New Roman" w:hint="eastAsia"/>
          <w:sz w:val="22"/>
        </w:rPr>
        <w:t>以及</w:t>
      </w:r>
      <w:r w:rsidR="005E7DA8" w:rsidRPr="002276FE">
        <w:rPr>
          <w:rFonts w:cs="Times New Roman"/>
          <w:sz w:val="22"/>
        </w:rPr>
        <w:t>Python</w:t>
      </w:r>
      <w:r w:rsidR="005E7DA8" w:rsidRPr="002276FE">
        <w:rPr>
          <w:rFonts w:cs="Times New Roman" w:hint="eastAsia"/>
          <w:sz w:val="22"/>
        </w:rPr>
        <w:t>的</w:t>
      </w:r>
      <w:r w:rsidR="005E7DA8" w:rsidRPr="002276FE">
        <w:rPr>
          <w:rFonts w:cs="Times New Roman"/>
          <w:sz w:val="22"/>
        </w:rPr>
        <w:t>module(.py)</w:t>
      </w:r>
    </w:p>
    <w:p w14:paraId="06A4FCAB" w14:textId="4C84D89B" w:rsidR="00CD3D2B" w:rsidRPr="005078AA" w:rsidRDefault="00CD3D2B" w:rsidP="005078AA">
      <w:pPr>
        <w:spacing w:before="156" w:after="156"/>
        <w:ind w:firstLine="440"/>
        <w:rPr>
          <w:rFonts w:cs="Times New Roman"/>
        </w:rPr>
      </w:pPr>
      <w:r w:rsidRPr="005078AA">
        <w:rPr>
          <w:rStyle w:val="VerbatimChar"/>
          <w:rFonts w:ascii="Times New Roman" w:hAnsi="Times New Roman" w:cs="Times New Roman"/>
        </w:rPr>
        <w:t xml:space="preserve">    include\</w:t>
      </w:r>
      <w:r w:rsidR="002276FE">
        <w:rPr>
          <w:rStyle w:val="VerbatimChar"/>
          <w:rFonts w:ascii="Times New Roman" w:hAnsi="Times New Roman" w:cs="Times New Roman"/>
        </w:rPr>
        <w:t xml:space="preserve">  </w:t>
      </w:r>
      <w:r w:rsidR="002276FE" w:rsidRPr="002276FE">
        <w:rPr>
          <w:rFonts w:cs="Times New Roman" w:hint="eastAsia"/>
          <w:sz w:val="22"/>
        </w:rPr>
        <w:t>存放</w:t>
      </w:r>
      <w:r w:rsidR="002276FE" w:rsidRPr="002276FE">
        <w:rPr>
          <w:rFonts w:cs="Times New Roman"/>
          <w:sz w:val="22"/>
        </w:rPr>
        <w:t>C++</w:t>
      </w:r>
      <w:r w:rsidR="002276FE" w:rsidRPr="002276FE">
        <w:rPr>
          <w:rFonts w:cs="Times New Roman" w:hint="eastAsia"/>
          <w:sz w:val="22"/>
        </w:rPr>
        <w:t>源码对应的头文件</w:t>
      </w:r>
    </w:p>
    <w:p w14:paraId="027DE957" w14:textId="2310AFD8" w:rsidR="00CD3D2B" w:rsidRPr="005078AA" w:rsidRDefault="00CD3D2B" w:rsidP="005078AA">
      <w:pPr>
        <w:spacing w:before="156" w:after="156"/>
        <w:ind w:firstLine="440"/>
        <w:rPr>
          <w:rFonts w:cs="Times New Roman"/>
        </w:rPr>
      </w:pPr>
      <w:r w:rsidRPr="005078AA">
        <w:rPr>
          <w:rStyle w:val="VerbatimChar"/>
          <w:rFonts w:ascii="Times New Roman" w:hAnsi="Times New Roman" w:cs="Times New Roman"/>
        </w:rPr>
        <w:t xml:space="preserve">    CMakeLists.txt</w:t>
      </w:r>
      <w:r w:rsidR="002276FE">
        <w:rPr>
          <w:rStyle w:val="VerbatimChar"/>
          <w:rFonts w:ascii="Times New Roman" w:hAnsi="Times New Roman" w:cs="Times New Roman"/>
        </w:rPr>
        <w:t xml:space="preserve">  </w:t>
      </w:r>
      <w:r w:rsidR="002276FE" w:rsidRPr="002276FE">
        <w:rPr>
          <w:rFonts w:cs="Times New Roman" w:hint="eastAsia"/>
          <w:sz w:val="22"/>
        </w:rPr>
        <w:t>定义</w:t>
      </w:r>
      <w:r w:rsidR="002276FE" w:rsidRPr="002276FE">
        <w:rPr>
          <w:rFonts w:cs="Times New Roman"/>
          <w:sz w:val="22"/>
        </w:rPr>
        <w:t>package</w:t>
      </w:r>
      <w:r w:rsidR="002276FE" w:rsidRPr="002276FE">
        <w:rPr>
          <w:rFonts w:cs="Times New Roman" w:hint="eastAsia"/>
          <w:sz w:val="22"/>
        </w:rPr>
        <w:t>的包名、依赖、源文件、目标文件等编译规则，是</w:t>
      </w:r>
      <w:r w:rsidR="002276FE" w:rsidRPr="002276FE">
        <w:rPr>
          <w:rFonts w:cs="Times New Roman"/>
          <w:sz w:val="22"/>
        </w:rPr>
        <w:t>package</w:t>
      </w:r>
      <w:r w:rsidR="002276FE" w:rsidRPr="002276FE">
        <w:rPr>
          <w:rFonts w:cs="Times New Roman" w:hint="eastAsia"/>
          <w:sz w:val="22"/>
        </w:rPr>
        <w:t>不可少的成分</w:t>
      </w:r>
    </w:p>
    <w:p w14:paraId="336D7171" w14:textId="285AE7DD" w:rsidR="00CD3D2B" w:rsidRPr="002276FE" w:rsidRDefault="00CD3D2B" w:rsidP="002276FE">
      <w:pPr>
        <w:numPr>
          <w:ilvl w:val="0"/>
          <w:numId w:val="38"/>
        </w:numPr>
        <w:spacing w:before="156" w:after="156"/>
        <w:ind w:firstLine="440"/>
        <w:rPr>
          <w:rFonts w:cs="Times New Roman"/>
          <w:sz w:val="22"/>
        </w:rPr>
      </w:pPr>
      <w:r w:rsidRPr="005078AA">
        <w:rPr>
          <w:rStyle w:val="VerbatimChar"/>
          <w:rFonts w:ascii="Times New Roman" w:hAnsi="Times New Roman" w:cs="Times New Roman"/>
        </w:rPr>
        <w:t xml:space="preserve">    package.xml</w:t>
      </w:r>
      <w:r w:rsidR="002276FE">
        <w:rPr>
          <w:rStyle w:val="VerbatimChar"/>
          <w:rFonts w:ascii="Times New Roman" w:hAnsi="Times New Roman" w:cs="Times New Roman"/>
        </w:rPr>
        <w:t xml:space="preserve">  </w:t>
      </w:r>
      <w:r w:rsidR="005E7DA8" w:rsidRPr="002276FE">
        <w:rPr>
          <w:rFonts w:cs="Times New Roman" w:hint="eastAsia"/>
          <w:sz w:val="22"/>
        </w:rPr>
        <w:t>描述</w:t>
      </w:r>
      <w:r w:rsidR="005E7DA8" w:rsidRPr="002276FE">
        <w:rPr>
          <w:rFonts w:cs="Times New Roman"/>
          <w:sz w:val="22"/>
        </w:rPr>
        <w:t>package</w:t>
      </w:r>
      <w:r w:rsidR="005E7DA8" w:rsidRPr="002276FE">
        <w:rPr>
          <w:rFonts w:cs="Times New Roman" w:hint="eastAsia"/>
          <w:sz w:val="22"/>
        </w:rPr>
        <w:t>的包名、版本号、作者、依赖等信息，是</w:t>
      </w:r>
      <w:r w:rsidR="005E7DA8" w:rsidRPr="002276FE">
        <w:rPr>
          <w:rFonts w:cs="Times New Roman"/>
          <w:sz w:val="22"/>
        </w:rPr>
        <w:t>package</w:t>
      </w:r>
      <w:r w:rsidR="005E7DA8" w:rsidRPr="002276FE">
        <w:rPr>
          <w:rFonts w:cs="Times New Roman" w:hint="eastAsia"/>
          <w:sz w:val="22"/>
        </w:rPr>
        <w:t>不可少的成分</w:t>
      </w:r>
    </w:p>
    <w:p w14:paraId="08A5D6CC" w14:textId="427DC1EF" w:rsidR="00CD3D2B" w:rsidRDefault="00CD3D2B" w:rsidP="00FB43E6">
      <w:pPr>
        <w:spacing w:before="156" w:after="156"/>
        <w:ind w:firstLine="480"/>
      </w:pPr>
      <w:r>
        <w:t>在此提醒一点，</w:t>
      </w:r>
      <w:r>
        <w:t>ROS</w:t>
      </w:r>
      <w:r>
        <w:t>功能包的命名遵循一个命名规范，只允许使用小写字母、数字和下划线，而且首字符必须是小写字母。包括</w:t>
      </w:r>
      <w:r>
        <w:t xml:space="preserve"> catkin</w:t>
      </w:r>
      <w:r>
        <w:t>在内的一些</w:t>
      </w:r>
      <w:r>
        <w:t>ROS</w:t>
      </w:r>
      <w:r>
        <w:t>工具，不支持不遵循此命名规范的功能包。</w:t>
      </w:r>
    </w:p>
    <w:p w14:paraId="5EB3DF2C" w14:textId="77777777" w:rsidR="002276FE" w:rsidRPr="002276FE" w:rsidRDefault="002276FE" w:rsidP="002276FE">
      <w:pPr>
        <w:spacing w:before="156" w:after="156"/>
        <w:ind w:firstLine="480"/>
      </w:pPr>
      <w:r w:rsidRPr="002276FE">
        <w:rPr>
          <w:rFonts w:hint="eastAsia"/>
        </w:rPr>
        <w:lastRenderedPageBreak/>
        <w:t>CMakeLists.txt</w:t>
      </w:r>
      <w:r w:rsidRPr="002276FE">
        <w:rPr>
          <w:rFonts w:hint="eastAsia"/>
        </w:rPr>
        <w:t>原本是</w:t>
      </w:r>
      <w:r w:rsidRPr="002276FE">
        <w:rPr>
          <w:rFonts w:hint="eastAsia"/>
        </w:rPr>
        <w:t>Cmake</w:t>
      </w:r>
      <w:r w:rsidRPr="002276FE">
        <w:rPr>
          <w:rFonts w:hint="eastAsia"/>
        </w:rPr>
        <w:t>编译系统的规则文件，而</w:t>
      </w:r>
      <w:r w:rsidRPr="002276FE">
        <w:rPr>
          <w:rFonts w:hint="eastAsia"/>
        </w:rPr>
        <w:t>Catkin</w:t>
      </w:r>
      <w:r w:rsidRPr="002276FE">
        <w:rPr>
          <w:rFonts w:hint="eastAsia"/>
        </w:rPr>
        <w:t>编译系统基本沿用了</w:t>
      </w:r>
      <w:r w:rsidRPr="002276FE">
        <w:rPr>
          <w:rFonts w:hint="eastAsia"/>
        </w:rPr>
        <w:t>CMake</w:t>
      </w:r>
      <w:r w:rsidRPr="002276FE">
        <w:rPr>
          <w:rFonts w:hint="eastAsia"/>
        </w:rPr>
        <w:t>的编译风格，只是针对</w:t>
      </w:r>
      <w:r w:rsidRPr="002276FE">
        <w:rPr>
          <w:rFonts w:hint="eastAsia"/>
        </w:rPr>
        <w:t>ROS</w:t>
      </w:r>
      <w:r w:rsidRPr="002276FE">
        <w:rPr>
          <w:rFonts w:hint="eastAsia"/>
        </w:rPr>
        <w:t>工程添加了一些宏定义。所以在写法上，</w:t>
      </w:r>
      <w:r w:rsidRPr="002276FE">
        <w:rPr>
          <w:rFonts w:hint="eastAsia"/>
        </w:rPr>
        <w:t>catkin</w:t>
      </w:r>
      <w:r w:rsidRPr="002276FE">
        <w:rPr>
          <w:rFonts w:hint="eastAsia"/>
        </w:rPr>
        <w:t>的</w:t>
      </w:r>
      <w:r w:rsidRPr="002276FE">
        <w:rPr>
          <w:rFonts w:hint="eastAsia"/>
        </w:rPr>
        <w:t>CMakeLists.txt</w:t>
      </w:r>
      <w:r w:rsidRPr="002276FE">
        <w:rPr>
          <w:rFonts w:hint="eastAsia"/>
        </w:rPr>
        <w:t>与</w:t>
      </w:r>
      <w:r w:rsidRPr="002276FE">
        <w:rPr>
          <w:rFonts w:hint="eastAsia"/>
        </w:rPr>
        <w:t>CMake</w:t>
      </w:r>
      <w:r w:rsidRPr="002276FE">
        <w:rPr>
          <w:rFonts w:hint="eastAsia"/>
        </w:rPr>
        <w:t>的基本一致。</w:t>
      </w:r>
    </w:p>
    <w:p w14:paraId="358572E0" w14:textId="7D363672" w:rsidR="002276FE" w:rsidRDefault="002276FE" w:rsidP="002276FE">
      <w:pPr>
        <w:spacing w:before="156" w:after="156"/>
        <w:ind w:firstLine="480"/>
      </w:pPr>
      <w:r w:rsidRPr="002276FE">
        <w:rPr>
          <w:rFonts w:hint="eastAsia"/>
        </w:rPr>
        <w:t>这个文件直接规定了这个</w:t>
      </w:r>
      <w:r w:rsidRPr="002276FE">
        <w:rPr>
          <w:rFonts w:hint="eastAsia"/>
        </w:rPr>
        <w:t>package</w:t>
      </w:r>
      <w:r w:rsidRPr="002276FE">
        <w:rPr>
          <w:rFonts w:hint="eastAsia"/>
        </w:rPr>
        <w:t>要依赖哪些</w:t>
      </w:r>
      <w:r w:rsidRPr="002276FE">
        <w:rPr>
          <w:rFonts w:hint="eastAsia"/>
        </w:rPr>
        <w:t>package</w:t>
      </w:r>
      <w:r w:rsidRPr="002276FE">
        <w:rPr>
          <w:rFonts w:hint="eastAsia"/>
        </w:rPr>
        <w:t>，要编译生成哪些目标，如何编译等等流程。所以</w:t>
      </w:r>
      <w:r w:rsidRPr="002276FE">
        <w:rPr>
          <w:rFonts w:hint="eastAsia"/>
        </w:rPr>
        <w:t>CMakeLists.txt</w:t>
      </w:r>
      <w:r w:rsidRPr="002276FE">
        <w:rPr>
          <w:rFonts w:hint="eastAsia"/>
        </w:rPr>
        <w:t>非常重要，它指定了由源码到目标文件的规则，</w:t>
      </w:r>
      <w:r w:rsidRPr="002276FE">
        <w:rPr>
          <w:rFonts w:hint="eastAsia"/>
        </w:rPr>
        <w:t>catkin</w:t>
      </w:r>
      <w:r w:rsidRPr="002276FE">
        <w:rPr>
          <w:rFonts w:hint="eastAsia"/>
        </w:rPr>
        <w:t>编译系统在工作时首先会找到每个</w:t>
      </w:r>
      <w:r w:rsidRPr="002276FE">
        <w:rPr>
          <w:rFonts w:hint="eastAsia"/>
        </w:rPr>
        <w:t>package</w:t>
      </w:r>
      <w:r w:rsidRPr="002276FE">
        <w:rPr>
          <w:rFonts w:hint="eastAsia"/>
        </w:rPr>
        <w:t>下的</w:t>
      </w:r>
      <w:r w:rsidRPr="002276FE">
        <w:rPr>
          <w:rFonts w:hint="eastAsia"/>
        </w:rPr>
        <w:t>CMakeLists.txt</w:t>
      </w:r>
      <w:r w:rsidRPr="002276FE">
        <w:rPr>
          <w:rFonts w:hint="eastAsia"/>
        </w:rPr>
        <w:t>，然后按照规则来编译构建。</w:t>
      </w:r>
    </w:p>
    <w:p w14:paraId="23D3B484" w14:textId="73E53782" w:rsidR="002276FE" w:rsidRPr="002276FE" w:rsidRDefault="002276FE" w:rsidP="002276FE">
      <w:pPr>
        <w:spacing w:before="156" w:after="156"/>
        <w:ind w:firstLine="480"/>
      </w:pPr>
      <w:r w:rsidRPr="002276FE">
        <w:rPr>
          <w:rFonts w:hint="eastAsia"/>
        </w:rPr>
        <w:t>CMakeLists.txt</w:t>
      </w:r>
      <w:r w:rsidRPr="002276FE">
        <w:rPr>
          <w:rFonts w:hint="eastAsia"/>
        </w:rPr>
        <w:t>的基本语法都还是按照</w:t>
      </w:r>
      <w:r w:rsidRPr="002276FE">
        <w:rPr>
          <w:rFonts w:hint="eastAsia"/>
        </w:rPr>
        <w:t>CMake</w:t>
      </w:r>
      <w:r w:rsidRPr="002276FE">
        <w:rPr>
          <w:rFonts w:hint="eastAsia"/>
        </w:rPr>
        <w:t>，而</w:t>
      </w:r>
      <w:r w:rsidRPr="002276FE">
        <w:rPr>
          <w:rFonts w:hint="eastAsia"/>
        </w:rPr>
        <w:t>Catkin</w:t>
      </w:r>
      <w:r w:rsidRPr="002276FE">
        <w:rPr>
          <w:rFonts w:hint="eastAsia"/>
        </w:rPr>
        <w:t>在其中加入了少量的宏，总体的结构如下：</w:t>
      </w:r>
    </w:p>
    <w:p w14:paraId="6D85C497" w14:textId="3FB2EAF2" w:rsidR="002276FE" w:rsidRDefault="002276FE" w:rsidP="002276FE">
      <w:pPr>
        <w:spacing w:before="156" w:after="156"/>
        <w:ind w:firstLineChars="0" w:firstLine="0"/>
      </w:pPr>
      <w:r w:rsidRPr="002276FE">
        <w:rPr>
          <w:noProof/>
        </w:rPr>
        <w:drawing>
          <wp:inline distT="0" distB="0" distL="0" distR="0" wp14:anchorId="338F22B9" wp14:editId="360BA543">
            <wp:extent cx="5274310" cy="2922270"/>
            <wp:effectExtent l="0" t="0" r="2540" b="0"/>
            <wp:docPr id="12" name="图片 4">
              <a:extLst xmlns:a="http://schemas.openxmlformats.org/drawingml/2006/main">
                <a:ext uri="{FF2B5EF4-FFF2-40B4-BE49-F238E27FC236}">
                  <a16:creationId xmlns:a16="http://schemas.microsoft.com/office/drawing/2014/main" id="{8B80FDD4-2300-40FB-8603-FB3F6DCE1BB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4">
                      <a:extLst>
                        <a:ext uri="{FF2B5EF4-FFF2-40B4-BE49-F238E27FC236}">
                          <a16:creationId xmlns:a16="http://schemas.microsoft.com/office/drawing/2014/main" id="{8B80FDD4-2300-40FB-8603-FB3F6DCE1BB1}"/>
                        </a:ext>
                      </a:extLst>
                    </pic:cNvPr>
                    <pic:cNvPicPr>
                      <a:picLocks noChangeAspect="1"/>
                    </pic:cNvPicPr>
                  </pic:nvPicPr>
                  <pic:blipFill>
                    <a:blip r:embed="rId15"/>
                    <a:stretch>
                      <a:fillRect/>
                    </a:stretch>
                  </pic:blipFill>
                  <pic:spPr>
                    <a:xfrm>
                      <a:off x="0" y="0"/>
                      <a:ext cx="5274310" cy="2922270"/>
                    </a:xfrm>
                    <a:prstGeom prst="rect">
                      <a:avLst/>
                    </a:prstGeom>
                  </pic:spPr>
                </pic:pic>
              </a:graphicData>
            </a:graphic>
          </wp:inline>
        </w:drawing>
      </w:r>
    </w:p>
    <w:p w14:paraId="5D01530D" w14:textId="77777777" w:rsidR="002276FE" w:rsidRPr="002276FE" w:rsidRDefault="002276FE" w:rsidP="002276FE">
      <w:pPr>
        <w:spacing w:before="156" w:after="156"/>
        <w:ind w:firstLineChars="0" w:firstLine="0"/>
      </w:pPr>
    </w:p>
    <w:p w14:paraId="22E5EF95" w14:textId="179A4F2C" w:rsidR="002276FE" w:rsidRDefault="002276FE" w:rsidP="002276FE">
      <w:pPr>
        <w:pStyle w:val="a8"/>
        <w:spacing w:before="156" w:after="156"/>
        <w:ind w:firstLine="482"/>
      </w:pPr>
      <w:bookmarkStart w:id="19" w:name="package.xml文件"/>
      <w:bookmarkEnd w:id="19"/>
      <w:r w:rsidRPr="002276FE">
        <w:rPr>
          <w:rFonts w:hint="eastAsia"/>
          <w:b/>
          <w:bCs/>
        </w:rPr>
        <w:t>package.xml</w:t>
      </w:r>
      <w:r w:rsidRPr="002276FE">
        <w:rPr>
          <w:rFonts w:hint="eastAsia"/>
          <w:b/>
          <w:bCs/>
        </w:rPr>
        <w:t>也是一个</w:t>
      </w:r>
      <w:r w:rsidRPr="002276FE">
        <w:rPr>
          <w:rFonts w:hint="eastAsia"/>
          <w:b/>
          <w:bCs/>
        </w:rPr>
        <w:t>catkin</w:t>
      </w:r>
      <w:r w:rsidRPr="002276FE">
        <w:rPr>
          <w:rFonts w:hint="eastAsia"/>
          <w:b/>
          <w:bCs/>
        </w:rPr>
        <w:t>的</w:t>
      </w:r>
      <w:r w:rsidRPr="002276FE">
        <w:rPr>
          <w:rFonts w:hint="eastAsia"/>
          <w:b/>
          <w:bCs/>
        </w:rPr>
        <w:t>package</w:t>
      </w:r>
      <w:r w:rsidRPr="002276FE">
        <w:rPr>
          <w:rFonts w:hint="eastAsia"/>
          <w:b/>
          <w:bCs/>
        </w:rPr>
        <w:t>必备文件，它是这个软件包的描述文件</w:t>
      </w:r>
      <w:r w:rsidRPr="002276FE">
        <w:rPr>
          <w:rFonts w:hint="eastAsia"/>
        </w:rPr>
        <w:t>，在较早的</w:t>
      </w:r>
      <w:r w:rsidRPr="002276FE">
        <w:rPr>
          <w:rFonts w:hint="eastAsia"/>
        </w:rPr>
        <w:t>ROS</w:t>
      </w:r>
      <w:r w:rsidRPr="002276FE">
        <w:rPr>
          <w:rFonts w:hint="eastAsia"/>
        </w:rPr>
        <w:t>版本</w:t>
      </w:r>
      <w:r w:rsidRPr="002276FE">
        <w:rPr>
          <w:rFonts w:hint="eastAsia"/>
        </w:rPr>
        <w:t>(rosbuild</w:t>
      </w:r>
      <w:r w:rsidRPr="002276FE">
        <w:rPr>
          <w:rFonts w:hint="eastAsia"/>
        </w:rPr>
        <w:t>编译系统</w:t>
      </w:r>
      <w:r w:rsidRPr="002276FE">
        <w:rPr>
          <w:rFonts w:hint="eastAsia"/>
        </w:rPr>
        <w:t>)</w:t>
      </w:r>
      <w:r w:rsidRPr="002276FE">
        <w:rPr>
          <w:rFonts w:hint="eastAsia"/>
        </w:rPr>
        <w:t>中，这个文件叫做</w:t>
      </w:r>
      <w:r w:rsidRPr="002276FE">
        <w:rPr>
          <w:rFonts w:hint="eastAsia"/>
        </w:rPr>
        <w:t>manifest.xml</w:t>
      </w:r>
      <w:r w:rsidRPr="002276FE">
        <w:rPr>
          <w:rFonts w:hint="eastAsia"/>
        </w:rPr>
        <w:t>，用于描述</w:t>
      </w:r>
      <w:r w:rsidRPr="002276FE">
        <w:rPr>
          <w:rFonts w:hint="eastAsia"/>
        </w:rPr>
        <w:t>pacakge</w:t>
      </w:r>
      <w:r w:rsidRPr="002276FE">
        <w:rPr>
          <w:rFonts w:hint="eastAsia"/>
        </w:rPr>
        <w:t>的基本信息。如果你在网上看到一些</w:t>
      </w:r>
      <w:r w:rsidRPr="002276FE">
        <w:rPr>
          <w:rFonts w:hint="eastAsia"/>
        </w:rPr>
        <w:t>ROS</w:t>
      </w:r>
      <w:r w:rsidRPr="002276FE">
        <w:rPr>
          <w:rFonts w:hint="eastAsia"/>
        </w:rPr>
        <w:t>项目里包含着</w:t>
      </w:r>
      <w:r w:rsidRPr="002276FE">
        <w:rPr>
          <w:rFonts w:hint="eastAsia"/>
        </w:rPr>
        <w:t>manifest.xml</w:t>
      </w:r>
      <w:r w:rsidRPr="002276FE">
        <w:rPr>
          <w:rFonts w:hint="eastAsia"/>
        </w:rPr>
        <w:t>，那么它多半是</w:t>
      </w:r>
      <w:r w:rsidRPr="002276FE">
        <w:rPr>
          <w:rFonts w:hint="eastAsia"/>
        </w:rPr>
        <w:t>hydro</w:t>
      </w:r>
      <w:r w:rsidRPr="002276FE">
        <w:rPr>
          <w:rFonts w:hint="eastAsia"/>
        </w:rPr>
        <w:t>版本之前的项目了。</w:t>
      </w:r>
    </w:p>
    <w:p w14:paraId="36ACDA01" w14:textId="5BC24330" w:rsidR="002276FE" w:rsidRPr="002276FE" w:rsidRDefault="002276FE" w:rsidP="002276FE">
      <w:pPr>
        <w:pStyle w:val="a8"/>
        <w:spacing w:before="156" w:after="156"/>
        <w:ind w:firstLine="480"/>
      </w:pPr>
      <w:r w:rsidRPr="002276FE">
        <w:rPr>
          <w:rFonts w:hint="eastAsia"/>
        </w:rPr>
        <w:t>pacakge.xml</w:t>
      </w:r>
      <w:r w:rsidRPr="002276FE">
        <w:rPr>
          <w:rFonts w:hint="eastAsia"/>
        </w:rPr>
        <w:t>包含了</w:t>
      </w:r>
      <w:r w:rsidRPr="002276FE">
        <w:rPr>
          <w:rFonts w:hint="eastAsia"/>
        </w:rPr>
        <w:t>package</w:t>
      </w:r>
      <w:r w:rsidRPr="002276FE">
        <w:rPr>
          <w:rFonts w:hint="eastAsia"/>
        </w:rPr>
        <w:t>的名称、版本号、内容描述、维护人员、软件许可、编译构建工具、编译依赖、运行依赖等信息。</w:t>
      </w:r>
      <w:r w:rsidRPr="002276FE">
        <w:t>实际上</w:t>
      </w:r>
      <w:r w:rsidRPr="002276FE">
        <w:rPr>
          <w:rFonts w:hint="eastAsia"/>
        </w:rPr>
        <w:t>rospack find</w:t>
      </w:r>
      <w:r w:rsidRPr="002276FE">
        <w:rPr>
          <w:rFonts w:hint="eastAsia"/>
        </w:rPr>
        <w:t>、</w:t>
      </w:r>
      <w:r w:rsidRPr="002276FE">
        <w:rPr>
          <w:rFonts w:hint="eastAsia"/>
        </w:rPr>
        <w:t>rosdep</w:t>
      </w:r>
      <w:r w:rsidRPr="002276FE">
        <w:rPr>
          <w:rFonts w:hint="eastAsia"/>
        </w:rPr>
        <w:t>等命令之所以能快速定位和分析出</w:t>
      </w:r>
      <w:r w:rsidRPr="002276FE">
        <w:rPr>
          <w:rFonts w:hint="eastAsia"/>
        </w:rPr>
        <w:t>package</w:t>
      </w:r>
      <w:r w:rsidRPr="002276FE">
        <w:rPr>
          <w:rFonts w:hint="eastAsia"/>
        </w:rPr>
        <w:t>的依赖项信息，就是直接读取了每一个</w:t>
      </w:r>
      <w:r w:rsidRPr="002276FE">
        <w:rPr>
          <w:rFonts w:hint="eastAsia"/>
        </w:rPr>
        <w:t>pacakge</w:t>
      </w:r>
      <w:r w:rsidRPr="002276FE">
        <w:rPr>
          <w:rFonts w:hint="eastAsia"/>
        </w:rPr>
        <w:t>中的</w:t>
      </w:r>
      <w:r w:rsidRPr="002276FE">
        <w:rPr>
          <w:rFonts w:hint="eastAsia"/>
        </w:rPr>
        <w:t>package.xml</w:t>
      </w:r>
      <w:r w:rsidRPr="002276FE">
        <w:rPr>
          <w:rFonts w:hint="eastAsia"/>
        </w:rPr>
        <w:t>文件。它为用户提供了快速了解一个</w:t>
      </w:r>
      <w:r w:rsidRPr="002276FE">
        <w:rPr>
          <w:rFonts w:hint="eastAsia"/>
        </w:rPr>
        <w:t>pacakge</w:t>
      </w:r>
      <w:r w:rsidRPr="002276FE">
        <w:rPr>
          <w:rFonts w:hint="eastAsia"/>
        </w:rPr>
        <w:t>的渠道。</w:t>
      </w:r>
      <w:r w:rsidRPr="002276FE">
        <w:rPr>
          <w:rFonts w:hint="eastAsia"/>
        </w:rPr>
        <w:t xml:space="preserve"> </w:t>
      </w:r>
    </w:p>
    <w:p w14:paraId="15DC061B" w14:textId="1702CC8C" w:rsidR="002276FE" w:rsidRPr="002276FE" w:rsidRDefault="002276FE" w:rsidP="00032CAE">
      <w:pPr>
        <w:pStyle w:val="a8"/>
        <w:spacing w:beforeLines="0" w:before="0" w:afterLines="0" w:after="0" w:line="240" w:lineRule="auto"/>
        <w:ind w:firstLineChars="0" w:firstLine="0"/>
      </w:pPr>
      <w:r w:rsidRPr="002276FE">
        <w:rPr>
          <w:noProof/>
        </w:rPr>
        <w:lastRenderedPageBreak/>
        <w:drawing>
          <wp:inline distT="0" distB="0" distL="0" distR="0" wp14:anchorId="616DE29C" wp14:editId="40AFAC77">
            <wp:extent cx="5274310" cy="2597785"/>
            <wp:effectExtent l="0" t="0" r="2540" b="0"/>
            <wp:docPr id="13" name="图片 2">
              <a:extLst xmlns:a="http://schemas.openxmlformats.org/drawingml/2006/main">
                <a:ext uri="{FF2B5EF4-FFF2-40B4-BE49-F238E27FC236}">
                  <a16:creationId xmlns:a16="http://schemas.microsoft.com/office/drawing/2014/main" id="{5C49B4D3-54AF-47DE-B082-851B6020E32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2">
                      <a:extLst>
                        <a:ext uri="{FF2B5EF4-FFF2-40B4-BE49-F238E27FC236}">
                          <a16:creationId xmlns:a16="http://schemas.microsoft.com/office/drawing/2014/main" id="{5C49B4D3-54AF-47DE-B082-851B6020E323}"/>
                        </a:ext>
                      </a:extLst>
                    </pic:cNvPr>
                    <pic:cNvPicPr>
                      <a:picLocks noChangeAspect="1"/>
                    </pic:cNvPicPr>
                  </pic:nvPicPr>
                  <pic:blipFill>
                    <a:blip r:embed="rId16"/>
                    <a:stretch>
                      <a:fillRect/>
                    </a:stretch>
                  </pic:blipFill>
                  <pic:spPr>
                    <a:xfrm>
                      <a:off x="0" y="0"/>
                      <a:ext cx="5274310" cy="2597785"/>
                    </a:xfrm>
                    <a:prstGeom prst="rect">
                      <a:avLst/>
                    </a:prstGeom>
                  </pic:spPr>
                </pic:pic>
              </a:graphicData>
            </a:graphic>
          </wp:inline>
        </w:drawing>
      </w:r>
    </w:p>
    <w:p w14:paraId="432F5722" w14:textId="4ABDF56B" w:rsidR="004D0B7B" w:rsidRPr="005078AA" w:rsidRDefault="004277A0" w:rsidP="004D0B7B">
      <w:pPr>
        <w:pStyle w:val="2"/>
        <w:spacing w:before="156" w:after="156"/>
      </w:pPr>
      <w:r>
        <w:t>5</w:t>
      </w:r>
      <w:r w:rsidR="004D0B7B" w:rsidRPr="005078AA">
        <w:t xml:space="preserve"> </w:t>
      </w:r>
      <w:r w:rsidR="004D0B7B">
        <w:rPr>
          <w:rFonts w:hint="eastAsia"/>
        </w:rPr>
        <w:t>ROS</w:t>
      </w:r>
      <w:r>
        <w:rPr>
          <w:rFonts w:hint="eastAsia"/>
        </w:rPr>
        <w:t>编程基础</w:t>
      </w:r>
    </w:p>
    <w:p w14:paraId="63D8821B" w14:textId="17E167EF" w:rsidR="00FA3551" w:rsidRPr="00C632B9" w:rsidRDefault="00FA3551" w:rsidP="00FA3551">
      <w:pPr>
        <w:pStyle w:val="3"/>
        <w:spacing w:before="156" w:after="156"/>
      </w:pPr>
      <w:r>
        <w:t>5</w:t>
      </w:r>
      <w:r w:rsidRPr="00C632B9">
        <w:t>.</w:t>
      </w:r>
      <w:r>
        <w:t xml:space="preserve">1 </w:t>
      </w:r>
      <w:r>
        <w:rPr>
          <w:rFonts w:hint="eastAsia"/>
        </w:rPr>
        <w:t>发布者节点和订阅者节点的创建和运行</w:t>
      </w:r>
    </w:p>
    <w:p w14:paraId="5CD7B677" w14:textId="546C270F" w:rsidR="00CD3D2B" w:rsidRPr="00032CAE" w:rsidRDefault="002C38D6" w:rsidP="004D0B7B">
      <w:pPr>
        <w:pStyle w:val="a8"/>
        <w:spacing w:before="156" w:after="156"/>
        <w:ind w:firstLineChars="0" w:firstLine="0"/>
        <w:rPr>
          <w:b/>
        </w:rPr>
      </w:pPr>
      <w:r w:rsidRPr="00032CAE">
        <w:rPr>
          <w:rFonts w:hint="eastAsia"/>
          <w:b/>
        </w:rPr>
        <w:t>创建功能包</w:t>
      </w:r>
    </w:p>
    <w:p w14:paraId="3F867A49" w14:textId="77777777" w:rsidR="00032CAE" w:rsidRPr="0063746A" w:rsidRDefault="00032CAE" w:rsidP="0063746A">
      <w:pPr>
        <w:pStyle w:val="code1"/>
      </w:pPr>
      <w:r w:rsidRPr="0063746A">
        <w:t>$ cd ~/catkin_ws/src</w:t>
      </w:r>
    </w:p>
    <w:p w14:paraId="54234C3B" w14:textId="27DBD8AF" w:rsidR="002C38D6" w:rsidRPr="0063746A" w:rsidRDefault="00032CAE" w:rsidP="0063746A">
      <w:pPr>
        <w:pStyle w:val="code1"/>
      </w:pPr>
      <w:r w:rsidRPr="0063746A">
        <w:t>$ catkin_create_pkg ros_tutorials_topic message_generation std_msgs roscpp</w:t>
      </w:r>
    </w:p>
    <w:p w14:paraId="38147BFB" w14:textId="4B8395F8" w:rsidR="00032CAE" w:rsidRPr="00032CAE" w:rsidRDefault="00032CAE" w:rsidP="00032CAE">
      <w:pPr>
        <w:pStyle w:val="a8"/>
        <w:spacing w:before="156" w:after="156"/>
        <w:ind w:firstLineChars="0" w:firstLine="0"/>
        <w:rPr>
          <w:b/>
        </w:rPr>
      </w:pPr>
      <w:r w:rsidRPr="00032CAE">
        <w:rPr>
          <w:rFonts w:hint="eastAsia"/>
          <w:b/>
        </w:rPr>
        <w:t>修改构建配置文件（</w:t>
      </w:r>
      <w:r w:rsidRPr="00032CAE">
        <w:rPr>
          <w:b/>
        </w:rPr>
        <w:t>CMakeLists.txt</w:t>
      </w:r>
      <w:r w:rsidRPr="00032CAE">
        <w:rPr>
          <w:rFonts w:hint="eastAsia"/>
          <w:b/>
        </w:rPr>
        <w:t>）</w:t>
      </w:r>
    </w:p>
    <w:p w14:paraId="7826F88B" w14:textId="50A31934" w:rsidR="004277A0" w:rsidRDefault="00032CAE" w:rsidP="0063746A">
      <w:pPr>
        <w:pStyle w:val="code1"/>
      </w:pPr>
      <w:r>
        <w:rPr>
          <w:rFonts w:ascii="NotoSansCJKsc-DemiLight" w:hAnsiTheme="minorHAnsi" w:cs="NotoSansCJKsc-DemiLight"/>
        </w:rPr>
        <w:t xml:space="preserve">$ </w:t>
      </w:r>
      <w:r>
        <w:t>gedit CMakeLists</w:t>
      </w:r>
      <w:r>
        <w:rPr>
          <w:rFonts w:ascii="NotoSansCJKsc-DemiLight" w:hAnsiTheme="minorHAnsi" w:cs="NotoSansCJKsc-DemiLight"/>
        </w:rPr>
        <w:t>.</w:t>
      </w:r>
      <w:r>
        <w:t>txt</w:t>
      </w:r>
    </w:p>
    <w:p w14:paraId="1CD180D9" w14:textId="60E5E4FE" w:rsidR="004277A0" w:rsidRDefault="00032CAE" w:rsidP="00032CAE">
      <w:pPr>
        <w:spacing w:before="156" w:after="156"/>
        <w:ind w:firstLine="480"/>
      </w:pPr>
      <w:r w:rsidRPr="00032CAE">
        <w:rPr>
          <w:rFonts w:hint="eastAsia"/>
        </w:rPr>
        <w:t>以下是为了匹配正在创建的功能包而修改的</w:t>
      </w:r>
      <w:r w:rsidRPr="00032CAE">
        <w:t>CMakeLists.txt</w:t>
      </w:r>
      <w:r w:rsidRPr="00032CAE">
        <w:rPr>
          <w:rFonts w:hint="eastAsia"/>
        </w:rPr>
        <w:t>。同样，有关每个选项的详细说明</w:t>
      </w:r>
    </w:p>
    <w:p w14:paraId="44931528" w14:textId="5D209B37" w:rsidR="00032CAE" w:rsidRDefault="00032CAE" w:rsidP="0063746A">
      <w:pPr>
        <w:pStyle w:val="code1"/>
        <w:rPr>
          <w:rFonts w:ascii="NotoSansCJKsc-DemiLight" w:eastAsia="NotoSansCJKsc-DemiLight" w:cs="NotoSansCJKsc-DemiLight"/>
        </w:rPr>
      </w:pPr>
      <w:r>
        <w:t>cmake</w:t>
      </w:r>
      <w:r>
        <w:rPr>
          <w:rFonts w:ascii="NotoSansCJKsc-DemiLight" w:eastAsia="NotoSansCJKsc-DemiLight" w:cs="NotoSansCJKsc-DemiLight"/>
        </w:rPr>
        <w:t>_</w:t>
      </w:r>
      <w:r>
        <w:t>minimum</w:t>
      </w:r>
      <w:r>
        <w:rPr>
          <w:rFonts w:ascii="NotoSansCJKsc-DemiLight" w:eastAsia="NotoSansCJKsc-DemiLight" w:cs="NotoSansCJKsc-DemiLight"/>
        </w:rPr>
        <w:t>_</w:t>
      </w:r>
      <w:proofErr w:type="gramStart"/>
      <w:r>
        <w:t>required</w:t>
      </w:r>
      <w:r>
        <w:rPr>
          <w:rFonts w:ascii="NotoSansCJKsc-DemiLight" w:eastAsia="NotoSansCJKsc-DemiLight" w:cs="NotoSansCJKsc-DemiLight"/>
        </w:rPr>
        <w:t>(</w:t>
      </w:r>
      <w:proofErr w:type="gramEnd"/>
      <w:r>
        <w:t>VERSION 3.02</w:t>
      </w:r>
    </w:p>
    <w:p w14:paraId="599F7493" w14:textId="77777777" w:rsidR="00032CAE" w:rsidRDefault="00032CAE" w:rsidP="0063746A">
      <w:pPr>
        <w:pStyle w:val="code1"/>
        <w:rPr>
          <w:rFonts w:ascii="NotoSansCJKsc-DemiLight" w:eastAsia="NotoSansCJKsc-DemiLight" w:cs="NotoSansCJKsc-DemiLight"/>
        </w:rPr>
      </w:pPr>
      <w:r>
        <w:t>project</w:t>
      </w:r>
      <w:r>
        <w:rPr>
          <w:rFonts w:ascii="NotoSansCJKsc-DemiLight" w:eastAsia="NotoSansCJKsc-DemiLight" w:cs="NotoSansCJKsc-DemiLight"/>
        </w:rPr>
        <w:t>(</w:t>
      </w:r>
      <w:r>
        <w:t>ros</w:t>
      </w:r>
      <w:r>
        <w:rPr>
          <w:rFonts w:ascii="NotoSansCJKsc-DemiLight" w:eastAsia="NotoSansCJKsc-DemiLight" w:cs="NotoSansCJKsc-DemiLight"/>
        </w:rPr>
        <w:t>_</w:t>
      </w:r>
      <w:r>
        <w:t>tutorials</w:t>
      </w:r>
      <w:r>
        <w:rPr>
          <w:rFonts w:ascii="NotoSansCJKsc-DemiLight" w:eastAsia="NotoSansCJKsc-DemiLight" w:cs="NotoSansCJKsc-DemiLight"/>
        </w:rPr>
        <w:t>_</w:t>
      </w:r>
      <w:r>
        <w:t>topic</w:t>
      </w:r>
      <w:r>
        <w:rPr>
          <w:rFonts w:ascii="NotoSansCJKsc-DemiLight" w:eastAsia="NotoSansCJKsc-DemiLight" w:cs="NotoSansCJKsc-DemiLight"/>
        </w:rPr>
        <w:t>)</w:t>
      </w:r>
    </w:p>
    <w:p w14:paraId="55480B76"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t>catkin</w:t>
      </w:r>
      <w:r>
        <w:rPr>
          <w:rFonts w:ascii="NotoSansCJKsc-DemiLight" w:eastAsia="NotoSansCJKsc-DemiLight" w:cs="NotoSansCJKsc-DemiLight" w:hint="eastAsia"/>
        </w:rPr>
        <w:t>构建时需要的组件包。</w:t>
      </w:r>
    </w:p>
    <w:p w14:paraId="47EC8276"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是依赖包，是</w:t>
      </w:r>
      <w:r>
        <w:t>message</w:t>
      </w:r>
      <w:r>
        <w:rPr>
          <w:rFonts w:ascii="NotoSansCJKsc-DemiLight" w:eastAsia="NotoSansCJKsc-DemiLight" w:cs="NotoSansCJKsc-DemiLight"/>
        </w:rPr>
        <w:t>_</w:t>
      </w:r>
      <w:r>
        <w:t>generation</w:t>
      </w:r>
      <w:r>
        <w:rPr>
          <w:rFonts w:ascii="NotoSansCJKsc-DemiLight" w:eastAsia="NotoSansCJKsc-DemiLight" w:cs="NotoSansCJKsc-DemiLight" w:hint="eastAsia"/>
        </w:rPr>
        <w:t>、</w:t>
      </w:r>
      <w:r>
        <w:rPr>
          <w:rFonts w:ascii="NotoSansCJKsc-DemiLight" w:eastAsia="NotoSansCJKsc-DemiLight" w:cs="NotoSansCJKsc-DemiLight"/>
        </w:rPr>
        <w:t xml:space="preserve"> </w:t>
      </w:r>
      <w:r>
        <w:t>std</w:t>
      </w:r>
      <w:r>
        <w:rPr>
          <w:rFonts w:ascii="NotoSansCJKsc-DemiLight" w:eastAsia="NotoSansCJKsc-DemiLight" w:cs="NotoSansCJKsc-DemiLight"/>
        </w:rPr>
        <w:t>_</w:t>
      </w:r>
      <w:r>
        <w:t>msgs</w:t>
      </w:r>
      <w:r>
        <w:rPr>
          <w:rFonts w:ascii="NotoSansCJKsc-DemiLight" w:eastAsia="NotoSansCJKsc-DemiLight" w:cs="NotoSansCJKsc-DemiLight" w:hint="eastAsia"/>
        </w:rPr>
        <w:t>和</w:t>
      </w:r>
      <w:r>
        <w:t>roscpp</w:t>
      </w:r>
      <w:r>
        <w:rPr>
          <w:rFonts w:ascii="NotoSansCJKsc-DemiLight" w:eastAsia="NotoSansCJKsc-DemiLight" w:cs="NotoSansCJKsc-DemiLight" w:hint="eastAsia"/>
        </w:rPr>
        <w:t>。</w:t>
      </w:r>
    </w:p>
    <w:p w14:paraId="5755C57A"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如果这些功能包不存在，在构建过程中会发生错误。</w:t>
      </w:r>
    </w:p>
    <w:p w14:paraId="1085C6A5" w14:textId="77777777" w:rsidR="00032CAE" w:rsidRDefault="00032CAE" w:rsidP="0063746A">
      <w:pPr>
        <w:pStyle w:val="code1"/>
        <w:rPr>
          <w:rFonts w:ascii="NotoSansCJKsc-DemiLight" w:eastAsia="NotoSansCJKsc-DemiLight" w:cs="NotoSansCJKsc-DemiLight"/>
        </w:rPr>
      </w:pPr>
      <w:r>
        <w:t>find</w:t>
      </w:r>
      <w:r>
        <w:rPr>
          <w:rFonts w:ascii="NotoSansCJKsc-DemiLight" w:eastAsia="NotoSansCJKsc-DemiLight" w:cs="NotoSansCJKsc-DemiLight"/>
        </w:rPr>
        <w:t>_</w:t>
      </w:r>
      <w:proofErr w:type="gramStart"/>
      <w:r>
        <w:t>package</w:t>
      </w:r>
      <w:r>
        <w:rPr>
          <w:rFonts w:ascii="NotoSansCJKsc-DemiLight" w:eastAsia="NotoSansCJKsc-DemiLight" w:cs="NotoSansCJKsc-DemiLight"/>
        </w:rPr>
        <w:t>(</w:t>
      </w:r>
      <w:proofErr w:type="gramEnd"/>
      <w:r>
        <w:t>catkin REQUIRED COMPONENTS message</w:t>
      </w:r>
      <w:r>
        <w:rPr>
          <w:rFonts w:ascii="NotoSansCJKsc-DemiLight" w:eastAsia="NotoSansCJKsc-DemiLight" w:cs="NotoSansCJKsc-DemiLight"/>
        </w:rPr>
        <w:t>_</w:t>
      </w:r>
      <w:r>
        <w:t>generation std</w:t>
      </w:r>
      <w:r>
        <w:rPr>
          <w:rFonts w:ascii="NotoSansCJKsc-DemiLight" w:eastAsia="NotoSansCJKsc-DemiLight" w:cs="NotoSansCJKsc-DemiLight"/>
        </w:rPr>
        <w:t>_</w:t>
      </w:r>
      <w:r>
        <w:t>msgs roscpp</w:t>
      </w:r>
      <w:r>
        <w:rPr>
          <w:rFonts w:ascii="NotoSansCJKsc-DemiLight" w:eastAsia="NotoSansCJKsc-DemiLight" w:cs="NotoSansCJKsc-DemiLight"/>
        </w:rPr>
        <w:t>)</w:t>
      </w:r>
    </w:p>
    <w:p w14:paraId="77225BF0" w14:textId="77777777" w:rsidR="00032CAE" w:rsidRDefault="00032CAE" w:rsidP="0063746A">
      <w:pPr>
        <w:pStyle w:val="code1"/>
      </w:pPr>
      <w:r>
        <w:rPr>
          <w:rFonts w:ascii="NotoSansCJKsc-DemiLight" w:eastAsia="NotoSansCJKsc-DemiLight" w:cs="NotoSansCJKsc-DemiLight"/>
        </w:rPr>
        <w:t xml:space="preserve">## </w:t>
      </w:r>
      <w:r>
        <w:rPr>
          <w:rFonts w:ascii="NotoSansCJKsc-DemiLight" w:eastAsia="NotoSansCJKsc-DemiLight" w:cs="NotoSansCJKsc-DemiLight" w:hint="eastAsia"/>
        </w:rPr>
        <w:t>消息声明：</w:t>
      </w:r>
      <w:r>
        <w:t>MsgTutorial</w:t>
      </w:r>
      <w:r>
        <w:rPr>
          <w:rFonts w:ascii="NotoSansCJKsc-DemiLight" w:eastAsia="NotoSansCJKsc-DemiLight" w:cs="NotoSansCJKsc-DemiLight"/>
        </w:rPr>
        <w:t>.</w:t>
      </w:r>
      <w:r>
        <w:t>msg</w:t>
      </w:r>
    </w:p>
    <w:p w14:paraId="7C2E08A2" w14:textId="77777777" w:rsidR="00032CAE" w:rsidRDefault="00032CAE"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r>
        <w:t>message</w:t>
      </w:r>
      <w:r>
        <w:rPr>
          <w:rFonts w:ascii="NotoSansCJKsc-DemiLight" w:eastAsia="NotoSansCJKsc-DemiLight" w:cs="NotoSansCJKsc-DemiLight"/>
        </w:rPr>
        <w:t>_</w:t>
      </w:r>
      <w:proofErr w:type="gramStart"/>
      <w:r>
        <w:t>files</w:t>
      </w:r>
      <w:r>
        <w:rPr>
          <w:rFonts w:ascii="NotoSansCJKsc-DemiLight" w:eastAsia="NotoSansCJKsc-DemiLight" w:cs="NotoSansCJKsc-DemiLight"/>
        </w:rPr>
        <w:t>(</w:t>
      </w:r>
      <w:proofErr w:type="gramEnd"/>
      <w:r>
        <w:t>FILES MsgTutorial</w:t>
      </w:r>
      <w:r>
        <w:rPr>
          <w:rFonts w:ascii="NotoSansCJKsc-DemiLight" w:eastAsia="NotoSansCJKsc-DemiLight" w:cs="NotoSansCJKsc-DemiLight"/>
        </w:rPr>
        <w:t>.</w:t>
      </w:r>
      <w:r>
        <w:t>msg</w:t>
      </w:r>
      <w:r>
        <w:rPr>
          <w:rFonts w:ascii="NotoSansCJKsc-DemiLight" w:eastAsia="NotoSansCJKsc-DemiLight" w:cs="NotoSansCJKsc-DemiLight"/>
        </w:rPr>
        <w:t>)</w:t>
      </w:r>
    </w:p>
    <w:p w14:paraId="0D0E3833"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这是设置依赖性消息的选项。</w:t>
      </w:r>
    </w:p>
    <w:p w14:paraId="758EAE0D"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如果未安装</w:t>
      </w:r>
      <w:r>
        <w:t>std</w:t>
      </w:r>
      <w:r>
        <w:rPr>
          <w:rFonts w:ascii="NotoSansCJKsc-DemiLight" w:eastAsia="NotoSansCJKsc-DemiLight" w:cs="NotoSansCJKsc-DemiLight"/>
        </w:rPr>
        <w:t>_</w:t>
      </w:r>
      <w:r>
        <w:t>msgs</w:t>
      </w:r>
      <w:r>
        <w:rPr>
          <w:rFonts w:ascii="NotoSansCJKsc-DemiLight" w:eastAsia="NotoSansCJKsc-DemiLight" w:cs="NotoSansCJKsc-DemiLight" w:hint="eastAsia"/>
        </w:rPr>
        <w:t>，则在构建过程中会发生错误。</w:t>
      </w:r>
    </w:p>
    <w:p w14:paraId="7DB82B65" w14:textId="77777777" w:rsidR="00032CAE" w:rsidRDefault="00032CAE" w:rsidP="0063746A">
      <w:pPr>
        <w:pStyle w:val="code1"/>
        <w:rPr>
          <w:rFonts w:ascii="NotoSansCJKsc-DemiLight" w:eastAsia="NotoSansCJKsc-DemiLight" w:cs="NotoSansCJKsc-DemiLight"/>
        </w:rPr>
      </w:pPr>
      <w:r>
        <w:t>generate</w:t>
      </w:r>
      <w:r>
        <w:rPr>
          <w:rFonts w:ascii="NotoSansCJKsc-DemiLight" w:eastAsia="NotoSansCJKsc-DemiLight" w:cs="NotoSansCJKsc-DemiLight"/>
        </w:rPr>
        <w:t>_</w:t>
      </w:r>
      <w:proofErr w:type="gramStart"/>
      <w:r>
        <w:t>messages</w:t>
      </w:r>
      <w:r>
        <w:rPr>
          <w:rFonts w:ascii="NotoSansCJKsc-DemiLight" w:eastAsia="NotoSansCJKsc-DemiLight" w:cs="NotoSansCJKsc-DemiLight"/>
        </w:rPr>
        <w:t>(</w:t>
      </w:r>
      <w:proofErr w:type="gramEnd"/>
      <w:r>
        <w:t>DEPENDENCIES std</w:t>
      </w:r>
      <w:r>
        <w:rPr>
          <w:rFonts w:ascii="NotoSansCJKsc-DemiLight" w:eastAsia="NotoSansCJKsc-DemiLight" w:cs="NotoSansCJKsc-DemiLight"/>
        </w:rPr>
        <w:t>_</w:t>
      </w:r>
      <w:r>
        <w:t>msgs</w:t>
      </w:r>
      <w:r>
        <w:rPr>
          <w:rFonts w:ascii="NotoSansCJKsc-DemiLight" w:eastAsia="NotoSansCJKsc-DemiLight" w:cs="NotoSansCJKsc-DemiLight"/>
        </w:rPr>
        <w:t>)</w:t>
      </w:r>
    </w:p>
    <w:p w14:paraId="1D65B981"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t>catkin</w:t>
      </w:r>
      <w:r>
        <w:rPr>
          <w:rFonts w:ascii="NotoSansCJKsc-DemiLight" w:eastAsia="NotoSansCJKsc-DemiLight" w:cs="NotoSansCJKsc-DemiLight" w:hint="eastAsia"/>
        </w:rPr>
        <w:t>功能包选项，描述了库、</w:t>
      </w:r>
      <w:r>
        <w:t>catkin</w:t>
      </w:r>
      <w:r>
        <w:rPr>
          <w:rFonts w:ascii="NotoSansCJKsc-DemiLight" w:eastAsia="NotoSansCJKsc-DemiLight" w:cs="NotoSansCJKsc-DemiLight" w:hint="eastAsia"/>
        </w:rPr>
        <w:t>构建依赖项和系统依赖的功能包。</w:t>
      </w:r>
    </w:p>
    <w:p w14:paraId="628A4E6C" w14:textId="77777777" w:rsidR="00032CAE" w:rsidRDefault="00032CAE" w:rsidP="0063746A">
      <w:pPr>
        <w:pStyle w:val="code1"/>
        <w:rPr>
          <w:rFonts w:ascii="NotoSansCJKsc-DemiLight" w:eastAsia="NotoSansCJKsc-DemiLight" w:cs="NotoSansCJKsc-DemiLight"/>
        </w:rPr>
      </w:pPr>
      <w:r>
        <w:t>catkin</w:t>
      </w:r>
      <w:r>
        <w:rPr>
          <w:rFonts w:ascii="NotoSansCJKsc-DemiLight" w:eastAsia="NotoSansCJKsc-DemiLight" w:cs="NotoSansCJKsc-DemiLight"/>
        </w:rPr>
        <w:t>_</w:t>
      </w:r>
      <w:proofErr w:type="gramStart"/>
      <w:r>
        <w:t>package</w:t>
      </w:r>
      <w:r>
        <w:rPr>
          <w:rFonts w:ascii="NotoSansCJKsc-DemiLight" w:eastAsia="NotoSansCJKsc-DemiLight" w:cs="NotoSansCJKsc-DemiLight"/>
        </w:rPr>
        <w:t>(</w:t>
      </w:r>
      <w:proofErr w:type="gramEnd"/>
    </w:p>
    <w:p w14:paraId="6EEF66CA" w14:textId="77777777" w:rsidR="00032CAE" w:rsidRDefault="00032CAE" w:rsidP="0063746A">
      <w:pPr>
        <w:pStyle w:val="code1"/>
      </w:pPr>
      <w:r>
        <w:t>LIBRARIES ros</w:t>
      </w:r>
      <w:r>
        <w:rPr>
          <w:rFonts w:ascii="NotoSansCJKsc-DemiLight" w:eastAsia="NotoSansCJKsc-DemiLight" w:cs="NotoSansCJKsc-DemiLight"/>
        </w:rPr>
        <w:t>_</w:t>
      </w:r>
      <w:r>
        <w:t>tutorials</w:t>
      </w:r>
      <w:r>
        <w:rPr>
          <w:rFonts w:ascii="NotoSansCJKsc-DemiLight" w:eastAsia="NotoSansCJKsc-DemiLight" w:cs="NotoSansCJKsc-DemiLight"/>
        </w:rPr>
        <w:t>_</w:t>
      </w:r>
      <w:r>
        <w:t>topic</w:t>
      </w:r>
    </w:p>
    <w:p w14:paraId="71474040" w14:textId="77777777" w:rsidR="00032CAE" w:rsidRDefault="00032CAE" w:rsidP="0063746A">
      <w:pPr>
        <w:pStyle w:val="code1"/>
      </w:pPr>
      <w:r>
        <w:t>CATKIN</w:t>
      </w:r>
      <w:r>
        <w:rPr>
          <w:rFonts w:ascii="NotoSansCJKsc-DemiLight" w:eastAsia="NotoSansCJKsc-DemiLight" w:cs="NotoSansCJKsc-DemiLight"/>
        </w:rPr>
        <w:t>_</w:t>
      </w:r>
      <w:r>
        <w:t>DEPENDS std</w:t>
      </w:r>
      <w:r>
        <w:rPr>
          <w:rFonts w:ascii="NotoSansCJKsc-DemiLight" w:eastAsia="NotoSansCJKsc-DemiLight" w:cs="NotoSansCJKsc-DemiLight"/>
        </w:rPr>
        <w:t>_</w:t>
      </w:r>
      <w:r>
        <w:t>msgs roscpp</w:t>
      </w:r>
    </w:p>
    <w:p w14:paraId="5578D49B"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lastRenderedPageBreak/>
        <w:t>)</w:t>
      </w:r>
    </w:p>
    <w:p w14:paraId="178113CE"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设置包含目录。</w:t>
      </w:r>
    </w:p>
    <w:p w14:paraId="4DE182FA" w14:textId="77777777" w:rsidR="00032CAE" w:rsidRDefault="00032CAE" w:rsidP="0063746A">
      <w:pPr>
        <w:pStyle w:val="code1"/>
        <w:rPr>
          <w:rFonts w:ascii="NotoSansCJKsc-DemiLight" w:eastAsia="NotoSansCJKsc-DemiLight" w:cs="NotoSansCJKsc-DemiLight"/>
        </w:rPr>
      </w:pPr>
      <w:r>
        <w:t>include</w:t>
      </w:r>
      <w:r>
        <w:rPr>
          <w:rFonts w:ascii="NotoSansCJKsc-DemiLight" w:eastAsia="NotoSansCJKsc-DemiLight" w:cs="NotoSansCJKsc-DemiLight"/>
        </w:rPr>
        <w:t>_</w:t>
      </w:r>
      <w:r>
        <w:t>directories</w:t>
      </w:r>
      <w:r>
        <w:rPr>
          <w:rFonts w:ascii="NotoSansCJKsc-DemiLight" w:eastAsia="NotoSansCJKsc-DemiLight" w:cs="NotoSansCJKsc-DemiLight"/>
        </w:rPr>
        <w:t>(${</w:t>
      </w:r>
      <w:r>
        <w:t>catkin</w:t>
      </w:r>
      <w:r>
        <w:rPr>
          <w:rFonts w:ascii="NotoSansCJKsc-DemiLight" w:eastAsia="NotoSansCJKsc-DemiLight" w:cs="NotoSansCJKsc-DemiLight"/>
        </w:rPr>
        <w:t>_</w:t>
      </w:r>
      <w:r>
        <w:t>INCLUDE</w:t>
      </w:r>
      <w:r>
        <w:rPr>
          <w:rFonts w:ascii="NotoSansCJKsc-DemiLight" w:eastAsia="NotoSansCJKsc-DemiLight" w:cs="NotoSansCJKsc-DemiLight"/>
        </w:rPr>
        <w:t>_</w:t>
      </w:r>
      <w:r>
        <w:t>DIRS</w:t>
      </w:r>
      <w:r>
        <w:rPr>
          <w:rFonts w:ascii="NotoSansCJKsc-DemiLight" w:eastAsia="NotoSansCJKsc-DemiLight" w:cs="NotoSansCJKsc-DemiLight"/>
        </w:rPr>
        <w:t>})</w:t>
      </w:r>
    </w:p>
    <w:p w14:paraId="5F6A930D"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t>topic</w:t>
      </w:r>
      <w:r>
        <w:rPr>
          <w:rFonts w:ascii="NotoSansCJKsc-DemiLight" w:eastAsia="NotoSansCJKsc-DemiLight" w:cs="NotoSansCJKsc-DemiLight"/>
        </w:rPr>
        <w:t>_</w:t>
      </w:r>
      <w:r>
        <w:t>publisher</w:t>
      </w:r>
      <w:r>
        <w:rPr>
          <w:rFonts w:ascii="NotoSansCJKsc-DemiLight" w:eastAsia="NotoSansCJKsc-DemiLight" w:cs="NotoSansCJKsc-DemiLight" w:hint="eastAsia"/>
        </w:rPr>
        <w:t>节点的构建选项。</w:t>
      </w:r>
    </w:p>
    <w:p w14:paraId="16983896"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配置可执行文件、目标链接库和其他依赖项。</w:t>
      </w:r>
    </w:p>
    <w:p w14:paraId="68BF8451" w14:textId="77777777" w:rsidR="00032CAE" w:rsidRDefault="00032CAE"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publisher src</w:t>
      </w:r>
      <w:r>
        <w:rPr>
          <w:rFonts w:ascii="NotoSansCJKsc-DemiLight" w:eastAsia="NotoSansCJKsc-DemiLight" w:cs="NotoSansCJKsc-DemiLight"/>
        </w:rPr>
        <w:t>/</w:t>
      </w:r>
      <w:r>
        <w:t>topic</w:t>
      </w:r>
      <w:r>
        <w:rPr>
          <w:rFonts w:ascii="NotoSansCJKsc-DemiLight" w:eastAsia="NotoSansCJKsc-DemiLight" w:cs="NotoSansCJKsc-DemiLight"/>
        </w:rPr>
        <w:t>_</w:t>
      </w:r>
      <w:r>
        <w:t>publisher</w:t>
      </w:r>
      <w:r>
        <w:rPr>
          <w:rFonts w:ascii="NotoSansCJKsc-DemiLight" w:eastAsia="NotoSansCJKsc-DemiLight" w:cs="NotoSansCJKsc-DemiLight"/>
        </w:rPr>
        <w:t>.</w:t>
      </w:r>
      <w:r>
        <w:t>cpp</w:t>
      </w:r>
      <w:r>
        <w:rPr>
          <w:rFonts w:ascii="NotoSansCJKsc-DemiLight" w:eastAsia="NotoSansCJKsc-DemiLight" w:cs="NotoSansCJKsc-DemiLight"/>
        </w:rPr>
        <w:t>)</w:t>
      </w:r>
    </w:p>
    <w:p w14:paraId="16440F9D" w14:textId="77777777" w:rsidR="00032CAE" w:rsidRDefault="00032CAE"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dependencies</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 xml:space="preserve">publisher </w:t>
      </w:r>
      <w:r>
        <w:rPr>
          <w:rFonts w:ascii="NotoSansCJKsc-DemiLight" w:eastAsia="NotoSansCJKsc-DemiLight" w:cs="NotoSansCJKsc-DemiLight"/>
        </w:rPr>
        <w:t>${${</w:t>
      </w:r>
      <w:r>
        <w:t>PROJECT</w:t>
      </w:r>
      <w:r>
        <w:rPr>
          <w:rFonts w:ascii="NotoSansCJKsc-DemiLight" w:eastAsia="NotoSansCJKsc-DemiLight" w:cs="NotoSansCJKsc-DemiLight"/>
        </w:rPr>
        <w:t>_</w:t>
      </w:r>
      <w:r>
        <w:t>NAME</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 ${</w:t>
      </w:r>
      <w:r>
        <w:t>catkin</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w:t>
      </w:r>
    </w:p>
    <w:p w14:paraId="4C17BAFF" w14:textId="77777777" w:rsidR="00032CAE" w:rsidRDefault="00032CAE" w:rsidP="0063746A">
      <w:pPr>
        <w:pStyle w:val="code1"/>
        <w:rPr>
          <w:rFonts w:ascii="NotoSansCJKsc-DemiLight" w:eastAsia="NotoSansCJKsc-DemiLight" w:cs="NotoSansCJKsc-DemiLight"/>
        </w:rPr>
      </w:pPr>
      <w:r>
        <w:t>target</w:t>
      </w:r>
      <w:r>
        <w:rPr>
          <w:rFonts w:ascii="NotoSansCJKsc-DemiLight" w:eastAsia="NotoSansCJKsc-DemiLight" w:cs="NotoSansCJKsc-DemiLight"/>
        </w:rPr>
        <w:t>_</w:t>
      </w:r>
      <w:r>
        <w:t>link</w:t>
      </w:r>
      <w:r>
        <w:rPr>
          <w:rFonts w:ascii="NotoSansCJKsc-DemiLight" w:eastAsia="NotoSansCJKsc-DemiLight" w:cs="NotoSansCJKsc-DemiLight"/>
        </w:rPr>
        <w:t>_</w:t>
      </w:r>
      <w:proofErr w:type="gramStart"/>
      <w:r>
        <w:t>libraries</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 xml:space="preserve">publisher </w:t>
      </w:r>
      <w:r>
        <w:rPr>
          <w:rFonts w:ascii="NotoSansCJKsc-DemiLight" w:eastAsia="NotoSansCJKsc-DemiLight" w:cs="NotoSansCJKsc-DemiLight"/>
        </w:rPr>
        <w:t>${</w:t>
      </w:r>
      <w:r>
        <w:t>catkin</w:t>
      </w:r>
      <w:r>
        <w:rPr>
          <w:rFonts w:ascii="NotoSansCJKsc-DemiLight" w:eastAsia="NotoSansCJKsc-DemiLight" w:cs="NotoSansCJKsc-DemiLight"/>
        </w:rPr>
        <w:t>_</w:t>
      </w:r>
      <w:r>
        <w:t>LIBRARIES</w:t>
      </w:r>
      <w:r>
        <w:rPr>
          <w:rFonts w:ascii="NotoSansCJKsc-DemiLight" w:eastAsia="NotoSansCJKsc-DemiLight" w:cs="NotoSansCJKsc-DemiLight"/>
        </w:rPr>
        <w:t>})</w:t>
      </w:r>
    </w:p>
    <w:p w14:paraId="456DB4FC" w14:textId="77777777" w:rsidR="00032CAE" w:rsidRDefault="00032CAE"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t>topic</w:t>
      </w:r>
      <w:r>
        <w:rPr>
          <w:rFonts w:ascii="NotoSansCJKsc-DemiLight" w:eastAsia="NotoSansCJKsc-DemiLight" w:cs="NotoSansCJKsc-DemiLight"/>
        </w:rPr>
        <w:t>_</w:t>
      </w:r>
      <w:r>
        <w:t>subscriber</w:t>
      </w:r>
      <w:r>
        <w:rPr>
          <w:rFonts w:ascii="NotoSansCJKsc-DemiLight" w:eastAsia="NotoSansCJKsc-DemiLight" w:cs="NotoSansCJKsc-DemiLight" w:hint="eastAsia"/>
        </w:rPr>
        <w:t>节点的构建选项。</w:t>
      </w:r>
    </w:p>
    <w:p w14:paraId="1CC4F40D" w14:textId="77777777" w:rsidR="00032CAE" w:rsidRDefault="00032CAE"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subscriber src</w:t>
      </w:r>
      <w:r>
        <w:rPr>
          <w:rFonts w:ascii="NotoSansCJKsc-DemiLight" w:eastAsia="NotoSansCJKsc-DemiLight" w:cs="NotoSansCJKsc-DemiLight"/>
        </w:rPr>
        <w:t>/</w:t>
      </w:r>
      <w:r>
        <w:t>topic</w:t>
      </w:r>
      <w:r>
        <w:rPr>
          <w:rFonts w:ascii="NotoSansCJKsc-DemiLight" w:eastAsia="NotoSansCJKsc-DemiLight" w:cs="NotoSansCJKsc-DemiLight"/>
        </w:rPr>
        <w:t>_</w:t>
      </w:r>
      <w:r>
        <w:t>subscriber</w:t>
      </w:r>
      <w:r>
        <w:rPr>
          <w:rFonts w:ascii="NotoSansCJKsc-DemiLight" w:eastAsia="NotoSansCJKsc-DemiLight" w:cs="NotoSansCJKsc-DemiLight"/>
        </w:rPr>
        <w:t>.</w:t>
      </w:r>
      <w:r>
        <w:t>cpp</w:t>
      </w:r>
      <w:r>
        <w:rPr>
          <w:rFonts w:ascii="NotoSansCJKsc-DemiLight" w:eastAsia="NotoSansCJKsc-DemiLight" w:cs="NotoSansCJKsc-DemiLight"/>
        </w:rPr>
        <w:t>)</w:t>
      </w:r>
    </w:p>
    <w:p w14:paraId="4AD35BA8" w14:textId="77777777" w:rsidR="00032CAE" w:rsidRDefault="00032CAE"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dependencies</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 xml:space="preserve">subscriber </w:t>
      </w:r>
      <w:r>
        <w:rPr>
          <w:rFonts w:ascii="NotoSansCJKsc-DemiLight" w:eastAsia="NotoSansCJKsc-DemiLight" w:cs="NotoSansCJKsc-DemiLight"/>
        </w:rPr>
        <w:t>${${</w:t>
      </w:r>
      <w:r>
        <w:t>PROJECT</w:t>
      </w:r>
      <w:r>
        <w:rPr>
          <w:rFonts w:ascii="NotoSansCJKsc-DemiLight" w:eastAsia="NotoSansCJKsc-DemiLight" w:cs="NotoSansCJKsc-DemiLight"/>
        </w:rPr>
        <w:t>_</w:t>
      </w:r>
      <w:r>
        <w:t>NAME</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 ${</w:t>
      </w:r>
      <w:r>
        <w:t>catkin</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w:t>
      </w:r>
    </w:p>
    <w:p w14:paraId="6E8EC9F3" w14:textId="29701A11" w:rsidR="00032CAE" w:rsidRPr="00032CAE" w:rsidRDefault="00032CAE" w:rsidP="0063746A">
      <w:pPr>
        <w:pStyle w:val="code1"/>
        <w:rPr>
          <w:szCs w:val="21"/>
        </w:rPr>
      </w:pPr>
      <w:r>
        <w:t>target_link_</w:t>
      </w:r>
      <w:proofErr w:type="gramStart"/>
      <w:r>
        <w:t>libraries(</w:t>
      </w:r>
      <w:proofErr w:type="gramEnd"/>
      <w:r>
        <w:t>topic_subscriber ${catkin_LIBRARIES})</w:t>
      </w:r>
    </w:p>
    <w:p w14:paraId="75065CFA" w14:textId="77777777" w:rsidR="00635E8C" w:rsidRDefault="00635E8C" w:rsidP="00635E8C">
      <w:pPr>
        <w:pStyle w:val="a8"/>
        <w:spacing w:before="156" w:after="156"/>
        <w:ind w:firstLineChars="0" w:firstLine="0"/>
        <w:rPr>
          <w:b/>
        </w:rPr>
      </w:pPr>
    </w:p>
    <w:p w14:paraId="2D5A819A" w14:textId="563501AB" w:rsidR="00635E8C" w:rsidRDefault="00635E8C" w:rsidP="00635E8C">
      <w:pPr>
        <w:pStyle w:val="a8"/>
        <w:spacing w:before="156" w:after="156"/>
        <w:ind w:firstLineChars="0" w:firstLine="0"/>
        <w:rPr>
          <w:b/>
        </w:rPr>
      </w:pPr>
      <w:r w:rsidRPr="00032CAE">
        <w:rPr>
          <w:rFonts w:hint="eastAsia"/>
          <w:b/>
        </w:rPr>
        <w:t>创建</w:t>
      </w:r>
      <w:r>
        <w:rPr>
          <w:rFonts w:hint="eastAsia"/>
          <w:b/>
        </w:rPr>
        <w:t>发布者节点</w:t>
      </w:r>
    </w:p>
    <w:p w14:paraId="2AA13FDC" w14:textId="77777777" w:rsidR="00635E8C" w:rsidRDefault="00635E8C" w:rsidP="00635E8C">
      <w:pPr>
        <w:autoSpaceDE w:val="0"/>
        <w:autoSpaceDN w:val="0"/>
        <w:adjustRightInd w:val="0"/>
        <w:spacing w:beforeLines="0" w:before="0" w:afterLines="0" w:after="0" w:line="240" w:lineRule="auto"/>
        <w:ind w:firstLineChars="0" w:firstLine="0"/>
        <w:jc w:val="left"/>
        <w:rPr>
          <w:rFonts w:ascii="NotoSansCJKsc-DemiLight" w:eastAsia="NotoSansCJKsc-DemiLight" w:hAnsiTheme="minorHAnsi" w:cs="NotoSansCJKsc-DemiLight"/>
          <w:kern w:val="0"/>
          <w:sz w:val="16"/>
          <w:szCs w:val="16"/>
        </w:rPr>
      </w:pPr>
    </w:p>
    <w:p w14:paraId="65AF8BBF" w14:textId="545DB979" w:rsidR="00635E8C" w:rsidRDefault="00635E8C"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w:t>
      </w:r>
      <w:r>
        <w:t>ros</w:t>
      </w:r>
      <w:r>
        <w:rPr>
          <w:rFonts w:ascii="NotoSansCJKsc-DemiLight" w:hAnsiTheme="minorHAnsi" w:cs="NotoSansCJKsc-DemiLight"/>
        </w:rPr>
        <w:t>.</w:t>
      </w:r>
      <w:r>
        <w:t xml:space="preserve">h" </w:t>
      </w:r>
      <w:r>
        <w:rPr>
          <w:rFonts w:ascii="NotoSansCJKsc-DemiLight" w:hAnsiTheme="minorHAnsi" w:cs="NotoSansCJKsc-DemiLight"/>
        </w:rPr>
        <w:t xml:space="preserve">// </w:t>
      </w:r>
      <w:r>
        <w:t>ROS</w:t>
      </w:r>
      <w:r>
        <w:rPr>
          <w:rFonts w:ascii="NotoSansCJKsc-DemiLight" w:hAnsiTheme="minorHAnsi" w:cs="NotoSansCJKsc-DemiLight" w:hint="eastAsia"/>
        </w:rPr>
        <w:t>默认头文件</w:t>
      </w:r>
    </w:p>
    <w:p w14:paraId="1A91009F"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rPr>
        <w:t>/</w:t>
      </w:r>
      <w:r>
        <w:t>MsgTutorial</w:t>
      </w:r>
      <w:r>
        <w:rPr>
          <w:rFonts w:ascii="NotoSansCJKsc-DemiLight" w:hAnsiTheme="minorHAnsi" w:cs="NotoSansCJKsc-DemiLight"/>
        </w:rPr>
        <w:t>.</w:t>
      </w:r>
      <w:r>
        <w:t xml:space="preserve">h" </w:t>
      </w:r>
      <w:r>
        <w:rPr>
          <w:rFonts w:ascii="NotoSansCJKsc-DemiLight" w:hAnsiTheme="minorHAnsi" w:cs="NotoSansCJKsc-DemiLight"/>
        </w:rPr>
        <w:t xml:space="preserve">// </w:t>
      </w:r>
      <w:r>
        <w:t>MsgTutorial</w:t>
      </w:r>
      <w:r>
        <w:rPr>
          <w:rFonts w:ascii="NotoSansCJKsc-DemiLight" w:hAnsiTheme="minorHAnsi" w:cs="NotoSansCJKsc-DemiLight" w:hint="eastAsia"/>
        </w:rPr>
        <w:t>消息头文件（</w:t>
      </w:r>
      <w:r>
        <w:rPr>
          <w:rFonts w:ascii="NotoSansCJKsc-DemiLight" w:hAnsiTheme="minorHAnsi" w:cs="NotoSansCJKsc-DemiLight"/>
        </w:rPr>
        <w:t xml:space="preserve"> </w:t>
      </w:r>
      <w:r>
        <w:rPr>
          <w:rFonts w:ascii="NotoSansCJKsc-DemiLight" w:hAnsiTheme="minorHAnsi" w:cs="NotoSansCJKsc-DemiLight" w:hint="eastAsia"/>
        </w:rPr>
        <w:t>构建后自动生成）</w:t>
      </w:r>
    </w:p>
    <w:p w14:paraId="47D18C42" w14:textId="77777777" w:rsidR="00635E8C" w:rsidRDefault="00635E8C" w:rsidP="0063746A">
      <w:pPr>
        <w:pStyle w:val="code1"/>
        <w:rPr>
          <w:rFonts w:ascii="NotoSansCJKsc-DemiLight" w:hAnsiTheme="minorHAnsi" w:cs="NotoSansCJKsc-DemiLight"/>
        </w:rPr>
      </w:pPr>
      <w:r>
        <w:t>int main</w:t>
      </w:r>
      <w:r>
        <w:rPr>
          <w:rFonts w:ascii="NotoSansCJKsc-DemiLight" w:hAnsiTheme="minorHAnsi" w:cs="NotoSansCJKsc-DemiLight"/>
        </w:rPr>
        <w:t>(</w:t>
      </w:r>
      <w:r>
        <w:t>int argc</w:t>
      </w:r>
      <w:r>
        <w:rPr>
          <w:rFonts w:ascii="NotoSansCJKsc-DemiLight" w:hAnsiTheme="minorHAnsi" w:cs="NotoSansCJKsc-DemiLight"/>
        </w:rPr>
        <w:t xml:space="preserve">, </w:t>
      </w:r>
      <w:r>
        <w:t xml:space="preserve">char </w:t>
      </w:r>
      <w:r>
        <w:rPr>
          <w:rFonts w:ascii="NotoSansCJKsc-DemiLight" w:hAnsiTheme="minorHAnsi" w:cs="NotoSansCJKsc-DemiLight"/>
        </w:rPr>
        <w:t>**</w:t>
      </w:r>
      <w:r>
        <w:t>argv</w:t>
      </w:r>
      <w:r>
        <w:rPr>
          <w:rFonts w:ascii="NotoSansCJKsc-DemiLight" w:hAnsiTheme="minorHAnsi" w:cs="NotoSansCJKsc-DemiLight"/>
        </w:rPr>
        <w:t xml:space="preserve">) // </w:t>
      </w:r>
      <w:r>
        <w:rPr>
          <w:rFonts w:ascii="NotoSansCJKsc-DemiLight" w:hAnsiTheme="minorHAnsi" w:cs="NotoSansCJKsc-DemiLight" w:hint="eastAsia"/>
        </w:rPr>
        <w:t>节点主函数</w:t>
      </w:r>
    </w:p>
    <w:p w14:paraId="4CFE982B"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w:t>
      </w:r>
    </w:p>
    <w:p w14:paraId="5E207B71" w14:textId="77777777" w:rsidR="00635E8C" w:rsidRDefault="00635E8C" w:rsidP="0063746A">
      <w:pPr>
        <w:pStyle w:val="code1"/>
        <w:rPr>
          <w:rFonts w:ascii="NotoSansCJKsc-DemiLight" w:hAnsiTheme="minorHAnsi" w:cs="NotoSansCJKsc-DemiLight"/>
        </w:rPr>
      </w:pPr>
      <w:r>
        <w:t>ros</w:t>
      </w:r>
      <w:r>
        <w:rPr>
          <w:rFonts w:ascii="NotoSansCJKsc-DemiLight" w:hAnsiTheme="minorHAnsi" w:cs="NotoSansCJKsc-DemiLight"/>
        </w:rPr>
        <w:t>::</w:t>
      </w:r>
      <w:r>
        <w:t>init</w:t>
      </w:r>
      <w:r>
        <w:rPr>
          <w:rFonts w:ascii="NotoSansCJKsc-DemiLight" w:hAnsiTheme="minorHAnsi" w:cs="NotoSansCJKsc-DemiLight"/>
        </w:rPr>
        <w:t>(</w:t>
      </w:r>
      <w:r>
        <w:t>argc</w:t>
      </w:r>
      <w:r>
        <w:rPr>
          <w:rFonts w:ascii="NotoSansCJKsc-DemiLight" w:hAnsiTheme="minorHAnsi" w:cs="NotoSansCJKsc-DemiLight"/>
        </w:rPr>
        <w:t xml:space="preserve">, </w:t>
      </w:r>
      <w:r>
        <w:t>argv</w:t>
      </w:r>
      <w:r>
        <w:rPr>
          <w:rFonts w:ascii="NotoSansCJKsc-DemiLight" w:hAnsiTheme="minorHAnsi" w:cs="NotoSansCJKsc-DemiLight"/>
        </w:rPr>
        <w:t xml:space="preserve">, </w:t>
      </w:r>
      <w:r>
        <w:t>"topic</w:t>
      </w:r>
      <w:r>
        <w:rPr>
          <w:rFonts w:ascii="NotoSansCJKsc-DemiLight" w:hAnsiTheme="minorHAnsi" w:cs="NotoSansCJKsc-DemiLight"/>
        </w:rPr>
        <w:t>_</w:t>
      </w:r>
      <w:r>
        <w:t>publisher"</w:t>
      </w:r>
      <w:r>
        <w:rPr>
          <w:rFonts w:ascii="NotoSansCJKsc-DemiLight" w:hAnsiTheme="minorHAnsi" w:cs="NotoSansCJKsc-DemiLight"/>
        </w:rPr>
        <w:t xml:space="preserve">); // </w:t>
      </w:r>
      <w:r>
        <w:rPr>
          <w:rFonts w:ascii="NotoSansCJKsc-DemiLight" w:hAnsiTheme="minorHAnsi" w:cs="NotoSansCJKsc-DemiLight" w:hint="eastAsia"/>
        </w:rPr>
        <w:t>初始化节点名称</w:t>
      </w:r>
    </w:p>
    <w:p w14:paraId="1F2C8561" w14:textId="77777777" w:rsidR="00635E8C" w:rsidRDefault="00635E8C" w:rsidP="0063746A">
      <w:pPr>
        <w:pStyle w:val="code1"/>
        <w:rPr>
          <w:rFonts w:ascii="NotoSansCJKsc-DemiLight" w:hAnsiTheme="minorHAnsi" w:cs="NotoSansCJKsc-DemiLight"/>
        </w:rPr>
      </w:pPr>
      <w:r>
        <w:t>ros</w:t>
      </w:r>
      <w:r>
        <w:rPr>
          <w:rFonts w:ascii="NotoSansCJKsc-DemiLight" w:hAnsiTheme="minorHAnsi" w:cs="NotoSansCJKsc-DemiLight"/>
        </w:rPr>
        <w:t>::</w:t>
      </w:r>
      <w:r>
        <w:t>NodeHandle nh</w:t>
      </w:r>
      <w:r>
        <w:rPr>
          <w:rFonts w:ascii="NotoSansCJKsc-DemiLight" w:hAnsiTheme="minorHAnsi" w:cs="NotoSansCJKsc-DemiLight"/>
        </w:rPr>
        <w:t xml:space="preserve">; // </w:t>
      </w:r>
      <w:r>
        <w:rPr>
          <w:rFonts w:ascii="NotoSansCJKsc-DemiLight" w:hAnsiTheme="minorHAnsi" w:cs="NotoSansCJKsc-DemiLight" w:hint="eastAsia"/>
        </w:rPr>
        <w:t>声明一个节点句柄来与</w:t>
      </w:r>
      <w:r>
        <w:t>ROS</w:t>
      </w:r>
      <w:r>
        <w:rPr>
          <w:rFonts w:ascii="NotoSansCJKsc-DemiLight" w:hAnsiTheme="minorHAnsi" w:cs="NotoSansCJKsc-DemiLight" w:hint="eastAsia"/>
        </w:rPr>
        <w:t>系统进行通信</w:t>
      </w:r>
    </w:p>
    <w:p w14:paraId="0A05A03A"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发布者，创建一个使用</w:t>
      </w:r>
      <w:r>
        <w:t>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hint="eastAsia"/>
        </w:rPr>
        <w:t>功能包的</w:t>
      </w:r>
      <w:r>
        <w:t xml:space="preserve">MsgTutorial </w:t>
      </w:r>
      <w:r>
        <w:rPr>
          <w:rFonts w:ascii="NotoSansCJKsc-DemiLight" w:hAnsiTheme="minorHAnsi" w:cs="NotoSansCJKsc-DemiLight" w:hint="eastAsia"/>
        </w:rPr>
        <w:t>消息文件的</w:t>
      </w:r>
    </w:p>
    <w:p w14:paraId="14E07736"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发布者</w:t>
      </w:r>
      <w:r>
        <w:t>ros</w:t>
      </w:r>
      <w:r>
        <w:rPr>
          <w:rFonts w:ascii="NotoSansCJKsc-DemiLight" w:hAnsiTheme="minorHAnsi" w:cs="NotoSansCJKsc-DemiLight"/>
        </w:rPr>
        <w:t>_</w:t>
      </w:r>
      <w:r>
        <w:t>tutorial</w:t>
      </w:r>
      <w:r>
        <w:rPr>
          <w:rFonts w:ascii="NotoSansCJKsc-DemiLight" w:hAnsiTheme="minorHAnsi" w:cs="NotoSansCJKsc-DemiLight"/>
        </w:rPr>
        <w:t>_</w:t>
      </w:r>
      <w:r>
        <w:t>pub</w:t>
      </w:r>
      <w:r>
        <w:rPr>
          <w:rFonts w:ascii="NotoSansCJKsc-DemiLight" w:hAnsiTheme="minorHAnsi" w:cs="NotoSansCJKsc-DemiLight" w:hint="eastAsia"/>
        </w:rPr>
        <w:t>。话题名称是</w:t>
      </w:r>
      <w:r>
        <w:t>"ros</w:t>
      </w:r>
      <w:r>
        <w:rPr>
          <w:rFonts w:ascii="NotoSansCJKsc-DemiLight" w:hAnsiTheme="minorHAnsi" w:cs="NotoSansCJKsc-DemiLight"/>
        </w:rPr>
        <w:t>_</w:t>
      </w:r>
      <w:r>
        <w:t>tutorial</w:t>
      </w:r>
      <w:r>
        <w:rPr>
          <w:rFonts w:ascii="NotoSansCJKsc-DemiLight" w:hAnsiTheme="minorHAnsi" w:cs="NotoSansCJKsc-DemiLight"/>
        </w:rPr>
        <w:t>_</w:t>
      </w:r>
      <w:r>
        <w:t>msg"</w:t>
      </w:r>
      <w:r>
        <w:rPr>
          <w:rFonts w:ascii="NotoSansCJKsc-DemiLight" w:hAnsiTheme="minorHAnsi" w:cs="NotoSansCJKsc-DemiLight" w:hint="eastAsia"/>
        </w:rPr>
        <w:t>，</w:t>
      </w:r>
    </w:p>
    <w:p w14:paraId="024A178E" w14:textId="77777777" w:rsidR="00635E8C" w:rsidRDefault="00635E8C" w:rsidP="0063746A">
      <w:pPr>
        <w:pStyle w:val="code1"/>
      </w:pPr>
      <w:r>
        <w:rPr>
          <w:rFonts w:ascii="NotoSansCJKsc-DemiLight" w:hAnsiTheme="minorHAnsi" w:cs="NotoSansCJKsc-DemiLight"/>
        </w:rPr>
        <w:t xml:space="preserve">// </w:t>
      </w:r>
      <w:r>
        <w:rPr>
          <w:rFonts w:ascii="NotoSansCJKsc-DemiLight" w:hAnsiTheme="minorHAnsi" w:cs="NotoSansCJKsc-DemiLight" w:hint="eastAsia"/>
        </w:rPr>
        <w:t>消息文件发布者队列（</w:t>
      </w:r>
      <w:r>
        <w:t>queue</w:t>
      </w:r>
      <w:r>
        <w:rPr>
          <w:rFonts w:ascii="NotoSansCJKsc-DemiLight" w:hAnsiTheme="minorHAnsi" w:cs="NotoSansCJKsc-DemiLight" w:hint="eastAsia"/>
        </w:rPr>
        <w:t>）的大小设置为</w:t>
      </w:r>
      <w:r>
        <w:t>100</w:t>
      </w:r>
    </w:p>
    <w:p w14:paraId="6F765A41" w14:textId="77777777" w:rsidR="00635E8C" w:rsidRDefault="00635E8C" w:rsidP="0063746A">
      <w:pPr>
        <w:pStyle w:val="code1"/>
        <w:rPr>
          <w:rFonts w:ascii="NotoSansCJKsc-DemiLight" w:hAnsiTheme="minorHAnsi" w:cs="NotoSansCJKsc-DemiLight"/>
        </w:rPr>
      </w:pPr>
      <w:proofErr w:type="gramStart"/>
      <w:r>
        <w:t>ros</w:t>
      </w:r>
      <w:r>
        <w:rPr>
          <w:rFonts w:ascii="NotoSansCJKsc-DemiLight" w:hAnsiTheme="minorHAnsi" w:cs="NotoSansCJKsc-DemiLight"/>
        </w:rPr>
        <w:t>::</w:t>
      </w:r>
      <w:proofErr w:type="gramEnd"/>
      <w:r>
        <w:t>Publisher ros</w:t>
      </w:r>
      <w:r>
        <w:rPr>
          <w:rFonts w:ascii="NotoSansCJKsc-DemiLight" w:hAnsiTheme="minorHAnsi" w:cs="NotoSansCJKsc-DemiLight"/>
        </w:rPr>
        <w:t>_</w:t>
      </w:r>
      <w:r>
        <w:t>tutorial</w:t>
      </w:r>
      <w:r>
        <w:rPr>
          <w:rFonts w:ascii="NotoSansCJKsc-DemiLight" w:hAnsiTheme="minorHAnsi" w:cs="NotoSansCJKsc-DemiLight"/>
        </w:rPr>
        <w:t>_</w:t>
      </w:r>
      <w:r>
        <w:t xml:space="preserve">pub </w:t>
      </w:r>
      <w:r>
        <w:rPr>
          <w:rFonts w:ascii="NotoSansCJKsc-DemiLight" w:hAnsiTheme="minorHAnsi" w:cs="NotoSansCJKsc-DemiLight"/>
        </w:rPr>
        <w:t>=</w:t>
      </w:r>
    </w:p>
    <w:p w14:paraId="2A716E3F" w14:textId="77777777" w:rsidR="00635E8C" w:rsidRDefault="00635E8C" w:rsidP="0063746A">
      <w:pPr>
        <w:pStyle w:val="code1"/>
        <w:rPr>
          <w:rFonts w:ascii="NotoSansCJKsc-DemiLight" w:hAnsiTheme="minorHAnsi" w:cs="NotoSansCJKsc-DemiLight"/>
        </w:rPr>
      </w:pPr>
      <w:proofErr w:type="gramStart"/>
      <w:r>
        <w:t>nh</w:t>
      </w:r>
      <w:r>
        <w:rPr>
          <w:rFonts w:ascii="NotoSansCJKsc-DemiLight" w:hAnsiTheme="minorHAnsi" w:cs="NotoSansCJKsc-DemiLight"/>
        </w:rPr>
        <w:t>.</w:t>
      </w:r>
      <w:r>
        <w:t>advertise</w:t>
      </w:r>
      <w:proofErr w:type="gramEnd"/>
      <w:r>
        <w:rPr>
          <w:rFonts w:ascii="NotoSansCJKsc-DemiLight" w:hAnsiTheme="minorHAnsi" w:cs="NotoSansCJKsc-DemiLight"/>
        </w:rPr>
        <w:t>&lt;</w:t>
      </w:r>
      <w:r>
        <w:t>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rPr>
        <w:t>::</w:t>
      </w:r>
      <w:r>
        <w:t>MsgTutorial</w:t>
      </w:r>
      <w:r>
        <w:rPr>
          <w:rFonts w:ascii="NotoSansCJKsc-DemiLight" w:hAnsiTheme="minorHAnsi" w:cs="NotoSansCJKsc-DemiLight"/>
        </w:rPr>
        <w:t>&gt;(</w:t>
      </w:r>
      <w:r>
        <w:t>"ros</w:t>
      </w:r>
      <w:r>
        <w:rPr>
          <w:rFonts w:ascii="NotoSansCJKsc-DemiLight" w:hAnsiTheme="minorHAnsi" w:cs="NotoSansCJKsc-DemiLight"/>
        </w:rPr>
        <w:t>_</w:t>
      </w:r>
      <w:r>
        <w:t>tutorial</w:t>
      </w:r>
      <w:r>
        <w:rPr>
          <w:rFonts w:ascii="NotoSansCJKsc-DemiLight" w:hAnsiTheme="minorHAnsi" w:cs="NotoSansCJKsc-DemiLight"/>
        </w:rPr>
        <w:t>_</w:t>
      </w:r>
      <w:r>
        <w:t>msg"</w:t>
      </w:r>
      <w:r>
        <w:rPr>
          <w:rFonts w:ascii="NotoSansCJKsc-DemiLight" w:hAnsiTheme="minorHAnsi" w:cs="NotoSansCJKsc-DemiLight"/>
        </w:rPr>
        <w:t xml:space="preserve">, </w:t>
      </w:r>
      <w:r>
        <w:t>100</w:t>
      </w:r>
      <w:r>
        <w:rPr>
          <w:rFonts w:ascii="NotoSansCJKsc-DemiLight" w:hAnsiTheme="minorHAnsi" w:cs="NotoSansCJKsc-DemiLight"/>
        </w:rPr>
        <w:t>);</w:t>
      </w:r>
    </w:p>
    <w:p w14:paraId="5C9F3064"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设定循环周期。</w:t>
      </w:r>
      <w:r>
        <w:t>"10"</w:t>
      </w:r>
      <w:r>
        <w:rPr>
          <w:rFonts w:ascii="NotoSansCJKsc-DemiLight" w:hAnsiTheme="minorHAnsi" w:cs="NotoSansCJKsc-DemiLight" w:hint="eastAsia"/>
        </w:rPr>
        <w:t>是指</w:t>
      </w:r>
      <w:r>
        <w:t>10Hz</w:t>
      </w:r>
      <w:r>
        <w:rPr>
          <w:rFonts w:ascii="NotoSansCJKsc-DemiLight" w:hAnsiTheme="minorHAnsi" w:cs="NotoSansCJKsc-DemiLight" w:hint="eastAsia"/>
        </w:rPr>
        <w:t>，是以</w:t>
      </w:r>
      <w:r>
        <w:t>0</w:t>
      </w:r>
      <w:r>
        <w:rPr>
          <w:rFonts w:ascii="NotoSansCJKsc-DemiLight" w:hAnsiTheme="minorHAnsi" w:cs="NotoSansCJKsc-DemiLight"/>
        </w:rPr>
        <w:t>.</w:t>
      </w:r>
      <w:r>
        <w:t>1</w:t>
      </w:r>
      <w:r>
        <w:rPr>
          <w:rFonts w:ascii="NotoSansCJKsc-DemiLight" w:hAnsiTheme="minorHAnsi" w:cs="NotoSansCJKsc-DemiLight" w:hint="eastAsia"/>
        </w:rPr>
        <w:t>秒间隔重复</w:t>
      </w:r>
    </w:p>
    <w:p w14:paraId="62104D6F" w14:textId="77777777" w:rsidR="00635E8C" w:rsidRDefault="00635E8C" w:rsidP="0063746A">
      <w:pPr>
        <w:pStyle w:val="code1"/>
        <w:rPr>
          <w:rFonts w:ascii="NotoSansCJKsc-DemiLight" w:hAnsiTheme="minorHAnsi" w:cs="NotoSansCJKsc-DemiLight"/>
        </w:rPr>
      </w:pPr>
      <w:proofErr w:type="gramStart"/>
      <w:r>
        <w:t>ros</w:t>
      </w:r>
      <w:r>
        <w:rPr>
          <w:rFonts w:ascii="NotoSansCJKsc-DemiLight" w:hAnsiTheme="minorHAnsi" w:cs="NotoSansCJKsc-DemiLight"/>
        </w:rPr>
        <w:t>::</w:t>
      </w:r>
      <w:proofErr w:type="gramEnd"/>
      <w:r>
        <w:t>Rate loop</w:t>
      </w:r>
      <w:r>
        <w:rPr>
          <w:rFonts w:ascii="NotoSansCJKsc-DemiLight" w:hAnsiTheme="minorHAnsi" w:cs="NotoSansCJKsc-DemiLight"/>
        </w:rPr>
        <w:t>_</w:t>
      </w:r>
      <w:r>
        <w:t>rate</w:t>
      </w:r>
      <w:r>
        <w:rPr>
          <w:rFonts w:ascii="NotoSansCJKsc-DemiLight" w:hAnsiTheme="minorHAnsi" w:cs="NotoSansCJKsc-DemiLight"/>
        </w:rPr>
        <w:t>(</w:t>
      </w:r>
      <w:r>
        <w:t>10</w:t>
      </w:r>
      <w:r>
        <w:rPr>
          <w:rFonts w:ascii="NotoSansCJKsc-DemiLight" w:hAnsiTheme="minorHAnsi" w:cs="NotoSansCJKsc-DemiLight"/>
        </w:rPr>
        <w:t>);</w:t>
      </w:r>
    </w:p>
    <w:p w14:paraId="267784C0" w14:textId="77777777" w:rsidR="00635E8C" w:rsidRDefault="00635E8C" w:rsidP="0063746A">
      <w:pPr>
        <w:pStyle w:val="code1"/>
        <w:rPr>
          <w:rFonts w:ascii="NotoSansCJKsc-DemiLight" w:hAnsiTheme="minorHAnsi" w:cs="NotoSansCJKsc-DemiLight"/>
        </w:rPr>
      </w:pPr>
      <w:r>
        <w:t>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rPr>
        <w:t>::</w:t>
      </w:r>
      <w:r>
        <w:t>MsgTutorial msg</w:t>
      </w:r>
      <w:r>
        <w:rPr>
          <w:rFonts w:ascii="NotoSansCJKsc-DemiLight" w:hAnsiTheme="minorHAnsi" w:cs="NotoSansCJKsc-DemiLight"/>
        </w:rPr>
        <w:t xml:space="preserve">; // </w:t>
      </w:r>
      <w:r>
        <w:rPr>
          <w:rFonts w:ascii="NotoSansCJKsc-DemiLight" w:hAnsiTheme="minorHAnsi" w:cs="NotoSansCJKsc-DemiLight" w:hint="eastAsia"/>
        </w:rPr>
        <w:t>以</w:t>
      </w:r>
      <w:r>
        <w:t>MsgTutorial</w:t>
      </w:r>
      <w:r>
        <w:rPr>
          <w:rFonts w:ascii="NotoSansCJKsc-DemiLight" w:hAnsiTheme="minorHAnsi" w:cs="NotoSansCJKsc-DemiLight" w:hint="eastAsia"/>
        </w:rPr>
        <w:t>消息文件格式声明一个</w:t>
      </w:r>
      <w:r>
        <w:rPr>
          <w:rFonts w:ascii="NotoSansCJKsc-DemiLight" w:hAnsiTheme="minorHAnsi" w:cs="NotoSansCJKsc-DemiLight"/>
        </w:rPr>
        <w:t xml:space="preserve"> </w:t>
      </w:r>
      <w:r>
        <w:rPr>
          <w:rFonts w:ascii="NotoSansCJKsc-DemiLight" w:hAnsiTheme="minorHAnsi" w:cs="NotoSansCJKsc-DemiLight" w:hint="eastAsia"/>
        </w:rPr>
        <w:t>叫做</w:t>
      </w:r>
      <w:r>
        <w:t>msg</w:t>
      </w:r>
      <w:r>
        <w:rPr>
          <w:rFonts w:ascii="NotoSansCJKsc-DemiLight" w:hAnsiTheme="minorHAnsi" w:cs="NotoSansCJKsc-DemiLight" w:hint="eastAsia"/>
        </w:rPr>
        <w:t>的消息</w:t>
      </w:r>
    </w:p>
    <w:p w14:paraId="522C8307" w14:textId="77777777" w:rsidR="00635E8C" w:rsidRDefault="00635E8C" w:rsidP="0063746A">
      <w:pPr>
        <w:pStyle w:val="code1"/>
        <w:rPr>
          <w:rFonts w:ascii="NotoSansCJKsc-DemiLight" w:hAnsiTheme="minorHAnsi" w:cs="NotoSansCJKsc-DemiLight"/>
        </w:rPr>
      </w:pPr>
      <w:r>
        <w:t xml:space="preserve">int count </w:t>
      </w:r>
      <w:r>
        <w:rPr>
          <w:rFonts w:ascii="NotoSansCJKsc-DemiLight" w:hAnsiTheme="minorHAnsi" w:cs="NotoSansCJKsc-DemiLight"/>
        </w:rPr>
        <w:t xml:space="preserve">= </w:t>
      </w:r>
      <w:r>
        <w:t>0</w:t>
      </w:r>
      <w:r>
        <w:rPr>
          <w:rFonts w:ascii="NotoSansCJKsc-DemiLight" w:hAnsiTheme="minorHAnsi" w:cs="NotoSansCJKsc-DemiLight"/>
        </w:rPr>
        <w:t xml:space="preserve">; // </w:t>
      </w:r>
      <w:r>
        <w:rPr>
          <w:rFonts w:ascii="NotoSansCJKsc-DemiLight" w:hAnsiTheme="minorHAnsi" w:cs="NotoSansCJKsc-DemiLight" w:hint="eastAsia"/>
        </w:rPr>
        <w:t>声明要在消息中使用的变量</w:t>
      </w:r>
    </w:p>
    <w:p w14:paraId="10AB961D" w14:textId="77777777" w:rsidR="00635E8C" w:rsidRDefault="00635E8C" w:rsidP="0063746A">
      <w:pPr>
        <w:pStyle w:val="code1"/>
        <w:rPr>
          <w:rFonts w:ascii="NotoSansCJKsc-DemiLight" w:hAnsiTheme="minorHAnsi" w:cs="NotoSansCJKsc-DemiLight"/>
        </w:rPr>
      </w:pPr>
      <w:r>
        <w:t xml:space="preserve">while </w:t>
      </w:r>
      <w:r>
        <w:rPr>
          <w:rFonts w:ascii="NotoSansCJKsc-DemiLight" w:hAnsiTheme="minorHAnsi" w:cs="NotoSansCJKsc-DemiLight"/>
        </w:rPr>
        <w:t>(</w:t>
      </w:r>
      <w:proofErr w:type="gramStart"/>
      <w:r>
        <w:t>ros</w:t>
      </w:r>
      <w:r>
        <w:rPr>
          <w:rFonts w:ascii="NotoSansCJKsc-DemiLight" w:hAnsiTheme="minorHAnsi" w:cs="NotoSansCJKsc-DemiLight"/>
        </w:rPr>
        <w:t>::</w:t>
      </w:r>
      <w:proofErr w:type="gramEnd"/>
      <w:r>
        <w:t>ok</w:t>
      </w:r>
      <w:r>
        <w:rPr>
          <w:rFonts w:ascii="NotoSansCJKsc-DemiLight" w:hAnsiTheme="minorHAnsi" w:cs="NotoSansCJKsc-DemiLight"/>
        </w:rPr>
        <w:t>())</w:t>
      </w:r>
    </w:p>
    <w:p w14:paraId="21AA7F99"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w:t>
      </w:r>
    </w:p>
    <w:p w14:paraId="24EDD8BD" w14:textId="77777777" w:rsidR="00635E8C" w:rsidRDefault="00635E8C" w:rsidP="0063746A">
      <w:pPr>
        <w:pStyle w:val="code1"/>
      </w:pPr>
      <w:r>
        <w:t>msg</w:t>
      </w:r>
      <w:r>
        <w:rPr>
          <w:rFonts w:ascii="NotoSansCJKsc-DemiLight" w:hAnsiTheme="minorHAnsi" w:cs="NotoSansCJKsc-DemiLight"/>
        </w:rPr>
        <w:t>.</w:t>
      </w:r>
      <w:r>
        <w:t xml:space="preserve">stamp </w:t>
      </w:r>
      <w:r>
        <w:rPr>
          <w:rFonts w:ascii="NotoSansCJKsc-DemiLight" w:hAnsiTheme="minorHAnsi" w:cs="NotoSansCJKsc-DemiLight"/>
        </w:rPr>
        <w:t xml:space="preserve">= </w:t>
      </w:r>
      <w:r>
        <w:t>ros</w:t>
      </w:r>
      <w:r>
        <w:rPr>
          <w:rFonts w:ascii="NotoSansCJKsc-DemiLight" w:hAnsiTheme="minorHAnsi" w:cs="NotoSansCJKsc-DemiLight"/>
        </w:rPr>
        <w:t>::</w:t>
      </w:r>
      <w:r>
        <w:t>Time</w:t>
      </w:r>
      <w:r>
        <w:rPr>
          <w:rFonts w:ascii="NotoSansCJKsc-DemiLight" w:hAnsiTheme="minorHAnsi" w:cs="NotoSansCJKsc-DemiLight"/>
        </w:rPr>
        <w:t>::</w:t>
      </w:r>
      <w:r>
        <w:t>now</w:t>
      </w:r>
      <w:r>
        <w:rPr>
          <w:rFonts w:ascii="NotoSansCJKsc-DemiLight" w:hAnsiTheme="minorHAnsi" w:cs="NotoSansCJKsc-DemiLight"/>
        </w:rPr>
        <w:t xml:space="preserve">(); // </w:t>
      </w:r>
      <w:r>
        <w:rPr>
          <w:rFonts w:ascii="NotoSansCJKsc-DemiLight" w:hAnsiTheme="minorHAnsi" w:cs="NotoSansCJKsc-DemiLight" w:hint="eastAsia"/>
        </w:rPr>
        <w:t>把当前时间传给</w:t>
      </w:r>
      <w:r>
        <w:t>msg</w:t>
      </w:r>
      <w:r>
        <w:rPr>
          <w:rFonts w:ascii="NotoSansCJKsc-DemiLight" w:hAnsiTheme="minorHAnsi" w:cs="NotoSansCJKsc-DemiLight" w:hint="eastAsia"/>
        </w:rPr>
        <w:t>的下级消息</w:t>
      </w:r>
      <w:r>
        <w:t>stamp</w:t>
      </w:r>
    </w:p>
    <w:p w14:paraId="4A8DEB31" w14:textId="071B99CA" w:rsidR="00635E8C" w:rsidRDefault="00635E8C" w:rsidP="0063746A">
      <w:pPr>
        <w:pStyle w:val="code1"/>
      </w:pPr>
      <w:r>
        <w:t>msg</w:t>
      </w:r>
      <w:r>
        <w:rPr>
          <w:rFonts w:ascii="NotoSansCJKsc-DemiLight" w:hAnsiTheme="minorHAnsi" w:cs="NotoSansCJKsc-DemiLight"/>
        </w:rPr>
        <w:t>.</w:t>
      </w:r>
      <w:r>
        <w:t xml:space="preserve">data </w:t>
      </w:r>
      <w:r>
        <w:rPr>
          <w:rFonts w:ascii="NotoSansCJKsc-DemiLight" w:hAnsiTheme="minorHAnsi" w:cs="NotoSansCJKsc-DemiLight"/>
        </w:rPr>
        <w:t xml:space="preserve">= </w:t>
      </w:r>
      <w:r>
        <w:t>count</w:t>
      </w:r>
      <w:r>
        <w:rPr>
          <w:rFonts w:ascii="NotoSansCJKsc-DemiLight" w:hAnsiTheme="minorHAnsi" w:cs="NotoSansCJKsc-DemiLight"/>
        </w:rPr>
        <w:t xml:space="preserve">; // </w:t>
      </w:r>
      <w:r>
        <w:rPr>
          <w:rFonts w:ascii="NotoSansCJKsc-DemiLight" w:hAnsiTheme="minorHAnsi" w:cs="NotoSansCJKsc-DemiLight" w:hint="eastAsia"/>
        </w:rPr>
        <w:t>将变量</w:t>
      </w:r>
      <w:r>
        <w:t>count</w:t>
      </w:r>
      <w:r>
        <w:rPr>
          <w:rFonts w:ascii="NotoSansCJKsc-DemiLight" w:hAnsiTheme="minorHAnsi" w:cs="NotoSansCJKsc-DemiLight" w:hint="eastAsia"/>
        </w:rPr>
        <w:t>的值传给下级消息</w:t>
      </w:r>
      <w:r>
        <w:t>data</w:t>
      </w:r>
    </w:p>
    <w:p w14:paraId="23A1A223" w14:textId="77777777" w:rsidR="00635E8C" w:rsidRDefault="00635E8C" w:rsidP="0063746A">
      <w:pPr>
        <w:pStyle w:val="code1"/>
        <w:rPr>
          <w:rFonts w:ascii="NotoSansCJKsc-DemiLight" w:cs="NotoSansCJKsc-DemiLight"/>
        </w:rPr>
      </w:pPr>
      <w:r>
        <w:rPr>
          <w:rFonts w:eastAsiaTheme="minorEastAsia"/>
        </w:rPr>
        <w:t>ROS</w:t>
      </w:r>
      <w:r>
        <w:rPr>
          <w:rFonts w:ascii="NotoSansCJKsc-DemiLight" w:cs="NotoSansCJKsc-DemiLight"/>
        </w:rPr>
        <w:t>_</w:t>
      </w:r>
      <w:r>
        <w:rPr>
          <w:rFonts w:eastAsiaTheme="minorEastAsia"/>
        </w:rPr>
        <w:t>INFO</w:t>
      </w:r>
      <w:r>
        <w:rPr>
          <w:rFonts w:ascii="NotoSansCJKsc-DemiLight" w:cs="NotoSansCJKsc-DemiLight"/>
        </w:rPr>
        <w:t>(</w:t>
      </w:r>
      <w:r>
        <w:rPr>
          <w:rFonts w:eastAsiaTheme="minorEastAsia"/>
        </w:rPr>
        <w:t xml:space="preserve">"send msg </w:t>
      </w:r>
      <w:r>
        <w:rPr>
          <w:rFonts w:ascii="NotoSansCJKsc-DemiLight" w:cs="NotoSansCJKsc-DemiLight"/>
        </w:rPr>
        <w:t>= %</w:t>
      </w:r>
      <w:r>
        <w:rPr>
          <w:rFonts w:eastAsiaTheme="minorEastAsia"/>
        </w:rPr>
        <w:t>d"</w:t>
      </w:r>
      <w:r>
        <w:rPr>
          <w:rFonts w:ascii="NotoSansCJKsc-DemiLight" w:cs="NotoSansCJKsc-DemiLight"/>
        </w:rPr>
        <w:t xml:space="preserve">, </w:t>
      </w:r>
      <w:r>
        <w:rPr>
          <w:rFonts w:eastAsiaTheme="minorEastAsia"/>
        </w:rPr>
        <w:t>msg</w:t>
      </w:r>
      <w:r>
        <w:rPr>
          <w:rFonts w:ascii="NotoSansCJKsc-DemiLight" w:cs="NotoSansCJKsc-DemiLight"/>
        </w:rPr>
        <w:t>.</w:t>
      </w:r>
      <w:r>
        <w:rPr>
          <w:rFonts w:eastAsiaTheme="minorEastAsia"/>
        </w:rPr>
        <w:t>stamp</w:t>
      </w:r>
      <w:r>
        <w:rPr>
          <w:rFonts w:ascii="NotoSansCJKsc-DemiLight" w:cs="NotoSansCJKsc-DemiLight"/>
        </w:rPr>
        <w:t>.</w:t>
      </w:r>
      <w:r>
        <w:rPr>
          <w:rFonts w:eastAsiaTheme="minorEastAsia"/>
        </w:rPr>
        <w:t>sec</w:t>
      </w:r>
      <w:r>
        <w:rPr>
          <w:rFonts w:ascii="NotoSansCJKsc-DemiLight" w:cs="NotoSansCJKsc-DemiLight"/>
        </w:rPr>
        <w:t xml:space="preserve">); // </w:t>
      </w:r>
      <w:r>
        <w:rPr>
          <w:rFonts w:ascii="NotoSansCJKsc-DemiLight" w:cs="NotoSansCJKsc-DemiLight" w:hint="eastAsia"/>
        </w:rPr>
        <w:t>显示</w:t>
      </w:r>
      <w:r>
        <w:rPr>
          <w:rFonts w:eastAsiaTheme="minorEastAsia"/>
        </w:rPr>
        <w:t>stamp</w:t>
      </w:r>
      <w:r>
        <w:rPr>
          <w:rFonts w:ascii="NotoSansCJKsc-DemiLight" w:cs="NotoSansCJKsc-DemiLight"/>
        </w:rPr>
        <w:t>.</w:t>
      </w:r>
      <w:r>
        <w:rPr>
          <w:rFonts w:eastAsiaTheme="minorEastAsia"/>
        </w:rPr>
        <w:t>sec</w:t>
      </w:r>
      <w:r>
        <w:rPr>
          <w:rFonts w:ascii="NotoSansCJKsc-DemiLight" w:cs="NotoSansCJKsc-DemiLight" w:hint="eastAsia"/>
        </w:rPr>
        <w:t>消息</w:t>
      </w:r>
    </w:p>
    <w:p w14:paraId="0AD5D735" w14:textId="77777777" w:rsidR="00635E8C" w:rsidRDefault="00635E8C" w:rsidP="0063746A">
      <w:pPr>
        <w:pStyle w:val="code1"/>
        <w:rPr>
          <w:rFonts w:ascii="NotoSansCJKsc-DemiLight" w:cs="NotoSansCJKsc-DemiLight"/>
        </w:rPr>
      </w:pPr>
      <w:r>
        <w:rPr>
          <w:rFonts w:eastAsiaTheme="minorEastAsia"/>
        </w:rPr>
        <w:t>ROS</w:t>
      </w:r>
      <w:r>
        <w:rPr>
          <w:rFonts w:ascii="NotoSansCJKsc-DemiLight" w:cs="NotoSansCJKsc-DemiLight"/>
        </w:rPr>
        <w:t>_</w:t>
      </w:r>
      <w:r>
        <w:rPr>
          <w:rFonts w:eastAsiaTheme="minorEastAsia"/>
        </w:rPr>
        <w:t>INFO</w:t>
      </w:r>
      <w:r>
        <w:rPr>
          <w:rFonts w:ascii="NotoSansCJKsc-DemiLight" w:cs="NotoSansCJKsc-DemiLight"/>
        </w:rPr>
        <w:t>(</w:t>
      </w:r>
      <w:r>
        <w:rPr>
          <w:rFonts w:eastAsiaTheme="minorEastAsia"/>
        </w:rPr>
        <w:t xml:space="preserve">"send msg </w:t>
      </w:r>
      <w:r>
        <w:rPr>
          <w:rFonts w:ascii="NotoSansCJKsc-DemiLight" w:cs="NotoSansCJKsc-DemiLight"/>
        </w:rPr>
        <w:t>= %</w:t>
      </w:r>
      <w:r>
        <w:rPr>
          <w:rFonts w:eastAsiaTheme="minorEastAsia"/>
        </w:rPr>
        <w:t>d"</w:t>
      </w:r>
      <w:r>
        <w:rPr>
          <w:rFonts w:ascii="NotoSansCJKsc-DemiLight" w:cs="NotoSansCJKsc-DemiLight"/>
        </w:rPr>
        <w:t xml:space="preserve">, </w:t>
      </w:r>
      <w:r>
        <w:rPr>
          <w:rFonts w:eastAsiaTheme="minorEastAsia"/>
        </w:rPr>
        <w:t>msg</w:t>
      </w:r>
      <w:r>
        <w:rPr>
          <w:rFonts w:ascii="NotoSansCJKsc-DemiLight" w:cs="NotoSansCJKsc-DemiLight"/>
        </w:rPr>
        <w:t>.</w:t>
      </w:r>
      <w:r>
        <w:rPr>
          <w:rFonts w:eastAsiaTheme="minorEastAsia"/>
        </w:rPr>
        <w:t>stamp</w:t>
      </w:r>
      <w:r>
        <w:rPr>
          <w:rFonts w:ascii="NotoSansCJKsc-DemiLight" w:cs="NotoSansCJKsc-DemiLight"/>
        </w:rPr>
        <w:t>.</w:t>
      </w:r>
      <w:r>
        <w:rPr>
          <w:rFonts w:eastAsiaTheme="minorEastAsia"/>
        </w:rPr>
        <w:t>nsec</w:t>
      </w:r>
      <w:r>
        <w:rPr>
          <w:rFonts w:ascii="NotoSansCJKsc-DemiLight" w:cs="NotoSansCJKsc-DemiLight"/>
        </w:rPr>
        <w:t xml:space="preserve">); // </w:t>
      </w:r>
      <w:r>
        <w:rPr>
          <w:rFonts w:ascii="NotoSansCJKsc-DemiLight" w:cs="NotoSansCJKsc-DemiLight" w:hint="eastAsia"/>
        </w:rPr>
        <w:t>显示</w:t>
      </w:r>
      <w:r>
        <w:rPr>
          <w:rFonts w:eastAsiaTheme="minorEastAsia"/>
        </w:rPr>
        <w:t>stamp</w:t>
      </w:r>
      <w:r>
        <w:rPr>
          <w:rFonts w:ascii="NotoSansCJKsc-DemiLight" w:cs="NotoSansCJKsc-DemiLight"/>
        </w:rPr>
        <w:t>.</w:t>
      </w:r>
      <w:r>
        <w:rPr>
          <w:rFonts w:eastAsiaTheme="minorEastAsia"/>
        </w:rPr>
        <w:t>nsec</w:t>
      </w:r>
      <w:r>
        <w:rPr>
          <w:rFonts w:ascii="NotoSansCJKsc-DemiLight" w:cs="NotoSansCJKsc-DemiLight" w:hint="eastAsia"/>
        </w:rPr>
        <w:t>消息</w:t>
      </w:r>
    </w:p>
    <w:p w14:paraId="48ADD276" w14:textId="77777777" w:rsidR="00635E8C" w:rsidRDefault="00635E8C" w:rsidP="0063746A">
      <w:pPr>
        <w:pStyle w:val="code1"/>
        <w:rPr>
          <w:rFonts w:ascii="NotoSansCJKsc-DemiLight" w:cs="NotoSansCJKsc-DemiLight"/>
        </w:rPr>
      </w:pPr>
      <w:r>
        <w:rPr>
          <w:rFonts w:eastAsiaTheme="minorEastAsia"/>
        </w:rPr>
        <w:t>ROS</w:t>
      </w:r>
      <w:r>
        <w:rPr>
          <w:rFonts w:ascii="NotoSansCJKsc-DemiLight" w:cs="NotoSansCJKsc-DemiLight"/>
        </w:rPr>
        <w:t>_</w:t>
      </w:r>
      <w:r>
        <w:rPr>
          <w:rFonts w:eastAsiaTheme="minorEastAsia"/>
        </w:rPr>
        <w:t>INFO</w:t>
      </w:r>
      <w:r>
        <w:rPr>
          <w:rFonts w:ascii="NotoSansCJKsc-DemiLight" w:cs="NotoSansCJKsc-DemiLight"/>
        </w:rPr>
        <w:t>(</w:t>
      </w:r>
      <w:r>
        <w:rPr>
          <w:rFonts w:eastAsiaTheme="minorEastAsia"/>
        </w:rPr>
        <w:t xml:space="preserve">"send msg </w:t>
      </w:r>
      <w:r>
        <w:rPr>
          <w:rFonts w:ascii="NotoSansCJKsc-DemiLight" w:cs="NotoSansCJKsc-DemiLight"/>
        </w:rPr>
        <w:t>= %</w:t>
      </w:r>
      <w:r>
        <w:rPr>
          <w:rFonts w:eastAsiaTheme="minorEastAsia"/>
        </w:rPr>
        <w:t>d"</w:t>
      </w:r>
      <w:r>
        <w:rPr>
          <w:rFonts w:ascii="NotoSansCJKsc-DemiLight" w:cs="NotoSansCJKsc-DemiLight"/>
        </w:rPr>
        <w:t xml:space="preserve">, </w:t>
      </w:r>
      <w:r>
        <w:rPr>
          <w:rFonts w:eastAsiaTheme="minorEastAsia"/>
        </w:rPr>
        <w:t>msg</w:t>
      </w:r>
      <w:r>
        <w:rPr>
          <w:rFonts w:ascii="NotoSansCJKsc-DemiLight" w:cs="NotoSansCJKsc-DemiLight"/>
        </w:rPr>
        <w:t>.</w:t>
      </w:r>
      <w:r>
        <w:rPr>
          <w:rFonts w:eastAsiaTheme="minorEastAsia"/>
        </w:rPr>
        <w:t>data</w:t>
      </w:r>
      <w:r>
        <w:rPr>
          <w:rFonts w:ascii="NotoSansCJKsc-DemiLight" w:cs="NotoSansCJKsc-DemiLight"/>
        </w:rPr>
        <w:t xml:space="preserve">); // </w:t>
      </w:r>
      <w:r>
        <w:rPr>
          <w:rFonts w:ascii="NotoSansCJKsc-DemiLight" w:cs="NotoSansCJKsc-DemiLight" w:hint="eastAsia"/>
        </w:rPr>
        <w:t>显示</w:t>
      </w:r>
      <w:r>
        <w:rPr>
          <w:rFonts w:eastAsiaTheme="minorEastAsia"/>
        </w:rPr>
        <w:t>data</w:t>
      </w:r>
      <w:r>
        <w:rPr>
          <w:rFonts w:ascii="NotoSansCJKsc-DemiLight" w:cs="NotoSansCJKsc-DemiLight" w:hint="eastAsia"/>
        </w:rPr>
        <w:t>消息</w:t>
      </w:r>
    </w:p>
    <w:p w14:paraId="4F6FDA46" w14:textId="77777777" w:rsidR="00635E8C" w:rsidRDefault="00635E8C" w:rsidP="0063746A">
      <w:pPr>
        <w:pStyle w:val="code1"/>
        <w:rPr>
          <w:rFonts w:ascii="NotoSansCJKsc-DemiLight" w:cs="NotoSansCJKsc-DemiLight"/>
        </w:rPr>
      </w:pPr>
      <w:r>
        <w:rPr>
          <w:rFonts w:eastAsiaTheme="minorEastAsia"/>
        </w:rPr>
        <w:t>ros</w:t>
      </w:r>
      <w:r>
        <w:rPr>
          <w:rFonts w:ascii="NotoSansCJKsc-DemiLight" w:cs="NotoSansCJKsc-DemiLight"/>
        </w:rPr>
        <w:t>_</w:t>
      </w:r>
      <w:r>
        <w:rPr>
          <w:rFonts w:eastAsiaTheme="minorEastAsia"/>
        </w:rPr>
        <w:t>tutorial</w:t>
      </w:r>
      <w:r>
        <w:rPr>
          <w:rFonts w:ascii="NotoSansCJKsc-DemiLight" w:cs="NotoSansCJKsc-DemiLight"/>
        </w:rPr>
        <w:t>_</w:t>
      </w:r>
      <w:r>
        <w:rPr>
          <w:rFonts w:eastAsiaTheme="minorEastAsia"/>
        </w:rPr>
        <w:t>pub</w:t>
      </w:r>
      <w:r>
        <w:rPr>
          <w:rFonts w:ascii="NotoSansCJKsc-DemiLight" w:cs="NotoSansCJKsc-DemiLight"/>
        </w:rPr>
        <w:t>.</w:t>
      </w:r>
      <w:r>
        <w:rPr>
          <w:rFonts w:eastAsiaTheme="minorEastAsia"/>
        </w:rPr>
        <w:t>publish</w:t>
      </w:r>
      <w:r>
        <w:rPr>
          <w:rFonts w:ascii="NotoSansCJKsc-DemiLight" w:cs="NotoSansCJKsc-DemiLight"/>
        </w:rPr>
        <w:t>(</w:t>
      </w:r>
      <w:r>
        <w:rPr>
          <w:rFonts w:eastAsiaTheme="minorEastAsia"/>
        </w:rPr>
        <w:t>msg</w:t>
      </w:r>
      <w:r>
        <w:rPr>
          <w:rFonts w:ascii="NotoSansCJKsc-DemiLight" w:cs="NotoSansCJKsc-DemiLight"/>
        </w:rPr>
        <w:t xml:space="preserve">); // </w:t>
      </w:r>
      <w:r>
        <w:rPr>
          <w:rFonts w:ascii="NotoSansCJKsc-DemiLight" w:cs="NotoSansCJKsc-DemiLight" w:hint="eastAsia"/>
        </w:rPr>
        <w:t>发布消息。</w:t>
      </w:r>
    </w:p>
    <w:p w14:paraId="11158E5E" w14:textId="77777777" w:rsidR="00635E8C" w:rsidRDefault="00635E8C" w:rsidP="0063746A">
      <w:pPr>
        <w:pStyle w:val="code1"/>
        <w:rPr>
          <w:rFonts w:ascii="NotoSansCJKsc-DemiLight" w:cs="NotoSansCJKsc-DemiLight"/>
        </w:rPr>
      </w:pPr>
      <w:r>
        <w:rPr>
          <w:rFonts w:eastAsiaTheme="minorEastAsia"/>
        </w:rPr>
        <w:lastRenderedPageBreak/>
        <w:t>loop</w:t>
      </w:r>
      <w:r>
        <w:rPr>
          <w:rFonts w:ascii="NotoSansCJKsc-DemiLight" w:cs="NotoSansCJKsc-DemiLight"/>
        </w:rPr>
        <w:t>_</w:t>
      </w:r>
      <w:r>
        <w:rPr>
          <w:rFonts w:eastAsiaTheme="minorEastAsia"/>
        </w:rPr>
        <w:t>rate</w:t>
      </w:r>
      <w:r>
        <w:rPr>
          <w:rFonts w:ascii="NotoSansCJKsc-DemiLight" w:cs="NotoSansCJKsc-DemiLight"/>
        </w:rPr>
        <w:t>.</w:t>
      </w:r>
      <w:r>
        <w:rPr>
          <w:rFonts w:eastAsiaTheme="minorEastAsia"/>
        </w:rPr>
        <w:t>sleep</w:t>
      </w:r>
      <w:r>
        <w:rPr>
          <w:rFonts w:ascii="NotoSansCJKsc-DemiLight" w:cs="NotoSansCJKsc-DemiLight"/>
        </w:rPr>
        <w:t xml:space="preserve">(); // </w:t>
      </w:r>
      <w:r>
        <w:rPr>
          <w:rFonts w:ascii="NotoSansCJKsc-DemiLight" w:cs="NotoSansCJKsc-DemiLight" w:hint="eastAsia"/>
        </w:rPr>
        <w:t>按照上面定义的循环周期进行暂歇</w:t>
      </w:r>
    </w:p>
    <w:p w14:paraId="030364F3" w14:textId="77777777" w:rsidR="00635E8C" w:rsidRDefault="00635E8C" w:rsidP="0063746A">
      <w:pPr>
        <w:pStyle w:val="code1"/>
        <w:rPr>
          <w:rFonts w:eastAsiaTheme="minorEastAsia"/>
        </w:rPr>
      </w:pPr>
      <w:r>
        <w:rPr>
          <w:rFonts w:ascii="NotoSansCJKsc-DemiLight" w:cs="NotoSansCJKsc-DemiLight"/>
        </w:rPr>
        <w:t>++</w:t>
      </w:r>
      <w:r>
        <w:rPr>
          <w:rFonts w:eastAsiaTheme="minorEastAsia"/>
        </w:rPr>
        <w:t>count</w:t>
      </w:r>
      <w:r>
        <w:rPr>
          <w:rFonts w:ascii="NotoSansCJKsc-DemiLight" w:cs="NotoSansCJKsc-DemiLight"/>
        </w:rPr>
        <w:t xml:space="preserve">; // </w:t>
      </w:r>
      <w:r>
        <w:rPr>
          <w:rFonts w:ascii="NotoSansCJKsc-DemiLight" w:cs="NotoSansCJKsc-DemiLight" w:hint="eastAsia"/>
        </w:rPr>
        <w:t>变量</w:t>
      </w:r>
      <w:r>
        <w:rPr>
          <w:rFonts w:eastAsiaTheme="minorEastAsia"/>
        </w:rPr>
        <w:t>count</w:t>
      </w:r>
      <w:r>
        <w:rPr>
          <w:rFonts w:ascii="NotoSansCJKsc-DemiLight" w:cs="NotoSansCJKsc-DemiLight" w:hint="eastAsia"/>
        </w:rPr>
        <w:t>增加</w:t>
      </w:r>
      <w:r>
        <w:rPr>
          <w:rFonts w:eastAsiaTheme="minorEastAsia"/>
        </w:rPr>
        <w:t>1</w:t>
      </w:r>
    </w:p>
    <w:p w14:paraId="3444659E" w14:textId="77777777" w:rsidR="00635E8C" w:rsidRDefault="00635E8C" w:rsidP="0063746A">
      <w:pPr>
        <w:pStyle w:val="code1"/>
        <w:rPr>
          <w:rFonts w:ascii="NotoSansCJKsc-DemiLight" w:cs="NotoSansCJKsc-DemiLight"/>
        </w:rPr>
      </w:pPr>
      <w:r>
        <w:rPr>
          <w:rFonts w:ascii="NotoSansCJKsc-DemiLight" w:cs="NotoSansCJKsc-DemiLight"/>
        </w:rPr>
        <w:t>}</w:t>
      </w:r>
    </w:p>
    <w:p w14:paraId="3EFB1FBD" w14:textId="77777777" w:rsidR="00635E8C" w:rsidRDefault="00635E8C" w:rsidP="0063746A">
      <w:pPr>
        <w:pStyle w:val="code1"/>
        <w:rPr>
          <w:rFonts w:ascii="NotoSansCJKsc-DemiLight" w:cs="NotoSansCJKsc-DemiLight"/>
        </w:rPr>
      </w:pPr>
      <w:r>
        <w:rPr>
          <w:rFonts w:eastAsiaTheme="minorEastAsia"/>
        </w:rPr>
        <w:t>return 0</w:t>
      </w:r>
      <w:r>
        <w:rPr>
          <w:rFonts w:ascii="NotoSansCJKsc-DemiLight" w:cs="NotoSansCJKsc-DemiLight"/>
        </w:rPr>
        <w:t>;</w:t>
      </w:r>
    </w:p>
    <w:p w14:paraId="48E79D12" w14:textId="0CC5BD58" w:rsidR="00635E8C" w:rsidRDefault="00635E8C" w:rsidP="0063746A">
      <w:pPr>
        <w:pStyle w:val="code1"/>
        <w:rPr>
          <w:rFonts w:eastAsiaTheme="minorEastAsia"/>
        </w:rPr>
      </w:pPr>
      <w:r>
        <w:rPr>
          <w:rFonts w:eastAsiaTheme="minorEastAsia"/>
        </w:rPr>
        <w:t>}</w:t>
      </w:r>
    </w:p>
    <w:p w14:paraId="18FDA3D3" w14:textId="07D1C918" w:rsidR="00635E8C" w:rsidRDefault="00635E8C" w:rsidP="00635E8C">
      <w:pPr>
        <w:spacing w:before="156" w:after="156"/>
        <w:ind w:firstLineChars="0" w:firstLine="0"/>
      </w:pPr>
      <w:r>
        <w:rPr>
          <w:rFonts w:hint="eastAsia"/>
        </w:rPr>
        <w:t>在前面的</w:t>
      </w:r>
      <w:r>
        <w:t>CMakeLists.txt</w:t>
      </w:r>
      <w:r>
        <w:rPr>
          <w:rFonts w:hint="eastAsia"/>
        </w:rPr>
        <w:t>文件中，给了生成以下可执行文件的选项</w:t>
      </w:r>
    </w:p>
    <w:p w14:paraId="161C50E6" w14:textId="6F368F91" w:rsidR="00635E8C" w:rsidRDefault="00635E8C" w:rsidP="0063746A">
      <w:pPr>
        <w:pStyle w:val="code1"/>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publisher src</w:t>
      </w:r>
      <w:r>
        <w:rPr>
          <w:rFonts w:ascii="NotoSansCJKsc-DemiLight" w:eastAsia="NotoSansCJKsc-DemiLight" w:cs="NotoSansCJKsc-DemiLight"/>
        </w:rPr>
        <w:t>/</w:t>
      </w:r>
      <w:r>
        <w:t>topic</w:t>
      </w:r>
      <w:r>
        <w:rPr>
          <w:rFonts w:ascii="NotoSansCJKsc-DemiLight" w:eastAsia="NotoSansCJKsc-DemiLight" w:cs="NotoSansCJKsc-DemiLight"/>
        </w:rPr>
        <w:t>_</w:t>
      </w:r>
      <w:r>
        <w:t>publisher</w:t>
      </w:r>
      <w:r>
        <w:rPr>
          <w:rFonts w:ascii="NotoSansCJKsc-DemiLight" w:eastAsia="NotoSansCJKsc-DemiLight" w:cs="NotoSansCJKsc-DemiLight"/>
        </w:rPr>
        <w:t>.</w:t>
      </w:r>
      <w:r>
        <w:t>cpp</w:t>
      </w:r>
      <w:r>
        <w:rPr>
          <w:rFonts w:ascii="NotoSansCJKsc-DemiLight" w:eastAsia="NotoSansCJKsc-DemiLight" w:cs="NotoSansCJKsc-DemiLight"/>
        </w:rPr>
        <w:t>)</w:t>
      </w:r>
    </w:p>
    <w:p w14:paraId="5EDEE01F" w14:textId="33614613" w:rsidR="00635E8C" w:rsidRDefault="00635E8C" w:rsidP="00635E8C">
      <w:pPr>
        <w:pStyle w:val="a8"/>
        <w:spacing w:before="156" w:after="156"/>
        <w:ind w:firstLineChars="0" w:firstLine="0"/>
        <w:rPr>
          <w:b/>
        </w:rPr>
      </w:pPr>
      <w:r w:rsidRPr="00032CAE">
        <w:rPr>
          <w:rFonts w:hint="eastAsia"/>
          <w:b/>
        </w:rPr>
        <w:t>创建</w:t>
      </w:r>
      <w:r>
        <w:rPr>
          <w:rFonts w:hint="eastAsia"/>
          <w:b/>
        </w:rPr>
        <w:t>订阅者节点</w:t>
      </w:r>
    </w:p>
    <w:p w14:paraId="15662671"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w:t>
      </w:r>
      <w:r>
        <w:t>ros</w:t>
      </w:r>
      <w:r>
        <w:rPr>
          <w:rFonts w:ascii="NotoSansCJKsc-DemiLight" w:hAnsiTheme="minorHAnsi" w:cs="NotoSansCJKsc-DemiLight"/>
        </w:rPr>
        <w:t>.</w:t>
      </w:r>
      <w:r>
        <w:t xml:space="preserve">h" </w:t>
      </w:r>
      <w:r>
        <w:rPr>
          <w:rFonts w:ascii="NotoSansCJKsc-DemiLight" w:hAnsiTheme="minorHAnsi" w:cs="NotoSansCJKsc-DemiLight"/>
        </w:rPr>
        <w:t xml:space="preserve">// </w:t>
      </w:r>
      <w:r>
        <w:t>ROS</w:t>
      </w:r>
      <w:r>
        <w:rPr>
          <w:rFonts w:ascii="NotoSansCJKsc-DemiLight" w:hAnsiTheme="minorHAnsi" w:cs="NotoSansCJKsc-DemiLight" w:hint="eastAsia"/>
        </w:rPr>
        <w:t>的默认头文件</w:t>
      </w:r>
    </w:p>
    <w:p w14:paraId="0ADD8210"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rPr>
        <w:t>/</w:t>
      </w:r>
      <w:r>
        <w:t>MsgTutorial</w:t>
      </w:r>
      <w:r>
        <w:rPr>
          <w:rFonts w:ascii="NotoSansCJKsc-DemiLight" w:hAnsiTheme="minorHAnsi" w:cs="NotoSansCJKsc-DemiLight"/>
        </w:rPr>
        <w:t>.</w:t>
      </w:r>
      <w:r>
        <w:t xml:space="preserve">h" </w:t>
      </w:r>
      <w:r>
        <w:rPr>
          <w:rFonts w:ascii="NotoSansCJKsc-DemiLight" w:hAnsiTheme="minorHAnsi" w:cs="NotoSansCJKsc-DemiLight"/>
        </w:rPr>
        <w:t xml:space="preserve">// </w:t>
      </w:r>
      <w:r>
        <w:t>MsgTutorial</w:t>
      </w:r>
      <w:r>
        <w:rPr>
          <w:rFonts w:ascii="NotoSansCJKsc-DemiLight" w:hAnsiTheme="minorHAnsi" w:cs="NotoSansCJKsc-DemiLight" w:hint="eastAsia"/>
        </w:rPr>
        <w:t>消息头文件（构建后自动生成）</w:t>
      </w:r>
    </w:p>
    <w:p w14:paraId="6ED35E73"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这是一个消息后台函数，</w:t>
      </w:r>
    </w:p>
    <w:p w14:paraId="3DDB5C49"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此函数在收到一个下面设置的名为</w:t>
      </w:r>
      <w:r>
        <w:t>ros</w:t>
      </w:r>
      <w:r>
        <w:rPr>
          <w:rFonts w:ascii="NotoSansCJKsc-DemiLight" w:hAnsiTheme="minorHAnsi" w:cs="NotoSansCJKsc-DemiLight"/>
        </w:rPr>
        <w:t>_</w:t>
      </w:r>
      <w:r>
        <w:t>tutorial</w:t>
      </w:r>
      <w:r>
        <w:rPr>
          <w:rFonts w:ascii="NotoSansCJKsc-DemiLight" w:hAnsiTheme="minorHAnsi" w:cs="NotoSansCJKsc-DemiLight"/>
        </w:rPr>
        <w:t>_</w:t>
      </w:r>
      <w:r>
        <w:t>msg</w:t>
      </w:r>
      <w:r>
        <w:rPr>
          <w:rFonts w:ascii="NotoSansCJKsc-DemiLight" w:hAnsiTheme="minorHAnsi" w:cs="NotoSansCJKsc-DemiLight" w:hint="eastAsia"/>
        </w:rPr>
        <w:t>的话题时候被调用。</w:t>
      </w:r>
    </w:p>
    <w:p w14:paraId="237035C3" w14:textId="77777777" w:rsidR="00635E8C" w:rsidRDefault="00635E8C"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输入的消息是从</w:t>
      </w:r>
      <w:r>
        <w:t>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hint="eastAsia"/>
        </w:rPr>
        <w:t>功能包接收</w:t>
      </w:r>
      <w:r>
        <w:t>MsgTutorial</w:t>
      </w:r>
      <w:r>
        <w:rPr>
          <w:rFonts w:ascii="NotoSansCJKsc-DemiLight" w:hAnsiTheme="minorHAnsi" w:cs="NotoSansCJKsc-DemiLight" w:hint="eastAsia"/>
        </w:rPr>
        <w:t>消息。</w:t>
      </w:r>
    </w:p>
    <w:p w14:paraId="22CB3A21" w14:textId="77777777" w:rsidR="00635E8C" w:rsidRDefault="00635E8C" w:rsidP="0063746A">
      <w:pPr>
        <w:pStyle w:val="code1"/>
        <w:rPr>
          <w:rFonts w:ascii="NotoSansCJKsc-DemiLight" w:hAnsiTheme="minorHAnsi" w:cs="NotoSansCJKsc-DemiLight"/>
        </w:rPr>
      </w:pPr>
      <w:r>
        <w:t xml:space="preserve">void </w:t>
      </w:r>
      <w:proofErr w:type="gramStart"/>
      <w:r>
        <w:t>msgCallback</w:t>
      </w:r>
      <w:r>
        <w:rPr>
          <w:rFonts w:ascii="NotoSansCJKsc-DemiLight" w:hAnsiTheme="minorHAnsi" w:cs="NotoSansCJKsc-DemiLight"/>
        </w:rPr>
        <w:t>(</w:t>
      </w:r>
      <w:proofErr w:type="gramEnd"/>
      <w:r>
        <w:t>const ros</w:t>
      </w:r>
      <w:r>
        <w:rPr>
          <w:rFonts w:ascii="NotoSansCJKsc-DemiLight" w:hAnsiTheme="minorHAnsi" w:cs="NotoSansCJKsc-DemiLight"/>
        </w:rPr>
        <w:t>_</w:t>
      </w:r>
      <w:r>
        <w:t>tutorials</w:t>
      </w:r>
      <w:r>
        <w:rPr>
          <w:rFonts w:ascii="NotoSansCJKsc-DemiLight" w:hAnsiTheme="minorHAnsi" w:cs="NotoSansCJKsc-DemiLight"/>
        </w:rPr>
        <w:t>_</w:t>
      </w:r>
      <w:r>
        <w:t>topic</w:t>
      </w:r>
      <w:r>
        <w:rPr>
          <w:rFonts w:ascii="NotoSansCJKsc-DemiLight" w:hAnsiTheme="minorHAnsi" w:cs="NotoSansCJKsc-DemiLight"/>
        </w:rPr>
        <w:t>::</w:t>
      </w:r>
      <w:r>
        <w:t>MsgTutorial</w:t>
      </w:r>
      <w:r>
        <w:rPr>
          <w:rFonts w:ascii="NotoSansCJKsc-DemiLight" w:hAnsiTheme="minorHAnsi" w:cs="NotoSansCJKsc-DemiLight"/>
        </w:rPr>
        <w:t>::</w:t>
      </w:r>
      <w:r>
        <w:t>ConstPtr</w:t>
      </w:r>
      <w:r>
        <w:rPr>
          <w:rFonts w:ascii="NotoSansCJKsc-DemiLight" w:hAnsiTheme="minorHAnsi" w:cs="NotoSansCJKsc-DemiLight"/>
        </w:rPr>
        <w:t xml:space="preserve">&amp; </w:t>
      </w:r>
      <w:r>
        <w:t>msg</w:t>
      </w:r>
      <w:r>
        <w:rPr>
          <w:rFonts w:ascii="NotoSansCJKsc-DemiLight" w:hAnsiTheme="minorHAnsi" w:cs="NotoSansCJKsc-DemiLight"/>
        </w:rPr>
        <w:t>)</w:t>
      </w:r>
    </w:p>
    <w:p w14:paraId="134286EC" w14:textId="6981D7FB" w:rsidR="00635E8C" w:rsidRPr="00032CAE" w:rsidRDefault="00635E8C" w:rsidP="0063746A">
      <w:pPr>
        <w:pStyle w:val="code1"/>
        <w:rPr>
          <w:b/>
        </w:rPr>
      </w:pPr>
      <w:r>
        <w:rPr>
          <w:rFonts w:ascii="NotoSansCJKsc-DemiLight" w:hAnsiTheme="minorHAnsi" w:cs="NotoSansCJKsc-DemiLight"/>
        </w:rPr>
        <w:t>{</w:t>
      </w:r>
    </w:p>
    <w:p w14:paraId="446F1DF7" w14:textId="77777777" w:rsidR="00635E8C" w:rsidRDefault="00635E8C" w:rsidP="0063746A">
      <w:pPr>
        <w:pStyle w:val="code1"/>
        <w:rPr>
          <w:rFonts w:ascii="NotoSansCJKsc-DemiLight" w:hAnsiTheme="minorHAnsi" w:cs="NotoSansCJKsc-DemiLight"/>
          <w:color w:val="000000"/>
        </w:rPr>
      </w:pPr>
      <w:r>
        <w:rPr>
          <w:color w:val="000000"/>
        </w:rPr>
        <w:t>ROS</w:t>
      </w:r>
      <w:r>
        <w:rPr>
          <w:rFonts w:ascii="NotoSansCJKsc-DemiLight" w:hAnsiTheme="minorHAnsi" w:cs="NotoSansCJKsc-DemiLight"/>
          <w:color w:val="000000"/>
        </w:rPr>
        <w:t>_</w:t>
      </w:r>
      <w:r>
        <w:rPr>
          <w:color w:val="000000"/>
        </w:rPr>
        <w:t>INFO</w:t>
      </w:r>
      <w:r>
        <w:rPr>
          <w:rFonts w:ascii="NotoSansCJKsc-DemiLight" w:hAnsiTheme="minorHAnsi" w:cs="NotoSansCJKsc-DemiLight"/>
          <w:color w:val="000000"/>
        </w:rPr>
        <w:t>(</w:t>
      </w:r>
      <w:r>
        <w:rPr>
          <w:color w:val="000000"/>
        </w:rPr>
        <w:t xml:space="preserve">"recieve msg </w:t>
      </w:r>
      <w:r>
        <w:rPr>
          <w:rFonts w:ascii="NotoSansCJKsc-DemiLight" w:hAnsiTheme="minorHAnsi" w:cs="NotoSansCJKsc-DemiLight"/>
          <w:color w:val="000000"/>
        </w:rPr>
        <w:t>= %</w:t>
      </w:r>
      <w:r>
        <w:rPr>
          <w:color w:val="000000"/>
        </w:rPr>
        <w:t>d"</w:t>
      </w:r>
      <w:r>
        <w:rPr>
          <w:rFonts w:ascii="NotoSansCJKsc-DemiLight" w:hAnsiTheme="minorHAnsi" w:cs="NotoSansCJKsc-DemiLight"/>
          <w:color w:val="000000"/>
        </w:rPr>
        <w:t xml:space="preserve">, </w:t>
      </w:r>
      <w:r>
        <w:rPr>
          <w:color w:val="000000"/>
        </w:rPr>
        <w:t>msg</w:t>
      </w:r>
      <w:r>
        <w:rPr>
          <w:rFonts w:ascii="NotoSansCJKsc-DemiLight" w:hAnsiTheme="minorHAnsi" w:cs="NotoSansCJKsc-DemiLight"/>
          <w:color w:val="000000"/>
        </w:rPr>
        <w:t>-&gt;</w:t>
      </w:r>
      <w:r>
        <w:rPr>
          <w:color w:val="000000"/>
        </w:rPr>
        <w:t>stamp</w:t>
      </w:r>
      <w:r>
        <w:rPr>
          <w:rFonts w:ascii="NotoSansCJKsc-DemiLight" w:hAnsiTheme="minorHAnsi" w:cs="NotoSansCJKsc-DemiLight"/>
          <w:color w:val="000000"/>
        </w:rPr>
        <w:t>.</w:t>
      </w:r>
      <w:r>
        <w:rPr>
          <w:color w:val="000000"/>
        </w:rPr>
        <w:t>sec</w:t>
      </w:r>
      <w:r>
        <w:rPr>
          <w:rFonts w:ascii="NotoSansCJKsc-DemiLight" w:hAnsiTheme="minorHAnsi" w:cs="NotoSansCJKsc-DemiLight"/>
          <w:color w:val="000000"/>
        </w:rPr>
        <w:t xml:space="preserve">); // </w:t>
      </w:r>
      <w:r>
        <w:rPr>
          <w:rFonts w:ascii="NotoSansCJKsc-DemiLight" w:hAnsiTheme="minorHAnsi" w:cs="NotoSansCJKsc-DemiLight" w:hint="eastAsia"/>
          <w:color w:val="000000"/>
        </w:rPr>
        <w:t>显示</w:t>
      </w:r>
      <w:r>
        <w:rPr>
          <w:color w:val="000000"/>
        </w:rPr>
        <w:t>stamp</w:t>
      </w:r>
      <w:r>
        <w:rPr>
          <w:rFonts w:ascii="NotoSansCJKsc-DemiLight" w:hAnsiTheme="minorHAnsi" w:cs="NotoSansCJKsc-DemiLight"/>
          <w:color w:val="000000"/>
        </w:rPr>
        <w:t>.</w:t>
      </w:r>
      <w:r>
        <w:rPr>
          <w:color w:val="000000"/>
        </w:rPr>
        <w:t>sec</w:t>
      </w:r>
      <w:r>
        <w:rPr>
          <w:rFonts w:ascii="NotoSansCJKsc-DemiLight" w:hAnsiTheme="minorHAnsi" w:cs="NotoSansCJKsc-DemiLight" w:hint="eastAsia"/>
          <w:color w:val="000000"/>
        </w:rPr>
        <w:t>消息</w:t>
      </w:r>
    </w:p>
    <w:p w14:paraId="75DD672A" w14:textId="77777777" w:rsidR="00635E8C" w:rsidRDefault="00635E8C" w:rsidP="0063746A">
      <w:pPr>
        <w:pStyle w:val="code1"/>
        <w:rPr>
          <w:rFonts w:ascii="NotoSansCJKsc-DemiLight" w:hAnsiTheme="minorHAnsi" w:cs="NotoSansCJKsc-DemiLight"/>
          <w:color w:val="000000"/>
        </w:rPr>
      </w:pPr>
      <w:r>
        <w:rPr>
          <w:color w:val="000000"/>
        </w:rPr>
        <w:t>ROS</w:t>
      </w:r>
      <w:r>
        <w:rPr>
          <w:rFonts w:ascii="NotoSansCJKsc-DemiLight" w:hAnsiTheme="minorHAnsi" w:cs="NotoSansCJKsc-DemiLight"/>
          <w:color w:val="000000"/>
        </w:rPr>
        <w:t>_</w:t>
      </w:r>
      <w:r>
        <w:rPr>
          <w:color w:val="000000"/>
        </w:rPr>
        <w:t>INFO</w:t>
      </w:r>
      <w:r>
        <w:rPr>
          <w:rFonts w:ascii="NotoSansCJKsc-DemiLight" w:hAnsiTheme="minorHAnsi" w:cs="NotoSansCJKsc-DemiLight"/>
          <w:color w:val="000000"/>
        </w:rPr>
        <w:t>(</w:t>
      </w:r>
      <w:r>
        <w:rPr>
          <w:color w:val="000000"/>
        </w:rPr>
        <w:t xml:space="preserve">"recieve msg </w:t>
      </w:r>
      <w:r>
        <w:rPr>
          <w:rFonts w:ascii="NotoSansCJKsc-DemiLight" w:hAnsiTheme="minorHAnsi" w:cs="NotoSansCJKsc-DemiLight"/>
          <w:color w:val="000000"/>
        </w:rPr>
        <w:t>= %</w:t>
      </w:r>
      <w:r>
        <w:rPr>
          <w:color w:val="000000"/>
        </w:rPr>
        <w:t>d"</w:t>
      </w:r>
      <w:r>
        <w:rPr>
          <w:rFonts w:ascii="NotoSansCJKsc-DemiLight" w:hAnsiTheme="minorHAnsi" w:cs="NotoSansCJKsc-DemiLight"/>
          <w:color w:val="000000"/>
        </w:rPr>
        <w:t xml:space="preserve">, </w:t>
      </w:r>
      <w:r>
        <w:rPr>
          <w:color w:val="000000"/>
        </w:rPr>
        <w:t>msg</w:t>
      </w:r>
      <w:r>
        <w:rPr>
          <w:rFonts w:ascii="NotoSansCJKsc-DemiLight" w:hAnsiTheme="minorHAnsi" w:cs="NotoSansCJKsc-DemiLight"/>
          <w:color w:val="000000"/>
        </w:rPr>
        <w:t>-&gt;</w:t>
      </w:r>
      <w:r>
        <w:rPr>
          <w:color w:val="000000"/>
        </w:rPr>
        <w:t>stamp</w:t>
      </w:r>
      <w:r>
        <w:rPr>
          <w:rFonts w:ascii="NotoSansCJKsc-DemiLight" w:hAnsiTheme="minorHAnsi" w:cs="NotoSansCJKsc-DemiLight"/>
          <w:color w:val="000000"/>
        </w:rPr>
        <w:t>.</w:t>
      </w:r>
      <w:r>
        <w:rPr>
          <w:color w:val="000000"/>
        </w:rPr>
        <w:t>nsec</w:t>
      </w:r>
      <w:r>
        <w:rPr>
          <w:rFonts w:ascii="NotoSansCJKsc-DemiLight" w:hAnsiTheme="minorHAnsi" w:cs="NotoSansCJKsc-DemiLight"/>
          <w:color w:val="000000"/>
        </w:rPr>
        <w:t xml:space="preserve">); // </w:t>
      </w:r>
      <w:r>
        <w:rPr>
          <w:rFonts w:ascii="NotoSansCJKsc-DemiLight" w:hAnsiTheme="minorHAnsi" w:cs="NotoSansCJKsc-DemiLight" w:hint="eastAsia"/>
          <w:color w:val="000000"/>
        </w:rPr>
        <w:t>显示</w:t>
      </w:r>
      <w:r>
        <w:rPr>
          <w:color w:val="000000"/>
        </w:rPr>
        <w:t>stamp</w:t>
      </w:r>
      <w:r>
        <w:rPr>
          <w:rFonts w:ascii="NotoSansCJKsc-DemiLight" w:hAnsiTheme="minorHAnsi" w:cs="NotoSansCJKsc-DemiLight"/>
          <w:color w:val="000000"/>
        </w:rPr>
        <w:t>.</w:t>
      </w:r>
      <w:r>
        <w:rPr>
          <w:color w:val="000000"/>
        </w:rPr>
        <w:t>nsec</w:t>
      </w:r>
      <w:r>
        <w:rPr>
          <w:rFonts w:ascii="NotoSansCJKsc-DemiLight" w:hAnsiTheme="minorHAnsi" w:cs="NotoSansCJKsc-DemiLight" w:hint="eastAsia"/>
          <w:color w:val="000000"/>
        </w:rPr>
        <w:t>消息</w:t>
      </w:r>
    </w:p>
    <w:p w14:paraId="49CBBFAD" w14:textId="77777777" w:rsidR="00635E8C" w:rsidRDefault="00635E8C" w:rsidP="0063746A">
      <w:pPr>
        <w:pStyle w:val="code1"/>
        <w:rPr>
          <w:rFonts w:ascii="NotoSansCJKsc-DemiLight" w:hAnsiTheme="minorHAnsi" w:cs="NotoSansCJKsc-DemiLight"/>
          <w:color w:val="000000"/>
        </w:rPr>
      </w:pPr>
      <w:r>
        <w:rPr>
          <w:color w:val="000000"/>
        </w:rPr>
        <w:t>ROS</w:t>
      </w:r>
      <w:r>
        <w:rPr>
          <w:rFonts w:ascii="NotoSansCJKsc-DemiLight" w:hAnsiTheme="minorHAnsi" w:cs="NotoSansCJKsc-DemiLight"/>
          <w:color w:val="000000"/>
        </w:rPr>
        <w:t>_</w:t>
      </w:r>
      <w:r>
        <w:rPr>
          <w:color w:val="000000"/>
        </w:rPr>
        <w:t>INFO</w:t>
      </w:r>
      <w:r>
        <w:rPr>
          <w:rFonts w:ascii="NotoSansCJKsc-DemiLight" w:hAnsiTheme="minorHAnsi" w:cs="NotoSansCJKsc-DemiLight"/>
          <w:color w:val="000000"/>
        </w:rPr>
        <w:t>(</w:t>
      </w:r>
      <w:r>
        <w:rPr>
          <w:color w:val="000000"/>
        </w:rPr>
        <w:t xml:space="preserve">"recieve msg </w:t>
      </w:r>
      <w:r>
        <w:rPr>
          <w:rFonts w:ascii="NotoSansCJKsc-DemiLight" w:hAnsiTheme="minorHAnsi" w:cs="NotoSansCJKsc-DemiLight"/>
          <w:color w:val="000000"/>
        </w:rPr>
        <w:t>= %</w:t>
      </w:r>
      <w:r>
        <w:rPr>
          <w:color w:val="000000"/>
        </w:rPr>
        <w:t>d"</w:t>
      </w:r>
      <w:r>
        <w:rPr>
          <w:rFonts w:ascii="NotoSansCJKsc-DemiLight" w:hAnsiTheme="minorHAnsi" w:cs="NotoSansCJKsc-DemiLight"/>
          <w:color w:val="000000"/>
        </w:rPr>
        <w:t xml:space="preserve">, </w:t>
      </w:r>
      <w:r>
        <w:rPr>
          <w:color w:val="000000"/>
        </w:rPr>
        <w:t>msg</w:t>
      </w:r>
      <w:r>
        <w:rPr>
          <w:rFonts w:ascii="NotoSansCJKsc-DemiLight" w:hAnsiTheme="minorHAnsi" w:cs="NotoSansCJKsc-DemiLight"/>
          <w:color w:val="000000"/>
        </w:rPr>
        <w:t>-&gt;</w:t>
      </w:r>
      <w:r>
        <w:rPr>
          <w:color w:val="000000"/>
        </w:rPr>
        <w:t>data</w:t>
      </w:r>
      <w:r>
        <w:rPr>
          <w:rFonts w:ascii="NotoSansCJKsc-DemiLight" w:hAnsiTheme="minorHAnsi" w:cs="NotoSansCJKsc-DemiLight"/>
          <w:color w:val="000000"/>
        </w:rPr>
        <w:t xml:space="preserve">); // </w:t>
      </w:r>
      <w:r>
        <w:rPr>
          <w:rFonts w:ascii="NotoSansCJKsc-DemiLight" w:hAnsiTheme="minorHAnsi" w:cs="NotoSansCJKsc-DemiLight" w:hint="eastAsia"/>
          <w:color w:val="000000"/>
        </w:rPr>
        <w:t>显示</w:t>
      </w:r>
      <w:r>
        <w:rPr>
          <w:color w:val="000000"/>
        </w:rPr>
        <w:t>data</w:t>
      </w:r>
      <w:r>
        <w:rPr>
          <w:rFonts w:ascii="NotoSansCJKsc-DemiLight" w:hAnsiTheme="minorHAnsi" w:cs="NotoSansCJKsc-DemiLight" w:hint="eastAsia"/>
          <w:color w:val="000000"/>
        </w:rPr>
        <w:t>消息</w:t>
      </w:r>
    </w:p>
    <w:p w14:paraId="28852EC9" w14:textId="77777777" w:rsidR="00635E8C" w:rsidRDefault="00635E8C" w:rsidP="0063746A">
      <w:pPr>
        <w:pStyle w:val="code1"/>
        <w:rPr>
          <w:rFonts w:ascii="NotoSansCJKsc-DemiLight" w:hAnsiTheme="minorHAnsi" w:cs="NotoSansCJKsc-DemiLight"/>
          <w:color w:val="000000"/>
        </w:rPr>
      </w:pPr>
      <w:r>
        <w:rPr>
          <w:rFonts w:ascii="NotoSansCJKsc-DemiLight" w:hAnsiTheme="minorHAnsi" w:cs="NotoSansCJKsc-DemiLight"/>
          <w:color w:val="000000"/>
        </w:rPr>
        <w:t>}</w:t>
      </w:r>
    </w:p>
    <w:p w14:paraId="18608DD1" w14:textId="77777777" w:rsidR="00635E8C" w:rsidRDefault="00635E8C" w:rsidP="0063746A">
      <w:pPr>
        <w:pStyle w:val="code1"/>
        <w:rPr>
          <w:rFonts w:ascii="NotoSansCJKsc-DemiLight" w:hAnsiTheme="minorHAnsi" w:cs="NotoSansCJKsc-DemiLight"/>
          <w:color w:val="000000"/>
        </w:rPr>
      </w:pPr>
      <w:r>
        <w:rPr>
          <w:color w:val="000000"/>
        </w:rPr>
        <w:t>int main</w:t>
      </w:r>
      <w:r>
        <w:rPr>
          <w:rFonts w:ascii="NotoSansCJKsc-DemiLight" w:hAnsiTheme="minorHAnsi" w:cs="NotoSansCJKsc-DemiLight"/>
          <w:color w:val="000000"/>
        </w:rPr>
        <w:t>(</w:t>
      </w:r>
      <w:r>
        <w:rPr>
          <w:color w:val="000000"/>
        </w:rPr>
        <w:t>int argc</w:t>
      </w:r>
      <w:r>
        <w:rPr>
          <w:rFonts w:ascii="NotoSansCJKsc-DemiLight" w:hAnsiTheme="minorHAnsi" w:cs="NotoSansCJKsc-DemiLight"/>
          <w:color w:val="000000"/>
        </w:rPr>
        <w:t xml:space="preserve">, </w:t>
      </w:r>
      <w:r>
        <w:rPr>
          <w:color w:val="000000"/>
        </w:rPr>
        <w:t xml:space="preserve">char </w:t>
      </w:r>
      <w:r>
        <w:rPr>
          <w:rFonts w:ascii="NotoSansCJKsc-DemiLight" w:hAnsiTheme="minorHAnsi" w:cs="NotoSansCJKsc-DemiLight"/>
          <w:color w:val="000000"/>
        </w:rPr>
        <w:t>**</w:t>
      </w:r>
      <w:r>
        <w:rPr>
          <w:color w:val="000000"/>
        </w:rPr>
        <w:t>argv</w:t>
      </w:r>
      <w:r>
        <w:rPr>
          <w:rFonts w:ascii="NotoSansCJKsc-DemiLight" w:hAnsiTheme="minorHAnsi" w:cs="NotoSansCJKsc-DemiLight"/>
          <w:color w:val="000000"/>
        </w:rPr>
        <w:t xml:space="preserve">) // </w:t>
      </w:r>
      <w:r>
        <w:rPr>
          <w:rFonts w:ascii="NotoSansCJKsc-DemiLight" w:hAnsiTheme="minorHAnsi" w:cs="NotoSansCJKsc-DemiLight" w:hint="eastAsia"/>
          <w:color w:val="000000"/>
        </w:rPr>
        <w:t>节点主函数</w:t>
      </w:r>
    </w:p>
    <w:p w14:paraId="4B2D58A0" w14:textId="77777777" w:rsidR="00635E8C" w:rsidRDefault="00635E8C" w:rsidP="0063746A">
      <w:pPr>
        <w:pStyle w:val="code1"/>
        <w:rPr>
          <w:rFonts w:ascii="NotoSansCJKsc-DemiLight" w:hAnsiTheme="minorHAnsi" w:cs="NotoSansCJKsc-DemiLight"/>
          <w:color w:val="000000"/>
        </w:rPr>
      </w:pPr>
      <w:r>
        <w:rPr>
          <w:rFonts w:ascii="NotoSansCJKsc-DemiLight" w:hAnsiTheme="minorHAnsi" w:cs="NotoSansCJKsc-DemiLight"/>
          <w:color w:val="000000"/>
        </w:rPr>
        <w:t>{</w:t>
      </w:r>
    </w:p>
    <w:p w14:paraId="25ADD9D4" w14:textId="77777777" w:rsidR="00635E8C" w:rsidRDefault="00635E8C" w:rsidP="0063746A">
      <w:pPr>
        <w:pStyle w:val="code1"/>
        <w:rPr>
          <w:rFonts w:ascii="NotoSansCJKsc-DemiLight" w:hAnsiTheme="minorHAnsi" w:cs="NotoSansCJKsc-DemiLight"/>
          <w:color w:val="000000"/>
        </w:rPr>
      </w:pPr>
      <w:r>
        <w:rPr>
          <w:color w:val="000000"/>
        </w:rPr>
        <w:t>ros</w:t>
      </w:r>
      <w:r>
        <w:rPr>
          <w:rFonts w:ascii="NotoSansCJKsc-DemiLight" w:hAnsiTheme="minorHAnsi" w:cs="NotoSansCJKsc-DemiLight"/>
          <w:color w:val="000000"/>
        </w:rPr>
        <w:t>::</w:t>
      </w:r>
      <w:r>
        <w:rPr>
          <w:color w:val="000000"/>
        </w:rPr>
        <w:t>init</w:t>
      </w:r>
      <w:r>
        <w:rPr>
          <w:rFonts w:ascii="NotoSansCJKsc-DemiLight" w:hAnsiTheme="minorHAnsi" w:cs="NotoSansCJKsc-DemiLight"/>
          <w:color w:val="000000"/>
        </w:rPr>
        <w:t>(</w:t>
      </w:r>
      <w:r>
        <w:rPr>
          <w:color w:val="000000"/>
        </w:rPr>
        <w:t>argc</w:t>
      </w:r>
      <w:r>
        <w:rPr>
          <w:rFonts w:ascii="NotoSansCJKsc-DemiLight" w:hAnsiTheme="minorHAnsi" w:cs="NotoSansCJKsc-DemiLight"/>
          <w:color w:val="000000"/>
        </w:rPr>
        <w:t xml:space="preserve">, </w:t>
      </w:r>
      <w:r>
        <w:rPr>
          <w:color w:val="000000"/>
        </w:rPr>
        <w:t>argv</w:t>
      </w:r>
      <w:r>
        <w:rPr>
          <w:rFonts w:ascii="NotoSansCJKsc-DemiLight" w:hAnsiTheme="minorHAnsi" w:cs="NotoSansCJKsc-DemiLight"/>
          <w:color w:val="000000"/>
        </w:rPr>
        <w:t xml:space="preserve">, </w:t>
      </w:r>
      <w:r>
        <w:rPr>
          <w:color w:val="000000"/>
        </w:rPr>
        <w:t>"topic</w:t>
      </w:r>
      <w:r>
        <w:rPr>
          <w:rFonts w:ascii="NotoSansCJKsc-DemiLight" w:hAnsiTheme="minorHAnsi" w:cs="NotoSansCJKsc-DemiLight"/>
          <w:color w:val="000000"/>
        </w:rPr>
        <w:t>_</w:t>
      </w:r>
      <w:r>
        <w:rPr>
          <w:color w:val="000000"/>
        </w:rPr>
        <w:t>subscriber"</w:t>
      </w:r>
      <w:r>
        <w:rPr>
          <w:rFonts w:ascii="NotoSansCJKsc-DemiLight" w:hAnsiTheme="minorHAnsi" w:cs="NotoSansCJKsc-DemiLight"/>
          <w:color w:val="000000"/>
        </w:rPr>
        <w:t xml:space="preserve">); // </w:t>
      </w:r>
      <w:r>
        <w:rPr>
          <w:rFonts w:ascii="NotoSansCJKsc-DemiLight" w:hAnsiTheme="minorHAnsi" w:cs="NotoSansCJKsc-DemiLight" w:hint="eastAsia"/>
          <w:color w:val="000000"/>
        </w:rPr>
        <w:t>初始化节点名称</w:t>
      </w:r>
    </w:p>
    <w:p w14:paraId="198A5C7B" w14:textId="77777777" w:rsidR="00635E8C" w:rsidRDefault="00635E8C" w:rsidP="0063746A">
      <w:pPr>
        <w:pStyle w:val="code1"/>
        <w:rPr>
          <w:rFonts w:ascii="NotoSansCJKsc-DemiLight" w:hAnsiTheme="minorHAnsi" w:cs="NotoSansCJKsc-DemiLight"/>
          <w:color w:val="000000"/>
        </w:rPr>
      </w:pPr>
      <w:r>
        <w:rPr>
          <w:color w:val="000000"/>
        </w:rPr>
        <w:t>ros</w:t>
      </w:r>
      <w:r>
        <w:rPr>
          <w:rFonts w:ascii="NotoSansCJKsc-DemiLight" w:hAnsiTheme="minorHAnsi" w:cs="NotoSansCJKsc-DemiLight"/>
          <w:color w:val="000000"/>
        </w:rPr>
        <w:t>::</w:t>
      </w:r>
      <w:r>
        <w:rPr>
          <w:color w:val="000000"/>
        </w:rPr>
        <w:t>NodeHandle nh</w:t>
      </w:r>
      <w:r>
        <w:rPr>
          <w:rFonts w:ascii="NotoSansCJKsc-DemiLight" w:hAnsiTheme="minorHAnsi" w:cs="NotoSansCJKsc-DemiLight"/>
          <w:color w:val="000000"/>
        </w:rPr>
        <w:t xml:space="preserve">; // </w:t>
      </w:r>
      <w:r>
        <w:rPr>
          <w:rFonts w:ascii="NotoSansCJKsc-DemiLight" w:hAnsiTheme="minorHAnsi" w:cs="NotoSansCJKsc-DemiLight" w:hint="eastAsia"/>
          <w:color w:val="000000"/>
        </w:rPr>
        <w:t>声明用于</w:t>
      </w:r>
      <w:r>
        <w:rPr>
          <w:color w:val="000000"/>
        </w:rPr>
        <w:t>ROS</w:t>
      </w:r>
      <w:r>
        <w:rPr>
          <w:rFonts w:ascii="NotoSansCJKsc-DemiLight" w:hAnsiTheme="minorHAnsi" w:cs="NotoSansCJKsc-DemiLight" w:hint="eastAsia"/>
          <w:color w:val="000000"/>
        </w:rPr>
        <w:t>系统和通信的节点句柄</w:t>
      </w:r>
    </w:p>
    <w:p w14:paraId="6C0A9294" w14:textId="77777777" w:rsidR="00635E8C" w:rsidRDefault="00635E8C" w:rsidP="0063746A">
      <w:pPr>
        <w:pStyle w:val="code1"/>
        <w:rPr>
          <w:rFonts w:ascii="NotoSansCJKsc-DemiLight" w:hAnsiTheme="minorHAnsi" w:cs="NotoSansCJKsc-DemiLight"/>
          <w:color w:val="000000"/>
        </w:rPr>
      </w:pPr>
      <w:r>
        <w:rPr>
          <w:rFonts w:ascii="NotoSansCJKsc-DemiLight" w:hAnsiTheme="minorHAnsi" w:cs="NotoSansCJKsc-DemiLight"/>
          <w:color w:val="000000"/>
        </w:rPr>
        <w:t xml:space="preserve">// </w:t>
      </w:r>
      <w:r>
        <w:rPr>
          <w:rFonts w:ascii="NotoSansCJKsc-DemiLight" w:hAnsiTheme="minorHAnsi" w:cs="NotoSansCJKsc-DemiLight" w:hint="eastAsia"/>
          <w:color w:val="000000"/>
        </w:rPr>
        <w:t>声明订阅者，创建一个订阅者</w:t>
      </w:r>
      <w:r>
        <w:rPr>
          <w:color w:val="000000"/>
        </w:rPr>
        <w:t>ros</w:t>
      </w:r>
      <w:r>
        <w:rPr>
          <w:rFonts w:ascii="NotoSansCJKsc-DemiLight" w:hAnsiTheme="minorHAnsi" w:cs="NotoSansCJKsc-DemiLight"/>
          <w:color w:val="000000"/>
        </w:rPr>
        <w:t>_</w:t>
      </w:r>
      <w:r>
        <w:rPr>
          <w:color w:val="000000"/>
        </w:rPr>
        <w:t>tutorial</w:t>
      </w:r>
      <w:r>
        <w:rPr>
          <w:rFonts w:ascii="NotoSansCJKsc-DemiLight" w:hAnsiTheme="minorHAnsi" w:cs="NotoSansCJKsc-DemiLight"/>
          <w:color w:val="000000"/>
        </w:rPr>
        <w:t>_</w:t>
      </w:r>
      <w:r>
        <w:rPr>
          <w:color w:val="000000"/>
        </w:rPr>
        <w:t>sub</w:t>
      </w:r>
      <w:r>
        <w:rPr>
          <w:rFonts w:ascii="NotoSansCJKsc-DemiLight" w:hAnsiTheme="minorHAnsi" w:cs="NotoSansCJKsc-DemiLight" w:hint="eastAsia"/>
          <w:color w:val="000000"/>
        </w:rPr>
        <w:t>，</w:t>
      </w:r>
    </w:p>
    <w:p w14:paraId="6CA624EF" w14:textId="77777777" w:rsidR="00635E8C" w:rsidRDefault="00635E8C" w:rsidP="0063746A">
      <w:pPr>
        <w:pStyle w:val="code1"/>
        <w:rPr>
          <w:rFonts w:ascii="NotoSansCJKsc-DemiLight" w:hAnsiTheme="minorHAnsi" w:cs="NotoSansCJKsc-DemiLight"/>
          <w:color w:val="000000"/>
        </w:rPr>
      </w:pPr>
      <w:r>
        <w:rPr>
          <w:rFonts w:ascii="NotoSansCJKsc-DemiLight" w:hAnsiTheme="minorHAnsi" w:cs="NotoSansCJKsc-DemiLight"/>
          <w:color w:val="000000"/>
        </w:rPr>
        <w:t xml:space="preserve">// </w:t>
      </w:r>
      <w:r>
        <w:rPr>
          <w:rFonts w:ascii="NotoSansCJKsc-DemiLight" w:hAnsiTheme="minorHAnsi" w:cs="NotoSansCJKsc-DemiLight" w:hint="eastAsia"/>
          <w:color w:val="000000"/>
        </w:rPr>
        <w:t>它利用</w:t>
      </w:r>
      <w:r>
        <w:rPr>
          <w:color w:val="000000"/>
        </w:rPr>
        <w:t>ros</w:t>
      </w:r>
      <w:r>
        <w:rPr>
          <w:rFonts w:ascii="NotoSansCJKsc-DemiLight" w:hAnsiTheme="minorHAnsi" w:cs="NotoSansCJKsc-DemiLight"/>
          <w:color w:val="000000"/>
        </w:rPr>
        <w:t>_</w:t>
      </w:r>
      <w:r>
        <w:rPr>
          <w:color w:val="000000"/>
        </w:rPr>
        <w:t>tutorials</w:t>
      </w:r>
      <w:r>
        <w:rPr>
          <w:rFonts w:ascii="NotoSansCJKsc-DemiLight" w:hAnsiTheme="minorHAnsi" w:cs="NotoSansCJKsc-DemiLight"/>
          <w:color w:val="000000"/>
        </w:rPr>
        <w:t>_</w:t>
      </w:r>
      <w:r>
        <w:rPr>
          <w:color w:val="000000"/>
        </w:rPr>
        <w:t>topic</w:t>
      </w:r>
      <w:r>
        <w:rPr>
          <w:rFonts w:ascii="NotoSansCJKsc-DemiLight" w:hAnsiTheme="minorHAnsi" w:cs="NotoSansCJKsc-DemiLight" w:hint="eastAsia"/>
          <w:color w:val="000000"/>
        </w:rPr>
        <w:t>功能包的</w:t>
      </w:r>
      <w:proofErr w:type="gramStart"/>
      <w:r>
        <w:rPr>
          <w:rFonts w:ascii="NotoSansCJKsc-DemiLight" w:hAnsiTheme="minorHAnsi" w:cs="NotoSansCJKsc-DemiLight" w:hint="eastAsia"/>
          <w:color w:val="000000"/>
        </w:rPr>
        <w:t>的</w:t>
      </w:r>
      <w:proofErr w:type="gramEnd"/>
      <w:r>
        <w:rPr>
          <w:color w:val="000000"/>
        </w:rPr>
        <w:t>MsgTutorial</w:t>
      </w:r>
      <w:r>
        <w:rPr>
          <w:rFonts w:ascii="NotoSansCJKsc-DemiLight" w:hAnsiTheme="minorHAnsi" w:cs="NotoSansCJKsc-DemiLight" w:hint="eastAsia"/>
          <w:color w:val="000000"/>
        </w:rPr>
        <w:t>消息文件。</w:t>
      </w:r>
    </w:p>
    <w:p w14:paraId="3CE3D7B1" w14:textId="77777777" w:rsidR="00635E8C" w:rsidRDefault="00635E8C" w:rsidP="0063746A">
      <w:pPr>
        <w:pStyle w:val="code1"/>
        <w:rPr>
          <w:rFonts w:ascii="NotoSansCJKsc-DemiLight" w:hAnsiTheme="minorHAnsi" w:cs="NotoSansCJKsc-DemiLight"/>
          <w:color w:val="000000"/>
        </w:rPr>
      </w:pPr>
      <w:r>
        <w:rPr>
          <w:rFonts w:ascii="NotoSansCJKsc-DemiLight" w:hAnsiTheme="minorHAnsi" w:cs="NotoSansCJKsc-DemiLight"/>
          <w:color w:val="000000"/>
        </w:rPr>
        <w:t xml:space="preserve">// </w:t>
      </w:r>
      <w:r>
        <w:rPr>
          <w:rFonts w:ascii="NotoSansCJKsc-DemiLight" w:hAnsiTheme="minorHAnsi" w:cs="NotoSansCJKsc-DemiLight" w:hint="eastAsia"/>
          <w:color w:val="000000"/>
        </w:rPr>
        <w:t>话题名称是</w:t>
      </w:r>
      <w:r>
        <w:rPr>
          <w:color w:val="000000"/>
        </w:rPr>
        <w:t>"ros</w:t>
      </w:r>
      <w:r>
        <w:rPr>
          <w:rFonts w:ascii="NotoSansCJKsc-DemiLight" w:hAnsiTheme="minorHAnsi" w:cs="NotoSansCJKsc-DemiLight"/>
          <w:color w:val="000000"/>
        </w:rPr>
        <w:t>_</w:t>
      </w:r>
      <w:r>
        <w:rPr>
          <w:color w:val="000000"/>
        </w:rPr>
        <w:t>tutorial</w:t>
      </w:r>
      <w:r>
        <w:rPr>
          <w:rFonts w:ascii="NotoSansCJKsc-DemiLight" w:hAnsiTheme="minorHAnsi" w:cs="NotoSansCJKsc-DemiLight"/>
          <w:color w:val="000000"/>
        </w:rPr>
        <w:t>_</w:t>
      </w:r>
      <w:r>
        <w:rPr>
          <w:color w:val="000000"/>
        </w:rPr>
        <w:t>msg"</w:t>
      </w:r>
      <w:r>
        <w:rPr>
          <w:rFonts w:ascii="NotoSansCJKsc-DemiLight" w:hAnsiTheme="minorHAnsi" w:cs="NotoSansCJKsc-DemiLight" w:hint="eastAsia"/>
          <w:color w:val="000000"/>
        </w:rPr>
        <w:t>，订阅者队列（</w:t>
      </w:r>
      <w:r>
        <w:rPr>
          <w:color w:val="000000"/>
        </w:rPr>
        <w:t>queue</w:t>
      </w:r>
      <w:r>
        <w:rPr>
          <w:rFonts w:ascii="NotoSansCJKsc-DemiLight" w:hAnsiTheme="minorHAnsi" w:cs="NotoSansCJKsc-DemiLight"/>
          <w:color w:val="000000"/>
        </w:rPr>
        <w:t>)</w:t>
      </w:r>
      <w:r>
        <w:rPr>
          <w:rFonts w:ascii="NotoSansCJKsc-DemiLight" w:hAnsiTheme="minorHAnsi" w:cs="NotoSansCJKsc-DemiLight" w:hint="eastAsia"/>
          <w:color w:val="000000"/>
        </w:rPr>
        <w:t>的大小设为</w:t>
      </w:r>
      <w:r>
        <w:rPr>
          <w:color w:val="000000"/>
        </w:rPr>
        <w:t>100</w:t>
      </w:r>
      <w:r>
        <w:rPr>
          <w:rFonts w:ascii="NotoSansCJKsc-DemiLight" w:hAnsiTheme="minorHAnsi" w:cs="NotoSansCJKsc-DemiLight" w:hint="eastAsia"/>
          <w:color w:val="000000"/>
        </w:rPr>
        <w:t>。</w:t>
      </w:r>
    </w:p>
    <w:p w14:paraId="0BD66650" w14:textId="77777777" w:rsidR="00635E8C" w:rsidRDefault="00635E8C" w:rsidP="0063746A">
      <w:pPr>
        <w:pStyle w:val="code1"/>
        <w:rPr>
          <w:rFonts w:ascii="NotoSansCJKsc-DemiLight" w:hAnsiTheme="minorHAnsi" w:cs="NotoSansCJKsc-DemiLight"/>
          <w:color w:val="000000"/>
        </w:rPr>
      </w:pPr>
      <w:proofErr w:type="gramStart"/>
      <w:r>
        <w:rPr>
          <w:color w:val="000000"/>
        </w:rPr>
        <w:t>ros</w:t>
      </w:r>
      <w:r>
        <w:rPr>
          <w:rFonts w:ascii="NotoSansCJKsc-DemiLight" w:hAnsiTheme="minorHAnsi" w:cs="NotoSansCJKsc-DemiLight"/>
          <w:color w:val="000000"/>
        </w:rPr>
        <w:t>::</w:t>
      </w:r>
      <w:proofErr w:type="gramEnd"/>
      <w:r>
        <w:rPr>
          <w:color w:val="000000"/>
        </w:rPr>
        <w:t>Subscriber ros</w:t>
      </w:r>
      <w:r>
        <w:rPr>
          <w:rFonts w:ascii="NotoSansCJKsc-DemiLight" w:hAnsiTheme="minorHAnsi" w:cs="NotoSansCJKsc-DemiLight"/>
          <w:color w:val="000000"/>
        </w:rPr>
        <w:t>_</w:t>
      </w:r>
      <w:r>
        <w:rPr>
          <w:color w:val="000000"/>
        </w:rPr>
        <w:t>tutorial</w:t>
      </w:r>
      <w:r>
        <w:rPr>
          <w:rFonts w:ascii="NotoSansCJKsc-DemiLight" w:hAnsiTheme="minorHAnsi" w:cs="NotoSansCJKsc-DemiLight"/>
          <w:color w:val="000000"/>
        </w:rPr>
        <w:t>_</w:t>
      </w:r>
      <w:r>
        <w:rPr>
          <w:color w:val="000000"/>
        </w:rPr>
        <w:t xml:space="preserve">sub </w:t>
      </w:r>
      <w:r>
        <w:rPr>
          <w:rFonts w:ascii="NotoSansCJKsc-DemiLight" w:hAnsiTheme="minorHAnsi" w:cs="NotoSansCJKsc-DemiLight"/>
          <w:color w:val="000000"/>
        </w:rPr>
        <w:t xml:space="preserve">= </w:t>
      </w:r>
      <w:r>
        <w:rPr>
          <w:color w:val="000000"/>
        </w:rPr>
        <w:t>nh</w:t>
      </w:r>
      <w:r>
        <w:rPr>
          <w:rFonts w:ascii="NotoSansCJKsc-DemiLight" w:hAnsiTheme="minorHAnsi" w:cs="NotoSansCJKsc-DemiLight"/>
          <w:color w:val="000000"/>
        </w:rPr>
        <w:t>.</w:t>
      </w:r>
      <w:r>
        <w:rPr>
          <w:color w:val="000000"/>
        </w:rPr>
        <w:t>subscribe</w:t>
      </w:r>
      <w:r>
        <w:rPr>
          <w:rFonts w:ascii="NotoSansCJKsc-DemiLight" w:hAnsiTheme="minorHAnsi" w:cs="NotoSansCJKsc-DemiLight"/>
          <w:color w:val="000000"/>
        </w:rPr>
        <w:t>(</w:t>
      </w:r>
      <w:r>
        <w:rPr>
          <w:color w:val="000000"/>
        </w:rPr>
        <w:t>"ros</w:t>
      </w:r>
      <w:r>
        <w:rPr>
          <w:rFonts w:ascii="NotoSansCJKsc-DemiLight" w:hAnsiTheme="minorHAnsi" w:cs="NotoSansCJKsc-DemiLight"/>
          <w:color w:val="000000"/>
        </w:rPr>
        <w:t>_</w:t>
      </w:r>
      <w:r>
        <w:rPr>
          <w:color w:val="000000"/>
        </w:rPr>
        <w:t>tutorial</w:t>
      </w:r>
      <w:r>
        <w:rPr>
          <w:rFonts w:ascii="NotoSansCJKsc-DemiLight" w:hAnsiTheme="minorHAnsi" w:cs="NotoSansCJKsc-DemiLight"/>
          <w:color w:val="000000"/>
        </w:rPr>
        <w:t>_</w:t>
      </w:r>
      <w:r>
        <w:rPr>
          <w:color w:val="000000"/>
        </w:rPr>
        <w:t>msg"</w:t>
      </w:r>
      <w:r>
        <w:rPr>
          <w:rFonts w:ascii="NotoSansCJKsc-DemiLight" w:hAnsiTheme="minorHAnsi" w:cs="NotoSansCJKsc-DemiLight"/>
          <w:color w:val="000000"/>
        </w:rPr>
        <w:t xml:space="preserve">, </w:t>
      </w:r>
      <w:r>
        <w:rPr>
          <w:color w:val="000000"/>
        </w:rPr>
        <w:t>100</w:t>
      </w:r>
      <w:r>
        <w:rPr>
          <w:rFonts w:ascii="NotoSansCJKsc-DemiLight" w:hAnsiTheme="minorHAnsi" w:cs="NotoSansCJKsc-DemiLight"/>
          <w:color w:val="000000"/>
        </w:rPr>
        <w:t xml:space="preserve">, </w:t>
      </w:r>
      <w:r>
        <w:rPr>
          <w:color w:val="000000"/>
        </w:rPr>
        <w:t>msgCallback</w:t>
      </w:r>
      <w:r>
        <w:rPr>
          <w:rFonts w:ascii="NotoSansCJKsc-DemiLight" w:hAnsiTheme="minorHAnsi" w:cs="NotoSansCJKsc-DemiLight"/>
          <w:color w:val="000000"/>
        </w:rPr>
        <w:t>);</w:t>
      </w:r>
    </w:p>
    <w:p w14:paraId="3B1FC9B4" w14:textId="77777777" w:rsidR="00635E8C" w:rsidRDefault="00635E8C" w:rsidP="0063746A">
      <w:pPr>
        <w:pStyle w:val="code1"/>
        <w:rPr>
          <w:rFonts w:ascii="NotoSansCJKsc-DemiLight" w:hAnsiTheme="minorHAnsi" w:cs="NotoSansCJKsc-DemiLight"/>
          <w:color w:val="000000"/>
        </w:rPr>
      </w:pPr>
      <w:r>
        <w:rPr>
          <w:rFonts w:ascii="NotoSansCJKsc-DemiLight" w:hAnsiTheme="minorHAnsi" w:cs="NotoSansCJKsc-DemiLight"/>
          <w:color w:val="000000"/>
        </w:rPr>
        <w:t xml:space="preserve">// </w:t>
      </w:r>
      <w:r>
        <w:rPr>
          <w:rFonts w:ascii="NotoSansCJKsc-DemiLight" w:hAnsiTheme="minorHAnsi" w:cs="NotoSansCJKsc-DemiLight" w:hint="eastAsia"/>
          <w:color w:val="000000"/>
        </w:rPr>
        <w:t>用于调用后台函数，等待接收消息。在接收到消息时执行后台函数。</w:t>
      </w:r>
    </w:p>
    <w:p w14:paraId="4D89D289" w14:textId="77777777" w:rsidR="00635E8C" w:rsidRDefault="00635E8C" w:rsidP="0063746A">
      <w:pPr>
        <w:pStyle w:val="code1"/>
        <w:rPr>
          <w:rFonts w:ascii="NotoSansCJKsc-DemiLight" w:hAnsiTheme="minorHAnsi" w:cs="NotoSansCJKsc-DemiLight"/>
          <w:color w:val="000000"/>
        </w:rPr>
      </w:pPr>
      <w:proofErr w:type="gramStart"/>
      <w:r>
        <w:rPr>
          <w:color w:val="000000"/>
        </w:rPr>
        <w:t>ros</w:t>
      </w:r>
      <w:r>
        <w:rPr>
          <w:rFonts w:ascii="NotoSansCJKsc-DemiLight" w:hAnsiTheme="minorHAnsi" w:cs="NotoSansCJKsc-DemiLight"/>
          <w:color w:val="000000"/>
        </w:rPr>
        <w:t>::</w:t>
      </w:r>
      <w:proofErr w:type="gramEnd"/>
      <w:r>
        <w:rPr>
          <w:color w:val="000000"/>
        </w:rPr>
        <w:t>spin</w:t>
      </w:r>
      <w:r>
        <w:rPr>
          <w:rFonts w:ascii="NotoSansCJKsc-DemiLight" w:hAnsiTheme="minorHAnsi" w:cs="NotoSansCJKsc-DemiLight"/>
          <w:color w:val="000000"/>
        </w:rPr>
        <w:t>();</w:t>
      </w:r>
    </w:p>
    <w:p w14:paraId="3B5EAAEF" w14:textId="77777777" w:rsidR="00635E8C" w:rsidRDefault="00635E8C" w:rsidP="0063746A">
      <w:pPr>
        <w:pStyle w:val="code1"/>
        <w:rPr>
          <w:rFonts w:ascii="NotoSansCJKsc-DemiLight" w:hAnsiTheme="minorHAnsi" w:cs="NotoSansCJKsc-DemiLight"/>
          <w:color w:val="000000"/>
        </w:rPr>
      </w:pPr>
      <w:r>
        <w:rPr>
          <w:color w:val="000000"/>
        </w:rPr>
        <w:t>return 0</w:t>
      </w:r>
      <w:r>
        <w:rPr>
          <w:rFonts w:ascii="NotoSansCJKsc-DemiLight" w:hAnsiTheme="minorHAnsi" w:cs="NotoSansCJKsc-DemiLight"/>
          <w:color w:val="000000"/>
        </w:rPr>
        <w:t>;</w:t>
      </w:r>
    </w:p>
    <w:p w14:paraId="135A22B7" w14:textId="39D07282" w:rsidR="00012546" w:rsidRDefault="00635E8C" w:rsidP="0063746A">
      <w:pPr>
        <w:pStyle w:val="code1"/>
      </w:pPr>
      <w:r>
        <w:rPr>
          <w:color w:val="000000"/>
        </w:rPr>
        <w:t>}</w:t>
      </w:r>
    </w:p>
    <w:p w14:paraId="2635AA52" w14:textId="77777777" w:rsidR="00635E8C" w:rsidRDefault="00635E8C" w:rsidP="00635E8C">
      <w:pPr>
        <w:spacing w:before="156" w:after="156"/>
        <w:ind w:firstLineChars="0" w:firstLine="0"/>
      </w:pPr>
      <w:r>
        <w:rPr>
          <w:rFonts w:hint="eastAsia"/>
        </w:rPr>
        <w:t>在前面的</w:t>
      </w:r>
      <w:r>
        <w:t>CMakeLists.txt</w:t>
      </w:r>
      <w:r>
        <w:rPr>
          <w:rFonts w:hint="eastAsia"/>
        </w:rPr>
        <w:t>文件中，给了生成以下可执行文件的选项</w:t>
      </w:r>
    </w:p>
    <w:p w14:paraId="0C149173" w14:textId="22510C58" w:rsidR="00012546" w:rsidRPr="00635E8C" w:rsidRDefault="00635E8C" w:rsidP="0063746A">
      <w:pPr>
        <w:pStyle w:val="code1"/>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topic</w:t>
      </w:r>
      <w:r>
        <w:rPr>
          <w:rFonts w:ascii="NotoSansCJKsc-DemiLight" w:eastAsia="NotoSansCJKsc-DemiLight" w:cs="NotoSansCJKsc-DemiLight"/>
        </w:rPr>
        <w:t>_</w:t>
      </w:r>
      <w:r>
        <w:t>subscriber src</w:t>
      </w:r>
      <w:r>
        <w:rPr>
          <w:rFonts w:ascii="NotoSansCJKsc-DemiLight" w:eastAsia="NotoSansCJKsc-DemiLight" w:cs="NotoSansCJKsc-DemiLight"/>
        </w:rPr>
        <w:t>/</w:t>
      </w:r>
      <w:r>
        <w:t>topic</w:t>
      </w:r>
      <w:r>
        <w:rPr>
          <w:rFonts w:ascii="NotoSansCJKsc-DemiLight" w:eastAsia="NotoSansCJKsc-DemiLight" w:cs="NotoSansCJKsc-DemiLight"/>
        </w:rPr>
        <w:t>_</w:t>
      </w:r>
      <w:r>
        <w:t>subscriber</w:t>
      </w:r>
      <w:r>
        <w:rPr>
          <w:rFonts w:ascii="NotoSansCJKsc-DemiLight" w:eastAsia="NotoSansCJKsc-DemiLight" w:cs="NotoSansCJKsc-DemiLight"/>
        </w:rPr>
        <w:t>.</w:t>
      </w:r>
      <w:r>
        <w:t>cpp</w:t>
      </w:r>
      <w:r>
        <w:rPr>
          <w:rFonts w:ascii="NotoSansCJKsc-DemiLight" w:eastAsia="NotoSansCJKsc-DemiLight" w:cs="NotoSansCJKsc-DemiLight"/>
        </w:rPr>
        <w:t>)</w:t>
      </w:r>
    </w:p>
    <w:p w14:paraId="561290D0" w14:textId="1A535720" w:rsidR="00635E8C" w:rsidRDefault="00635E8C" w:rsidP="00012546">
      <w:pPr>
        <w:spacing w:before="156" w:after="156"/>
        <w:ind w:firstLineChars="0" w:firstLine="0"/>
      </w:pPr>
    </w:p>
    <w:p w14:paraId="229BD15F" w14:textId="293B833C" w:rsidR="00635E8C" w:rsidRDefault="00635E8C" w:rsidP="00635E8C">
      <w:pPr>
        <w:pStyle w:val="a8"/>
        <w:spacing w:before="156" w:after="156"/>
        <w:ind w:firstLineChars="0" w:firstLine="0"/>
        <w:rPr>
          <w:b/>
        </w:rPr>
      </w:pPr>
      <w:r w:rsidRPr="00032CAE">
        <w:rPr>
          <w:rFonts w:hint="eastAsia"/>
          <w:b/>
        </w:rPr>
        <w:t>创建</w:t>
      </w:r>
      <w:r>
        <w:rPr>
          <w:rFonts w:hint="eastAsia"/>
          <w:b/>
        </w:rPr>
        <w:t>消息文件</w:t>
      </w:r>
    </w:p>
    <w:p w14:paraId="7204B528" w14:textId="77777777" w:rsidR="00635E8C" w:rsidRDefault="00635E8C" w:rsidP="0063746A">
      <w:pPr>
        <w:pStyle w:val="code1"/>
      </w:pPr>
      <w:r>
        <w:t>time stamp</w:t>
      </w:r>
    </w:p>
    <w:p w14:paraId="6B266591" w14:textId="4B58D504" w:rsidR="00635E8C" w:rsidRDefault="00635E8C" w:rsidP="0063746A">
      <w:pPr>
        <w:pStyle w:val="code1"/>
      </w:pPr>
      <w:r>
        <w:lastRenderedPageBreak/>
        <w:t>int32 data</w:t>
      </w:r>
    </w:p>
    <w:p w14:paraId="29F0C66F" w14:textId="6967038D" w:rsidR="00635E8C" w:rsidRDefault="00635E8C" w:rsidP="00635E8C">
      <w:pPr>
        <w:pStyle w:val="a8"/>
        <w:spacing w:before="156" w:after="156"/>
        <w:ind w:firstLineChars="0" w:firstLine="0"/>
        <w:rPr>
          <w:rFonts w:ascii="NotoSerifCJKsc-Regular" w:eastAsia="NotoSerifCJKsc-Regular" w:hAnsiTheme="minorHAnsi" w:cs="NotoSerifCJKsc-Regular"/>
          <w:kern w:val="0"/>
          <w:sz w:val="20"/>
          <w:szCs w:val="20"/>
        </w:rPr>
      </w:pPr>
      <w:r>
        <w:rPr>
          <w:rFonts w:ascii="NotoSerifCJKsc-Regular" w:eastAsia="NotoSerifCJKsc-Regular" w:hAnsiTheme="minorHAnsi" w:cs="NotoSerifCJKsc-Regular" w:hint="eastAsia"/>
          <w:kern w:val="0"/>
          <w:sz w:val="20"/>
          <w:szCs w:val="20"/>
        </w:rPr>
        <w:t>在上述的</w:t>
      </w:r>
      <w:r>
        <w:rPr>
          <w:rFonts w:ascii="NotoSerifCJKsc-Regular" w:eastAsia="NotoSerifCJKsc-Regular" w:hAnsiTheme="minorHAnsi" w:cs="NotoSerifCJKsc-Regular"/>
          <w:kern w:val="0"/>
          <w:sz w:val="20"/>
          <w:szCs w:val="20"/>
        </w:rPr>
        <w:t>CMakeLists.txt</w:t>
      </w:r>
      <w:r>
        <w:rPr>
          <w:rFonts w:ascii="NotoSerifCJKsc-Regular" w:eastAsia="NotoSerifCJKsc-Regular" w:hAnsiTheme="minorHAnsi" w:cs="NotoSerifCJKsc-Regular" w:hint="eastAsia"/>
          <w:kern w:val="0"/>
          <w:sz w:val="20"/>
          <w:szCs w:val="20"/>
        </w:rPr>
        <w:t>文中添加了如下选项</w:t>
      </w:r>
    </w:p>
    <w:p w14:paraId="300029AA" w14:textId="0660C5CA" w:rsidR="00635E8C" w:rsidRDefault="00635E8C"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r>
        <w:t>message</w:t>
      </w:r>
      <w:r>
        <w:rPr>
          <w:rFonts w:ascii="NotoSansCJKsc-DemiLight" w:eastAsia="NotoSansCJKsc-DemiLight" w:cs="NotoSansCJKsc-DemiLight"/>
        </w:rPr>
        <w:t>_</w:t>
      </w:r>
      <w:proofErr w:type="gramStart"/>
      <w:r>
        <w:t>files</w:t>
      </w:r>
      <w:r>
        <w:rPr>
          <w:rFonts w:ascii="NotoSansCJKsc-DemiLight" w:eastAsia="NotoSansCJKsc-DemiLight" w:cs="NotoSansCJKsc-DemiLight"/>
        </w:rPr>
        <w:t>(</w:t>
      </w:r>
      <w:proofErr w:type="gramEnd"/>
      <w:r>
        <w:t>FILES MsgTutorial</w:t>
      </w:r>
      <w:r>
        <w:rPr>
          <w:rFonts w:ascii="NotoSansCJKsc-DemiLight" w:eastAsia="NotoSansCJKsc-DemiLight" w:cs="NotoSansCJKsc-DemiLight"/>
        </w:rPr>
        <w:t>.</w:t>
      </w:r>
      <w:r>
        <w:t>msg</w:t>
      </w:r>
      <w:r>
        <w:rPr>
          <w:rFonts w:ascii="NotoSansCJKsc-DemiLight" w:eastAsia="NotoSansCJKsc-DemiLight" w:cs="NotoSansCJKsc-DemiLight"/>
        </w:rPr>
        <w:t>)</w:t>
      </w:r>
    </w:p>
    <w:p w14:paraId="49907EFE" w14:textId="77777777" w:rsidR="00635E8C" w:rsidRDefault="00635E8C" w:rsidP="00635E8C">
      <w:pPr>
        <w:pStyle w:val="a8"/>
        <w:spacing w:before="156" w:after="156"/>
        <w:ind w:firstLineChars="0" w:firstLine="0"/>
        <w:rPr>
          <w:b/>
        </w:rPr>
      </w:pPr>
    </w:p>
    <w:p w14:paraId="6FB2FB3A" w14:textId="3BF1A7BC" w:rsidR="003B1356" w:rsidRDefault="003B1356" w:rsidP="003B1356">
      <w:pPr>
        <w:pStyle w:val="a8"/>
        <w:spacing w:before="156" w:after="156"/>
        <w:ind w:firstLineChars="0" w:firstLine="0"/>
        <w:rPr>
          <w:b/>
        </w:rPr>
      </w:pPr>
      <w:r>
        <w:rPr>
          <w:rFonts w:hint="eastAsia"/>
          <w:b/>
        </w:rPr>
        <w:t>构建</w:t>
      </w:r>
      <w:r w:rsidR="00F04C3B">
        <w:rPr>
          <w:rFonts w:hint="eastAsia"/>
          <w:b/>
        </w:rPr>
        <w:t>并运行</w:t>
      </w:r>
      <w:r>
        <w:rPr>
          <w:rFonts w:hint="eastAsia"/>
          <w:b/>
        </w:rPr>
        <w:t>节点</w:t>
      </w:r>
    </w:p>
    <w:p w14:paraId="3EB28FDA" w14:textId="01A24342" w:rsidR="00F04C3B" w:rsidRDefault="00F04C3B" w:rsidP="0063746A">
      <w:pPr>
        <w:pStyle w:val="code1"/>
      </w:pPr>
      <w:r>
        <w:t xml:space="preserve">$ </w:t>
      </w:r>
      <w:r>
        <w:rPr>
          <w:rFonts w:hint="eastAsia"/>
        </w:rPr>
        <w:t>c</w:t>
      </w:r>
      <w:r>
        <w:t>d ~/catkin_ws</w:t>
      </w:r>
    </w:p>
    <w:p w14:paraId="48FAEBFB" w14:textId="4F37C21C" w:rsidR="00F04C3B" w:rsidRDefault="00F04C3B" w:rsidP="0063746A">
      <w:pPr>
        <w:pStyle w:val="code1"/>
      </w:pPr>
      <w:r>
        <w:t>$ catkin_make</w:t>
      </w:r>
    </w:p>
    <w:p w14:paraId="22E9F19F" w14:textId="20FB2D7F" w:rsidR="00F04C3B" w:rsidRDefault="00F04C3B" w:rsidP="0063746A">
      <w:pPr>
        <w:pStyle w:val="code1"/>
        <w:rPr>
          <w:rFonts w:ascii="NanumGothicCoding" w:hAnsi="NanumGothicCoding" w:cs="NanumGothicCoding"/>
        </w:rPr>
      </w:pPr>
      <w:r>
        <w:t xml:space="preserve">$ </w:t>
      </w:r>
      <w:r>
        <w:rPr>
          <w:rFonts w:ascii="NanumGothicCoding" w:hAnsi="NanumGothicCoding" w:cs="NanumGothicCoding"/>
        </w:rPr>
        <w:t>roscore</w:t>
      </w:r>
    </w:p>
    <w:p w14:paraId="50C080D2" w14:textId="03E71C69" w:rsidR="003B1356" w:rsidRDefault="00F04C3B" w:rsidP="0063746A">
      <w:pPr>
        <w:pStyle w:val="code1"/>
        <w:rPr>
          <w:b/>
        </w:rPr>
      </w:pPr>
      <w:r>
        <w:t xml:space="preserve">$ </w:t>
      </w:r>
      <w:r>
        <w:rPr>
          <w:rFonts w:ascii="NanumGothicCoding" w:hAnsi="NanumGothicCoding" w:cs="NanumGothicCoding"/>
        </w:rPr>
        <w:t>rosrun ros</w:t>
      </w:r>
      <w:r>
        <w:t>_</w:t>
      </w:r>
      <w:r>
        <w:rPr>
          <w:rFonts w:ascii="NanumGothicCoding" w:hAnsi="NanumGothicCoding" w:cs="NanumGothicCoding"/>
        </w:rPr>
        <w:t>tutorials</w:t>
      </w:r>
      <w:r>
        <w:t>_</w:t>
      </w:r>
      <w:r>
        <w:rPr>
          <w:rFonts w:ascii="NanumGothicCoding" w:hAnsi="NanumGothicCoding" w:cs="NanumGothicCoding"/>
        </w:rPr>
        <w:t>topic topic</w:t>
      </w:r>
      <w:r>
        <w:t>_</w:t>
      </w:r>
      <w:r>
        <w:rPr>
          <w:rFonts w:ascii="NanumGothicCoding" w:hAnsi="NanumGothicCoding" w:cs="NanumGothicCoding"/>
        </w:rPr>
        <w:t>publisher</w:t>
      </w:r>
    </w:p>
    <w:p w14:paraId="0A422139" w14:textId="69BFF52C" w:rsidR="00635E8C" w:rsidRDefault="00F04C3B" w:rsidP="00012546">
      <w:pPr>
        <w:spacing w:before="156" w:after="156"/>
        <w:ind w:firstLineChars="0" w:firstLine="0"/>
      </w:pPr>
      <w:r w:rsidRPr="00F04C3B">
        <w:rPr>
          <w:noProof/>
        </w:rPr>
        <w:drawing>
          <wp:inline distT="0" distB="0" distL="0" distR="0" wp14:anchorId="1A911599" wp14:editId="7D1D57D8">
            <wp:extent cx="5274310" cy="3510915"/>
            <wp:effectExtent l="0" t="0" r="254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510915"/>
                    </a:xfrm>
                    <a:prstGeom prst="rect">
                      <a:avLst/>
                    </a:prstGeom>
                  </pic:spPr>
                </pic:pic>
              </a:graphicData>
            </a:graphic>
          </wp:inline>
        </w:drawing>
      </w:r>
    </w:p>
    <w:p w14:paraId="042D94FF" w14:textId="4E8EC2BA" w:rsidR="00F04C3B" w:rsidRDefault="00F04C3B" w:rsidP="00012546">
      <w:pPr>
        <w:spacing w:before="156" w:after="156"/>
        <w:ind w:firstLineChars="0" w:firstLine="0"/>
      </w:pPr>
    </w:p>
    <w:p w14:paraId="688C2855" w14:textId="77777777" w:rsidR="00984614" w:rsidRDefault="00984614" w:rsidP="0063746A">
      <w:pPr>
        <w:pStyle w:val="code1"/>
      </w:pPr>
      <w:r>
        <w:rPr>
          <w:rFonts w:ascii="NotoSansCJKsc-DemiLight" w:hAnsiTheme="minorHAnsi" w:cs="NotoSansCJKsc-DemiLight"/>
        </w:rPr>
        <w:t xml:space="preserve">$ </w:t>
      </w:r>
      <w:r>
        <w:t>rostopic list</w:t>
      </w:r>
    </w:p>
    <w:p w14:paraId="63F4271C" w14:textId="77777777" w:rsidR="00984614" w:rsidRDefault="00984614" w:rsidP="0063746A">
      <w:pPr>
        <w:pStyle w:val="code1"/>
      </w:pPr>
      <w:r>
        <w:rPr>
          <w:rFonts w:ascii="NotoSansCJKsc-DemiLight" w:hAnsiTheme="minorHAnsi" w:cs="NotoSansCJKsc-DemiLight"/>
        </w:rPr>
        <w:t>/</w:t>
      </w:r>
      <w:r>
        <w:t>ros</w:t>
      </w:r>
      <w:r>
        <w:rPr>
          <w:rFonts w:ascii="NotoSansCJKsc-DemiLight" w:hAnsiTheme="minorHAnsi" w:cs="NotoSansCJKsc-DemiLight"/>
        </w:rPr>
        <w:t>_</w:t>
      </w:r>
      <w:r>
        <w:t>tutorial</w:t>
      </w:r>
      <w:r>
        <w:rPr>
          <w:rFonts w:ascii="NotoSansCJKsc-DemiLight" w:hAnsiTheme="minorHAnsi" w:cs="NotoSansCJKsc-DemiLight"/>
        </w:rPr>
        <w:t>_</w:t>
      </w:r>
      <w:r>
        <w:t>msg</w:t>
      </w:r>
    </w:p>
    <w:p w14:paraId="288D3C08" w14:textId="77777777" w:rsidR="00984614" w:rsidRDefault="00984614" w:rsidP="0063746A">
      <w:pPr>
        <w:pStyle w:val="code1"/>
      </w:pPr>
      <w:r>
        <w:rPr>
          <w:rFonts w:ascii="NotoSansCJKsc-DemiLight" w:hAnsiTheme="minorHAnsi" w:cs="NotoSansCJKsc-DemiLight"/>
        </w:rPr>
        <w:t>/</w:t>
      </w:r>
      <w:r>
        <w:t>rosout</w:t>
      </w:r>
    </w:p>
    <w:p w14:paraId="55D144A4" w14:textId="4D44D719" w:rsidR="00984614" w:rsidRDefault="00984614" w:rsidP="0063746A">
      <w:pPr>
        <w:pStyle w:val="code1"/>
      </w:pPr>
      <w:r>
        <w:rPr>
          <w:rFonts w:ascii="NotoSansCJKsc-DemiLight" w:hAnsiTheme="minorHAnsi" w:cs="NotoSansCJKsc-DemiLight"/>
        </w:rPr>
        <w:t>/</w:t>
      </w:r>
      <w:r>
        <w:t>rosout</w:t>
      </w:r>
      <w:r>
        <w:rPr>
          <w:rFonts w:ascii="NotoSansCJKsc-DemiLight" w:hAnsiTheme="minorHAnsi" w:cs="NotoSansCJKsc-DemiLight"/>
        </w:rPr>
        <w:t>_</w:t>
      </w:r>
      <w:r>
        <w:t>agg</w:t>
      </w:r>
    </w:p>
    <w:p w14:paraId="6B1BA9CA" w14:textId="72B8CADE" w:rsidR="00984614" w:rsidRDefault="00984614" w:rsidP="0063746A">
      <w:pPr>
        <w:pStyle w:val="code1"/>
        <w:rPr>
          <w:rFonts w:eastAsiaTheme="minorEastAsia"/>
        </w:rPr>
      </w:pPr>
      <w:r>
        <w:rPr>
          <w:rFonts w:ascii="NotoSansCJKsc-DemiLight" w:hAnsiTheme="minorHAnsi" w:cs="NotoSansCJKsc-DemiLight"/>
        </w:rPr>
        <w:t xml:space="preserve">$ </w:t>
      </w:r>
      <w:r>
        <w:rPr>
          <w:rFonts w:eastAsiaTheme="minorEastAsia"/>
        </w:rPr>
        <w:t xml:space="preserve">rostopic echo </w:t>
      </w:r>
      <w:r>
        <w:rPr>
          <w:rFonts w:ascii="NotoSansCJKsc-DemiLight" w:cs="NotoSansCJKsc-DemiLight"/>
        </w:rPr>
        <w:t>/</w:t>
      </w:r>
      <w:r>
        <w:rPr>
          <w:rFonts w:eastAsiaTheme="minorEastAsia"/>
        </w:rPr>
        <w:t>ros</w:t>
      </w:r>
      <w:r>
        <w:rPr>
          <w:rFonts w:ascii="NotoSansCJKsc-DemiLight" w:cs="NotoSansCJKsc-DemiLight"/>
        </w:rPr>
        <w:t>_</w:t>
      </w:r>
      <w:r>
        <w:rPr>
          <w:rFonts w:eastAsiaTheme="minorEastAsia"/>
        </w:rPr>
        <w:t>tutorial</w:t>
      </w:r>
      <w:r>
        <w:rPr>
          <w:rFonts w:ascii="NotoSansCJKsc-DemiLight" w:cs="NotoSansCJKsc-DemiLight"/>
        </w:rPr>
        <w:t>_</w:t>
      </w:r>
      <w:r>
        <w:rPr>
          <w:rFonts w:eastAsiaTheme="minorEastAsia"/>
        </w:rPr>
        <w:t>msg</w:t>
      </w:r>
    </w:p>
    <w:p w14:paraId="4A6CE4B5" w14:textId="77777777" w:rsidR="00984614" w:rsidRDefault="00984614" w:rsidP="00012546">
      <w:pPr>
        <w:spacing w:before="156" w:after="156"/>
        <w:ind w:firstLineChars="0" w:firstLine="0"/>
      </w:pPr>
    </w:p>
    <w:p w14:paraId="3F5E7830" w14:textId="364B9984" w:rsidR="00635E8C" w:rsidRDefault="00F04C3B" w:rsidP="00012546">
      <w:pPr>
        <w:spacing w:before="156" w:after="156"/>
        <w:ind w:firstLineChars="0" w:firstLine="0"/>
      </w:pPr>
      <w:r w:rsidRPr="00F04C3B">
        <w:rPr>
          <w:noProof/>
        </w:rPr>
        <w:lastRenderedPageBreak/>
        <w:drawing>
          <wp:inline distT="0" distB="0" distL="0" distR="0" wp14:anchorId="0D04372F" wp14:editId="56067DF8">
            <wp:extent cx="5274310" cy="3543300"/>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543300"/>
                    </a:xfrm>
                    <a:prstGeom prst="rect">
                      <a:avLst/>
                    </a:prstGeom>
                  </pic:spPr>
                </pic:pic>
              </a:graphicData>
            </a:graphic>
          </wp:inline>
        </w:drawing>
      </w:r>
    </w:p>
    <w:p w14:paraId="0D4D21F7" w14:textId="631CBF5E" w:rsidR="00984614" w:rsidRDefault="00984614" w:rsidP="00012546">
      <w:pPr>
        <w:spacing w:before="156" w:after="156"/>
        <w:ind w:firstLineChars="0" w:firstLine="0"/>
      </w:pPr>
    </w:p>
    <w:p w14:paraId="60E673A8" w14:textId="0C021AF4" w:rsidR="00984614" w:rsidRDefault="00984614" w:rsidP="0063746A">
      <w:pPr>
        <w:pStyle w:val="code1"/>
      </w:pPr>
      <w:r>
        <w:t>rosrun ros</w:t>
      </w:r>
      <w:r>
        <w:rPr>
          <w:rFonts w:ascii="NotoSansCJKsc-DemiLight" w:eastAsia="NotoSansCJKsc-DemiLight" w:cs="NotoSansCJKsc-DemiLight"/>
        </w:rPr>
        <w:t>_</w:t>
      </w:r>
      <w:r>
        <w:t>tutorials</w:t>
      </w:r>
      <w:r>
        <w:rPr>
          <w:rFonts w:ascii="NotoSansCJKsc-DemiLight" w:eastAsia="NotoSansCJKsc-DemiLight" w:cs="NotoSansCJKsc-DemiLight"/>
        </w:rPr>
        <w:t>_</w:t>
      </w:r>
      <w:r>
        <w:t>topic topic</w:t>
      </w:r>
      <w:r>
        <w:rPr>
          <w:rFonts w:ascii="NotoSansCJKsc-DemiLight" w:eastAsia="NotoSansCJKsc-DemiLight" w:cs="NotoSansCJKsc-DemiLight"/>
        </w:rPr>
        <w:t>_</w:t>
      </w:r>
      <w:r>
        <w:t>subscriber</w:t>
      </w:r>
    </w:p>
    <w:p w14:paraId="47D0A721" w14:textId="67284176" w:rsidR="00984614" w:rsidRDefault="00984614" w:rsidP="00012546">
      <w:pPr>
        <w:spacing w:before="156" w:after="156"/>
        <w:ind w:firstLineChars="0" w:firstLine="0"/>
      </w:pPr>
      <w:r w:rsidRPr="00984614">
        <w:rPr>
          <w:noProof/>
        </w:rPr>
        <w:drawing>
          <wp:inline distT="0" distB="0" distL="0" distR="0" wp14:anchorId="651B3E1D" wp14:editId="1196F456">
            <wp:extent cx="5274310" cy="3474085"/>
            <wp:effectExtent l="0" t="0" r="254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474085"/>
                    </a:xfrm>
                    <a:prstGeom prst="rect">
                      <a:avLst/>
                    </a:prstGeom>
                  </pic:spPr>
                </pic:pic>
              </a:graphicData>
            </a:graphic>
          </wp:inline>
        </w:drawing>
      </w:r>
    </w:p>
    <w:p w14:paraId="0E642AE1" w14:textId="7DBCF700" w:rsidR="00984614" w:rsidRDefault="00984614" w:rsidP="00012546">
      <w:pPr>
        <w:spacing w:before="156" w:after="156"/>
        <w:ind w:firstLineChars="0" w:firstLine="0"/>
      </w:pPr>
    </w:p>
    <w:p w14:paraId="0755865A" w14:textId="14028402" w:rsidR="00984614" w:rsidRPr="00C632B9" w:rsidRDefault="00984614" w:rsidP="00984614">
      <w:pPr>
        <w:pStyle w:val="3"/>
        <w:spacing w:before="156" w:after="156"/>
      </w:pPr>
      <w:r>
        <w:lastRenderedPageBreak/>
        <w:t>5</w:t>
      </w:r>
      <w:r w:rsidRPr="00C632B9">
        <w:t>.</w:t>
      </w:r>
      <w:r>
        <w:t>2</w:t>
      </w:r>
      <w:r>
        <w:rPr>
          <w:rFonts w:hint="eastAsia"/>
        </w:rPr>
        <w:t>创建和运行服务服务器和客户端节点</w:t>
      </w:r>
    </w:p>
    <w:p w14:paraId="770FD600" w14:textId="77777777" w:rsidR="00984614" w:rsidRPr="00032CAE" w:rsidRDefault="00984614" w:rsidP="00984614">
      <w:pPr>
        <w:pStyle w:val="a8"/>
        <w:spacing w:before="156" w:after="156"/>
        <w:ind w:firstLineChars="0" w:firstLine="0"/>
        <w:rPr>
          <w:b/>
        </w:rPr>
      </w:pPr>
      <w:r w:rsidRPr="00032CAE">
        <w:rPr>
          <w:rFonts w:hint="eastAsia"/>
          <w:b/>
        </w:rPr>
        <w:t>创建功能包</w:t>
      </w:r>
    </w:p>
    <w:p w14:paraId="3591BDC1" w14:textId="77777777" w:rsidR="00984614" w:rsidRDefault="00984614" w:rsidP="0063746A">
      <w:pPr>
        <w:pStyle w:val="code1"/>
      </w:pPr>
      <w:r>
        <w:rPr>
          <w:rFonts w:ascii="NotoSansCJKsc-DemiLight" w:hAnsiTheme="minorHAnsi" w:cs="NotoSansCJKsc-DemiLight"/>
        </w:rPr>
        <w:t xml:space="preserve">$ </w:t>
      </w:r>
      <w:r>
        <w:t xml:space="preserve">cd </w:t>
      </w:r>
      <w:r>
        <w:rPr>
          <w:rFonts w:ascii="NotoSansCJKsc-DemiLight" w:hAnsiTheme="minorHAnsi" w:cs="NotoSansCJKsc-DemiLight"/>
        </w:rPr>
        <w:t>~/</w:t>
      </w:r>
      <w:r>
        <w:t>catkin</w:t>
      </w:r>
      <w:r>
        <w:rPr>
          <w:rFonts w:ascii="NotoSansCJKsc-DemiLight" w:hAnsiTheme="minorHAnsi" w:cs="NotoSansCJKsc-DemiLight"/>
        </w:rPr>
        <w:t>_</w:t>
      </w:r>
      <w:r>
        <w:t>ws</w:t>
      </w:r>
      <w:r>
        <w:rPr>
          <w:rFonts w:ascii="NotoSansCJKsc-DemiLight" w:hAnsiTheme="minorHAnsi" w:cs="NotoSansCJKsc-DemiLight"/>
        </w:rPr>
        <w:t>/</w:t>
      </w:r>
      <w:r>
        <w:t>src</w:t>
      </w:r>
    </w:p>
    <w:p w14:paraId="3329636A" w14:textId="063711D0" w:rsidR="00984614" w:rsidRDefault="00984614" w:rsidP="0063746A">
      <w:pPr>
        <w:pStyle w:val="code1"/>
      </w:pPr>
      <w:r>
        <w:rPr>
          <w:rFonts w:ascii="NotoSansCJKsc-DemiLight" w:hAnsiTheme="minorHAnsi" w:cs="NotoSansCJKsc-DemiLight"/>
        </w:rPr>
        <w:t xml:space="preserve">$ </w:t>
      </w:r>
      <w:r>
        <w:t>catkin</w:t>
      </w:r>
      <w:r>
        <w:rPr>
          <w:rFonts w:ascii="NotoSansCJKsc-DemiLight" w:hAnsiTheme="minorHAnsi" w:cs="NotoSansCJKsc-DemiLight"/>
        </w:rPr>
        <w:t>_</w:t>
      </w:r>
      <w:r>
        <w:t>create</w:t>
      </w:r>
      <w:r>
        <w:rPr>
          <w:rFonts w:ascii="NotoSansCJKsc-DemiLight" w:hAnsiTheme="minorHAnsi" w:cs="NotoSansCJKsc-DemiLight"/>
        </w:rPr>
        <w:t>_</w:t>
      </w:r>
      <w:r>
        <w:t>pkg ros</w:t>
      </w:r>
      <w:r>
        <w:rPr>
          <w:rFonts w:ascii="NotoSansCJKsc-DemiLight" w:hAnsiTheme="minorHAnsi" w:cs="NotoSansCJKsc-DemiLight"/>
        </w:rPr>
        <w:t>_</w:t>
      </w:r>
      <w:r>
        <w:t>tutorials</w:t>
      </w:r>
      <w:r>
        <w:rPr>
          <w:rFonts w:ascii="NotoSansCJKsc-DemiLight" w:hAnsiTheme="minorHAnsi" w:cs="NotoSansCJKsc-DemiLight"/>
        </w:rPr>
        <w:t>_</w:t>
      </w:r>
      <w:r>
        <w:rPr>
          <w:rFonts w:hint="eastAsia"/>
        </w:rPr>
        <w:t>service</w:t>
      </w:r>
      <w:r>
        <w:t xml:space="preserve"> message</w:t>
      </w:r>
      <w:r>
        <w:rPr>
          <w:rFonts w:ascii="NotoSansCJKsc-DemiLight" w:hAnsiTheme="minorHAnsi" w:cs="NotoSansCJKsc-DemiLight"/>
        </w:rPr>
        <w:t>_</w:t>
      </w:r>
      <w:r>
        <w:t>generation std</w:t>
      </w:r>
      <w:r>
        <w:rPr>
          <w:rFonts w:ascii="NotoSansCJKsc-DemiLight" w:hAnsiTheme="minorHAnsi" w:cs="NotoSansCJKsc-DemiLight"/>
        </w:rPr>
        <w:t>_</w:t>
      </w:r>
      <w:r>
        <w:t>msgs roscpp</w:t>
      </w:r>
    </w:p>
    <w:p w14:paraId="55D7AC3A" w14:textId="77777777" w:rsidR="00984614" w:rsidRPr="00032CAE" w:rsidRDefault="00984614" w:rsidP="00984614">
      <w:pPr>
        <w:pStyle w:val="a8"/>
        <w:spacing w:before="156" w:after="156"/>
        <w:ind w:firstLineChars="0" w:firstLine="0"/>
        <w:rPr>
          <w:b/>
        </w:rPr>
      </w:pPr>
      <w:r w:rsidRPr="00032CAE">
        <w:rPr>
          <w:rFonts w:hint="eastAsia"/>
          <w:b/>
        </w:rPr>
        <w:t>修改构建配置文件（</w:t>
      </w:r>
      <w:r w:rsidRPr="00032CAE">
        <w:rPr>
          <w:b/>
        </w:rPr>
        <w:t>CMakeLists.txt</w:t>
      </w:r>
      <w:r w:rsidRPr="00032CAE">
        <w:rPr>
          <w:rFonts w:hint="eastAsia"/>
          <w:b/>
        </w:rPr>
        <w:t>）</w:t>
      </w:r>
    </w:p>
    <w:p w14:paraId="4DF71B4A" w14:textId="77777777" w:rsidR="00984614" w:rsidRDefault="00984614" w:rsidP="0063746A">
      <w:pPr>
        <w:pStyle w:val="code1"/>
      </w:pPr>
      <w:r>
        <w:rPr>
          <w:rFonts w:ascii="NotoSansCJKsc-DemiLight" w:hAnsiTheme="minorHAnsi" w:cs="NotoSansCJKsc-DemiLight"/>
        </w:rPr>
        <w:t xml:space="preserve">$ </w:t>
      </w:r>
      <w:r>
        <w:t>gedit CMakeLists</w:t>
      </w:r>
      <w:r>
        <w:rPr>
          <w:rFonts w:ascii="NotoSansCJKsc-DemiLight" w:hAnsiTheme="minorHAnsi" w:cs="NotoSansCJKsc-DemiLight"/>
        </w:rPr>
        <w:t>.</w:t>
      </w:r>
      <w:r>
        <w:t>txt</w:t>
      </w:r>
    </w:p>
    <w:p w14:paraId="1BDEC724" w14:textId="77777777" w:rsidR="00984614" w:rsidRDefault="00984614" w:rsidP="00984614">
      <w:pPr>
        <w:spacing w:before="156" w:after="156"/>
        <w:ind w:firstLine="480"/>
      </w:pPr>
      <w:r w:rsidRPr="00032CAE">
        <w:rPr>
          <w:rFonts w:hint="eastAsia"/>
        </w:rPr>
        <w:t>以下是为了匹配正在创建的功能包而修改的</w:t>
      </w:r>
      <w:r w:rsidRPr="00032CAE">
        <w:t>CMakeLists.txt</w:t>
      </w:r>
      <w:r w:rsidRPr="00032CAE">
        <w:rPr>
          <w:rFonts w:hint="eastAsia"/>
        </w:rPr>
        <w:t>。同样，有关每个选项的详细说明</w:t>
      </w:r>
    </w:p>
    <w:p w14:paraId="4C8A8113" w14:textId="77777777" w:rsidR="00984614" w:rsidRDefault="00984614" w:rsidP="0063746A">
      <w:pPr>
        <w:pStyle w:val="code1"/>
        <w:rPr>
          <w:rFonts w:ascii="NotoSansCJKsc-DemiLight" w:eastAsia="NotoSansCJKsc-DemiLight" w:cs="NotoSansCJKsc-DemiLight"/>
        </w:rPr>
      </w:pPr>
      <w:r>
        <w:t>cmake</w:t>
      </w:r>
      <w:r>
        <w:rPr>
          <w:rFonts w:ascii="NotoSansCJKsc-DemiLight" w:eastAsia="NotoSansCJKsc-DemiLight" w:cs="NotoSansCJKsc-DemiLight"/>
        </w:rPr>
        <w:t>_</w:t>
      </w:r>
      <w:r>
        <w:t>minimum</w:t>
      </w:r>
      <w:r>
        <w:rPr>
          <w:rFonts w:ascii="NotoSansCJKsc-DemiLight" w:eastAsia="NotoSansCJKsc-DemiLight" w:cs="NotoSansCJKsc-DemiLight"/>
        </w:rPr>
        <w:t>_</w:t>
      </w:r>
      <w:proofErr w:type="gramStart"/>
      <w:r>
        <w:t>required</w:t>
      </w:r>
      <w:r>
        <w:rPr>
          <w:rFonts w:ascii="NotoSansCJKsc-DemiLight" w:eastAsia="NotoSansCJKsc-DemiLight" w:cs="NotoSansCJKsc-DemiLight"/>
        </w:rPr>
        <w:t>(</w:t>
      </w:r>
      <w:proofErr w:type="gramEnd"/>
      <w:r>
        <w:t>VERSION 3.02</w:t>
      </w:r>
    </w:p>
    <w:p w14:paraId="78869D4D" w14:textId="77777777" w:rsidR="00984614" w:rsidRDefault="00984614" w:rsidP="0063746A">
      <w:pPr>
        <w:pStyle w:val="code1"/>
        <w:rPr>
          <w:rFonts w:ascii="NotoSansCJKsc-DemiLight" w:eastAsia="NotoSansCJKsc-DemiLight" w:cs="NotoSansCJKsc-DemiLight"/>
        </w:rPr>
      </w:pPr>
      <w:r>
        <w:t>project</w:t>
      </w:r>
      <w:r>
        <w:rPr>
          <w:rFonts w:ascii="NotoSansCJKsc-DemiLight" w:eastAsia="NotoSansCJKsc-DemiLight" w:cs="NotoSansCJKsc-DemiLight"/>
        </w:rPr>
        <w:t>(</w:t>
      </w:r>
      <w:r>
        <w:t>ros</w:t>
      </w:r>
      <w:r>
        <w:rPr>
          <w:rFonts w:ascii="NotoSansCJKsc-DemiLight" w:eastAsia="NotoSansCJKsc-DemiLight" w:cs="NotoSansCJKsc-DemiLight"/>
        </w:rPr>
        <w:t>_</w:t>
      </w:r>
      <w:r>
        <w:t>tutorials</w:t>
      </w:r>
      <w:r>
        <w:rPr>
          <w:rFonts w:ascii="NotoSansCJKsc-DemiLight" w:eastAsia="NotoSansCJKsc-DemiLight" w:cs="NotoSansCJKsc-DemiLight"/>
        </w:rPr>
        <w:t>_</w:t>
      </w:r>
      <w:r>
        <w:t>topic</w:t>
      </w:r>
      <w:r>
        <w:rPr>
          <w:rFonts w:ascii="NotoSansCJKsc-DemiLight" w:eastAsia="NotoSansCJKsc-DemiLight" w:cs="NotoSansCJKsc-DemiLight"/>
        </w:rPr>
        <w:t>)</w:t>
      </w:r>
    </w:p>
    <w:p w14:paraId="5F4D8649" w14:textId="77777777" w:rsidR="00984614" w:rsidRDefault="00984614"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t>catkin</w:t>
      </w:r>
      <w:r>
        <w:rPr>
          <w:rFonts w:ascii="NotoSansCJKsc-DemiLight" w:eastAsia="NotoSansCJKsc-DemiLight" w:cs="NotoSansCJKsc-DemiLight" w:hint="eastAsia"/>
        </w:rPr>
        <w:t>构建时需要的组件包。</w:t>
      </w:r>
    </w:p>
    <w:p w14:paraId="3C258D57" w14:textId="77777777" w:rsidR="00984614" w:rsidRDefault="00984614"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是依赖包，是</w:t>
      </w:r>
      <w:r>
        <w:t>message</w:t>
      </w:r>
      <w:r>
        <w:rPr>
          <w:rFonts w:ascii="NotoSansCJKsc-DemiLight" w:eastAsia="NotoSansCJKsc-DemiLight" w:cs="NotoSansCJKsc-DemiLight"/>
        </w:rPr>
        <w:t>_</w:t>
      </w:r>
      <w:r>
        <w:t>generation</w:t>
      </w:r>
      <w:r>
        <w:rPr>
          <w:rFonts w:ascii="NotoSansCJKsc-DemiLight" w:eastAsia="NotoSansCJKsc-DemiLight" w:cs="NotoSansCJKsc-DemiLight" w:hint="eastAsia"/>
        </w:rPr>
        <w:t>、</w:t>
      </w:r>
      <w:r>
        <w:rPr>
          <w:rFonts w:ascii="NotoSansCJKsc-DemiLight" w:eastAsia="NotoSansCJKsc-DemiLight" w:cs="NotoSansCJKsc-DemiLight"/>
        </w:rPr>
        <w:t xml:space="preserve"> </w:t>
      </w:r>
      <w:r>
        <w:t>std</w:t>
      </w:r>
      <w:r>
        <w:rPr>
          <w:rFonts w:ascii="NotoSansCJKsc-DemiLight" w:eastAsia="NotoSansCJKsc-DemiLight" w:cs="NotoSansCJKsc-DemiLight"/>
        </w:rPr>
        <w:t>_</w:t>
      </w:r>
      <w:r>
        <w:t>msgs</w:t>
      </w:r>
      <w:r>
        <w:rPr>
          <w:rFonts w:ascii="NotoSansCJKsc-DemiLight" w:eastAsia="NotoSansCJKsc-DemiLight" w:cs="NotoSansCJKsc-DemiLight" w:hint="eastAsia"/>
        </w:rPr>
        <w:t>和</w:t>
      </w:r>
      <w:r>
        <w:t>roscpp</w:t>
      </w:r>
      <w:r>
        <w:rPr>
          <w:rFonts w:ascii="NotoSansCJKsc-DemiLight" w:eastAsia="NotoSansCJKsc-DemiLight" w:cs="NotoSansCJKsc-DemiLight" w:hint="eastAsia"/>
        </w:rPr>
        <w:t>。</w:t>
      </w:r>
    </w:p>
    <w:p w14:paraId="07AC0EE3" w14:textId="77777777" w:rsidR="00984614" w:rsidRDefault="00984614" w:rsidP="0063746A">
      <w:pPr>
        <w:pStyle w:val="code1"/>
        <w:rPr>
          <w:rFonts w:ascii="NotoSansCJKsc-DemiLight" w:eastAsia="NotoSansCJKsc-DemiLight" w:cs="NotoSansCJKsc-DemiLight"/>
        </w:rPr>
      </w:pPr>
      <w:r>
        <w:rPr>
          <w:rFonts w:ascii="NotoSansCJKsc-DemiLight" w:eastAsia="NotoSansCJKsc-DemiLight" w:cs="NotoSansCJKsc-DemiLight"/>
        </w:rPr>
        <w:t xml:space="preserve">## </w:t>
      </w:r>
      <w:r>
        <w:rPr>
          <w:rFonts w:ascii="NotoSansCJKsc-DemiLight" w:eastAsia="NotoSansCJKsc-DemiLight" w:cs="NotoSansCJKsc-DemiLight" w:hint="eastAsia"/>
        </w:rPr>
        <w:t>如果这些功能包不存在，在构建过程中会发生错误。</w:t>
      </w:r>
    </w:p>
    <w:p w14:paraId="6EC3CA7E" w14:textId="77777777" w:rsidR="00984614" w:rsidRDefault="00984614" w:rsidP="0063746A">
      <w:pPr>
        <w:pStyle w:val="code1"/>
        <w:rPr>
          <w:rFonts w:ascii="NotoSansCJKsc-DemiLight" w:eastAsia="NotoSansCJKsc-DemiLight" w:cs="NotoSansCJKsc-DemiLight"/>
        </w:rPr>
      </w:pPr>
      <w:r>
        <w:t>find</w:t>
      </w:r>
      <w:r>
        <w:rPr>
          <w:rFonts w:ascii="NotoSansCJKsc-DemiLight" w:eastAsia="NotoSansCJKsc-DemiLight" w:cs="NotoSansCJKsc-DemiLight"/>
        </w:rPr>
        <w:t>_</w:t>
      </w:r>
      <w:proofErr w:type="gramStart"/>
      <w:r>
        <w:t>package</w:t>
      </w:r>
      <w:r>
        <w:rPr>
          <w:rFonts w:ascii="NotoSansCJKsc-DemiLight" w:eastAsia="NotoSansCJKsc-DemiLight" w:cs="NotoSansCJKsc-DemiLight"/>
        </w:rPr>
        <w:t>(</w:t>
      </w:r>
      <w:proofErr w:type="gramEnd"/>
      <w:r>
        <w:t>catkin REQUIRED COMPONENTS message</w:t>
      </w:r>
      <w:r>
        <w:rPr>
          <w:rFonts w:ascii="NotoSansCJKsc-DemiLight" w:eastAsia="NotoSansCJKsc-DemiLight" w:cs="NotoSansCJKsc-DemiLight"/>
        </w:rPr>
        <w:t>_</w:t>
      </w:r>
      <w:r>
        <w:t>generation std</w:t>
      </w:r>
      <w:r>
        <w:rPr>
          <w:rFonts w:ascii="NotoSansCJKsc-DemiLight" w:eastAsia="NotoSansCJKsc-DemiLight" w:cs="NotoSansCJKsc-DemiLight"/>
        </w:rPr>
        <w:t>_</w:t>
      </w:r>
      <w:r>
        <w:t>msgs roscpp</w:t>
      </w:r>
      <w:r>
        <w:rPr>
          <w:rFonts w:ascii="NotoSansCJKsc-DemiLight" w:eastAsia="NotoSansCJKsc-DemiLight" w:cs="NotoSansCJKsc-DemiLight"/>
        </w:rPr>
        <w:t>)</w:t>
      </w:r>
    </w:p>
    <w:p w14:paraId="4712C85E" w14:textId="77777777" w:rsidR="00984614" w:rsidRDefault="00984614" w:rsidP="0063746A">
      <w:pPr>
        <w:pStyle w:val="code1"/>
        <w:rPr>
          <w:rFonts w:eastAsia="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服务声明：</w:t>
      </w:r>
      <w:r>
        <w:rPr>
          <w:rFonts w:eastAsia="NotoSansCJKsc-DemiLight"/>
        </w:rPr>
        <w:t>SrvTutorial</w:t>
      </w:r>
      <w:r>
        <w:rPr>
          <w:rFonts w:ascii="NotoSansCJKsc-DemiLight" w:eastAsia="NotoSansCJKsc-DemiLight" w:hAnsiTheme="minorHAnsi" w:cs="NotoSansCJKsc-DemiLight"/>
        </w:rPr>
        <w:t>.</w:t>
      </w:r>
      <w:r>
        <w:rPr>
          <w:rFonts w:eastAsia="NotoSansCJKsc-DemiLight"/>
        </w:rPr>
        <w:t>srv</w:t>
      </w:r>
    </w:p>
    <w:p w14:paraId="369DA759"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add</w:t>
      </w:r>
      <w:r>
        <w:rPr>
          <w:rFonts w:ascii="NotoSansCJKsc-DemiLight" w:eastAsia="NotoSansCJKsc-DemiLight" w:hAnsiTheme="minorHAnsi" w:cs="NotoSansCJKsc-DemiLight"/>
        </w:rPr>
        <w:t>_</w:t>
      </w:r>
      <w:r>
        <w:rPr>
          <w:rFonts w:eastAsia="NotoSansCJKsc-DemiLight"/>
        </w:rPr>
        <w:t>service</w:t>
      </w:r>
      <w:r>
        <w:rPr>
          <w:rFonts w:ascii="NotoSansCJKsc-DemiLight" w:eastAsia="NotoSansCJKsc-DemiLight" w:hAnsiTheme="minorHAnsi" w:cs="NotoSansCJKsc-DemiLight"/>
        </w:rPr>
        <w:t>_</w:t>
      </w:r>
      <w:proofErr w:type="gramStart"/>
      <w:r>
        <w:rPr>
          <w:rFonts w:eastAsia="NotoSansCJKsc-DemiLight"/>
        </w:rPr>
        <w:t>files</w:t>
      </w:r>
      <w:r>
        <w:rPr>
          <w:rFonts w:ascii="NotoSansCJKsc-DemiLight" w:eastAsia="NotoSansCJKsc-DemiLight" w:hAnsiTheme="minorHAnsi" w:cs="NotoSansCJKsc-DemiLight"/>
        </w:rPr>
        <w:t>(</w:t>
      </w:r>
      <w:proofErr w:type="gramEnd"/>
      <w:r>
        <w:rPr>
          <w:rFonts w:eastAsia="NotoSansCJKsc-DemiLight"/>
        </w:rPr>
        <w:t>FILES SrvTutorial</w:t>
      </w:r>
      <w:r>
        <w:rPr>
          <w:rFonts w:ascii="NotoSansCJKsc-DemiLight" w:eastAsia="NotoSansCJKsc-DemiLight" w:hAnsiTheme="minorHAnsi" w:cs="NotoSansCJKsc-DemiLight"/>
        </w:rPr>
        <w:t>.</w:t>
      </w:r>
      <w:r>
        <w:rPr>
          <w:rFonts w:eastAsia="NotoSansCJKsc-DemiLight"/>
        </w:rPr>
        <w:t>srv</w:t>
      </w:r>
      <w:r>
        <w:rPr>
          <w:rFonts w:ascii="NotoSansCJKsc-DemiLight" w:eastAsia="NotoSansCJKsc-DemiLight" w:hAnsiTheme="minorHAnsi" w:cs="NotoSansCJKsc-DemiLight"/>
        </w:rPr>
        <w:t>)</w:t>
      </w:r>
    </w:p>
    <w:p w14:paraId="5929DC12"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这是一个设置依赖消息的选项。</w:t>
      </w:r>
    </w:p>
    <w:p w14:paraId="35EC771B"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如果未安装</w:t>
      </w:r>
      <w:r>
        <w:rPr>
          <w:rFonts w:eastAsia="NotoSansCJKsc-DemiLight"/>
        </w:rPr>
        <w:t>std</w:t>
      </w:r>
      <w:r>
        <w:rPr>
          <w:rFonts w:ascii="NotoSansCJKsc-DemiLight" w:eastAsia="NotoSansCJKsc-DemiLight" w:hAnsiTheme="minorHAnsi" w:cs="NotoSansCJKsc-DemiLight"/>
        </w:rPr>
        <w:t>_</w:t>
      </w:r>
      <w:r>
        <w:rPr>
          <w:rFonts w:eastAsia="NotoSansCJKsc-DemiLight"/>
        </w:rPr>
        <w:t>msgs</w:t>
      </w:r>
      <w:r>
        <w:rPr>
          <w:rFonts w:ascii="NotoSansCJKsc-DemiLight" w:eastAsia="NotoSansCJKsc-DemiLight" w:hAnsiTheme="minorHAnsi" w:cs="NotoSansCJKsc-DemiLight" w:hint="eastAsia"/>
        </w:rPr>
        <w:t>，则在构建过程中会发生错误。</w:t>
      </w:r>
    </w:p>
    <w:p w14:paraId="4BA2151C"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generate</w:t>
      </w:r>
      <w:r>
        <w:rPr>
          <w:rFonts w:ascii="NotoSansCJKsc-DemiLight" w:eastAsia="NotoSansCJKsc-DemiLight" w:hAnsiTheme="minorHAnsi" w:cs="NotoSansCJKsc-DemiLight"/>
        </w:rPr>
        <w:t>_</w:t>
      </w:r>
      <w:proofErr w:type="gramStart"/>
      <w:r>
        <w:rPr>
          <w:rFonts w:eastAsia="NotoSansCJKsc-DemiLight"/>
        </w:rPr>
        <w:t>messages</w:t>
      </w:r>
      <w:r>
        <w:rPr>
          <w:rFonts w:ascii="NotoSansCJKsc-DemiLight" w:eastAsia="NotoSansCJKsc-DemiLight" w:hAnsiTheme="minorHAnsi" w:cs="NotoSansCJKsc-DemiLight"/>
        </w:rPr>
        <w:t>(</w:t>
      </w:r>
      <w:proofErr w:type="gramEnd"/>
      <w:r>
        <w:rPr>
          <w:rFonts w:eastAsia="NotoSansCJKsc-DemiLight"/>
        </w:rPr>
        <w:t>DEPENDENCIES std</w:t>
      </w:r>
      <w:r>
        <w:rPr>
          <w:rFonts w:ascii="NotoSansCJKsc-DemiLight" w:eastAsia="NotoSansCJKsc-DemiLight" w:hAnsiTheme="minorHAnsi" w:cs="NotoSansCJKsc-DemiLight"/>
        </w:rPr>
        <w:t>_</w:t>
      </w:r>
      <w:r>
        <w:rPr>
          <w:rFonts w:eastAsia="NotoSansCJKsc-DemiLight"/>
        </w:rPr>
        <w:t>msgs</w:t>
      </w:r>
      <w:r>
        <w:rPr>
          <w:rFonts w:ascii="NotoSansCJKsc-DemiLight" w:eastAsia="NotoSansCJKsc-DemiLight" w:hAnsiTheme="minorHAnsi" w:cs="NotoSansCJKsc-DemiLight"/>
        </w:rPr>
        <w:t>)</w:t>
      </w:r>
    </w:p>
    <w:p w14:paraId="2410A5E5"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这是</w:t>
      </w:r>
      <w:r>
        <w:rPr>
          <w:rFonts w:eastAsia="NotoSansCJKsc-DemiLight"/>
        </w:rPr>
        <w:t>catkin</w:t>
      </w:r>
      <w:r>
        <w:rPr>
          <w:rFonts w:ascii="NotoSansCJKsc-DemiLight" w:eastAsia="NotoSansCJKsc-DemiLight" w:hAnsiTheme="minorHAnsi" w:cs="NotoSansCJKsc-DemiLight" w:hint="eastAsia"/>
        </w:rPr>
        <w:t>功能包选项，它描述了库、</w:t>
      </w:r>
      <w:r>
        <w:rPr>
          <w:rFonts w:eastAsia="NotoSansCJKsc-DemiLight"/>
        </w:rPr>
        <w:t>catkin</w:t>
      </w:r>
      <w:r>
        <w:rPr>
          <w:rFonts w:ascii="NotoSansCJKsc-DemiLight" w:eastAsia="NotoSansCJKsc-DemiLight" w:hAnsiTheme="minorHAnsi" w:cs="NotoSansCJKsc-DemiLight" w:hint="eastAsia"/>
        </w:rPr>
        <w:t>构建依赖和依赖系统的功能包。</w:t>
      </w:r>
    </w:p>
    <w:p w14:paraId="2DB90A0D"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catkin</w:t>
      </w:r>
      <w:r>
        <w:rPr>
          <w:rFonts w:ascii="NotoSansCJKsc-DemiLight" w:eastAsia="NotoSansCJKsc-DemiLight" w:hAnsiTheme="minorHAnsi" w:cs="NotoSansCJKsc-DemiLight"/>
        </w:rPr>
        <w:t>_</w:t>
      </w:r>
      <w:proofErr w:type="gramStart"/>
      <w:r>
        <w:rPr>
          <w:rFonts w:eastAsia="NotoSansCJKsc-DemiLight"/>
        </w:rPr>
        <w:t>package</w:t>
      </w:r>
      <w:r>
        <w:rPr>
          <w:rFonts w:ascii="NotoSansCJKsc-DemiLight" w:eastAsia="NotoSansCJKsc-DemiLight" w:hAnsiTheme="minorHAnsi" w:cs="NotoSansCJKsc-DemiLight"/>
        </w:rPr>
        <w:t>(</w:t>
      </w:r>
      <w:proofErr w:type="gramEnd"/>
    </w:p>
    <w:p w14:paraId="2EC34F9E" w14:textId="77777777" w:rsidR="00984614" w:rsidRDefault="00984614" w:rsidP="0063746A">
      <w:pPr>
        <w:pStyle w:val="code1"/>
        <w:rPr>
          <w:rFonts w:eastAsia="NotoSansCJKsc-DemiLight"/>
        </w:rPr>
      </w:pPr>
      <w:r>
        <w:rPr>
          <w:rFonts w:eastAsia="NotoSansCJKsc-DemiLight"/>
        </w:rPr>
        <w:t>LIBRARIES ros</w:t>
      </w:r>
      <w:r>
        <w:rPr>
          <w:rFonts w:ascii="NotoSansCJKsc-DemiLight" w:eastAsia="NotoSansCJKsc-DemiLight" w:hAnsiTheme="minorHAnsi" w:cs="NotoSansCJKsc-DemiLight"/>
        </w:rPr>
        <w:t>_</w:t>
      </w:r>
      <w:r>
        <w:rPr>
          <w:rFonts w:eastAsia="NotoSansCJKsc-DemiLight"/>
        </w:rPr>
        <w:t>tutorials</w:t>
      </w:r>
      <w:r>
        <w:rPr>
          <w:rFonts w:ascii="NotoSansCJKsc-DemiLight" w:eastAsia="NotoSansCJKsc-DemiLight" w:hAnsiTheme="minorHAnsi" w:cs="NotoSansCJKsc-DemiLight"/>
        </w:rPr>
        <w:t>_</w:t>
      </w:r>
      <w:r>
        <w:rPr>
          <w:rFonts w:eastAsia="NotoSansCJKsc-DemiLight"/>
        </w:rPr>
        <w:t>service</w:t>
      </w:r>
    </w:p>
    <w:p w14:paraId="15D23166" w14:textId="77777777" w:rsidR="00984614" w:rsidRDefault="00984614" w:rsidP="0063746A">
      <w:pPr>
        <w:pStyle w:val="code1"/>
        <w:rPr>
          <w:rFonts w:eastAsia="NotoSansCJKsc-DemiLight"/>
        </w:rPr>
      </w:pPr>
      <w:r>
        <w:rPr>
          <w:rFonts w:eastAsia="NotoSansCJKsc-DemiLight"/>
        </w:rPr>
        <w:t>CATKIN</w:t>
      </w:r>
      <w:r>
        <w:rPr>
          <w:rFonts w:ascii="NotoSansCJKsc-DemiLight" w:eastAsia="NotoSansCJKsc-DemiLight" w:hAnsiTheme="minorHAnsi" w:cs="NotoSansCJKsc-DemiLight"/>
        </w:rPr>
        <w:t>_</w:t>
      </w:r>
      <w:r>
        <w:rPr>
          <w:rFonts w:eastAsia="NotoSansCJKsc-DemiLight"/>
        </w:rPr>
        <w:t>DEPENDS std</w:t>
      </w:r>
      <w:r>
        <w:rPr>
          <w:rFonts w:ascii="NotoSansCJKsc-DemiLight" w:eastAsia="NotoSansCJKsc-DemiLight" w:hAnsiTheme="minorHAnsi" w:cs="NotoSansCJKsc-DemiLight"/>
        </w:rPr>
        <w:t>_</w:t>
      </w:r>
      <w:r>
        <w:rPr>
          <w:rFonts w:eastAsia="NotoSansCJKsc-DemiLight"/>
        </w:rPr>
        <w:t>msgs roscpp</w:t>
      </w:r>
    </w:p>
    <w:p w14:paraId="3BBDD718"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w:t>
      </w:r>
    </w:p>
    <w:p w14:paraId="7CF180AB"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设置包含目录。</w:t>
      </w:r>
    </w:p>
    <w:p w14:paraId="57E20EDD"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include</w:t>
      </w:r>
      <w:r>
        <w:rPr>
          <w:rFonts w:ascii="NotoSansCJKsc-DemiLight" w:eastAsia="NotoSansCJKsc-DemiLight" w:hAnsiTheme="minorHAnsi" w:cs="NotoSansCJKsc-DemiLight"/>
        </w:rPr>
        <w:t>_</w:t>
      </w:r>
      <w:r>
        <w:rPr>
          <w:rFonts w:eastAsia="NotoSansCJKsc-DemiLight"/>
        </w:rPr>
        <w:t>directories</w:t>
      </w:r>
      <w:r>
        <w:rPr>
          <w:rFonts w:ascii="NotoSansCJKsc-DemiLight" w:eastAsia="NotoSansCJKsc-DemiLight" w:hAnsiTheme="minorHAnsi" w:cs="NotoSansCJKsc-DemiLight"/>
        </w:rPr>
        <w:t>(${</w:t>
      </w:r>
      <w:r>
        <w:rPr>
          <w:rFonts w:eastAsia="NotoSansCJKsc-DemiLight"/>
        </w:rPr>
        <w:t>catkin</w:t>
      </w:r>
      <w:r>
        <w:rPr>
          <w:rFonts w:ascii="NotoSansCJKsc-DemiLight" w:eastAsia="NotoSansCJKsc-DemiLight" w:hAnsiTheme="minorHAnsi" w:cs="NotoSansCJKsc-DemiLight"/>
        </w:rPr>
        <w:t>_</w:t>
      </w:r>
      <w:r>
        <w:rPr>
          <w:rFonts w:eastAsia="NotoSansCJKsc-DemiLight"/>
        </w:rPr>
        <w:t>INCLUDE</w:t>
      </w:r>
      <w:r>
        <w:rPr>
          <w:rFonts w:ascii="NotoSansCJKsc-DemiLight" w:eastAsia="NotoSansCJKsc-DemiLight" w:hAnsiTheme="minorHAnsi" w:cs="NotoSansCJKsc-DemiLight"/>
        </w:rPr>
        <w:t>_</w:t>
      </w:r>
      <w:r>
        <w:rPr>
          <w:rFonts w:eastAsia="NotoSansCJKsc-DemiLight"/>
        </w:rPr>
        <w:t>DIRS</w:t>
      </w:r>
      <w:r>
        <w:rPr>
          <w:rFonts w:ascii="NotoSansCJKsc-DemiLight" w:eastAsia="NotoSansCJKsc-DemiLight" w:hAnsiTheme="minorHAnsi" w:cs="NotoSansCJKsc-DemiLight"/>
        </w:rPr>
        <w:t>})</w:t>
      </w:r>
    </w:p>
    <w:p w14:paraId="1661201C"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这是</w:t>
      </w:r>
      <w:r>
        <w:rPr>
          <w:rFonts w:eastAsia="NotoSansCJKsc-DemiLight"/>
        </w:rPr>
        <w:t>service</w:t>
      </w:r>
      <w:r>
        <w:rPr>
          <w:rFonts w:ascii="NotoSansCJKsc-DemiLight" w:eastAsia="NotoSansCJKsc-DemiLight" w:hAnsiTheme="minorHAnsi" w:cs="NotoSansCJKsc-DemiLight"/>
        </w:rPr>
        <w:t>_</w:t>
      </w:r>
      <w:r>
        <w:rPr>
          <w:rFonts w:eastAsia="NotoSansCJKsc-DemiLight"/>
        </w:rPr>
        <w:t>server</w:t>
      </w:r>
      <w:r>
        <w:rPr>
          <w:rFonts w:ascii="NotoSansCJKsc-DemiLight" w:eastAsia="NotoSansCJKsc-DemiLight" w:hAnsiTheme="minorHAnsi" w:cs="NotoSansCJKsc-DemiLight" w:hint="eastAsia"/>
        </w:rPr>
        <w:t>节点的构建选项。</w:t>
      </w:r>
    </w:p>
    <w:p w14:paraId="27199443"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设置可执行文件、目标链接库和附加依赖项。</w:t>
      </w:r>
    </w:p>
    <w:p w14:paraId="1B5989C3"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add</w:t>
      </w:r>
      <w:r>
        <w:rPr>
          <w:rFonts w:ascii="NotoSansCJKsc-DemiLight" w:eastAsia="NotoSansCJKsc-DemiLight" w:hAnsiTheme="minorHAnsi" w:cs="NotoSansCJKsc-DemiLight"/>
        </w:rPr>
        <w:t>_</w:t>
      </w:r>
      <w:proofErr w:type="gramStart"/>
      <w:r>
        <w:rPr>
          <w:rFonts w:eastAsia="NotoSansCJKsc-DemiLight"/>
        </w:rPr>
        <w:t>executable</w:t>
      </w:r>
      <w:r>
        <w:rPr>
          <w:rFonts w:ascii="NotoSansCJKsc-DemiLight" w:eastAsia="NotoSansCJKsc-DemiLight" w:hAnsiTheme="minorHAnsi" w:cs="NotoSansCJKsc-DemiLight"/>
        </w:rPr>
        <w:t>(</w:t>
      </w:r>
      <w:proofErr w:type="gramEnd"/>
      <w:r>
        <w:rPr>
          <w:rFonts w:eastAsia="NotoSansCJKsc-DemiLight"/>
        </w:rPr>
        <w:t>service</w:t>
      </w:r>
      <w:r>
        <w:rPr>
          <w:rFonts w:ascii="NotoSansCJKsc-DemiLight" w:eastAsia="NotoSansCJKsc-DemiLight" w:hAnsiTheme="minorHAnsi" w:cs="NotoSansCJKsc-DemiLight"/>
        </w:rPr>
        <w:t>_</w:t>
      </w:r>
      <w:r>
        <w:rPr>
          <w:rFonts w:eastAsia="NotoSansCJKsc-DemiLight"/>
        </w:rPr>
        <w:t>server src</w:t>
      </w:r>
      <w:r>
        <w:rPr>
          <w:rFonts w:ascii="NotoSansCJKsc-DemiLight" w:eastAsia="NotoSansCJKsc-DemiLight" w:hAnsiTheme="minorHAnsi" w:cs="NotoSansCJKsc-DemiLight"/>
        </w:rPr>
        <w:t>/</w:t>
      </w:r>
      <w:r>
        <w:rPr>
          <w:rFonts w:eastAsia="NotoSansCJKsc-DemiLight"/>
        </w:rPr>
        <w:t>service</w:t>
      </w:r>
      <w:r>
        <w:rPr>
          <w:rFonts w:ascii="NotoSansCJKsc-DemiLight" w:eastAsia="NotoSansCJKsc-DemiLight" w:hAnsiTheme="minorHAnsi" w:cs="NotoSansCJKsc-DemiLight"/>
        </w:rPr>
        <w:t>_</w:t>
      </w:r>
      <w:r>
        <w:rPr>
          <w:rFonts w:eastAsia="NotoSansCJKsc-DemiLight"/>
        </w:rPr>
        <w:t>server</w:t>
      </w:r>
      <w:r>
        <w:rPr>
          <w:rFonts w:ascii="NotoSansCJKsc-DemiLight" w:eastAsia="NotoSansCJKsc-DemiLight" w:hAnsiTheme="minorHAnsi" w:cs="NotoSansCJKsc-DemiLight"/>
        </w:rPr>
        <w:t>.</w:t>
      </w:r>
      <w:r>
        <w:rPr>
          <w:rFonts w:eastAsia="NotoSansCJKsc-DemiLight"/>
        </w:rPr>
        <w:t>cpp</w:t>
      </w:r>
      <w:r>
        <w:rPr>
          <w:rFonts w:ascii="NotoSansCJKsc-DemiLight" w:eastAsia="NotoSansCJKsc-DemiLight" w:hAnsiTheme="minorHAnsi" w:cs="NotoSansCJKsc-DemiLight"/>
        </w:rPr>
        <w:t>)</w:t>
      </w:r>
    </w:p>
    <w:p w14:paraId="5506B2E3"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add</w:t>
      </w:r>
      <w:r>
        <w:rPr>
          <w:rFonts w:ascii="NotoSansCJKsc-DemiLight" w:eastAsia="NotoSansCJKsc-DemiLight" w:hAnsiTheme="minorHAnsi" w:cs="NotoSansCJKsc-DemiLight"/>
        </w:rPr>
        <w:t>_</w:t>
      </w:r>
      <w:proofErr w:type="gramStart"/>
      <w:r>
        <w:rPr>
          <w:rFonts w:eastAsia="NotoSansCJKsc-DemiLight"/>
        </w:rPr>
        <w:t>dependencies</w:t>
      </w:r>
      <w:r>
        <w:rPr>
          <w:rFonts w:ascii="NotoSansCJKsc-DemiLight" w:eastAsia="NotoSansCJKsc-DemiLight" w:hAnsiTheme="minorHAnsi" w:cs="NotoSansCJKsc-DemiLight"/>
        </w:rPr>
        <w:t>(</w:t>
      </w:r>
      <w:proofErr w:type="gramEnd"/>
      <w:r>
        <w:rPr>
          <w:rFonts w:eastAsia="NotoSansCJKsc-DemiLight"/>
        </w:rPr>
        <w:t>service</w:t>
      </w:r>
      <w:r>
        <w:rPr>
          <w:rFonts w:ascii="NotoSansCJKsc-DemiLight" w:eastAsia="NotoSansCJKsc-DemiLight" w:hAnsiTheme="minorHAnsi" w:cs="NotoSansCJKsc-DemiLight"/>
        </w:rPr>
        <w:t>_</w:t>
      </w:r>
      <w:r>
        <w:rPr>
          <w:rFonts w:eastAsia="NotoSansCJKsc-DemiLight"/>
        </w:rPr>
        <w:t xml:space="preserve">server </w:t>
      </w:r>
      <w:r>
        <w:rPr>
          <w:rFonts w:ascii="NotoSansCJKsc-DemiLight" w:eastAsia="NotoSansCJKsc-DemiLight" w:hAnsiTheme="minorHAnsi" w:cs="NotoSansCJKsc-DemiLight"/>
        </w:rPr>
        <w:t>${${</w:t>
      </w:r>
      <w:r>
        <w:rPr>
          <w:rFonts w:eastAsia="NotoSansCJKsc-DemiLight"/>
        </w:rPr>
        <w:t>PROJECT</w:t>
      </w:r>
      <w:r>
        <w:rPr>
          <w:rFonts w:ascii="NotoSansCJKsc-DemiLight" w:eastAsia="NotoSansCJKsc-DemiLight" w:hAnsiTheme="minorHAnsi" w:cs="NotoSansCJKsc-DemiLight"/>
        </w:rPr>
        <w:t>_</w:t>
      </w:r>
      <w:r>
        <w:rPr>
          <w:rFonts w:eastAsia="NotoSansCJKsc-DemiLight"/>
        </w:rPr>
        <w:t>NAME</w:t>
      </w:r>
      <w:r>
        <w:rPr>
          <w:rFonts w:ascii="NotoSansCJKsc-DemiLight" w:eastAsia="NotoSansCJKsc-DemiLight" w:hAnsiTheme="minorHAnsi" w:cs="NotoSansCJKsc-DemiLight"/>
        </w:rPr>
        <w:t>}_</w:t>
      </w:r>
      <w:r>
        <w:rPr>
          <w:rFonts w:eastAsia="NotoSansCJKsc-DemiLight"/>
        </w:rPr>
        <w:t>EXPORTED</w:t>
      </w:r>
      <w:r>
        <w:rPr>
          <w:rFonts w:ascii="NotoSansCJKsc-DemiLight" w:eastAsia="NotoSansCJKsc-DemiLight" w:hAnsiTheme="minorHAnsi" w:cs="NotoSansCJKsc-DemiLight"/>
        </w:rPr>
        <w:t>_</w:t>
      </w:r>
      <w:r>
        <w:rPr>
          <w:rFonts w:eastAsia="NotoSansCJKsc-DemiLight"/>
        </w:rPr>
        <w:t>TARGETS</w:t>
      </w:r>
      <w:r>
        <w:rPr>
          <w:rFonts w:ascii="NotoSansCJKsc-DemiLight" w:eastAsia="NotoSansCJKsc-DemiLight" w:hAnsiTheme="minorHAnsi" w:cs="NotoSansCJKsc-DemiLight"/>
        </w:rPr>
        <w:t>} ${</w:t>
      </w:r>
      <w:r>
        <w:rPr>
          <w:rFonts w:eastAsia="NotoSansCJKsc-DemiLight"/>
        </w:rPr>
        <w:t>catkin</w:t>
      </w:r>
      <w:r>
        <w:rPr>
          <w:rFonts w:ascii="NotoSansCJKsc-DemiLight" w:eastAsia="NotoSansCJKsc-DemiLight" w:hAnsiTheme="minorHAnsi" w:cs="NotoSansCJKsc-DemiLight"/>
        </w:rPr>
        <w:t>_</w:t>
      </w:r>
      <w:r>
        <w:rPr>
          <w:rFonts w:eastAsia="NotoSansCJKsc-DemiLight"/>
        </w:rPr>
        <w:t>EXPORTED</w:t>
      </w:r>
      <w:r>
        <w:rPr>
          <w:rFonts w:ascii="NotoSansCJKsc-DemiLight" w:eastAsia="NotoSansCJKsc-DemiLight" w:hAnsiTheme="minorHAnsi" w:cs="NotoSansCJKsc-DemiLight"/>
        </w:rPr>
        <w:t>_</w:t>
      </w:r>
      <w:r>
        <w:rPr>
          <w:rFonts w:eastAsia="NotoSansCJKsc-DemiLight"/>
        </w:rPr>
        <w:t>TARGETS</w:t>
      </w:r>
      <w:r>
        <w:rPr>
          <w:rFonts w:ascii="NotoSansCJKsc-DemiLight" w:eastAsia="NotoSansCJKsc-DemiLight" w:hAnsiTheme="minorHAnsi" w:cs="NotoSansCJKsc-DemiLight"/>
        </w:rPr>
        <w:t>})</w:t>
      </w:r>
    </w:p>
    <w:p w14:paraId="7D099F61"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target</w:t>
      </w:r>
      <w:r>
        <w:rPr>
          <w:rFonts w:ascii="NotoSansCJKsc-DemiLight" w:eastAsia="NotoSansCJKsc-DemiLight" w:hAnsiTheme="minorHAnsi" w:cs="NotoSansCJKsc-DemiLight"/>
        </w:rPr>
        <w:t>_</w:t>
      </w:r>
      <w:r>
        <w:rPr>
          <w:rFonts w:eastAsia="NotoSansCJKsc-DemiLight"/>
        </w:rPr>
        <w:t>link</w:t>
      </w:r>
      <w:r>
        <w:rPr>
          <w:rFonts w:ascii="NotoSansCJKsc-DemiLight" w:eastAsia="NotoSansCJKsc-DemiLight" w:hAnsiTheme="minorHAnsi" w:cs="NotoSansCJKsc-DemiLight"/>
        </w:rPr>
        <w:t>_</w:t>
      </w:r>
      <w:proofErr w:type="gramStart"/>
      <w:r>
        <w:rPr>
          <w:rFonts w:eastAsia="NotoSansCJKsc-DemiLight"/>
        </w:rPr>
        <w:t>libraries</w:t>
      </w:r>
      <w:r>
        <w:rPr>
          <w:rFonts w:ascii="NotoSansCJKsc-DemiLight" w:eastAsia="NotoSansCJKsc-DemiLight" w:hAnsiTheme="minorHAnsi" w:cs="NotoSansCJKsc-DemiLight"/>
        </w:rPr>
        <w:t>(</w:t>
      </w:r>
      <w:proofErr w:type="gramEnd"/>
      <w:r>
        <w:rPr>
          <w:rFonts w:eastAsia="NotoSansCJKsc-DemiLight"/>
        </w:rPr>
        <w:t>service</w:t>
      </w:r>
      <w:r>
        <w:rPr>
          <w:rFonts w:ascii="NotoSansCJKsc-DemiLight" w:eastAsia="NotoSansCJKsc-DemiLight" w:hAnsiTheme="minorHAnsi" w:cs="NotoSansCJKsc-DemiLight"/>
        </w:rPr>
        <w:t>_</w:t>
      </w:r>
      <w:r>
        <w:rPr>
          <w:rFonts w:eastAsia="NotoSansCJKsc-DemiLight"/>
        </w:rPr>
        <w:t xml:space="preserve">server </w:t>
      </w:r>
      <w:r>
        <w:rPr>
          <w:rFonts w:ascii="NotoSansCJKsc-DemiLight" w:eastAsia="NotoSansCJKsc-DemiLight" w:hAnsiTheme="minorHAnsi" w:cs="NotoSansCJKsc-DemiLight"/>
        </w:rPr>
        <w:t>${</w:t>
      </w:r>
      <w:r>
        <w:rPr>
          <w:rFonts w:eastAsia="NotoSansCJKsc-DemiLight"/>
        </w:rPr>
        <w:t>catkin</w:t>
      </w:r>
      <w:r>
        <w:rPr>
          <w:rFonts w:ascii="NotoSansCJKsc-DemiLight" w:eastAsia="NotoSansCJKsc-DemiLight" w:hAnsiTheme="minorHAnsi" w:cs="NotoSansCJKsc-DemiLight"/>
        </w:rPr>
        <w:t>_</w:t>
      </w:r>
      <w:r>
        <w:rPr>
          <w:rFonts w:eastAsia="NotoSansCJKsc-DemiLight"/>
        </w:rPr>
        <w:t>LIBRARIES</w:t>
      </w:r>
      <w:r>
        <w:rPr>
          <w:rFonts w:ascii="NotoSansCJKsc-DemiLight" w:eastAsia="NotoSansCJKsc-DemiLight" w:hAnsiTheme="minorHAnsi" w:cs="NotoSansCJKsc-DemiLight"/>
        </w:rPr>
        <w:t>})</w:t>
      </w:r>
    </w:p>
    <w:p w14:paraId="7534422C" w14:textId="77777777" w:rsidR="00984614" w:rsidRDefault="00984614" w:rsidP="0063746A">
      <w:pPr>
        <w:pStyle w:val="code1"/>
        <w:rPr>
          <w:rFonts w:ascii="NotoSansCJKsc-DemiLight" w:eastAsia="NotoSansCJKsc-DemiLight" w:hAnsiTheme="minorHAnsi" w:cs="NotoSansCJKsc-DemiLight"/>
        </w:rPr>
      </w:pPr>
      <w:r>
        <w:rPr>
          <w:rFonts w:ascii="NotoSansCJKsc-DemiLight" w:eastAsia="NotoSansCJKsc-DemiLight" w:hAnsiTheme="minorHAnsi" w:cs="NotoSansCJKsc-DemiLight"/>
        </w:rPr>
        <w:t xml:space="preserve">## </w:t>
      </w:r>
      <w:r>
        <w:rPr>
          <w:rFonts w:ascii="NotoSansCJKsc-DemiLight" w:eastAsia="NotoSansCJKsc-DemiLight" w:hAnsiTheme="minorHAnsi" w:cs="NotoSansCJKsc-DemiLight" w:hint="eastAsia"/>
        </w:rPr>
        <w:t>这是节点的构建选项。</w:t>
      </w:r>
    </w:p>
    <w:p w14:paraId="70DB8E96"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add</w:t>
      </w:r>
      <w:r>
        <w:rPr>
          <w:rFonts w:ascii="NotoSansCJKsc-DemiLight" w:eastAsia="NotoSansCJKsc-DemiLight" w:hAnsiTheme="minorHAnsi" w:cs="NotoSansCJKsc-DemiLight"/>
        </w:rPr>
        <w:t>_</w:t>
      </w:r>
      <w:proofErr w:type="gramStart"/>
      <w:r>
        <w:rPr>
          <w:rFonts w:eastAsia="NotoSansCJKsc-DemiLight"/>
        </w:rPr>
        <w:t>executable</w:t>
      </w:r>
      <w:r>
        <w:rPr>
          <w:rFonts w:ascii="NotoSansCJKsc-DemiLight" w:eastAsia="NotoSansCJKsc-DemiLight" w:hAnsiTheme="minorHAnsi" w:cs="NotoSansCJKsc-DemiLight"/>
        </w:rPr>
        <w:t>(</w:t>
      </w:r>
      <w:proofErr w:type="gramEnd"/>
      <w:r>
        <w:rPr>
          <w:rFonts w:eastAsia="NotoSansCJKsc-DemiLight"/>
        </w:rPr>
        <w:t>service</w:t>
      </w:r>
      <w:r>
        <w:rPr>
          <w:rFonts w:ascii="NotoSansCJKsc-DemiLight" w:eastAsia="NotoSansCJKsc-DemiLight" w:hAnsiTheme="minorHAnsi" w:cs="NotoSansCJKsc-DemiLight"/>
        </w:rPr>
        <w:t>_</w:t>
      </w:r>
      <w:r>
        <w:rPr>
          <w:rFonts w:eastAsia="NotoSansCJKsc-DemiLight"/>
        </w:rPr>
        <w:t>client src</w:t>
      </w:r>
      <w:r>
        <w:rPr>
          <w:rFonts w:ascii="NotoSansCJKsc-DemiLight" w:eastAsia="NotoSansCJKsc-DemiLight" w:hAnsiTheme="minorHAnsi" w:cs="NotoSansCJKsc-DemiLight"/>
        </w:rPr>
        <w:t>/</w:t>
      </w:r>
      <w:r>
        <w:rPr>
          <w:rFonts w:eastAsia="NotoSansCJKsc-DemiLight"/>
        </w:rPr>
        <w:t>service</w:t>
      </w:r>
      <w:r>
        <w:rPr>
          <w:rFonts w:ascii="NotoSansCJKsc-DemiLight" w:eastAsia="NotoSansCJKsc-DemiLight" w:hAnsiTheme="minorHAnsi" w:cs="NotoSansCJKsc-DemiLight"/>
        </w:rPr>
        <w:t>_</w:t>
      </w:r>
      <w:r>
        <w:rPr>
          <w:rFonts w:eastAsia="NotoSansCJKsc-DemiLight"/>
        </w:rPr>
        <w:t>client</w:t>
      </w:r>
      <w:r>
        <w:rPr>
          <w:rFonts w:ascii="NotoSansCJKsc-DemiLight" w:eastAsia="NotoSansCJKsc-DemiLight" w:hAnsiTheme="minorHAnsi" w:cs="NotoSansCJKsc-DemiLight"/>
        </w:rPr>
        <w:t>.</w:t>
      </w:r>
      <w:r>
        <w:rPr>
          <w:rFonts w:eastAsia="NotoSansCJKsc-DemiLight"/>
        </w:rPr>
        <w:t>cpp</w:t>
      </w:r>
      <w:r>
        <w:rPr>
          <w:rFonts w:ascii="NotoSansCJKsc-DemiLight" w:eastAsia="NotoSansCJKsc-DemiLight" w:hAnsiTheme="minorHAnsi" w:cs="NotoSansCJKsc-DemiLight"/>
        </w:rPr>
        <w:t>)</w:t>
      </w:r>
    </w:p>
    <w:p w14:paraId="31FA1365" w14:textId="77777777" w:rsidR="00984614" w:rsidRDefault="00984614" w:rsidP="0063746A">
      <w:pPr>
        <w:pStyle w:val="code1"/>
        <w:rPr>
          <w:rFonts w:ascii="NotoSansCJKsc-DemiLight" w:eastAsia="NotoSansCJKsc-DemiLight" w:hAnsiTheme="minorHAnsi" w:cs="NotoSansCJKsc-DemiLight"/>
        </w:rPr>
      </w:pPr>
      <w:r>
        <w:rPr>
          <w:rFonts w:eastAsia="NotoSansCJKsc-DemiLight"/>
        </w:rPr>
        <w:t>add</w:t>
      </w:r>
      <w:r>
        <w:rPr>
          <w:rFonts w:ascii="NotoSansCJKsc-DemiLight" w:eastAsia="NotoSansCJKsc-DemiLight" w:hAnsiTheme="minorHAnsi" w:cs="NotoSansCJKsc-DemiLight"/>
        </w:rPr>
        <w:t>_</w:t>
      </w:r>
      <w:proofErr w:type="gramStart"/>
      <w:r>
        <w:rPr>
          <w:rFonts w:eastAsia="NotoSansCJKsc-DemiLight"/>
        </w:rPr>
        <w:t>dependencies</w:t>
      </w:r>
      <w:r>
        <w:rPr>
          <w:rFonts w:ascii="NotoSansCJKsc-DemiLight" w:eastAsia="NotoSansCJKsc-DemiLight" w:hAnsiTheme="minorHAnsi" w:cs="NotoSansCJKsc-DemiLight"/>
        </w:rPr>
        <w:t>(</w:t>
      </w:r>
      <w:proofErr w:type="gramEnd"/>
      <w:r>
        <w:rPr>
          <w:rFonts w:eastAsia="NotoSansCJKsc-DemiLight"/>
        </w:rPr>
        <w:t>service</w:t>
      </w:r>
      <w:r>
        <w:rPr>
          <w:rFonts w:ascii="NotoSansCJKsc-DemiLight" w:eastAsia="NotoSansCJKsc-DemiLight" w:hAnsiTheme="minorHAnsi" w:cs="NotoSansCJKsc-DemiLight"/>
        </w:rPr>
        <w:t>_</w:t>
      </w:r>
      <w:r>
        <w:rPr>
          <w:rFonts w:eastAsia="NotoSansCJKsc-DemiLight"/>
        </w:rPr>
        <w:t xml:space="preserve">client </w:t>
      </w:r>
      <w:r>
        <w:rPr>
          <w:rFonts w:ascii="NotoSansCJKsc-DemiLight" w:eastAsia="NotoSansCJKsc-DemiLight" w:hAnsiTheme="minorHAnsi" w:cs="NotoSansCJKsc-DemiLight"/>
        </w:rPr>
        <w:t>${${</w:t>
      </w:r>
      <w:r>
        <w:rPr>
          <w:rFonts w:eastAsia="NotoSansCJKsc-DemiLight"/>
        </w:rPr>
        <w:t>PROJECT</w:t>
      </w:r>
      <w:r>
        <w:rPr>
          <w:rFonts w:ascii="NotoSansCJKsc-DemiLight" w:eastAsia="NotoSansCJKsc-DemiLight" w:hAnsiTheme="minorHAnsi" w:cs="NotoSansCJKsc-DemiLight"/>
        </w:rPr>
        <w:t>_</w:t>
      </w:r>
      <w:r>
        <w:rPr>
          <w:rFonts w:eastAsia="NotoSansCJKsc-DemiLight"/>
        </w:rPr>
        <w:t>NAME</w:t>
      </w:r>
      <w:r>
        <w:rPr>
          <w:rFonts w:ascii="NotoSansCJKsc-DemiLight" w:eastAsia="NotoSansCJKsc-DemiLight" w:hAnsiTheme="minorHAnsi" w:cs="NotoSansCJKsc-DemiLight"/>
        </w:rPr>
        <w:t>}_</w:t>
      </w:r>
      <w:r>
        <w:rPr>
          <w:rFonts w:eastAsia="NotoSansCJKsc-DemiLight"/>
        </w:rPr>
        <w:t>EXPORTED</w:t>
      </w:r>
      <w:r>
        <w:rPr>
          <w:rFonts w:ascii="NotoSansCJKsc-DemiLight" w:eastAsia="NotoSansCJKsc-DemiLight" w:hAnsiTheme="minorHAnsi" w:cs="NotoSansCJKsc-DemiLight"/>
        </w:rPr>
        <w:t>_</w:t>
      </w:r>
      <w:r>
        <w:rPr>
          <w:rFonts w:eastAsia="NotoSansCJKsc-DemiLight"/>
        </w:rPr>
        <w:t>TARGETS</w:t>
      </w:r>
      <w:r>
        <w:rPr>
          <w:rFonts w:ascii="NotoSansCJKsc-DemiLight" w:eastAsia="NotoSansCJKsc-DemiLight" w:hAnsiTheme="minorHAnsi" w:cs="NotoSansCJKsc-DemiLight"/>
        </w:rPr>
        <w:t>} ${</w:t>
      </w:r>
      <w:r>
        <w:rPr>
          <w:rFonts w:eastAsia="NotoSansCJKsc-DemiLight"/>
        </w:rPr>
        <w:t>catkin</w:t>
      </w:r>
      <w:r>
        <w:rPr>
          <w:rFonts w:ascii="NotoSansCJKsc-DemiLight" w:eastAsia="NotoSansCJKsc-DemiLight" w:hAnsiTheme="minorHAnsi" w:cs="NotoSansCJKsc-DemiLight"/>
        </w:rPr>
        <w:t>_</w:t>
      </w:r>
      <w:r>
        <w:rPr>
          <w:rFonts w:eastAsia="NotoSansCJKsc-DemiLight"/>
        </w:rPr>
        <w:t>EXPORTED</w:t>
      </w:r>
      <w:r>
        <w:rPr>
          <w:rFonts w:ascii="NotoSansCJKsc-DemiLight" w:eastAsia="NotoSansCJKsc-DemiLight" w:hAnsiTheme="minorHAnsi" w:cs="NotoSansCJKsc-DemiLight"/>
        </w:rPr>
        <w:t>_</w:t>
      </w:r>
      <w:r>
        <w:rPr>
          <w:rFonts w:eastAsia="NotoSansCJKsc-DemiLight"/>
        </w:rPr>
        <w:t>TARGETS</w:t>
      </w:r>
      <w:r>
        <w:rPr>
          <w:rFonts w:ascii="NotoSansCJKsc-DemiLight" w:eastAsia="NotoSansCJKsc-DemiLight" w:hAnsiTheme="minorHAnsi" w:cs="NotoSansCJKsc-DemiLight"/>
        </w:rPr>
        <w:t>})</w:t>
      </w:r>
    </w:p>
    <w:p w14:paraId="6EC6AC6E" w14:textId="61C6C9C1" w:rsidR="00984614" w:rsidRDefault="00984614" w:rsidP="0063746A">
      <w:pPr>
        <w:pStyle w:val="code1"/>
        <w:rPr>
          <w:b/>
        </w:rPr>
      </w:pPr>
      <w:r>
        <w:rPr>
          <w:rFonts w:eastAsia="NotoSansCJKsc-DemiLight"/>
        </w:rPr>
        <w:t>target_link_</w:t>
      </w:r>
      <w:proofErr w:type="gramStart"/>
      <w:r>
        <w:rPr>
          <w:rFonts w:eastAsia="NotoSansCJKsc-DemiLight"/>
        </w:rPr>
        <w:t>libraries(</w:t>
      </w:r>
      <w:proofErr w:type="gramEnd"/>
      <w:r>
        <w:rPr>
          <w:rFonts w:eastAsia="NotoSansCJKsc-DemiLight"/>
        </w:rPr>
        <w:t>service_client ${catkin_LIBRARIES})</w:t>
      </w:r>
    </w:p>
    <w:p w14:paraId="56D1D9BE" w14:textId="02E38B66" w:rsidR="00984614" w:rsidRDefault="00984614" w:rsidP="00984614">
      <w:pPr>
        <w:pStyle w:val="a8"/>
        <w:spacing w:before="156" w:after="156"/>
        <w:ind w:firstLineChars="0" w:firstLine="0"/>
        <w:rPr>
          <w:b/>
        </w:rPr>
      </w:pPr>
      <w:r w:rsidRPr="00032CAE">
        <w:rPr>
          <w:rFonts w:hint="eastAsia"/>
          <w:b/>
        </w:rPr>
        <w:t>创建</w:t>
      </w:r>
      <w:r>
        <w:rPr>
          <w:rFonts w:hint="eastAsia"/>
          <w:b/>
        </w:rPr>
        <w:t>服务服务器节点</w:t>
      </w:r>
    </w:p>
    <w:p w14:paraId="4B9B2983" w14:textId="77777777" w:rsidR="00984614" w:rsidRDefault="00984614" w:rsidP="00984614">
      <w:pPr>
        <w:autoSpaceDE w:val="0"/>
        <w:autoSpaceDN w:val="0"/>
        <w:adjustRightInd w:val="0"/>
        <w:spacing w:beforeLines="0" w:before="0" w:afterLines="0" w:after="0" w:line="240" w:lineRule="auto"/>
        <w:ind w:firstLineChars="0" w:firstLine="0"/>
        <w:jc w:val="left"/>
        <w:rPr>
          <w:rFonts w:ascii="NotoSansCJKsc-DemiLight" w:eastAsia="NotoSansCJKsc-DemiLight" w:hAnsiTheme="minorHAnsi" w:cs="NotoSansCJKsc-DemiLight"/>
          <w:kern w:val="0"/>
          <w:sz w:val="16"/>
          <w:szCs w:val="16"/>
        </w:rPr>
      </w:pPr>
    </w:p>
    <w:p w14:paraId="4F2A054D"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w:t>
      </w:r>
      <w:r>
        <w:t>ros</w:t>
      </w:r>
      <w:r>
        <w:rPr>
          <w:rFonts w:ascii="NotoSansCJKsc-DemiLight" w:hAnsiTheme="minorHAnsi" w:cs="NotoSansCJKsc-DemiLight"/>
        </w:rPr>
        <w:t>.</w:t>
      </w:r>
      <w:r>
        <w:t xml:space="preserve">h" </w:t>
      </w:r>
      <w:r>
        <w:rPr>
          <w:rFonts w:ascii="NotoSansCJKsc-DemiLight" w:hAnsiTheme="minorHAnsi" w:cs="NotoSansCJKsc-DemiLight"/>
        </w:rPr>
        <w:t xml:space="preserve">// </w:t>
      </w:r>
      <w:r>
        <w:t>ROS</w:t>
      </w:r>
      <w:r>
        <w:rPr>
          <w:rFonts w:ascii="NotoSansCJKsc-DemiLight" w:hAnsiTheme="minorHAnsi" w:cs="NotoSansCJKsc-DemiLight" w:hint="eastAsia"/>
        </w:rPr>
        <w:t>的基本头文件</w:t>
      </w:r>
    </w:p>
    <w:p w14:paraId="1A1A2F0B"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rPr>
        <w:t>/</w:t>
      </w:r>
      <w:r>
        <w:t>SrvTutorial</w:t>
      </w:r>
      <w:r>
        <w:rPr>
          <w:rFonts w:ascii="NotoSansCJKsc-DemiLight" w:hAnsiTheme="minorHAnsi" w:cs="NotoSansCJKsc-DemiLight"/>
        </w:rPr>
        <w:t>.</w:t>
      </w:r>
      <w:r>
        <w:t xml:space="preserve">h" </w:t>
      </w:r>
      <w:r>
        <w:rPr>
          <w:rFonts w:ascii="NotoSansCJKsc-DemiLight" w:hAnsiTheme="minorHAnsi" w:cs="NotoSansCJKsc-DemiLight"/>
        </w:rPr>
        <w:t xml:space="preserve">// </w:t>
      </w:r>
      <w:r>
        <w:t>SrvTutorial</w:t>
      </w:r>
      <w:r>
        <w:rPr>
          <w:rFonts w:ascii="NotoSansCJKsc-DemiLight" w:hAnsiTheme="minorHAnsi" w:cs="NotoSansCJKsc-DemiLight" w:hint="eastAsia"/>
        </w:rPr>
        <w:t>服务头文件（构建后自动生成）</w:t>
      </w:r>
    </w:p>
    <w:p w14:paraId="798B8B30"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如果有服务请求，将执行以下处理</w:t>
      </w:r>
    </w:p>
    <w:p w14:paraId="7E98552B"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将服务请求设置为</w:t>
      </w:r>
      <w:r>
        <w:t>req</w:t>
      </w:r>
      <w:r>
        <w:rPr>
          <w:rFonts w:ascii="NotoSansCJKsc-DemiLight" w:hAnsiTheme="minorHAnsi" w:cs="NotoSansCJKsc-DemiLight" w:hint="eastAsia"/>
        </w:rPr>
        <w:t>，服务响应则设置为</w:t>
      </w:r>
      <w:r>
        <w:t>res</w:t>
      </w:r>
      <w:r>
        <w:rPr>
          <w:rFonts w:ascii="NotoSansCJKsc-DemiLight" w:hAnsiTheme="minorHAnsi" w:cs="NotoSansCJKsc-DemiLight" w:hint="eastAsia"/>
        </w:rPr>
        <w:t>。</w:t>
      </w:r>
    </w:p>
    <w:p w14:paraId="0A3BDF2F" w14:textId="77777777" w:rsidR="00984614" w:rsidRDefault="00984614" w:rsidP="0063746A">
      <w:pPr>
        <w:pStyle w:val="code1"/>
        <w:rPr>
          <w:rFonts w:ascii="NotoSansCJKsc-DemiLight" w:cs="NotoSansCJKsc-DemiLight"/>
        </w:rPr>
      </w:pPr>
      <w:r>
        <w:rPr>
          <w:rFonts w:eastAsiaTheme="minorEastAsia"/>
        </w:rPr>
        <w:t xml:space="preserve">bool </w:t>
      </w:r>
      <w:proofErr w:type="gramStart"/>
      <w:r>
        <w:rPr>
          <w:rFonts w:eastAsiaTheme="minorEastAsia"/>
        </w:rPr>
        <w:t>calculation</w:t>
      </w:r>
      <w:r>
        <w:rPr>
          <w:rFonts w:ascii="NotoSansCJKsc-DemiLight" w:cs="NotoSansCJKsc-DemiLight"/>
        </w:rPr>
        <w:t>(</w:t>
      </w:r>
      <w:proofErr w:type="gramEnd"/>
      <w:r>
        <w:rPr>
          <w:rFonts w:eastAsiaTheme="minorEastAsia"/>
        </w:rPr>
        <w:t>ros</w:t>
      </w:r>
      <w:r>
        <w:rPr>
          <w:rFonts w:ascii="NotoSansCJKsc-DemiLight" w:cs="NotoSansCJKsc-DemiLight"/>
        </w:rPr>
        <w:t>_</w:t>
      </w:r>
      <w:r>
        <w:rPr>
          <w:rFonts w:eastAsiaTheme="minorEastAsia"/>
        </w:rPr>
        <w:t>tutorials</w:t>
      </w:r>
      <w:r>
        <w:rPr>
          <w:rFonts w:ascii="NotoSansCJKsc-DemiLight" w:cs="NotoSansCJKsc-DemiLight"/>
        </w:rPr>
        <w:t>_</w:t>
      </w:r>
      <w:r>
        <w:rPr>
          <w:rFonts w:eastAsiaTheme="minorEastAsia"/>
        </w:rPr>
        <w:t>service</w:t>
      </w:r>
      <w:r>
        <w:rPr>
          <w:rFonts w:ascii="NotoSansCJKsc-DemiLight" w:cs="NotoSansCJKsc-DemiLight"/>
        </w:rPr>
        <w:t>::</w:t>
      </w:r>
      <w:r>
        <w:rPr>
          <w:rFonts w:eastAsiaTheme="minorEastAsia"/>
        </w:rPr>
        <w:t>SrvTutorial</w:t>
      </w:r>
      <w:r>
        <w:rPr>
          <w:rFonts w:ascii="NotoSansCJKsc-DemiLight" w:cs="NotoSansCJKsc-DemiLight"/>
        </w:rPr>
        <w:t>::</w:t>
      </w:r>
      <w:r>
        <w:rPr>
          <w:rFonts w:eastAsiaTheme="minorEastAsia"/>
        </w:rPr>
        <w:t xml:space="preserve">Request </w:t>
      </w:r>
      <w:r>
        <w:rPr>
          <w:rFonts w:ascii="NotoSansCJKsc-DemiLight" w:cs="NotoSansCJKsc-DemiLight"/>
        </w:rPr>
        <w:t>&amp;</w:t>
      </w:r>
      <w:r>
        <w:rPr>
          <w:rFonts w:eastAsiaTheme="minorEastAsia"/>
        </w:rPr>
        <w:t>req</w:t>
      </w:r>
      <w:r>
        <w:rPr>
          <w:rFonts w:ascii="NotoSansCJKsc-DemiLight" w:cs="NotoSansCJKsc-DemiLight"/>
        </w:rPr>
        <w:t>,</w:t>
      </w:r>
    </w:p>
    <w:p w14:paraId="35EDC107"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_</w:t>
      </w:r>
      <w:r>
        <w:rPr>
          <w:rFonts w:eastAsiaTheme="minorEastAsia"/>
        </w:rPr>
        <w:t>tutorials</w:t>
      </w:r>
      <w:r>
        <w:rPr>
          <w:rFonts w:ascii="NotoSansCJKsc-DemiLight" w:cs="NotoSansCJKsc-DemiLight"/>
        </w:rPr>
        <w:t>_</w:t>
      </w:r>
      <w:proofErr w:type="gramStart"/>
      <w:r>
        <w:rPr>
          <w:rFonts w:eastAsiaTheme="minorEastAsia"/>
        </w:rPr>
        <w:t>service</w:t>
      </w:r>
      <w:r>
        <w:rPr>
          <w:rFonts w:ascii="NotoSansCJKsc-DemiLight" w:cs="NotoSansCJKsc-DemiLight"/>
        </w:rPr>
        <w:t>::</w:t>
      </w:r>
      <w:proofErr w:type="gramEnd"/>
      <w:r>
        <w:rPr>
          <w:rFonts w:eastAsiaTheme="minorEastAsia"/>
        </w:rPr>
        <w:t>SrvTutorial</w:t>
      </w:r>
      <w:r>
        <w:rPr>
          <w:rFonts w:ascii="NotoSansCJKsc-DemiLight" w:cs="NotoSansCJKsc-DemiLight"/>
        </w:rPr>
        <w:t>::</w:t>
      </w:r>
      <w:r>
        <w:rPr>
          <w:rFonts w:eastAsiaTheme="minorEastAsia"/>
        </w:rPr>
        <w:t xml:space="preserve">Response </w:t>
      </w:r>
      <w:r>
        <w:rPr>
          <w:rFonts w:ascii="NotoSansCJKsc-DemiLight" w:cs="NotoSansCJKsc-DemiLight"/>
        </w:rPr>
        <w:t>&amp;</w:t>
      </w:r>
      <w:r>
        <w:rPr>
          <w:rFonts w:eastAsiaTheme="minorEastAsia"/>
        </w:rPr>
        <w:t>res</w:t>
      </w:r>
      <w:r>
        <w:rPr>
          <w:rFonts w:ascii="NotoSansCJKsc-DemiLight" w:cs="NotoSansCJKsc-DemiLight"/>
        </w:rPr>
        <w:t>)</w:t>
      </w:r>
    </w:p>
    <w:p w14:paraId="7D12F0CC" w14:textId="77777777" w:rsidR="00984614" w:rsidRDefault="00984614" w:rsidP="0063746A">
      <w:pPr>
        <w:pStyle w:val="code1"/>
        <w:rPr>
          <w:rFonts w:ascii="NotoSansCJKsc-DemiLight" w:cs="NotoSansCJKsc-DemiLight"/>
        </w:rPr>
      </w:pPr>
      <w:r>
        <w:rPr>
          <w:rFonts w:ascii="NotoSansCJKsc-DemiLight" w:cs="NotoSansCJKsc-DemiLight"/>
        </w:rPr>
        <w:t>{</w:t>
      </w:r>
    </w:p>
    <w:p w14:paraId="5AACB858" w14:textId="77777777" w:rsidR="00984614" w:rsidRDefault="00984614" w:rsidP="0063746A">
      <w:pPr>
        <w:pStyle w:val="code1"/>
        <w:rPr>
          <w:rFonts w:ascii="NotoSansCJKsc-DemiLight" w:cs="NotoSansCJKsc-DemiLight"/>
        </w:rPr>
      </w:pPr>
      <w:r>
        <w:rPr>
          <w:rFonts w:ascii="NotoSansCJKsc-DemiLight" w:cs="NotoSansCJKsc-DemiLight"/>
        </w:rPr>
        <w:t xml:space="preserve">// </w:t>
      </w:r>
      <w:r>
        <w:rPr>
          <w:rFonts w:ascii="NotoSansCJKsc-DemiLight" w:cs="NotoSansCJKsc-DemiLight" w:hint="eastAsia"/>
        </w:rPr>
        <w:t>在收到服务请求时，将</w:t>
      </w:r>
      <w:r>
        <w:rPr>
          <w:rFonts w:eastAsiaTheme="minorEastAsia"/>
        </w:rPr>
        <w:t>a</w:t>
      </w:r>
      <w:r>
        <w:rPr>
          <w:rFonts w:ascii="NotoSansCJKsc-DemiLight" w:cs="NotoSansCJKsc-DemiLight" w:hint="eastAsia"/>
        </w:rPr>
        <w:t>和</w:t>
      </w:r>
      <w:r>
        <w:rPr>
          <w:rFonts w:eastAsiaTheme="minorEastAsia"/>
        </w:rPr>
        <w:t>b</w:t>
      </w:r>
      <w:r>
        <w:rPr>
          <w:rFonts w:ascii="NotoSansCJKsc-DemiLight" w:cs="NotoSansCJKsc-DemiLight" w:hint="eastAsia"/>
        </w:rPr>
        <w:t>的和保存在服务响应值中</w:t>
      </w:r>
    </w:p>
    <w:p w14:paraId="2F28FA16" w14:textId="77777777" w:rsidR="00984614" w:rsidRDefault="00984614" w:rsidP="0063746A">
      <w:pPr>
        <w:pStyle w:val="code1"/>
        <w:rPr>
          <w:rFonts w:ascii="NotoSansCJKsc-DemiLight" w:cs="NotoSansCJKsc-DemiLight"/>
        </w:rPr>
      </w:pPr>
      <w:proofErr w:type="gramStart"/>
      <w:r>
        <w:rPr>
          <w:rFonts w:eastAsiaTheme="minorEastAsia"/>
        </w:rPr>
        <w:t>res</w:t>
      </w:r>
      <w:r>
        <w:rPr>
          <w:rFonts w:ascii="NotoSansCJKsc-DemiLight" w:cs="NotoSansCJKsc-DemiLight"/>
        </w:rPr>
        <w:t>.</w:t>
      </w:r>
      <w:r>
        <w:rPr>
          <w:rFonts w:eastAsiaTheme="minorEastAsia"/>
        </w:rPr>
        <w:t>result</w:t>
      </w:r>
      <w:proofErr w:type="gramEnd"/>
      <w:r>
        <w:rPr>
          <w:rFonts w:eastAsiaTheme="minorEastAsia"/>
        </w:rPr>
        <w:t xml:space="preserve"> </w:t>
      </w:r>
      <w:r>
        <w:rPr>
          <w:rFonts w:ascii="NotoSansCJKsc-DemiLight" w:cs="NotoSansCJKsc-DemiLight"/>
        </w:rPr>
        <w:t xml:space="preserve">= </w:t>
      </w:r>
      <w:r>
        <w:rPr>
          <w:rFonts w:eastAsiaTheme="minorEastAsia"/>
        </w:rPr>
        <w:t>req</w:t>
      </w:r>
      <w:r>
        <w:rPr>
          <w:rFonts w:ascii="NotoSansCJKsc-DemiLight" w:cs="NotoSansCJKsc-DemiLight"/>
        </w:rPr>
        <w:t>.</w:t>
      </w:r>
      <w:r>
        <w:rPr>
          <w:rFonts w:eastAsiaTheme="minorEastAsia"/>
        </w:rPr>
        <w:t xml:space="preserve">a </w:t>
      </w:r>
      <w:r>
        <w:rPr>
          <w:rFonts w:ascii="NotoSansCJKsc-DemiLight" w:cs="NotoSansCJKsc-DemiLight"/>
        </w:rPr>
        <w:t xml:space="preserve">+ </w:t>
      </w:r>
      <w:r>
        <w:rPr>
          <w:rFonts w:eastAsiaTheme="minorEastAsia"/>
        </w:rPr>
        <w:t>req</w:t>
      </w:r>
      <w:r>
        <w:rPr>
          <w:rFonts w:ascii="NotoSansCJKsc-DemiLight" w:cs="NotoSansCJKsc-DemiLight"/>
        </w:rPr>
        <w:t>.</w:t>
      </w:r>
      <w:r>
        <w:rPr>
          <w:rFonts w:eastAsiaTheme="minorEastAsia"/>
        </w:rPr>
        <w:t>b</w:t>
      </w:r>
      <w:r>
        <w:rPr>
          <w:rFonts w:ascii="NotoSansCJKsc-DemiLight" w:cs="NotoSansCJKsc-DemiLight"/>
        </w:rPr>
        <w:t>;</w:t>
      </w:r>
    </w:p>
    <w:p w14:paraId="520EE9F8" w14:textId="77777777" w:rsidR="00984614" w:rsidRDefault="00984614" w:rsidP="0063746A">
      <w:pPr>
        <w:pStyle w:val="code1"/>
        <w:rPr>
          <w:rFonts w:ascii="NotoSansCJKsc-DemiLight" w:cs="NotoSansCJKsc-DemiLight"/>
        </w:rPr>
      </w:pPr>
      <w:r>
        <w:rPr>
          <w:rFonts w:ascii="NotoSansCJKsc-DemiLight" w:cs="NotoSansCJKsc-DemiLight"/>
        </w:rPr>
        <w:t xml:space="preserve">// </w:t>
      </w:r>
      <w:r>
        <w:rPr>
          <w:rFonts w:ascii="NotoSansCJKsc-DemiLight" w:cs="NotoSansCJKsc-DemiLight" w:hint="eastAsia"/>
        </w:rPr>
        <w:t>显示服务请求中用到的</w:t>
      </w:r>
      <w:r>
        <w:rPr>
          <w:rFonts w:eastAsiaTheme="minorEastAsia"/>
        </w:rPr>
        <w:t>a</w:t>
      </w:r>
      <w:r>
        <w:rPr>
          <w:rFonts w:ascii="NotoSansCJKsc-DemiLight" w:cs="NotoSansCJKsc-DemiLight" w:hint="eastAsia"/>
        </w:rPr>
        <w:t>和</w:t>
      </w:r>
      <w:r>
        <w:rPr>
          <w:rFonts w:eastAsiaTheme="minorEastAsia"/>
        </w:rPr>
        <w:t>b</w:t>
      </w:r>
      <w:r>
        <w:rPr>
          <w:rFonts w:ascii="NotoSansCJKsc-DemiLight" w:cs="NotoSansCJKsc-DemiLight" w:hint="eastAsia"/>
        </w:rPr>
        <w:t>的值以及服务响应</w:t>
      </w:r>
      <w:r>
        <w:rPr>
          <w:rFonts w:eastAsiaTheme="minorEastAsia"/>
        </w:rPr>
        <w:t>result</w:t>
      </w:r>
      <w:r>
        <w:rPr>
          <w:rFonts w:ascii="NotoSansCJKsc-DemiLight" w:cs="NotoSansCJKsc-DemiLight" w:hint="eastAsia"/>
        </w:rPr>
        <w:t>值</w:t>
      </w:r>
    </w:p>
    <w:p w14:paraId="2132AFFA"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_</w:t>
      </w:r>
      <w:proofErr w:type="gramStart"/>
      <w:r>
        <w:rPr>
          <w:rFonts w:eastAsiaTheme="minorEastAsia"/>
        </w:rPr>
        <w:t>INFO</w:t>
      </w:r>
      <w:r>
        <w:rPr>
          <w:rFonts w:ascii="NotoSansCJKsc-DemiLight" w:cs="NotoSansCJKsc-DemiLight"/>
        </w:rPr>
        <w:t>(</w:t>
      </w:r>
      <w:proofErr w:type="gramEnd"/>
      <w:r>
        <w:rPr>
          <w:rFonts w:eastAsiaTheme="minorEastAsia"/>
        </w:rPr>
        <w:t>"request</w:t>
      </w:r>
      <w:r>
        <w:rPr>
          <w:rFonts w:ascii="NotoSansCJKsc-DemiLight" w:cs="NotoSansCJKsc-DemiLight"/>
        </w:rPr>
        <w:t xml:space="preserve">: </w:t>
      </w:r>
      <w:r>
        <w:rPr>
          <w:rFonts w:eastAsiaTheme="minorEastAsia"/>
        </w:rPr>
        <w:t>x</w:t>
      </w:r>
      <w:r>
        <w:rPr>
          <w:rFonts w:ascii="NotoSansCJKsc-DemiLight" w:cs="NotoSansCJKsc-DemiLight"/>
        </w:rPr>
        <w:t>=%</w:t>
      </w:r>
      <w:r>
        <w:rPr>
          <w:rFonts w:eastAsiaTheme="minorEastAsia"/>
        </w:rPr>
        <w:t>ld</w:t>
      </w:r>
      <w:r>
        <w:rPr>
          <w:rFonts w:ascii="NotoSansCJKsc-DemiLight" w:cs="NotoSansCJKsc-DemiLight"/>
        </w:rPr>
        <w:t xml:space="preserve">, </w:t>
      </w:r>
      <w:r>
        <w:rPr>
          <w:rFonts w:eastAsiaTheme="minorEastAsia"/>
        </w:rPr>
        <w:t>y</w:t>
      </w:r>
      <w:r>
        <w:rPr>
          <w:rFonts w:ascii="NotoSansCJKsc-DemiLight" w:cs="NotoSansCJKsc-DemiLight"/>
        </w:rPr>
        <w:t>=%</w:t>
      </w:r>
      <w:r>
        <w:rPr>
          <w:rFonts w:eastAsiaTheme="minorEastAsia"/>
        </w:rPr>
        <w:t>ld"</w:t>
      </w:r>
      <w:r>
        <w:rPr>
          <w:rFonts w:ascii="NotoSansCJKsc-DemiLight" w:cs="NotoSansCJKsc-DemiLight"/>
        </w:rPr>
        <w:t>, (</w:t>
      </w:r>
      <w:r>
        <w:rPr>
          <w:rFonts w:eastAsiaTheme="minorEastAsia"/>
        </w:rPr>
        <w:t>long int</w:t>
      </w:r>
      <w:r>
        <w:rPr>
          <w:rFonts w:ascii="NotoSansCJKsc-DemiLight" w:cs="NotoSansCJKsc-DemiLight"/>
        </w:rPr>
        <w:t>)</w:t>
      </w:r>
      <w:r>
        <w:rPr>
          <w:rFonts w:eastAsiaTheme="minorEastAsia"/>
        </w:rPr>
        <w:t>req</w:t>
      </w:r>
      <w:r>
        <w:rPr>
          <w:rFonts w:ascii="NotoSansCJKsc-DemiLight" w:cs="NotoSansCJKsc-DemiLight"/>
        </w:rPr>
        <w:t>.</w:t>
      </w:r>
      <w:r>
        <w:rPr>
          <w:rFonts w:eastAsiaTheme="minorEastAsia"/>
        </w:rPr>
        <w:t>a</w:t>
      </w:r>
      <w:r>
        <w:rPr>
          <w:rFonts w:ascii="NotoSansCJKsc-DemiLight" w:cs="NotoSansCJKsc-DemiLight"/>
        </w:rPr>
        <w:t>, (</w:t>
      </w:r>
      <w:r>
        <w:rPr>
          <w:rFonts w:eastAsiaTheme="minorEastAsia"/>
        </w:rPr>
        <w:t>long int</w:t>
      </w:r>
      <w:r>
        <w:rPr>
          <w:rFonts w:ascii="NotoSansCJKsc-DemiLight" w:cs="NotoSansCJKsc-DemiLight"/>
        </w:rPr>
        <w:t>)</w:t>
      </w:r>
      <w:r>
        <w:rPr>
          <w:rFonts w:eastAsiaTheme="minorEastAsia"/>
        </w:rPr>
        <w:t>req</w:t>
      </w:r>
      <w:r>
        <w:rPr>
          <w:rFonts w:ascii="NotoSansCJKsc-DemiLight" w:cs="NotoSansCJKsc-DemiLight"/>
        </w:rPr>
        <w:t>.</w:t>
      </w:r>
      <w:r>
        <w:rPr>
          <w:rFonts w:eastAsiaTheme="minorEastAsia"/>
        </w:rPr>
        <w:t>b</w:t>
      </w:r>
      <w:r>
        <w:rPr>
          <w:rFonts w:ascii="NotoSansCJKsc-DemiLight" w:cs="NotoSansCJKsc-DemiLight"/>
        </w:rPr>
        <w:t>);</w:t>
      </w:r>
    </w:p>
    <w:p w14:paraId="3095DE57"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_</w:t>
      </w:r>
      <w:proofErr w:type="gramStart"/>
      <w:r>
        <w:rPr>
          <w:rFonts w:eastAsiaTheme="minorEastAsia"/>
        </w:rPr>
        <w:t>INFO</w:t>
      </w:r>
      <w:r>
        <w:rPr>
          <w:rFonts w:ascii="NotoSansCJKsc-DemiLight" w:cs="NotoSansCJKsc-DemiLight"/>
        </w:rPr>
        <w:t>(</w:t>
      </w:r>
      <w:proofErr w:type="gramEnd"/>
      <w:r>
        <w:rPr>
          <w:rFonts w:eastAsiaTheme="minorEastAsia"/>
        </w:rPr>
        <w:t>"sending back response</w:t>
      </w:r>
      <w:r>
        <w:rPr>
          <w:rFonts w:ascii="NotoSansCJKsc-DemiLight" w:cs="NotoSansCJKsc-DemiLight"/>
        </w:rPr>
        <w:t>: %</w:t>
      </w:r>
      <w:r>
        <w:rPr>
          <w:rFonts w:eastAsiaTheme="minorEastAsia"/>
        </w:rPr>
        <w:t>ld"</w:t>
      </w:r>
      <w:r>
        <w:rPr>
          <w:rFonts w:ascii="NotoSansCJKsc-DemiLight" w:cs="NotoSansCJKsc-DemiLight"/>
        </w:rPr>
        <w:t>, (</w:t>
      </w:r>
      <w:r>
        <w:rPr>
          <w:rFonts w:eastAsiaTheme="minorEastAsia"/>
        </w:rPr>
        <w:t>long int</w:t>
      </w:r>
      <w:r>
        <w:rPr>
          <w:rFonts w:ascii="NotoSansCJKsc-DemiLight" w:cs="NotoSansCJKsc-DemiLight"/>
        </w:rPr>
        <w:t>)</w:t>
      </w:r>
      <w:r>
        <w:rPr>
          <w:rFonts w:eastAsiaTheme="minorEastAsia"/>
        </w:rPr>
        <w:t>res</w:t>
      </w:r>
      <w:r>
        <w:rPr>
          <w:rFonts w:ascii="NotoSansCJKsc-DemiLight" w:cs="NotoSansCJKsc-DemiLight"/>
        </w:rPr>
        <w:t>.</w:t>
      </w:r>
      <w:r>
        <w:rPr>
          <w:rFonts w:eastAsiaTheme="minorEastAsia"/>
        </w:rPr>
        <w:t>result</w:t>
      </w:r>
      <w:r>
        <w:rPr>
          <w:rFonts w:ascii="NotoSansCJKsc-DemiLight" w:cs="NotoSansCJKsc-DemiLight"/>
        </w:rPr>
        <w:t>);</w:t>
      </w:r>
    </w:p>
    <w:p w14:paraId="007F8541" w14:textId="77777777" w:rsidR="00984614" w:rsidRDefault="00984614" w:rsidP="0063746A">
      <w:pPr>
        <w:pStyle w:val="code1"/>
        <w:rPr>
          <w:rFonts w:ascii="NotoSansCJKsc-DemiLight" w:cs="NotoSansCJKsc-DemiLight"/>
        </w:rPr>
      </w:pPr>
      <w:r>
        <w:rPr>
          <w:rFonts w:eastAsiaTheme="minorEastAsia"/>
        </w:rPr>
        <w:t>return true</w:t>
      </w:r>
      <w:r>
        <w:rPr>
          <w:rFonts w:ascii="NotoSansCJKsc-DemiLight" w:cs="NotoSansCJKsc-DemiLight"/>
        </w:rPr>
        <w:t>;</w:t>
      </w:r>
    </w:p>
    <w:p w14:paraId="3727B354" w14:textId="77777777" w:rsidR="00984614" w:rsidRDefault="00984614" w:rsidP="0063746A">
      <w:pPr>
        <w:pStyle w:val="code1"/>
        <w:rPr>
          <w:rFonts w:ascii="NotoSansCJKsc-DemiLight" w:cs="NotoSansCJKsc-DemiLight"/>
        </w:rPr>
      </w:pPr>
      <w:r>
        <w:rPr>
          <w:rFonts w:ascii="NotoSansCJKsc-DemiLight" w:cs="NotoSansCJKsc-DemiLight"/>
        </w:rPr>
        <w:t>}</w:t>
      </w:r>
    </w:p>
    <w:p w14:paraId="09177782" w14:textId="77777777" w:rsidR="00984614" w:rsidRDefault="00984614" w:rsidP="0063746A">
      <w:pPr>
        <w:pStyle w:val="code1"/>
        <w:rPr>
          <w:rFonts w:ascii="NotoSansCJKsc-DemiLight" w:cs="NotoSansCJKsc-DemiLight"/>
        </w:rPr>
      </w:pPr>
      <w:r>
        <w:rPr>
          <w:rFonts w:eastAsiaTheme="minorEastAsia"/>
        </w:rPr>
        <w:t>int main</w:t>
      </w:r>
      <w:r>
        <w:rPr>
          <w:rFonts w:ascii="NotoSansCJKsc-DemiLight" w:cs="NotoSansCJKsc-DemiLight"/>
        </w:rPr>
        <w:t>(</w:t>
      </w:r>
      <w:r>
        <w:rPr>
          <w:rFonts w:eastAsiaTheme="minorEastAsia"/>
        </w:rPr>
        <w:t>int argc</w:t>
      </w:r>
      <w:r>
        <w:rPr>
          <w:rFonts w:ascii="NotoSansCJKsc-DemiLight" w:cs="NotoSansCJKsc-DemiLight"/>
        </w:rPr>
        <w:t xml:space="preserve">, </w:t>
      </w:r>
      <w:r>
        <w:rPr>
          <w:rFonts w:eastAsiaTheme="minorEastAsia"/>
        </w:rPr>
        <w:t xml:space="preserve">char </w:t>
      </w:r>
      <w:r>
        <w:rPr>
          <w:rFonts w:ascii="NotoSansCJKsc-DemiLight" w:cs="NotoSansCJKsc-DemiLight"/>
        </w:rPr>
        <w:t>**</w:t>
      </w:r>
      <w:r>
        <w:rPr>
          <w:rFonts w:eastAsiaTheme="minorEastAsia"/>
        </w:rPr>
        <w:t>argv</w:t>
      </w:r>
      <w:r>
        <w:rPr>
          <w:rFonts w:ascii="NotoSansCJKsc-DemiLight" w:cs="NotoSansCJKsc-DemiLight"/>
        </w:rPr>
        <w:t xml:space="preserve">) // </w:t>
      </w:r>
      <w:r>
        <w:rPr>
          <w:rFonts w:ascii="NotoSansCJKsc-DemiLight" w:cs="NotoSansCJKsc-DemiLight" w:hint="eastAsia"/>
        </w:rPr>
        <w:t>节点主函数</w:t>
      </w:r>
    </w:p>
    <w:p w14:paraId="64507AEF" w14:textId="77777777" w:rsidR="00984614" w:rsidRDefault="00984614" w:rsidP="0063746A">
      <w:pPr>
        <w:pStyle w:val="code1"/>
        <w:rPr>
          <w:rFonts w:ascii="NotoSansCJKsc-DemiLight" w:cs="NotoSansCJKsc-DemiLight"/>
        </w:rPr>
      </w:pPr>
      <w:r>
        <w:rPr>
          <w:rFonts w:ascii="NotoSansCJKsc-DemiLight" w:cs="NotoSansCJKsc-DemiLight"/>
        </w:rPr>
        <w:t>{</w:t>
      </w:r>
    </w:p>
    <w:p w14:paraId="7E891250"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w:t>
      </w:r>
      <w:r>
        <w:rPr>
          <w:rFonts w:eastAsiaTheme="minorEastAsia"/>
        </w:rPr>
        <w:t>init</w:t>
      </w:r>
      <w:r>
        <w:rPr>
          <w:rFonts w:ascii="NotoSansCJKsc-DemiLight" w:cs="NotoSansCJKsc-DemiLight"/>
        </w:rPr>
        <w:t>(</w:t>
      </w:r>
      <w:r>
        <w:rPr>
          <w:rFonts w:eastAsiaTheme="minorEastAsia"/>
        </w:rPr>
        <w:t>argc</w:t>
      </w:r>
      <w:r>
        <w:rPr>
          <w:rFonts w:ascii="NotoSansCJKsc-DemiLight" w:cs="NotoSansCJKsc-DemiLight"/>
        </w:rPr>
        <w:t xml:space="preserve">, </w:t>
      </w:r>
      <w:r>
        <w:rPr>
          <w:rFonts w:eastAsiaTheme="minorEastAsia"/>
        </w:rPr>
        <w:t>argv</w:t>
      </w:r>
      <w:r>
        <w:rPr>
          <w:rFonts w:ascii="NotoSansCJKsc-DemiLight" w:cs="NotoSansCJKsc-DemiLight"/>
        </w:rPr>
        <w:t xml:space="preserve">, </w:t>
      </w:r>
      <w:r>
        <w:rPr>
          <w:rFonts w:eastAsiaTheme="minorEastAsia"/>
        </w:rPr>
        <w:t>"service</w:t>
      </w:r>
      <w:r>
        <w:rPr>
          <w:rFonts w:ascii="NotoSansCJKsc-DemiLight" w:cs="NotoSansCJKsc-DemiLight"/>
        </w:rPr>
        <w:t>_</w:t>
      </w:r>
      <w:r>
        <w:rPr>
          <w:rFonts w:eastAsiaTheme="minorEastAsia"/>
        </w:rPr>
        <w:t>server"</w:t>
      </w:r>
      <w:r>
        <w:rPr>
          <w:rFonts w:ascii="NotoSansCJKsc-DemiLight" w:cs="NotoSansCJKsc-DemiLight"/>
        </w:rPr>
        <w:t xml:space="preserve">); // </w:t>
      </w:r>
      <w:r>
        <w:rPr>
          <w:rFonts w:ascii="NotoSansCJKsc-DemiLight" w:cs="NotoSansCJKsc-DemiLight" w:hint="eastAsia"/>
        </w:rPr>
        <w:t>初始化节点名称</w:t>
      </w:r>
    </w:p>
    <w:p w14:paraId="6B90920D"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w:t>
      </w:r>
      <w:r>
        <w:rPr>
          <w:rFonts w:eastAsiaTheme="minorEastAsia"/>
        </w:rPr>
        <w:t>NodeHandle nh</w:t>
      </w:r>
      <w:r>
        <w:rPr>
          <w:rFonts w:ascii="NotoSansCJKsc-DemiLight" w:cs="NotoSansCJKsc-DemiLight"/>
        </w:rPr>
        <w:t xml:space="preserve">; // </w:t>
      </w:r>
      <w:r>
        <w:rPr>
          <w:rFonts w:ascii="NotoSansCJKsc-DemiLight" w:cs="NotoSansCJKsc-DemiLight" w:hint="eastAsia"/>
        </w:rPr>
        <w:t>声明节点句柄</w:t>
      </w:r>
    </w:p>
    <w:p w14:paraId="243FFAD4" w14:textId="77777777" w:rsidR="00984614" w:rsidRDefault="00984614" w:rsidP="0063746A">
      <w:pPr>
        <w:pStyle w:val="code1"/>
        <w:rPr>
          <w:rFonts w:ascii="NotoSansCJKsc-DemiLight" w:cs="NotoSansCJKsc-DemiLight"/>
        </w:rPr>
      </w:pPr>
      <w:r>
        <w:rPr>
          <w:rFonts w:ascii="NotoSansCJKsc-DemiLight" w:cs="NotoSansCJKsc-DemiLight"/>
        </w:rPr>
        <w:t xml:space="preserve">// </w:t>
      </w:r>
      <w:r>
        <w:rPr>
          <w:rFonts w:ascii="NotoSansCJKsc-DemiLight" w:cs="NotoSansCJKsc-DemiLight" w:hint="eastAsia"/>
        </w:rPr>
        <w:t>声明服务服务器</w:t>
      </w:r>
    </w:p>
    <w:p w14:paraId="45866577" w14:textId="77777777" w:rsidR="00984614" w:rsidRDefault="00984614" w:rsidP="0063746A">
      <w:pPr>
        <w:pStyle w:val="code1"/>
        <w:rPr>
          <w:rFonts w:ascii="NotoSansCJKsc-DemiLight" w:cs="NotoSansCJKsc-DemiLight"/>
        </w:rPr>
      </w:pPr>
      <w:r>
        <w:rPr>
          <w:rFonts w:ascii="NotoSansCJKsc-DemiLight" w:cs="NotoSansCJKsc-DemiLight"/>
        </w:rPr>
        <w:t xml:space="preserve">// </w:t>
      </w:r>
      <w:r>
        <w:rPr>
          <w:rFonts w:ascii="NotoSansCJKsc-DemiLight" w:cs="NotoSansCJKsc-DemiLight" w:hint="eastAsia"/>
        </w:rPr>
        <w:t>声明利用</w:t>
      </w:r>
      <w:r>
        <w:rPr>
          <w:rFonts w:eastAsiaTheme="minorEastAsia"/>
        </w:rPr>
        <w:t>ros</w:t>
      </w:r>
      <w:r>
        <w:rPr>
          <w:rFonts w:ascii="NotoSansCJKsc-DemiLight" w:cs="NotoSansCJKsc-DemiLight"/>
        </w:rPr>
        <w:t>_</w:t>
      </w:r>
      <w:r>
        <w:rPr>
          <w:rFonts w:eastAsiaTheme="minorEastAsia"/>
        </w:rPr>
        <w:t>tutorials</w:t>
      </w:r>
      <w:r>
        <w:rPr>
          <w:rFonts w:ascii="NotoSansCJKsc-DemiLight" w:cs="NotoSansCJKsc-DemiLight"/>
        </w:rPr>
        <w:t>_</w:t>
      </w:r>
      <w:r>
        <w:rPr>
          <w:rFonts w:eastAsiaTheme="minorEastAsia"/>
        </w:rPr>
        <w:t>service</w:t>
      </w:r>
      <w:r>
        <w:rPr>
          <w:rFonts w:ascii="NotoSansCJKsc-DemiLight" w:cs="NotoSansCJKsc-DemiLight" w:hint="eastAsia"/>
        </w:rPr>
        <w:t>功能包的</w:t>
      </w:r>
      <w:r>
        <w:rPr>
          <w:rFonts w:eastAsiaTheme="minorEastAsia"/>
        </w:rPr>
        <w:t>SrvTutorial</w:t>
      </w:r>
      <w:r>
        <w:rPr>
          <w:rFonts w:ascii="NotoSansCJKsc-DemiLight" w:cs="NotoSansCJKsc-DemiLight" w:hint="eastAsia"/>
        </w:rPr>
        <w:t>服务文件的</w:t>
      </w:r>
    </w:p>
    <w:p w14:paraId="4FEF66E3" w14:textId="77777777" w:rsidR="00984614" w:rsidRDefault="00984614" w:rsidP="0063746A">
      <w:pPr>
        <w:pStyle w:val="code1"/>
        <w:rPr>
          <w:rFonts w:eastAsiaTheme="minorEastAsia"/>
        </w:rPr>
      </w:pPr>
      <w:r>
        <w:rPr>
          <w:rFonts w:ascii="NotoSansCJKsc-DemiLight" w:cs="NotoSansCJKsc-DemiLight"/>
        </w:rPr>
        <w:t xml:space="preserve">// </w:t>
      </w:r>
      <w:r>
        <w:rPr>
          <w:rFonts w:ascii="NotoSansCJKsc-DemiLight" w:cs="NotoSansCJKsc-DemiLight" w:hint="eastAsia"/>
        </w:rPr>
        <w:t>服务服务器</w:t>
      </w:r>
      <w:r>
        <w:rPr>
          <w:rFonts w:eastAsiaTheme="minorEastAsia"/>
        </w:rPr>
        <w:t>ros</w:t>
      </w:r>
      <w:r>
        <w:rPr>
          <w:rFonts w:ascii="NotoSansCJKsc-DemiLight" w:cs="NotoSansCJKsc-DemiLight"/>
        </w:rPr>
        <w:t>_</w:t>
      </w:r>
      <w:r>
        <w:rPr>
          <w:rFonts w:eastAsiaTheme="minorEastAsia"/>
        </w:rPr>
        <w:t>tutorials</w:t>
      </w:r>
      <w:r>
        <w:rPr>
          <w:rFonts w:ascii="NotoSansCJKsc-DemiLight" w:cs="NotoSansCJKsc-DemiLight"/>
        </w:rPr>
        <w:t>_</w:t>
      </w:r>
      <w:r>
        <w:rPr>
          <w:rFonts w:eastAsiaTheme="minorEastAsia"/>
        </w:rPr>
        <w:t>service</w:t>
      </w:r>
      <w:r>
        <w:rPr>
          <w:rFonts w:ascii="NotoSansCJKsc-DemiLight" w:cs="NotoSansCJKsc-DemiLight"/>
        </w:rPr>
        <w:t>_</w:t>
      </w:r>
      <w:r>
        <w:rPr>
          <w:rFonts w:eastAsiaTheme="minorEastAsia"/>
        </w:rPr>
        <w:t>server</w:t>
      </w:r>
    </w:p>
    <w:p w14:paraId="2E4AF872" w14:textId="77777777" w:rsidR="00984614" w:rsidRDefault="00984614" w:rsidP="0063746A">
      <w:pPr>
        <w:pStyle w:val="code1"/>
        <w:rPr>
          <w:rFonts w:ascii="NotoSansCJKsc-DemiLight" w:cs="NotoSansCJKsc-DemiLight"/>
        </w:rPr>
      </w:pPr>
      <w:r>
        <w:rPr>
          <w:rFonts w:ascii="NotoSansCJKsc-DemiLight" w:cs="NotoSansCJKsc-DemiLight"/>
        </w:rPr>
        <w:t xml:space="preserve">// </w:t>
      </w:r>
      <w:r>
        <w:rPr>
          <w:rFonts w:ascii="NotoSansCJKsc-DemiLight" w:cs="NotoSansCJKsc-DemiLight" w:hint="eastAsia"/>
        </w:rPr>
        <w:t>服务名称是</w:t>
      </w:r>
      <w:r>
        <w:rPr>
          <w:rFonts w:eastAsiaTheme="minorEastAsia"/>
        </w:rPr>
        <w:t>ros</w:t>
      </w:r>
      <w:r>
        <w:rPr>
          <w:rFonts w:ascii="NotoSansCJKsc-DemiLight" w:cs="NotoSansCJKsc-DemiLight"/>
        </w:rPr>
        <w:t>_</w:t>
      </w:r>
      <w:r>
        <w:rPr>
          <w:rFonts w:eastAsiaTheme="minorEastAsia"/>
        </w:rPr>
        <w:t>tutorial</w:t>
      </w:r>
      <w:r>
        <w:rPr>
          <w:rFonts w:ascii="NotoSansCJKsc-DemiLight" w:cs="NotoSansCJKsc-DemiLight"/>
        </w:rPr>
        <w:t>_</w:t>
      </w:r>
      <w:r>
        <w:rPr>
          <w:rFonts w:eastAsiaTheme="minorEastAsia"/>
        </w:rPr>
        <w:t>srv</w:t>
      </w:r>
      <w:r>
        <w:rPr>
          <w:rFonts w:ascii="NotoSansCJKsc-DemiLight" w:cs="NotoSansCJKsc-DemiLight" w:hint="eastAsia"/>
        </w:rPr>
        <w:t>，且当有服务请求时，执行</w:t>
      </w:r>
      <w:r>
        <w:rPr>
          <w:rFonts w:eastAsiaTheme="minorEastAsia"/>
        </w:rPr>
        <w:t>calculation</w:t>
      </w:r>
      <w:r>
        <w:rPr>
          <w:rFonts w:ascii="NotoSansCJKsc-DemiLight" w:cs="NotoSansCJKsc-DemiLight" w:hint="eastAsia"/>
        </w:rPr>
        <w:t>函数。</w:t>
      </w:r>
    </w:p>
    <w:p w14:paraId="0D29E90F" w14:textId="77777777" w:rsidR="00984614" w:rsidRDefault="00984614" w:rsidP="0063746A">
      <w:pPr>
        <w:pStyle w:val="code1"/>
        <w:rPr>
          <w:rFonts w:ascii="NotoSansCJKsc-DemiLight" w:cs="NotoSansCJKsc-DemiLight"/>
        </w:rPr>
      </w:pPr>
      <w:proofErr w:type="gramStart"/>
      <w:r>
        <w:rPr>
          <w:rFonts w:eastAsiaTheme="minorEastAsia"/>
        </w:rPr>
        <w:t>ros</w:t>
      </w:r>
      <w:r>
        <w:rPr>
          <w:rFonts w:ascii="NotoSansCJKsc-DemiLight" w:cs="NotoSansCJKsc-DemiLight"/>
        </w:rPr>
        <w:t>::</w:t>
      </w:r>
      <w:proofErr w:type="gramEnd"/>
      <w:r>
        <w:rPr>
          <w:rFonts w:eastAsiaTheme="minorEastAsia"/>
        </w:rPr>
        <w:t>ServiceServer ros</w:t>
      </w:r>
      <w:r>
        <w:rPr>
          <w:rFonts w:ascii="NotoSansCJKsc-DemiLight" w:cs="NotoSansCJKsc-DemiLight"/>
        </w:rPr>
        <w:t>_</w:t>
      </w:r>
      <w:r>
        <w:rPr>
          <w:rFonts w:eastAsiaTheme="minorEastAsia"/>
        </w:rPr>
        <w:t>tutorials</w:t>
      </w:r>
      <w:r>
        <w:rPr>
          <w:rFonts w:ascii="NotoSansCJKsc-DemiLight" w:cs="NotoSansCJKsc-DemiLight"/>
        </w:rPr>
        <w:t>_</w:t>
      </w:r>
      <w:r>
        <w:rPr>
          <w:rFonts w:eastAsiaTheme="minorEastAsia"/>
        </w:rPr>
        <w:t>service</w:t>
      </w:r>
      <w:r>
        <w:rPr>
          <w:rFonts w:ascii="NotoSansCJKsc-DemiLight" w:cs="NotoSansCJKsc-DemiLight"/>
        </w:rPr>
        <w:t>_</w:t>
      </w:r>
      <w:r>
        <w:rPr>
          <w:rFonts w:eastAsiaTheme="minorEastAsia"/>
        </w:rPr>
        <w:t xml:space="preserve">server </w:t>
      </w:r>
      <w:r>
        <w:rPr>
          <w:rFonts w:ascii="NotoSansCJKsc-DemiLight" w:cs="NotoSansCJKsc-DemiLight"/>
        </w:rPr>
        <w:t xml:space="preserve">= </w:t>
      </w:r>
      <w:r>
        <w:rPr>
          <w:rFonts w:eastAsiaTheme="minorEastAsia"/>
        </w:rPr>
        <w:t>nh</w:t>
      </w:r>
      <w:r>
        <w:rPr>
          <w:rFonts w:ascii="NotoSansCJKsc-DemiLight" w:cs="NotoSansCJKsc-DemiLight"/>
        </w:rPr>
        <w:t>.</w:t>
      </w:r>
      <w:r>
        <w:rPr>
          <w:rFonts w:eastAsiaTheme="minorEastAsia"/>
        </w:rPr>
        <w:t>advertiseService</w:t>
      </w:r>
      <w:r>
        <w:rPr>
          <w:rFonts w:ascii="NotoSansCJKsc-DemiLight" w:cs="NotoSansCJKsc-DemiLight"/>
        </w:rPr>
        <w:t>(</w:t>
      </w:r>
      <w:r>
        <w:rPr>
          <w:rFonts w:eastAsiaTheme="minorEastAsia"/>
        </w:rPr>
        <w:t>"ros</w:t>
      </w:r>
      <w:r>
        <w:rPr>
          <w:rFonts w:ascii="NotoSansCJKsc-DemiLight" w:cs="NotoSansCJKsc-DemiLight"/>
        </w:rPr>
        <w:t>_</w:t>
      </w:r>
      <w:r>
        <w:rPr>
          <w:rFonts w:eastAsiaTheme="minorEastAsia"/>
        </w:rPr>
        <w:t>tutorial</w:t>
      </w:r>
      <w:r>
        <w:rPr>
          <w:rFonts w:ascii="NotoSansCJKsc-DemiLight" w:cs="NotoSansCJKsc-DemiLight"/>
        </w:rPr>
        <w:t>_</w:t>
      </w:r>
      <w:r>
        <w:rPr>
          <w:rFonts w:eastAsiaTheme="minorEastAsia"/>
        </w:rPr>
        <w:t>srv"</w:t>
      </w:r>
      <w:r>
        <w:rPr>
          <w:rFonts w:ascii="NotoSansCJKsc-DemiLight" w:cs="NotoSansCJKsc-DemiLight"/>
        </w:rPr>
        <w:t>,</w:t>
      </w:r>
    </w:p>
    <w:p w14:paraId="1BDEAE68" w14:textId="77777777" w:rsidR="00984614" w:rsidRDefault="00984614" w:rsidP="0063746A">
      <w:pPr>
        <w:pStyle w:val="code1"/>
        <w:rPr>
          <w:rFonts w:ascii="NotoSansCJKsc-DemiLight" w:cs="NotoSansCJKsc-DemiLight"/>
        </w:rPr>
      </w:pPr>
      <w:r>
        <w:rPr>
          <w:rFonts w:eastAsiaTheme="minorEastAsia"/>
        </w:rPr>
        <w:t>calculation</w:t>
      </w:r>
      <w:r>
        <w:rPr>
          <w:rFonts w:ascii="NotoSansCJKsc-DemiLight" w:cs="NotoSansCJKsc-DemiLight"/>
        </w:rPr>
        <w:t>);</w:t>
      </w:r>
    </w:p>
    <w:p w14:paraId="48D589F9"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_</w:t>
      </w:r>
      <w:proofErr w:type="gramStart"/>
      <w:r>
        <w:rPr>
          <w:rFonts w:eastAsiaTheme="minorEastAsia"/>
        </w:rPr>
        <w:t>INFO</w:t>
      </w:r>
      <w:r>
        <w:rPr>
          <w:rFonts w:ascii="NotoSansCJKsc-DemiLight" w:cs="NotoSansCJKsc-DemiLight"/>
        </w:rPr>
        <w:t>(</w:t>
      </w:r>
      <w:proofErr w:type="gramEnd"/>
      <w:r>
        <w:rPr>
          <w:rFonts w:eastAsiaTheme="minorEastAsia"/>
        </w:rPr>
        <w:t>"ready srv server</w:t>
      </w:r>
      <w:r>
        <w:rPr>
          <w:rFonts w:ascii="NotoSansCJKsc-DemiLight" w:cs="NotoSansCJKsc-DemiLight"/>
        </w:rPr>
        <w:t>!</w:t>
      </w:r>
      <w:r>
        <w:rPr>
          <w:rFonts w:eastAsiaTheme="minorEastAsia"/>
        </w:rPr>
        <w:t>"</w:t>
      </w:r>
      <w:r>
        <w:rPr>
          <w:rFonts w:ascii="NotoSansCJKsc-DemiLight" w:cs="NotoSansCJKsc-DemiLight"/>
        </w:rPr>
        <w:t>);</w:t>
      </w:r>
    </w:p>
    <w:p w14:paraId="431AE628" w14:textId="77777777" w:rsidR="00984614" w:rsidRDefault="00984614" w:rsidP="0063746A">
      <w:pPr>
        <w:pStyle w:val="code1"/>
        <w:rPr>
          <w:rFonts w:ascii="NotoSansCJKsc-DemiLight" w:cs="NotoSansCJKsc-DemiLight"/>
        </w:rPr>
      </w:pPr>
      <w:r>
        <w:rPr>
          <w:rFonts w:eastAsiaTheme="minorEastAsia"/>
        </w:rPr>
        <w:t>ros</w:t>
      </w:r>
      <w:r>
        <w:rPr>
          <w:rFonts w:ascii="NotoSansCJKsc-DemiLight" w:cs="NotoSansCJKsc-DemiLight"/>
        </w:rPr>
        <w:t>::</w:t>
      </w:r>
      <w:r>
        <w:rPr>
          <w:rFonts w:eastAsiaTheme="minorEastAsia"/>
        </w:rPr>
        <w:t>spin</w:t>
      </w:r>
      <w:r>
        <w:rPr>
          <w:rFonts w:ascii="NotoSansCJKsc-DemiLight" w:cs="NotoSansCJKsc-DemiLight"/>
        </w:rPr>
        <w:t xml:space="preserve">(); // </w:t>
      </w:r>
      <w:r>
        <w:rPr>
          <w:rFonts w:ascii="NotoSansCJKsc-DemiLight" w:cs="NotoSansCJKsc-DemiLight" w:hint="eastAsia"/>
        </w:rPr>
        <w:t>等待服务请求</w:t>
      </w:r>
    </w:p>
    <w:p w14:paraId="79FC580E" w14:textId="77777777" w:rsidR="00984614" w:rsidRDefault="00984614" w:rsidP="0063746A">
      <w:pPr>
        <w:pStyle w:val="code1"/>
        <w:rPr>
          <w:rFonts w:ascii="NotoSansCJKsc-DemiLight" w:cs="NotoSansCJKsc-DemiLight"/>
        </w:rPr>
      </w:pPr>
      <w:r>
        <w:rPr>
          <w:rFonts w:eastAsiaTheme="minorEastAsia"/>
        </w:rPr>
        <w:t>return 0</w:t>
      </w:r>
      <w:r>
        <w:rPr>
          <w:rFonts w:ascii="NotoSansCJKsc-DemiLight" w:cs="NotoSansCJKsc-DemiLight"/>
        </w:rPr>
        <w:t>;</w:t>
      </w:r>
    </w:p>
    <w:p w14:paraId="1C63CEB5" w14:textId="60CB14E2" w:rsidR="00984614" w:rsidRDefault="00984614" w:rsidP="0063746A">
      <w:pPr>
        <w:pStyle w:val="code1"/>
      </w:pPr>
      <w:r>
        <w:rPr>
          <w:rFonts w:eastAsiaTheme="minorEastAsia"/>
        </w:rPr>
        <w:t>}</w:t>
      </w:r>
    </w:p>
    <w:p w14:paraId="6D14F3A0" w14:textId="350859A5" w:rsidR="00984614" w:rsidRDefault="00984614" w:rsidP="00984614">
      <w:pPr>
        <w:spacing w:before="156" w:after="156"/>
        <w:ind w:firstLineChars="0" w:firstLine="0"/>
      </w:pPr>
      <w:r>
        <w:rPr>
          <w:rFonts w:hint="eastAsia"/>
        </w:rPr>
        <w:t>在前面的</w:t>
      </w:r>
      <w:r>
        <w:t>CMakeLists.txt</w:t>
      </w:r>
      <w:r>
        <w:rPr>
          <w:rFonts w:hint="eastAsia"/>
        </w:rPr>
        <w:t>文件中，给了生成以下可执行文件的选项</w:t>
      </w:r>
    </w:p>
    <w:p w14:paraId="59C6E406" w14:textId="77777777" w:rsidR="00984614" w:rsidRDefault="00984614"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service</w:t>
      </w:r>
      <w:r>
        <w:rPr>
          <w:rFonts w:ascii="NotoSansCJKsc-DemiLight" w:eastAsia="NotoSansCJKsc-DemiLight" w:cs="NotoSansCJKsc-DemiLight"/>
        </w:rPr>
        <w:t>_</w:t>
      </w:r>
      <w:r>
        <w:t>server src</w:t>
      </w:r>
      <w:r>
        <w:rPr>
          <w:rFonts w:ascii="NotoSansCJKsc-DemiLight" w:eastAsia="NotoSansCJKsc-DemiLight" w:cs="NotoSansCJKsc-DemiLight"/>
        </w:rPr>
        <w:t>/</w:t>
      </w:r>
      <w:r>
        <w:t>service</w:t>
      </w:r>
      <w:r>
        <w:rPr>
          <w:rFonts w:ascii="NotoSansCJKsc-DemiLight" w:eastAsia="NotoSansCJKsc-DemiLight" w:cs="NotoSansCJKsc-DemiLight"/>
        </w:rPr>
        <w:t>_</w:t>
      </w:r>
      <w:r>
        <w:t>server</w:t>
      </w:r>
      <w:r>
        <w:rPr>
          <w:rFonts w:ascii="NotoSansCJKsc-DemiLight" w:eastAsia="NotoSansCJKsc-DemiLight" w:cs="NotoSansCJKsc-DemiLight"/>
        </w:rPr>
        <w:t>.</w:t>
      </w:r>
      <w:r>
        <w:t>cpp</w:t>
      </w:r>
      <w:r>
        <w:rPr>
          <w:rFonts w:ascii="NotoSansCJKsc-DemiLight" w:eastAsia="NotoSansCJKsc-DemiLight" w:cs="NotoSansCJKsc-DemiLight"/>
        </w:rPr>
        <w:t>)</w:t>
      </w:r>
    </w:p>
    <w:p w14:paraId="67099DED" w14:textId="77777777" w:rsidR="00984614" w:rsidRDefault="00984614" w:rsidP="00984614">
      <w:pPr>
        <w:pStyle w:val="a8"/>
        <w:spacing w:before="156" w:after="156"/>
        <w:ind w:firstLineChars="0" w:firstLine="0"/>
        <w:rPr>
          <w:b/>
        </w:rPr>
      </w:pPr>
    </w:p>
    <w:p w14:paraId="5DA0AF4B" w14:textId="04CDD24E" w:rsidR="00984614" w:rsidRDefault="00984614" w:rsidP="00984614">
      <w:pPr>
        <w:pStyle w:val="a8"/>
        <w:spacing w:before="156" w:after="156"/>
        <w:ind w:firstLineChars="0" w:firstLine="0"/>
        <w:rPr>
          <w:b/>
        </w:rPr>
      </w:pPr>
      <w:r w:rsidRPr="00032CAE">
        <w:rPr>
          <w:rFonts w:hint="eastAsia"/>
          <w:b/>
        </w:rPr>
        <w:t>创建</w:t>
      </w:r>
      <w:r>
        <w:rPr>
          <w:rFonts w:hint="eastAsia"/>
          <w:b/>
        </w:rPr>
        <w:t>服务客户端节点</w:t>
      </w:r>
    </w:p>
    <w:p w14:paraId="742104F1"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w:t>
      </w:r>
      <w:r>
        <w:t>ros</w:t>
      </w:r>
      <w:r>
        <w:rPr>
          <w:rFonts w:ascii="NotoSansCJKsc-DemiLight" w:hAnsiTheme="minorHAnsi" w:cs="NotoSansCJKsc-DemiLight"/>
        </w:rPr>
        <w:t>.</w:t>
      </w:r>
      <w:r>
        <w:t xml:space="preserve">h" </w:t>
      </w:r>
      <w:r>
        <w:rPr>
          <w:rFonts w:ascii="NotoSansCJKsc-DemiLight" w:hAnsiTheme="minorHAnsi" w:cs="NotoSansCJKsc-DemiLight"/>
        </w:rPr>
        <w:t xml:space="preserve">// </w:t>
      </w:r>
      <w:r>
        <w:t>ROS</w:t>
      </w:r>
      <w:r>
        <w:rPr>
          <w:rFonts w:ascii="NotoSansCJKsc-DemiLight" w:hAnsiTheme="minorHAnsi" w:cs="NotoSansCJKsc-DemiLight" w:hint="eastAsia"/>
        </w:rPr>
        <w:t>的基本头文件</w:t>
      </w:r>
    </w:p>
    <w:p w14:paraId="31C77F9F"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r>
        <w:t>include "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rPr>
        <w:t>/</w:t>
      </w:r>
      <w:r>
        <w:t>SrvTutorial</w:t>
      </w:r>
      <w:r>
        <w:rPr>
          <w:rFonts w:ascii="NotoSansCJKsc-DemiLight" w:hAnsiTheme="minorHAnsi" w:cs="NotoSansCJKsc-DemiLight"/>
        </w:rPr>
        <w:t>.</w:t>
      </w:r>
      <w:r>
        <w:t xml:space="preserve">h" </w:t>
      </w:r>
      <w:r>
        <w:rPr>
          <w:rFonts w:ascii="NotoSansCJKsc-DemiLight" w:hAnsiTheme="minorHAnsi" w:cs="NotoSansCJKsc-DemiLight"/>
        </w:rPr>
        <w:t xml:space="preserve">// </w:t>
      </w:r>
      <w:r>
        <w:t>SrvTutorial</w:t>
      </w:r>
      <w:r>
        <w:rPr>
          <w:rFonts w:ascii="NotoSansCJKsc-DemiLight" w:hAnsiTheme="minorHAnsi" w:cs="NotoSansCJKsc-DemiLight" w:hint="eastAsia"/>
        </w:rPr>
        <w:t>服务头文件（构建后自动生成）</w:t>
      </w:r>
    </w:p>
    <w:p w14:paraId="4D77CA28"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cstdlib</w:t>
      </w:r>
      <w:r>
        <w:rPr>
          <w:rFonts w:ascii="NotoSansCJKsc-DemiLight" w:hAnsiTheme="minorHAnsi" w:cs="NotoSansCJKsc-DemiLight"/>
        </w:rPr>
        <w:t xml:space="preserve">&gt; // </w:t>
      </w:r>
      <w:r>
        <w:rPr>
          <w:rFonts w:ascii="NotoSansCJKsc-DemiLight" w:hAnsiTheme="minorHAnsi" w:cs="NotoSansCJKsc-DemiLight" w:hint="eastAsia"/>
        </w:rPr>
        <w:t>使用</w:t>
      </w:r>
      <w:r>
        <w:t>atoll</w:t>
      </w:r>
      <w:r>
        <w:rPr>
          <w:rFonts w:ascii="NotoSansCJKsc-DemiLight" w:hAnsiTheme="minorHAnsi" w:cs="NotoSansCJKsc-DemiLight" w:hint="eastAsia"/>
        </w:rPr>
        <w:t>函数所需的库</w:t>
      </w:r>
    </w:p>
    <w:p w14:paraId="079340BE" w14:textId="77777777" w:rsidR="00984614" w:rsidRDefault="00984614" w:rsidP="0063746A">
      <w:pPr>
        <w:pStyle w:val="code1"/>
        <w:rPr>
          <w:rFonts w:ascii="NotoSansCJKsc-DemiLight" w:hAnsiTheme="minorHAnsi" w:cs="NotoSansCJKsc-DemiLight"/>
        </w:rPr>
      </w:pPr>
      <w:r>
        <w:t>int main</w:t>
      </w:r>
      <w:r>
        <w:rPr>
          <w:rFonts w:ascii="NotoSansCJKsc-DemiLight" w:hAnsiTheme="minorHAnsi" w:cs="NotoSansCJKsc-DemiLight"/>
        </w:rPr>
        <w:t>(</w:t>
      </w:r>
      <w:r>
        <w:t>int argc</w:t>
      </w:r>
      <w:r>
        <w:rPr>
          <w:rFonts w:ascii="NotoSansCJKsc-DemiLight" w:hAnsiTheme="minorHAnsi" w:cs="NotoSansCJKsc-DemiLight"/>
        </w:rPr>
        <w:t xml:space="preserve">, </w:t>
      </w:r>
      <w:r>
        <w:t xml:space="preserve">char </w:t>
      </w:r>
      <w:r>
        <w:rPr>
          <w:rFonts w:ascii="NotoSansCJKsc-DemiLight" w:hAnsiTheme="minorHAnsi" w:cs="NotoSansCJKsc-DemiLight"/>
        </w:rPr>
        <w:t>**</w:t>
      </w:r>
      <w:r>
        <w:t>argv</w:t>
      </w:r>
      <w:r>
        <w:rPr>
          <w:rFonts w:ascii="NotoSansCJKsc-DemiLight" w:hAnsiTheme="minorHAnsi" w:cs="NotoSansCJKsc-DemiLight"/>
        </w:rPr>
        <w:t xml:space="preserve">) // </w:t>
      </w:r>
      <w:r>
        <w:rPr>
          <w:rFonts w:ascii="NotoSansCJKsc-DemiLight" w:hAnsiTheme="minorHAnsi" w:cs="NotoSansCJKsc-DemiLight" w:hint="eastAsia"/>
        </w:rPr>
        <w:t>节点主函数</w:t>
      </w:r>
    </w:p>
    <w:p w14:paraId="37277531"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7FC7AD2B" w14:textId="77777777" w:rsidR="00984614" w:rsidRDefault="00984614" w:rsidP="0063746A">
      <w:pPr>
        <w:pStyle w:val="code1"/>
        <w:rPr>
          <w:rFonts w:ascii="NotoSansCJKsc-DemiLight" w:hAnsiTheme="minorHAnsi" w:cs="NotoSansCJKsc-DemiLight"/>
        </w:rPr>
      </w:pPr>
      <w:r>
        <w:lastRenderedPageBreak/>
        <w:t>ros</w:t>
      </w:r>
      <w:r>
        <w:rPr>
          <w:rFonts w:ascii="NotoSansCJKsc-DemiLight" w:hAnsiTheme="minorHAnsi" w:cs="NotoSansCJKsc-DemiLight"/>
        </w:rPr>
        <w:t>::</w:t>
      </w:r>
      <w:r>
        <w:t>init</w:t>
      </w:r>
      <w:r>
        <w:rPr>
          <w:rFonts w:ascii="NotoSansCJKsc-DemiLight" w:hAnsiTheme="minorHAnsi" w:cs="NotoSansCJKsc-DemiLight"/>
        </w:rPr>
        <w:t>(</w:t>
      </w:r>
      <w:r>
        <w:t>argc</w:t>
      </w:r>
      <w:r>
        <w:rPr>
          <w:rFonts w:ascii="NotoSansCJKsc-DemiLight" w:hAnsiTheme="minorHAnsi" w:cs="NotoSansCJKsc-DemiLight"/>
        </w:rPr>
        <w:t xml:space="preserve">, </w:t>
      </w:r>
      <w:r>
        <w:t>argv</w:t>
      </w:r>
      <w:r>
        <w:rPr>
          <w:rFonts w:ascii="NotoSansCJKsc-DemiLight" w:hAnsiTheme="minorHAnsi" w:cs="NotoSansCJKsc-DemiLight"/>
        </w:rPr>
        <w:t xml:space="preserve">, </w:t>
      </w:r>
      <w:r>
        <w:t>"service</w:t>
      </w:r>
      <w:r>
        <w:rPr>
          <w:rFonts w:ascii="NotoSansCJKsc-DemiLight" w:hAnsiTheme="minorHAnsi" w:cs="NotoSansCJKsc-DemiLight"/>
        </w:rPr>
        <w:t>_</w:t>
      </w:r>
      <w:r>
        <w:t>client"</w:t>
      </w:r>
      <w:r>
        <w:rPr>
          <w:rFonts w:ascii="NotoSansCJKsc-DemiLight" w:hAnsiTheme="minorHAnsi" w:cs="NotoSansCJKsc-DemiLight"/>
        </w:rPr>
        <w:t xml:space="preserve">); // </w:t>
      </w:r>
      <w:r>
        <w:rPr>
          <w:rFonts w:ascii="NotoSansCJKsc-DemiLight" w:hAnsiTheme="minorHAnsi" w:cs="NotoSansCJKsc-DemiLight" w:hint="eastAsia"/>
        </w:rPr>
        <w:t>初始化节点名称</w:t>
      </w:r>
    </w:p>
    <w:p w14:paraId="2A4B38B1" w14:textId="77777777" w:rsidR="00984614" w:rsidRDefault="00984614" w:rsidP="0063746A">
      <w:pPr>
        <w:pStyle w:val="code1"/>
        <w:rPr>
          <w:rFonts w:ascii="NotoSansCJKsc-DemiLight" w:hAnsiTheme="minorHAnsi" w:cs="NotoSansCJKsc-DemiLight"/>
        </w:rPr>
      </w:pPr>
      <w:r>
        <w:t xml:space="preserve">if </w:t>
      </w:r>
      <w:r>
        <w:rPr>
          <w:rFonts w:ascii="NotoSansCJKsc-DemiLight" w:hAnsiTheme="minorHAnsi" w:cs="NotoSansCJKsc-DemiLight"/>
        </w:rPr>
        <w:t>(</w:t>
      </w:r>
      <w:proofErr w:type="gramStart"/>
      <w:r>
        <w:t xml:space="preserve">argc </w:t>
      </w:r>
      <w:r>
        <w:rPr>
          <w:rFonts w:ascii="NotoSansCJKsc-DemiLight" w:hAnsiTheme="minorHAnsi" w:cs="NotoSansCJKsc-DemiLight"/>
        </w:rPr>
        <w:t>!</w:t>
      </w:r>
      <w:proofErr w:type="gramEnd"/>
      <w:r>
        <w:rPr>
          <w:rFonts w:ascii="NotoSansCJKsc-DemiLight" w:hAnsiTheme="minorHAnsi" w:cs="NotoSansCJKsc-DemiLight"/>
        </w:rPr>
        <w:t xml:space="preserve">= </w:t>
      </w:r>
      <w:r>
        <w:t>3</w:t>
      </w:r>
      <w:r>
        <w:rPr>
          <w:rFonts w:ascii="NotoSansCJKsc-DemiLight" w:hAnsiTheme="minorHAnsi" w:cs="NotoSansCJKsc-DemiLight"/>
        </w:rPr>
        <w:t xml:space="preserve">) // </w:t>
      </w:r>
      <w:r>
        <w:rPr>
          <w:rFonts w:ascii="NotoSansCJKsc-DemiLight" w:hAnsiTheme="minorHAnsi" w:cs="NotoSansCJKsc-DemiLight" w:hint="eastAsia"/>
        </w:rPr>
        <w:t>处理输入值错误</w:t>
      </w:r>
    </w:p>
    <w:p w14:paraId="22CAB1B3"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550FD9DF"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 xml:space="preserve">"cmd </w:t>
      </w:r>
      <w:r>
        <w:rPr>
          <w:rFonts w:ascii="NotoSansCJKsc-DemiLight" w:hAnsiTheme="minorHAnsi" w:cs="NotoSansCJKsc-DemiLight"/>
        </w:rPr>
        <w:t xml:space="preserve">: </w:t>
      </w:r>
      <w:r>
        <w:t>rosrun ros</w:t>
      </w:r>
      <w:r>
        <w:rPr>
          <w:rFonts w:ascii="NotoSansCJKsc-DemiLight" w:hAnsiTheme="minorHAnsi" w:cs="NotoSansCJKsc-DemiLight"/>
        </w:rPr>
        <w:t>_</w:t>
      </w:r>
      <w:r>
        <w:t>tutorials</w:t>
      </w:r>
      <w:r>
        <w:rPr>
          <w:rFonts w:ascii="NotoSansCJKsc-DemiLight" w:hAnsiTheme="minorHAnsi" w:cs="NotoSansCJKsc-DemiLight"/>
        </w:rPr>
        <w:t>_</w:t>
      </w:r>
      <w:r>
        <w:t>service service</w:t>
      </w:r>
      <w:r>
        <w:rPr>
          <w:rFonts w:ascii="NotoSansCJKsc-DemiLight" w:hAnsiTheme="minorHAnsi" w:cs="NotoSansCJKsc-DemiLight"/>
        </w:rPr>
        <w:t>_</w:t>
      </w:r>
      <w:r>
        <w:t>client arg0 arg1"</w:t>
      </w:r>
      <w:r>
        <w:rPr>
          <w:rFonts w:ascii="NotoSansCJKsc-DemiLight" w:hAnsiTheme="minorHAnsi" w:cs="NotoSansCJKsc-DemiLight"/>
        </w:rPr>
        <w:t>);</w:t>
      </w:r>
    </w:p>
    <w:p w14:paraId="5C26228B"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arg0</w:t>
      </w:r>
      <w:r>
        <w:rPr>
          <w:rFonts w:ascii="NotoSansCJKsc-DemiLight" w:hAnsiTheme="minorHAnsi" w:cs="NotoSansCJKsc-DemiLight"/>
        </w:rPr>
        <w:t xml:space="preserve">: </w:t>
      </w:r>
      <w:r>
        <w:t>double number</w:t>
      </w:r>
      <w:r>
        <w:rPr>
          <w:rFonts w:ascii="NotoSansCJKsc-DemiLight" w:hAnsiTheme="minorHAnsi" w:cs="NotoSansCJKsc-DemiLight"/>
        </w:rPr>
        <w:t xml:space="preserve">, </w:t>
      </w:r>
      <w:r>
        <w:t>arg1</w:t>
      </w:r>
      <w:r>
        <w:rPr>
          <w:rFonts w:ascii="NotoSansCJKsc-DemiLight" w:hAnsiTheme="minorHAnsi" w:cs="NotoSansCJKsc-DemiLight"/>
        </w:rPr>
        <w:t xml:space="preserve">: </w:t>
      </w:r>
      <w:r>
        <w:t>double number"</w:t>
      </w:r>
      <w:r>
        <w:rPr>
          <w:rFonts w:ascii="NotoSansCJKsc-DemiLight" w:hAnsiTheme="minorHAnsi" w:cs="NotoSansCJKsc-DemiLight"/>
        </w:rPr>
        <w:t>);</w:t>
      </w:r>
    </w:p>
    <w:p w14:paraId="3E0802DE" w14:textId="77777777" w:rsidR="00984614" w:rsidRDefault="00984614" w:rsidP="0063746A">
      <w:pPr>
        <w:pStyle w:val="code1"/>
        <w:rPr>
          <w:rFonts w:ascii="NotoSansCJKsc-DemiLight" w:hAnsiTheme="minorHAnsi" w:cs="NotoSansCJKsc-DemiLight"/>
        </w:rPr>
      </w:pPr>
      <w:r>
        <w:t>return 1</w:t>
      </w:r>
      <w:r>
        <w:rPr>
          <w:rFonts w:ascii="NotoSansCJKsc-DemiLight" w:hAnsiTheme="minorHAnsi" w:cs="NotoSansCJKsc-DemiLight"/>
        </w:rPr>
        <w:t>;</w:t>
      </w:r>
    </w:p>
    <w:p w14:paraId="5462C65B"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6C606460"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w:t>
      </w:r>
      <w:r>
        <w:t>NodeHandle nh</w:t>
      </w:r>
      <w:r>
        <w:rPr>
          <w:rFonts w:ascii="NotoSansCJKsc-DemiLight" w:hAnsiTheme="minorHAnsi" w:cs="NotoSansCJKsc-DemiLight"/>
        </w:rPr>
        <w:t xml:space="preserve">; // </w:t>
      </w:r>
      <w:r>
        <w:rPr>
          <w:rFonts w:ascii="NotoSansCJKsc-DemiLight" w:hAnsiTheme="minorHAnsi" w:cs="NotoSansCJKsc-DemiLight" w:hint="eastAsia"/>
        </w:rPr>
        <w:t>声明与</w:t>
      </w:r>
      <w:r>
        <w:t>ROS</w:t>
      </w:r>
      <w:r>
        <w:rPr>
          <w:rFonts w:ascii="NotoSansCJKsc-DemiLight" w:hAnsiTheme="minorHAnsi" w:cs="NotoSansCJKsc-DemiLight" w:hint="eastAsia"/>
        </w:rPr>
        <w:t>系统通信的节点句柄</w:t>
      </w:r>
    </w:p>
    <w:p w14:paraId="48F7B67A"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客户端，声明利用</w:t>
      </w:r>
      <w:r>
        <w:t>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hint="eastAsia"/>
        </w:rPr>
        <w:t>功能包的</w:t>
      </w:r>
      <w:r>
        <w:t>SrvTutorial</w:t>
      </w:r>
      <w:r>
        <w:rPr>
          <w:rFonts w:ascii="NotoSansCJKsc-DemiLight" w:hAnsiTheme="minorHAnsi" w:cs="NotoSansCJKsc-DemiLight" w:hint="eastAsia"/>
        </w:rPr>
        <w:t>服务文件的</w:t>
      </w:r>
    </w:p>
    <w:p w14:paraId="62204D0C"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服务客户端</w:t>
      </w:r>
      <w:r>
        <w:t>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rPr>
        <w:t>_</w:t>
      </w:r>
      <w:r>
        <w:t>client</w:t>
      </w:r>
      <w:r>
        <w:rPr>
          <w:rFonts w:ascii="NotoSansCJKsc-DemiLight" w:hAnsiTheme="minorHAnsi" w:cs="NotoSansCJKsc-DemiLight" w:hint="eastAsia"/>
        </w:rPr>
        <w:t>。</w:t>
      </w:r>
    </w:p>
    <w:p w14:paraId="0C38A053" w14:textId="77777777" w:rsidR="00984614" w:rsidRDefault="00984614" w:rsidP="0063746A">
      <w:pPr>
        <w:pStyle w:val="code1"/>
      </w:pPr>
      <w:r>
        <w:rPr>
          <w:rFonts w:ascii="NotoSansCJKsc-DemiLight" w:hAnsiTheme="minorHAnsi" w:cs="NotoSansCJKsc-DemiLight"/>
        </w:rPr>
        <w:t xml:space="preserve">// </w:t>
      </w:r>
      <w:r>
        <w:rPr>
          <w:rFonts w:ascii="NotoSansCJKsc-DemiLight" w:hAnsiTheme="minorHAnsi" w:cs="NotoSansCJKsc-DemiLight" w:hint="eastAsia"/>
        </w:rPr>
        <w:t>服务名称是</w:t>
      </w:r>
      <w:r>
        <w:t>"ros</w:t>
      </w:r>
      <w:r>
        <w:rPr>
          <w:rFonts w:ascii="NotoSansCJKsc-DemiLight" w:hAnsiTheme="minorHAnsi" w:cs="NotoSansCJKsc-DemiLight"/>
        </w:rPr>
        <w:t>_</w:t>
      </w:r>
      <w:r>
        <w:t>tutorial</w:t>
      </w:r>
      <w:r>
        <w:rPr>
          <w:rFonts w:ascii="NotoSansCJKsc-DemiLight" w:hAnsiTheme="minorHAnsi" w:cs="NotoSansCJKsc-DemiLight"/>
        </w:rPr>
        <w:t>_</w:t>
      </w:r>
      <w:r>
        <w:t>srv"</w:t>
      </w:r>
    </w:p>
    <w:p w14:paraId="736B5742" w14:textId="77777777" w:rsidR="00984614" w:rsidRDefault="00984614" w:rsidP="0063746A">
      <w:pPr>
        <w:pStyle w:val="code1"/>
        <w:rPr>
          <w:rFonts w:ascii="NotoSansCJKsc-DemiLight" w:hAnsiTheme="minorHAnsi" w:cs="NotoSansCJKsc-DemiLight"/>
        </w:rPr>
      </w:pPr>
      <w:proofErr w:type="gramStart"/>
      <w:r>
        <w:t>ros</w:t>
      </w:r>
      <w:r>
        <w:rPr>
          <w:rFonts w:ascii="NotoSansCJKsc-DemiLight" w:hAnsiTheme="minorHAnsi" w:cs="NotoSansCJKsc-DemiLight"/>
        </w:rPr>
        <w:t>::</w:t>
      </w:r>
      <w:proofErr w:type="gramEnd"/>
      <w:r>
        <w:t>ServiceClient 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rPr>
        <w:t>_</w:t>
      </w:r>
      <w:r>
        <w:t xml:space="preserve">client </w:t>
      </w:r>
      <w:r>
        <w:rPr>
          <w:rFonts w:ascii="NotoSansCJKsc-DemiLight" w:hAnsiTheme="minorHAnsi" w:cs="NotoSansCJKsc-DemiLight"/>
        </w:rPr>
        <w:t>=</w:t>
      </w:r>
    </w:p>
    <w:p w14:paraId="77FF6746" w14:textId="77777777" w:rsidR="00984614" w:rsidRDefault="00984614" w:rsidP="0063746A">
      <w:pPr>
        <w:pStyle w:val="code1"/>
        <w:rPr>
          <w:rFonts w:ascii="NotoSansCJKsc-DemiLight" w:hAnsiTheme="minorHAnsi" w:cs="NotoSansCJKsc-DemiLight"/>
        </w:rPr>
      </w:pPr>
      <w:proofErr w:type="gramStart"/>
      <w:r>
        <w:t>nh</w:t>
      </w:r>
      <w:r>
        <w:rPr>
          <w:rFonts w:ascii="NotoSansCJKsc-DemiLight" w:hAnsiTheme="minorHAnsi" w:cs="NotoSansCJKsc-DemiLight"/>
        </w:rPr>
        <w:t>.</w:t>
      </w:r>
      <w:r>
        <w:t>serviceClient</w:t>
      </w:r>
      <w:proofErr w:type="gramEnd"/>
      <w:r>
        <w:rPr>
          <w:rFonts w:ascii="NotoSansCJKsc-DemiLight" w:hAnsiTheme="minorHAnsi" w:cs="NotoSansCJKsc-DemiLight"/>
        </w:rPr>
        <w:t>&lt;</w:t>
      </w:r>
      <w:r>
        <w:t>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rPr>
        <w:t>::</w:t>
      </w:r>
      <w:r>
        <w:t>SrvTutorial</w:t>
      </w:r>
      <w:r>
        <w:rPr>
          <w:rFonts w:ascii="NotoSansCJKsc-DemiLight" w:hAnsiTheme="minorHAnsi" w:cs="NotoSansCJKsc-DemiLight"/>
        </w:rPr>
        <w:t>&gt;(</w:t>
      </w:r>
      <w:r>
        <w:t>"ros</w:t>
      </w:r>
      <w:r>
        <w:rPr>
          <w:rFonts w:ascii="NotoSansCJKsc-DemiLight" w:hAnsiTheme="minorHAnsi" w:cs="NotoSansCJKsc-DemiLight"/>
        </w:rPr>
        <w:t>_</w:t>
      </w:r>
      <w:r>
        <w:t>tutorial</w:t>
      </w:r>
      <w:r>
        <w:rPr>
          <w:rFonts w:ascii="NotoSansCJKsc-DemiLight" w:hAnsiTheme="minorHAnsi" w:cs="NotoSansCJKsc-DemiLight"/>
        </w:rPr>
        <w:t>_</w:t>
      </w:r>
      <w:r>
        <w:t>srv"</w:t>
      </w:r>
      <w:r>
        <w:rPr>
          <w:rFonts w:ascii="NotoSansCJKsc-DemiLight" w:hAnsiTheme="minorHAnsi" w:cs="NotoSansCJKsc-DemiLight"/>
        </w:rPr>
        <w:t>);</w:t>
      </w:r>
    </w:p>
    <w:p w14:paraId="1C29E2A4"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一个使用</w:t>
      </w:r>
      <w:r>
        <w:t>SrvTutorial</w:t>
      </w:r>
      <w:r>
        <w:rPr>
          <w:rFonts w:ascii="NotoSansCJKsc-DemiLight" w:hAnsiTheme="minorHAnsi" w:cs="NotoSansCJKsc-DemiLight" w:hint="eastAsia"/>
        </w:rPr>
        <w:t>服务文件的叫做</w:t>
      </w:r>
      <w:r>
        <w:t>srv</w:t>
      </w:r>
      <w:r>
        <w:rPr>
          <w:rFonts w:ascii="NotoSansCJKsc-DemiLight" w:hAnsiTheme="minorHAnsi" w:cs="NotoSansCJKsc-DemiLight" w:hint="eastAsia"/>
        </w:rPr>
        <w:t>的服务</w:t>
      </w:r>
    </w:p>
    <w:p w14:paraId="0DE86AF3"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_</w:t>
      </w:r>
      <w:r>
        <w:t>tutorials</w:t>
      </w:r>
      <w:r>
        <w:rPr>
          <w:rFonts w:ascii="NotoSansCJKsc-DemiLight" w:hAnsiTheme="minorHAnsi" w:cs="NotoSansCJKsc-DemiLight"/>
        </w:rPr>
        <w:t>_</w:t>
      </w:r>
      <w:proofErr w:type="gramStart"/>
      <w:r>
        <w:t>service</w:t>
      </w:r>
      <w:r>
        <w:rPr>
          <w:rFonts w:ascii="NotoSansCJKsc-DemiLight" w:hAnsiTheme="minorHAnsi" w:cs="NotoSansCJKsc-DemiLight"/>
        </w:rPr>
        <w:t>::</w:t>
      </w:r>
      <w:proofErr w:type="gramEnd"/>
      <w:r>
        <w:t>SrvTutorial srv</w:t>
      </w:r>
      <w:r>
        <w:rPr>
          <w:rFonts w:ascii="NotoSansCJKsc-DemiLight" w:hAnsiTheme="minorHAnsi" w:cs="NotoSansCJKsc-DemiLight"/>
        </w:rPr>
        <w:t>;</w:t>
      </w:r>
    </w:p>
    <w:p w14:paraId="285B96B0"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在执行服务客户端节点时用作输入的参数分别保存在</w:t>
      </w:r>
      <w:r>
        <w:t>a</w:t>
      </w:r>
      <w:r>
        <w:rPr>
          <w:rFonts w:ascii="NotoSansCJKsc-DemiLight" w:hAnsiTheme="minorHAnsi" w:cs="NotoSansCJKsc-DemiLight" w:hint="eastAsia"/>
        </w:rPr>
        <w:t>和</w:t>
      </w:r>
      <w:r>
        <w:t>b</w:t>
      </w:r>
      <w:r>
        <w:rPr>
          <w:rFonts w:ascii="NotoSansCJKsc-DemiLight" w:hAnsiTheme="minorHAnsi" w:cs="NotoSansCJKsc-DemiLight" w:hint="eastAsia"/>
        </w:rPr>
        <w:t>中</w:t>
      </w:r>
    </w:p>
    <w:p w14:paraId="5CB0B06F" w14:textId="77777777" w:rsidR="00984614" w:rsidRDefault="00984614" w:rsidP="0063746A">
      <w:pPr>
        <w:pStyle w:val="code1"/>
        <w:rPr>
          <w:rFonts w:ascii="NotoSansCJKsc-DemiLight" w:hAnsiTheme="minorHAnsi" w:cs="NotoSansCJKsc-DemiLight"/>
        </w:rPr>
      </w:pPr>
      <w:proofErr w:type="gramStart"/>
      <w:r>
        <w:t>srv</w:t>
      </w:r>
      <w:r>
        <w:rPr>
          <w:rFonts w:ascii="NotoSansCJKsc-DemiLight" w:hAnsiTheme="minorHAnsi" w:cs="NotoSansCJKsc-DemiLight"/>
        </w:rPr>
        <w:t>.</w:t>
      </w:r>
      <w:r>
        <w:t>request</w:t>
      </w:r>
      <w:proofErr w:type="gramEnd"/>
      <w:r>
        <w:rPr>
          <w:rFonts w:ascii="NotoSansCJKsc-DemiLight" w:hAnsiTheme="minorHAnsi" w:cs="NotoSansCJKsc-DemiLight"/>
        </w:rPr>
        <w:t>.</w:t>
      </w:r>
      <w:r>
        <w:t xml:space="preserve">a </w:t>
      </w:r>
      <w:r>
        <w:rPr>
          <w:rFonts w:ascii="NotoSansCJKsc-DemiLight" w:hAnsiTheme="minorHAnsi" w:cs="NotoSansCJKsc-DemiLight"/>
        </w:rPr>
        <w:t xml:space="preserve">= </w:t>
      </w:r>
      <w:r>
        <w:t>atoll</w:t>
      </w:r>
      <w:r>
        <w:rPr>
          <w:rFonts w:ascii="NotoSansCJKsc-DemiLight" w:hAnsiTheme="minorHAnsi" w:cs="NotoSansCJKsc-DemiLight"/>
        </w:rPr>
        <w:t>(</w:t>
      </w:r>
      <w:r>
        <w:t>argv</w:t>
      </w:r>
      <w:r>
        <w:rPr>
          <w:rFonts w:ascii="NotoSansCJKsc-DemiLight" w:hAnsiTheme="minorHAnsi" w:cs="NotoSansCJKsc-DemiLight"/>
        </w:rPr>
        <w:t>[</w:t>
      </w:r>
      <w:r>
        <w:t>1</w:t>
      </w:r>
      <w:r>
        <w:rPr>
          <w:rFonts w:ascii="NotoSansCJKsc-DemiLight" w:hAnsiTheme="minorHAnsi" w:cs="NotoSansCJKsc-DemiLight"/>
        </w:rPr>
        <w:t>]);</w:t>
      </w:r>
    </w:p>
    <w:p w14:paraId="3F02969E" w14:textId="77777777" w:rsidR="00984614" w:rsidRDefault="00984614" w:rsidP="0063746A">
      <w:pPr>
        <w:pStyle w:val="code1"/>
        <w:rPr>
          <w:rFonts w:ascii="NotoSansCJKsc-DemiLight" w:hAnsiTheme="minorHAnsi" w:cs="NotoSansCJKsc-DemiLight"/>
        </w:rPr>
      </w:pPr>
      <w:proofErr w:type="gramStart"/>
      <w:r>
        <w:t>srv</w:t>
      </w:r>
      <w:r>
        <w:rPr>
          <w:rFonts w:ascii="NotoSansCJKsc-DemiLight" w:hAnsiTheme="minorHAnsi" w:cs="NotoSansCJKsc-DemiLight"/>
        </w:rPr>
        <w:t>.</w:t>
      </w:r>
      <w:r>
        <w:t>request</w:t>
      </w:r>
      <w:proofErr w:type="gramEnd"/>
      <w:r>
        <w:rPr>
          <w:rFonts w:ascii="NotoSansCJKsc-DemiLight" w:hAnsiTheme="minorHAnsi" w:cs="NotoSansCJKsc-DemiLight"/>
        </w:rPr>
        <w:t>.</w:t>
      </w:r>
      <w:r>
        <w:t xml:space="preserve">b </w:t>
      </w:r>
      <w:r>
        <w:rPr>
          <w:rFonts w:ascii="NotoSansCJKsc-DemiLight" w:hAnsiTheme="minorHAnsi" w:cs="NotoSansCJKsc-DemiLight"/>
        </w:rPr>
        <w:t xml:space="preserve">= </w:t>
      </w:r>
      <w:r>
        <w:t>atoll</w:t>
      </w:r>
      <w:r>
        <w:rPr>
          <w:rFonts w:ascii="NotoSansCJKsc-DemiLight" w:hAnsiTheme="minorHAnsi" w:cs="NotoSansCJKsc-DemiLight"/>
        </w:rPr>
        <w:t>(</w:t>
      </w:r>
      <w:r>
        <w:t>argv</w:t>
      </w:r>
      <w:r>
        <w:rPr>
          <w:rFonts w:ascii="NotoSansCJKsc-DemiLight" w:hAnsiTheme="minorHAnsi" w:cs="NotoSansCJKsc-DemiLight"/>
        </w:rPr>
        <w:t>[</w:t>
      </w:r>
      <w:r>
        <w:t>2</w:t>
      </w:r>
      <w:r>
        <w:rPr>
          <w:rFonts w:ascii="NotoSansCJKsc-DemiLight" w:hAnsiTheme="minorHAnsi" w:cs="NotoSansCJKsc-DemiLight"/>
        </w:rPr>
        <w:t>]);</w:t>
      </w:r>
    </w:p>
    <w:p w14:paraId="0EBBC715"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请求服务，如果请求被接受，则显示响应值</w:t>
      </w:r>
    </w:p>
    <w:p w14:paraId="54D11F4F" w14:textId="77777777" w:rsidR="00984614" w:rsidRDefault="00984614" w:rsidP="0063746A">
      <w:pPr>
        <w:pStyle w:val="code1"/>
        <w:rPr>
          <w:rFonts w:ascii="NotoSansCJKsc-DemiLight" w:hAnsiTheme="minorHAnsi" w:cs="NotoSansCJKsc-DemiLight"/>
        </w:rPr>
      </w:pPr>
      <w:r>
        <w:t xml:space="preserve">if </w:t>
      </w:r>
      <w:r>
        <w:rPr>
          <w:rFonts w:ascii="NotoSansCJKsc-DemiLight" w:hAnsiTheme="minorHAnsi" w:cs="NotoSansCJKsc-DemiLight"/>
        </w:rPr>
        <w:t>(</w:t>
      </w:r>
      <w:r>
        <w:t>ros</w:t>
      </w:r>
      <w:r>
        <w:rPr>
          <w:rFonts w:ascii="NotoSansCJKsc-DemiLight" w:hAnsiTheme="minorHAnsi" w:cs="NotoSansCJKsc-DemiLight"/>
        </w:rPr>
        <w:t>_</w:t>
      </w:r>
      <w:r>
        <w:t>tutorials</w:t>
      </w:r>
      <w:r>
        <w:rPr>
          <w:rFonts w:ascii="NotoSansCJKsc-DemiLight" w:hAnsiTheme="minorHAnsi" w:cs="NotoSansCJKsc-DemiLight"/>
        </w:rPr>
        <w:t>_</w:t>
      </w:r>
      <w:r>
        <w:t>service</w:t>
      </w:r>
      <w:r>
        <w:rPr>
          <w:rFonts w:ascii="NotoSansCJKsc-DemiLight" w:hAnsiTheme="minorHAnsi" w:cs="NotoSansCJKsc-DemiLight"/>
        </w:rPr>
        <w:t>_</w:t>
      </w:r>
      <w:proofErr w:type="gramStart"/>
      <w:r>
        <w:t>client</w:t>
      </w:r>
      <w:r>
        <w:rPr>
          <w:rFonts w:ascii="NotoSansCJKsc-DemiLight" w:hAnsiTheme="minorHAnsi" w:cs="NotoSansCJKsc-DemiLight"/>
        </w:rPr>
        <w:t>.</w:t>
      </w:r>
      <w:r>
        <w:t>call</w:t>
      </w:r>
      <w:proofErr w:type="gramEnd"/>
      <w:r>
        <w:rPr>
          <w:rFonts w:ascii="NotoSansCJKsc-DemiLight" w:hAnsiTheme="minorHAnsi" w:cs="NotoSansCJKsc-DemiLight"/>
        </w:rPr>
        <w:t>(</w:t>
      </w:r>
      <w:r>
        <w:t>srv</w:t>
      </w:r>
      <w:r>
        <w:rPr>
          <w:rFonts w:ascii="NotoSansCJKsc-DemiLight" w:hAnsiTheme="minorHAnsi" w:cs="NotoSansCJKsc-DemiLight"/>
        </w:rPr>
        <w:t>))</w:t>
      </w:r>
    </w:p>
    <w:p w14:paraId="75AAF9C1"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3B3C5C12"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send srv</w:t>
      </w:r>
      <w:r>
        <w:rPr>
          <w:rFonts w:ascii="NotoSansCJKsc-DemiLight" w:hAnsiTheme="minorHAnsi" w:cs="NotoSansCJKsc-DemiLight"/>
        </w:rPr>
        <w:t xml:space="preserve">, </w:t>
      </w:r>
      <w:r>
        <w:t>srv</w:t>
      </w:r>
      <w:r>
        <w:rPr>
          <w:rFonts w:ascii="NotoSansCJKsc-DemiLight" w:hAnsiTheme="minorHAnsi" w:cs="NotoSansCJKsc-DemiLight"/>
        </w:rPr>
        <w:t>.</w:t>
      </w:r>
      <w:r>
        <w:t>Request</w:t>
      </w:r>
      <w:r>
        <w:rPr>
          <w:rFonts w:ascii="NotoSansCJKsc-DemiLight" w:hAnsiTheme="minorHAnsi" w:cs="NotoSansCJKsc-DemiLight"/>
        </w:rPr>
        <w:t>.</w:t>
      </w:r>
      <w:r>
        <w:t>a and b</w:t>
      </w:r>
      <w:r>
        <w:rPr>
          <w:rFonts w:ascii="NotoSansCJKsc-DemiLight" w:hAnsiTheme="minorHAnsi" w:cs="NotoSansCJKsc-DemiLight"/>
        </w:rPr>
        <w:t>: %</w:t>
      </w:r>
      <w:r>
        <w:t>ld</w:t>
      </w:r>
      <w:r>
        <w:rPr>
          <w:rFonts w:ascii="NotoSansCJKsc-DemiLight" w:hAnsiTheme="minorHAnsi" w:cs="NotoSansCJKsc-DemiLight"/>
        </w:rPr>
        <w:t>, %</w:t>
      </w:r>
      <w:r>
        <w:t>ld"</w:t>
      </w:r>
      <w:r>
        <w:rPr>
          <w:rFonts w:ascii="NotoSansCJKsc-DemiLight" w:hAnsiTheme="minorHAnsi" w:cs="NotoSansCJKsc-DemiLight"/>
        </w:rPr>
        <w:t>, (</w:t>
      </w:r>
      <w:r>
        <w:t>long int</w:t>
      </w:r>
      <w:r>
        <w:rPr>
          <w:rFonts w:ascii="NotoSansCJKsc-DemiLight" w:hAnsiTheme="minorHAnsi" w:cs="NotoSansCJKsc-DemiLight"/>
        </w:rPr>
        <w:t>)</w:t>
      </w:r>
      <w:r>
        <w:t>srv</w:t>
      </w:r>
      <w:r>
        <w:rPr>
          <w:rFonts w:ascii="NotoSansCJKsc-DemiLight" w:hAnsiTheme="minorHAnsi" w:cs="NotoSansCJKsc-DemiLight"/>
        </w:rPr>
        <w:t>.</w:t>
      </w:r>
      <w:r>
        <w:t>request</w:t>
      </w:r>
      <w:r>
        <w:rPr>
          <w:rFonts w:ascii="NotoSansCJKsc-DemiLight" w:hAnsiTheme="minorHAnsi" w:cs="NotoSansCJKsc-DemiLight"/>
        </w:rPr>
        <w:t>.</w:t>
      </w:r>
      <w:r>
        <w:t>a</w:t>
      </w:r>
      <w:r>
        <w:rPr>
          <w:rFonts w:ascii="NotoSansCJKsc-DemiLight" w:hAnsiTheme="minorHAnsi" w:cs="NotoSansCJKsc-DemiLight"/>
        </w:rPr>
        <w:t>, (</w:t>
      </w:r>
      <w:r>
        <w:t>long int</w:t>
      </w:r>
      <w:r>
        <w:rPr>
          <w:rFonts w:ascii="NotoSansCJKsc-DemiLight" w:hAnsiTheme="minorHAnsi" w:cs="NotoSansCJKsc-DemiLight"/>
        </w:rPr>
        <w:t>)</w:t>
      </w:r>
      <w:r>
        <w:t>srv</w:t>
      </w:r>
      <w:r>
        <w:rPr>
          <w:rFonts w:ascii="NotoSansCJKsc-DemiLight" w:hAnsiTheme="minorHAnsi" w:cs="NotoSansCJKsc-DemiLight"/>
        </w:rPr>
        <w:t>.</w:t>
      </w:r>
      <w:r>
        <w:t>request</w:t>
      </w:r>
      <w:r>
        <w:rPr>
          <w:rFonts w:ascii="NotoSansCJKsc-DemiLight" w:hAnsiTheme="minorHAnsi" w:cs="NotoSansCJKsc-DemiLight"/>
        </w:rPr>
        <w:t>.</w:t>
      </w:r>
      <w:r>
        <w:t>b</w:t>
      </w:r>
      <w:r>
        <w:rPr>
          <w:rFonts w:ascii="NotoSansCJKsc-DemiLight" w:hAnsiTheme="minorHAnsi" w:cs="NotoSansCJKsc-DemiLight"/>
        </w:rPr>
        <w:t>);</w:t>
      </w:r>
    </w:p>
    <w:p w14:paraId="15A4FB3A"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receive srv</w:t>
      </w:r>
      <w:r>
        <w:rPr>
          <w:rFonts w:ascii="NotoSansCJKsc-DemiLight" w:hAnsiTheme="minorHAnsi" w:cs="NotoSansCJKsc-DemiLight"/>
        </w:rPr>
        <w:t xml:space="preserve">, </w:t>
      </w:r>
      <w:r>
        <w:t>srv</w:t>
      </w:r>
      <w:r>
        <w:rPr>
          <w:rFonts w:ascii="NotoSansCJKsc-DemiLight" w:hAnsiTheme="minorHAnsi" w:cs="NotoSansCJKsc-DemiLight"/>
        </w:rPr>
        <w:t>.</w:t>
      </w:r>
      <w:r>
        <w:t>Response</w:t>
      </w:r>
      <w:r>
        <w:rPr>
          <w:rFonts w:ascii="NotoSansCJKsc-DemiLight" w:hAnsiTheme="minorHAnsi" w:cs="NotoSansCJKsc-DemiLight"/>
        </w:rPr>
        <w:t>.</w:t>
      </w:r>
      <w:r>
        <w:t>result</w:t>
      </w:r>
      <w:r>
        <w:rPr>
          <w:rFonts w:ascii="NotoSansCJKsc-DemiLight" w:hAnsiTheme="minorHAnsi" w:cs="NotoSansCJKsc-DemiLight"/>
        </w:rPr>
        <w:t>: %</w:t>
      </w:r>
      <w:r>
        <w:t>ld"</w:t>
      </w:r>
      <w:r>
        <w:rPr>
          <w:rFonts w:ascii="NotoSansCJKsc-DemiLight" w:hAnsiTheme="minorHAnsi" w:cs="NotoSansCJKsc-DemiLight"/>
        </w:rPr>
        <w:t>, (</w:t>
      </w:r>
      <w:r>
        <w:t>long int</w:t>
      </w:r>
      <w:r>
        <w:rPr>
          <w:rFonts w:ascii="NotoSansCJKsc-DemiLight" w:hAnsiTheme="minorHAnsi" w:cs="NotoSansCJKsc-DemiLight"/>
        </w:rPr>
        <w:t>)</w:t>
      </w:r>
      <w:r>
        <w:t>srv</w:t>
      </w:r>
      <w:r>
        <w:rPr>
          <w:rFonts w:ascii="NotoSansCJKsc-DemiLight" w:hAnsiTheme="minorHAnsi" w:cs="NotoSansCJKsc-DemiLight"/>
        </w:rPr>
        <w:t>.</w:t>
      </w:r>
      <w:r>
        <w:t>response</w:t>
      </w:r>
      <w:r>
        <w:rPr>
          <w:rFonts w:ascii="NotoSansCJKsc-DemiLight" w:hAnsiTheme="minorHAnsi" w:cs="NotoSansCJKsc-DemiLight"/>
        </w:rPr>
        <w:t>.</w:t>
      </w:r>
      <w:r>
        <w:t>result</w:t>
      </w:r>
      <w:r>
        <w:rPr>
          <w:rFonts w:ascii="NotoSansCJKsc-DemiLight" w:hAnsiTheme="minorHAnsi" w:cs="NotoSansCJKsc-DemiLight"/>
        </w:rPr>
        <w:t>);</w:t>
      </w:r>
    </w:p>
    <w:p w14:paraId="7546ADFE"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338DE5E1" w14:textId="77777777" w:rsidR="00984614" w:rsidRDefault="00984614" w:rsidP="0063746A">
      <w:pPr>
        <w:pStyle w:val="code1"/>
      </w:pPr>
      <w:r>
        <w:t>else</w:t>
      </w:r>
    </w:p>
    <w:p w14:paraId="65B8C546"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7C74F4C7" w14:textId="77777777" w:rsidR="00984614" w:rsidRDefault="00984614"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ERROR</w:t>
      </w:r>
      <w:r>
        <w:rPr>
          <w:rFonts w:ascii="NotoSansCJKsc-DemiLight" w:hAnsiTheme="minorHAnsi" w:cs="NotoSansCJKsc-DemiLight"/>
        </w:rPr>
        <w:t>(</w:t>
      </w:r>
      <w:proofErr w:type="gramEnd"/>
      <w:r>
        <w:t>"Failed to call service ros</w:t>
      </w:r>
      <w:r>
        <w:rPr>
          <w:rFonts w:ascii="NotoSansCJKsc-DemiLight" w:hAnsiTheme="minorHAnsi" w:cs="NotoSansCJKsc-DemiLight"/>
        </w:rPr>
        <w:t>_</w:t>
      </w:r>
      <w:r>
        <w:t>tutorial</w:t>
      </w:r>
      <w:r>
        <w:rPr>
          <w:rFonts w:ascii="NotoSansCJKsc-DemiLight" w:hAnsiTheme="minorHAnsi" w:cs="NotoSansCJKsc-DemiLight"/>
        </w:rPr>
        <w:t>_</w:t>
      </w:r>
      <w:r>
        <w:t>srv"</w:t>
      </w:r>
      <w:r>
        <w:rPr>
          <w:rFonts w:ascii="NotoSansCJKsc-DemiLight" w:hAnsiTheme="minorHAnsi" w:cs="NotoSansCJKsc-DemiLight"/>
        </w:rPr>
        <w:t>);</w:t>
      </w:r>
    </w:p>
    <w:p w14:paraId="2DDF7B24" w14:textId="77777777" w:rsidR="00984614" w:rsidRDefault="00984614" w:rsidP="0063746A">
      <w:pPr>
        <w:pStyle w:val="code1"/>
        <w:rPr>
          <w:rFonts w:ascii="NotoSansCJKsc-DemiLight" w:hAnsiTheme="minorHAnsi" w:cs="NotoSansCJKsc-DemiLight"/>
        </w:rPr>
      </w:pPr>
      <w:r>
        <w:t>return 1</w:t>
      </w:r>
      <w:r>
        <w:rPr>
          <w:rFonts w:ascii="NotoSansCJKsc-DemiLight" w:hAnsiTheme="minorHAnsi" w:cs="NotoSansCJKsc-DemiLight"/>
        </w:rPr>
        <w:t>;</w:t>
      </w:r>
    </w:p>
    <w:p w14:paraId="7183EFDD" w14:textId="77777777" w:rsidR="00984614" w:rsidRDefault="00984614" w:rsidP="0063746A">
      <w:pPr>
        <w:pStyle w:val="code1"/>
        <w:rPr>
          <w:rFonts w:ascii="NotoSansCJKsc-DemiLight" w:hAnsiTheme="minorHAnsi" w:cs="NotoSansCJKsc-DemiLight"/>
        </w:rPr>
      </w:pPr>
      <w:r>
        <w:rPr>
          <w:rFonts w:ascii="NotoSansCJKsc-DemiLight" w:hAnsiTheme="minorHAnsi" w:cs="NotoSansCJKsc-DemiLight"/>
        </w:rPr>
        <w:t>}</w:t>
      </w:r>
    </w:p>
    <w:p w14:paraId="6D95DEAE" w14:textId="77777777" w:rsidR="00984614" w:rsidRDefault="00984614" w:rsidP="0063746A">
      <w:pPr>
        <w:pStyle w:val="code1"/>
        <w:rPr>
          <w:rFonts w:ascii="NotoSansCJKsc-DemiLight" w:hAnsiTheme="minorHAnsi" w:cs="NotoSansCJKsc-DemiLight"/>
        </w:rPr>
      </w:pPr>
      <w:r>
        <w:t>return 0</w:t>
      </w:r>
      <w:r>
        <w:rPr>
          <w:rFonts w:ascii="NotoSansCJKsc-DemiLight" w:hAnsiTheme="minorHAnsi" w:cs="NotoSansCJKsc-DemiLight"/>
        </w:rPr>
        <w:t>;</w:t>
      </w:r>
    </w:p>
    <w:p w14:paraId="2EC06B9E" w14:textId="298C9A8B" w:rsidR="00984614" w:rsidRDefault="00984614" w:rsidP="0063746A">
      <w:pPr>
        <w:pStyle w:val="code1"/>
      </w:pPr>
      <w:r>
        <w:t>}</w:t>
      </w:r>
    </w:p>
    <w:p w14:paraId="5469F3C3" w14:textId="61590277" w:rsidR="00984614" w:rsidRDefault="00984614" w:rsidP="00984614">
      <w:pPr>
        <w:spacing w:before="156" w:after="156"/>
        <w:ind w:firstLineChars="0" w:firstLine="0"/>
      </w:pPr>
      <w:r>
        <w:rPr>
          <w:rFonts w:hint="eastAsia"/>
        </w:rPr>
        <w:t>在前面的</w:t>
      </w:r>
      <w:r>
        <w:t>CMakeLists.txt</w:t>
      </w:r>
      <w:r>
        <w:rPr>
          <w:rFonts w:hint="eastAsia"/>
        </w:rPr>
        <w:t>文件中，给了生成以下可执行文件的选项</w:t>
      </w:r>
    </w:p>
    <w:p w14:paraId="04FFD665" w14:textId="4DA0E45E" w:rsidR="00984614" w:rsidRDefault="00984614" w:rsidP="0063746A">
      <w:pPr>
        <w:pStyle w:val="code1"/>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service</w:t>
      </w:r>
      <w:r>
        <w:rPr>
          <w:rFonts w:ascii="NotoSansCJKsc-DemiLight" w:eastAsia="NotoSansCJKsc-DemiLight" w:cs="NotoSansCJKsc-DemiLight"/>
        </w:rPr>
        <w:t>_</w:t>
      </w:r>
      <w:r>
        <w:t>client src</w:t>
      </w:r>
      <w:r>
        <w:rPr>
          <w:rFonts w:ascii="NotoSansCJKsc-DemiLight" w:eastAsia="NotoSansCJKsc-DemiLight" w:cs="NotoSansCJKsc-DemiLight"/>
        </w:rPr>
        <w:t>/</w:t>
      </w:r>
      <w:r>
        <w:t>service</w:t>
      </w:r>
      <w:r>
        <w:rPr>
          <w:rFonts w:ascii="NotoSansCJKsc-DemiLight" w:eastAsia="NotoSansCJKsc-DemiLight" w:cs="NotoSansCJKsc-DemiLight"/>
        </w:rPr>
        <w:t>_</w:t>
      </w:r>
      <w:r>
        <w:t>client</w:t>
      </w:r>
      <w:r>
        <w:rPr>
          <w:rFonts w:ascii="NotoSansCJKsc-DemiLight" w:eastAsia="NotoSansCJKsc-DemiLight" w:cs="NotoSansCJKsc-DemiLight"/>
        </w:rPr>
        <w:t>.</w:t>
      </w:r>
      <w:r>
        <w:t>cpp</w:t>
      </w:r>
      <w:r>
        <w:rPr>
          <w:rFonts w:ascii="NotoSansCJKsc-DemiLight" w:eastAsia="NotoSansCJKsc-DemiLight" w:cs="NotoSansCJKsc-DemiLight"/>
        </w:rPr>
        <w:t>)</w:t>
      </w:r>
    </w:p>
    <w:p w14:paraId="65D0979D" w14:textId="48FBD805" w:rsidR="00984614" w:rsidRDefault="00984614" w:rsidP="00984614">
      <w:pPr>
        <w:pStyle w:val="a8"/>
        <w:spacing w:before="156" w:after="156"/>
        <w:ind w:firstLineChars="0" w:firstLine="0"/>
        <w:rPr>
          <w:b/>
        </w:rPr>
      </w:pPr>
      <w:r w:rsidRPr="00032CAE">
        <w:rPr>
          <w:rFonts w:hint="eastAsia"/>
          <w:b/>
        </w:rPr>
        <w:t>创建</w:t>
      </w:r>
      <w:r>
        <w:rPr>
          <w:rFonts w:hint="eastAsia"/>
          <w:b/>
        </w:rPr>
        <w:t>服务文件</w:t>
      </w:r>
    </w:p>
    <w:p w14:paraId="0E455927" w14:textId="77777777" w:rsidR="00984614" w:rsidRDefault="00984614" w:rsidP="0063746A">
      <w:pPr>
        <w:pStyle w:val="code1"/>
      </w:pPr>
      <w:r>
        <w:t>int64 a</w:t>
      </w:r>
    </w:p>
    <w:p w14:paraId="1579F195" w14:textId="77777777" w:rsidR="00984614" w:rsidRDefault="00984614" w:rsidP="0063746A">
      <w:pPr>
        <w:pStyle w:val="code1"/>
      </w:pPr>
      <w:r>
        <w:t>int64 b</w:t>
      </w:r>
    </w:p>
    <w:p w14:paraId="02358E64" w14:textId="77777777" w:rsidR="00984614" w:rsidRDefault="00984614" w:rsidP="0063746A">
      <w:pPr>
        <w:pStyle w:val="code1"/>
        <w:rPr>
          <w:rFonts w:ascii="NotoSansCJKsc-DemiLight" w:eastAsia="NotoSansCJKsc-DemiLight" w:cs="NotoSansCJKsc-DemiLight"/>
        </w:rPr>
      </w:pPr>
      <w:r>
        <w:rPr>
          <w:rFonts w:ascii="NotoSansCJKsc-DemiLight" w:eastAsia="NotoSansCJKsc-DemiLight" w:cs="NotoSansCJKsc-DemiLight"/>
        </w:rPr>
        <w:t>---</w:t>
      </w:r>
    </w:p>
    <w:p w14:paraId="6B5550CC" w14:textId="77777777" w:rsidR="00984614" w:rsidRDefault="00984614" w:rsidP="0063746A">
      <w:pPr>
        <w:pStyle w:val="code1"/>
      </w:pPr>
      <w:r>
        <w:t>int64 result</w:t>
      </w:r>
    </w:p>
    <w:p w14:paraId="022921C5" w14:textId="466D54A6" w:rsidR="00984614" w:rsidRDefault="00984614" w:rsidP="00984614">
      <w:pPr>
        <w:pStyle w:val="a8"/>
        <w:spacing w:before="156" w:after="156"/>
        <w:ind w:firstLineChars="0" w:firstLine="0"/>
        <w:rPr>
          <w:rFonts w:ascii="NotoSerifCJKsc-Regular" w:eastAsia="NotoSerifCJKsc-Regular" w:hAnsiTheme="minorHAnsi" w:cs="NotoSerifCJKsc-Regular"/>
          <w:kern w:val="0"/>
          <w:sz w:val="20"/>
          <w:szCs w:val="20"/>
        </w:rPr>
      </w:pPr>
      <w:r>
        <w:rPr>
          <w:rFonts w:ascii="NotoSerifCJKsc-Regular" w:eastAsia="NotoSerifCJKsc-Regular" w:hAnsiTheme="minorHAnsi" w:cs="NotoSerifCJKsc-Regular" w:hint="eastAsia"/>
          <w:kern w:val="0"/>
          <w:sz w:val="20"/>
          <w:szCs w:val="20"/>
        </w:rPr>
        <w:t>在上述的</w:t>
      </w:r>
      <w:r>
        <w:rPr>
          <w:rFonts w:ascii="NotoSerifCJKsc-Regular" w:eastAsia="NotoSerifCJKsc-Regular" w:hAnsiTheme="minorHAnsi" w:cs="NotoSerifCJKsc-Regular"/>
          <w:kern w:val="0"/>
          <w:sz w:val="20"/>
          <w:szCs w:val="20"/>
        </w:rPr>
        <w:t>CMakeLists.txt</w:t>
      </w:r>
      <w:r>
        <w:rPr>
          <w:rFonts w:ascii="NotoSerifCJKsc-Regular" w:eastAsia="NotoSerifCJKsc-Regular" w:hAnsiTheme="minorHAnsi" w:cs="NotoSerifCJKsc-Regular" w:hint="eastAsia"/>
          <w:kern w:val="0"/>
          <w:sz w:val="20"/>
          <w:szCs w:val="20"/>
        </w:rPr>
        <w:t>文中添加了如下选项</w:t>
      </w:r>
    </w:p>
    <w:p w14:paraId="6EE47A40" w14:textId="63BBA7C6" w:rsidR="00984614" w:rsidRDefault="00984614" w:rsidP="0063746A">
      <w:pPr>
        <w:pStyle w:val="code1"/>
        <w:rPr>
          <w:b/>
        </w:rPr>
      </w:pPr>
      <w:r>
        <w:lastRenderedPageBreak/>
        <w:t>add</w:t>
      </w:r>
      <w:r>
        <w:rPr>
          <w:rFonts w:ascii="NotoSansCJKsc-DemiLight" w:eastAsia="NotoSansCJKsc-DemiLight" w:cs="NotoSansCJKsc-DemiLight"/>
        </w:rPr>
        <w:t>_</w:t>
      </w:r>
      <w:r>
        <w:t>service</w:t>
      </w:r>
      <w:r>
        <w:rPr>
          <w:rFonts w:ascii="NotoSansCJKsc-DemiLight" w:eastAsia="NotoSansCJKsc-DemiLight" w:cs="NotoSansCJKsc-DemiLight"/>
        </w:rPr>
        <w:t>_</w:t>
      </w:r>
      <w:proofErr w:type="gramStart"/>
      <w:r>
        <w:t>files</w:t>
      </w:r>
      <w:r>
        <w:rPr>
          <w:rFonts w:ascii="NotoSansCJKsc-DemiLight" w:eastAsia="NotoSansCJKsc-DemiLight" w:cs="NotoSansCJKsc-DemiLight"/>
        </w:rPr>
        <w:t>(</w:t>
      </w:r>
      <w:proofErr w:type="gramEnd"/>
      <w:r>
        <w:t>FILES SrvTutorial</w:t>
      </w:r>
      <w:r>
        <w:rPr>
          <w:rFonts w:ascii="NotoSansCJKsc-DemiLight" w:eastAsia="NotoSansCJKsc-DemiLight" w:cs="NotoSansCJKsc-DemiLight"/>
        </w:rPr>
        <w:t>.</w:t>
      </w:r>
      <w:r>
        <w:t>srv</w:t>
      </w:r>
      <w:r>
        <w:rPr>
          <w:rFonts w:ascii="NotoSansCJKsc-DemiLight" w:eastAsia="NotoSansCJKsc-DemiLight" w:cs="NotoSansCJKsc-DemiLight"/>
        </w:rPr>
        <w:t>)</w:t>
      </w:r>
    </w:p>
    <w:p w14:paraId="4E32E269" w14:textId="77777777" w:rsidR="00984614" w:rsidRDefault="00984614" w:rsidP="00984614">
      <w:pPr>
        <w:pStyle w:val="a8"/>
        <w:spacing w:before="156" w:after="156"/>
        <w:ind w:firstLineChars="0" w:firstLine="0"/>
        <w:rPr>
          <w:b/>
        </w:rPr>
      </w:pPr>
      <w:r>
        <w:rPr>
          <w:rFonts w:hint="eastAsia"/>
          <w:b/>
        </w:rPr>
        <w:t>构建并运行节点</w:t>
      </w:r>
    </w:p>
    <w:p w14:paraId="1124A50C" w14:textId="77777777" w:rsidR="00984614" w:rsidRDefault="00984614" w:rsidP="0063746A">
      <w:pPr>
        <w:pStyle w:val="code1"/>
      </w:pPr>
      <w:r>
        <w:t xml:space="preserve">$ </w:t>
      </w:r>
      <w:r>
        <w:rPr>
          <w:rFonts w:hint="eastAsia"/>
        </w:rPr>
        <w:t>c</w:t>
      </w:r>
      <w:r>
        <w:t>d ~/catkin_ws</w:t>
      </w:r>
    </w:p>
    <w:p w14:paraId="45DC7B1A" w14:textId="77777777" w:rsidR="00984614" w:rsidRDefault="00984614" w:rsidP="0063746A">
      <w:pPr>
        <w:pStyle w:val="code1"/>
      </w:pPr>
      <w:r>
        <w:t>$ catkin_make</w:t>
      </w:r>
    </w:p>
    <w:p w14:paraId="366B61B3" w14:textId="77777777" w:rsidR="00984614" w:rsidRDefault="00984614" w:rsidP="0063746A">
      <w:pPr>
        <w:pStyle w:val="code1"/>
        <w:rPr>
          <w:rFonts w:ascii="NanumGothicCoding" w:hAnsi="NanumGothicCoding" w:cs="NanumGothicCoding"/>
        </w:rPr>
      </w:pPr>
      <w:r>
        <w:t xml:space="preserve">$ </w:t>
      </w:r>
      <w:r>
        <w:rPr>
          <w:rFonts w:ascii="NanumGothicCoding" w:hAnsi="NanumGothicCoding" w:cs="NanumGothicCoding"/>
        </w:rPr>
        <w:t>roscore</w:t>
      </w:r>
    </w:p>
    <w:p w14:paraId="24E821AD" w14:textId="77777777" w:rsidR="00E65B93" w:rsidRDefault="00984614" w:rsidP="0063746A">
      <w:pPr>
        <w:pStyle w:val="code1"/>
        <w:rPr>
          <w:rFonts w:ascii="NanumGothicCoding" w:eastAsiaTheme="minorEastAsia" w:hAnsi="NanumGothicCoding" w:cs="NanumGothicCoding"/>
        </w:rPr>
      </w:pPr>
      <w:r>
        <w:t xml:space="preserve">$ </w:t>
      </w:r>
      <w:r w:rsidR="00E65B93">
        <w:rPr>
          <w:rFonts w:ascii="NanumGothicCoding" w:eastAsiaTheme="minorEastAsia" w:hAnsi="NanumGothicCoding" w:cs="NanumGothicCoding"/>
        </w:rPr>
        <w:t>rosrun ros</w:t>
      </w:r>
      <w:r w:rsidR="00E65B93">
        <w:rPr>
          <w:rFonts w:hAnsi="NanumGothicCoding"/>
        </w:rPr>
        <w:t>_</w:t>
      </w:r>
      <w:r w:rsidR="00E65B93">
        <w:rPr>
          <w:rFonts w:ascii="NanumGothicCoding" w:eastAsiaTheme="minorEastAsia" w:hAnsi="NanumGothicCoding" w:cs="NanumGothicCoding"/>
        </w:rPr>
        <w:t>tutorials</w:t>
      </w:r>
      <w:r w:rsidR="00E65B93">
        <w:rPr>
          <w:rFonts w:hAnsi="NanumGothicCoding"/>
        </w:rPr>
        <w:t>_</w:t>
      </w:r>
      <w:r w:rsidR="00E65B93">
        <w:rPr>
          <w:rFonts w:ascii="NanumGothicCoding" w:eastAsiaTheme="minorEastAsia" w:hAnsi="NanumGothicCoding" w:cs="NanumGothicCoding"/>
        </w:rPr>
        <w:t>service service</w:t>
      </w:r>
      <w:r w:rsidR="00E65B93">
        <w:rPr>
          <w:rFonts w:hAnsi="NanumGothicCoding"/>
        </w:rPr>
        <w:t>_</w:t>
      </w:r>
      <w:r w:rsidR="00E65B93">
        <w:rPr>
          <w:rFonts w:ascii="NanumGothicCoding" w:eastAsiaTheme="minorEastAsia" w:hAnsi="NanumGothicCoding" w:cs="NanumGothicCoding"/>
        </w:rPr>
        <w:t>server</w:t>
      </w:r>
    </w:p>
    <w:p w14:paraId="37DB8B8F" w14:textId="3D892E30" w:rsidR="00984614" w:rsidRDefault="00AD4EE2" w:rsidP="00E65B93">
      <w:pPr>
        <w:pStyle w:val="a8"/>
        <w:spacing w:before="156" w:after="156"/>
        <w:ind w:firstLineChars="0" w:firstLine="0"/>
      </w:pPr>
      <w:r w:rsidRPr="00AD4EE2">
        <w:rPr>
          <w:noProof/>
        </w:rPr>
        <w:drawing>
          <wp:inline distT="0" distB="0" distL="0" distR="0" wp14:anchorId="52BDAACC" wp14:editId="35E647F7">
            <wp:extent cx="5274310" cy="3452495"/>
            <wp:effectExtent l="0" t="0" r="254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452495"/>
                    </a:xfrm>
                    <a:prstGeom prst="rect">
                      <a:avLst/>
                    </a:prstGeom>
                  </pic:spPr>
                </pic:pic>
              </a:graphicData>
            </a:graphic>
          </wp:inline>
        </w:drawing>
      </w:r>
    </w:p>
    <w:p w14:paraId="7C85C8F5" w14:textId="77777777" w:rsidR="00984614" w:rsidRDefault="00984614" w:rsidP="00984614">
      <w:pPr>
        <w:spacing w:before="156" w:after="156"/>
        <w:ind w:firstLineChars="0" w:firstLine="0"/>
      </w:pPr>
    </w:p>
    <w:p w14:paraId="337B614E" w14:textId="03A5F796" w:rsidR="00984614" w:rsidRDefault="00984614" w:rsidP="0063746A">
      <w:pPr>
        <w:pStyle w:val="code1"/>
      </w:pPr>
      <w:r>
        <w:rPr>
          <w:rFonts w:ascii="NotoSansCJKsc-DemiLight" w:hAnsiTheme="minorHAnsi" w:cs="NotoSansCJKsc-DemiLight"/>
        </w:rPr>
        <w:t xml:space="preserve">$ </w:t>
      </w:r>
      <w:r>
        <w:t>ros</w:t>
      </w:r>
      <w:r w:rsidR="00AD4EE2">
        <w:rPr>
          <w:rFonts w:hint="eastAsia"/>
        </w:rPr>
        <w:t>service</w:t>
      </w:r>
      <w:r>
        <w:t xml:space="preserve"> list</w:t>
      </w:r>
    </w:p>
    <w:p w14:paraId="164C7E60" w14:textId="77777777" w:rsidR="00AD4EE2" w:rsidRPr="00AD4EE2" w:rsidRDefault="00AD4EE2" w:rsidP="0063746A">
      <w:pPr>
        <w:pStyle w:val="code1"/>
        <w:rPr>
          <w:rFonts w:ascii="NotoSansCJKsc-DemiLight" w:hAnsiTheme="minorHAnsi" w:cs="NotoSansCJKsc-DemiLight"/>
        </w:rPr>
      </w:pPr>
      <w:r w:rsidRPr="00AD4EE2">
        <w:rPr>
          <w:rFonts w:ascii="NotoSansCJKsc-DemiLight" w:hAnsiTheme="minorHAnsi" w:cs="NotoSansCJKsc-DemiLight"/>
        </w:rPr>
        <w:t>/ros_tutorial_srv</w:t>
      </w:r>
    </w:p>
    <w:p w14:paraId="0F98E040" w14:textId="77777777" w:rsidR="00AD4EE2" w:rsidRPr="00AD4EE2" w:rsidRDefault="00AD4EE2" w:rsidP="0063746A">
      <w:pPr>
        <w:pStyle w:val="code1"/>
        <w:rPr>
          <w:rFonts w:ascii="NotoSansCJKsc-DemiLight" w:hAnsiTheme="minorHAnsi" w:cs="NotoSansCJKsc-DemiLight"/>
        </w:rPr>
      </w:pPr>
      <w:r w:rsidRPr="00AD4EE2">
        <w:rPr>
          <w:rFonts w:ascii="NotoSansCJKsc-DemiLight" w:hAnsiTheme="minorHAnsi" w:cs="NotoSansCJKsc-DemiLight"/>
        </w:rPr>
        <w:t>/rosout/get_loggers</w:t>
      </w:r>
    </w:p>
    <w:p w14:paraId="76DFB3A4" w14:textId="77777777" w:rsidR="00AD4EE2" w:rsidRPr="00AD4EE2" w:rsidRDefault="00AD4EE2" w:rsidP="0063746A">
      <w:pPr>
        <w:pStyle w:val="code1"/>
        <w:rPr>
          <w:rFonts w:ascii="NotoSansCJKsc-DemiLight" w:hAnsiTheme="minorHAnsi" w:cs="NotoSansCJKsc-DemiLight"/>
        </w:rPr>
      </w:pPr>
      <w:r w:rsidRPr="00AD4EE2">
        <w:rPr>
          <w:rFonts w:ascii="NotoSansCJKsc-DemiLight" w:hAnsiTheme="minorHAnsi" w:cs="NotoSansCJKsc-DemiLight"/>
        </w:rPr>
        <w:t>/rosout/set_logger_level</w:t>
      </w:r>
    </w:p>
    <w:p w14:paraId="7EFB83D9" w14:textId="77777777" w:rsidR="00AD4EE2" w:rsidRPr="00AD4EE2" w:rsidRDefault="00AD4EE2" w:rsidP="0063746A">
      <w:pPr>
        <w:pStyle w:val="code1"/>
        <w:rPr>
          <w:rFonts w:ascii="NotoSansCJKsc-DemiLight" w:hAnsiTheme="minorHAnsi" w:cs="NotoSansCJKsc-DemiLight"/>
        </w:rPr>
      </w:pPr>
      <w:r w:rsidRPr="00AD4EE2">
        <w:rPr>
          <w:rFonts w:ascii="NotoSansCJKsc-DemiLight" w:hAnsiTheme="minorHAnsi" w:cs="NotoSansCJKsc-DemiLight"/>
        </w:rPr>
        <w:t>/service_server/get_loggers</w:t>
      </w:r>
    </w:p>
    <w:p w14:paraId="51ECED38" w14:textId="77777777" w:rsidR="00AD4EE2" w:rsidRPr="00AD4EE2" w:rsidRDefault="00AD4EE2" w:rsidP="0063746A">
      <w:pPr>
        <w:pStyle w:val="code1"/>
        <w:rPr>
          <w:rFonts w:ascii="NotoSansCJKsc-DemiLight" w:hAnsiTheme="minorHAnsi" w:cs="NotoSansCJKsc-DemiLight"/>
        </w:rPr>
      </w:pPr>
      <w:r w:rsidRPr="00AD4EE2">
        <w:rPr>
          <w:rFonts w:ascii="NotoSansCJKsc-DemiLight" w:hAnsiTheme="minorHAnsi" w:cs="NotoSansCJKsc-DemiLight"/>
        </w:rPr>
        <w:t>/service_server/set_logger_level</w:t>
      </w:r>
    </w:p>
    <w:p w14:paraId="015F3A95" w14:textId="5DB7094E" w:rsidR="00984614" w:rsidRDefault="00984614" w:rsidP="0063746A">
      <w:pPr>
        <w:pStyle w:val="code1"/>
        <w:rPr>
          <w:rFonts w:eastAsiaTheme="minorEastAsia"/>
        </w:rPr>
      </w:pPr>
      <w:r>
        <w:rPr>
          <w:rFonts w:ascii="NotoSansCJKsc-DemiLight" w:hAnsiTheme="minorHAnsi" w:cs="NotoSansCJKsc-DemiLight"/>
        </w:rPr>
        <w:t xml:space="preserve">$ </w:t>
      </w:r>
      <w:r w:rsidR="00AD4EE2">
        <w:rPr>
          <w:rFonts w:eastAsiaTheme="minorEastAsia"/>
        </w:rPr>
        <w:t xml:space="preserve">rosservice call </w:t>
      </w:r>
      <w:r w:rsidR="00AD4EE2">
        <w:rPr>
          <w:rFonts w:ascii="NotoSansCJKsc-DemiLight" w:cs="NotoSansCJKsc-DemiLight"/>
        </w:rPr>
        <w:t>/</w:t>
      </w:r>
      <w:r w:rsidR="00AD4EE2">
        <w:rPr>
          <w:rFonts w:eastAsiaTheme="minorEastAsia"/>
        </w:rPr>
        <w:t>ros</w:t>
      </w:r>
      <w:r w:rsidR="00AD4EE2">
        <w:rPr>
          <w:rFonts w:ascii="NotoSansCJKsc-DemiLight" w:cs="NotoSansCJKsc-DemiLight"/>
        </w:rPr>
        <w:t>_</w:t>
      </w:r>
      <w:r w:rsidR="00AD4EE2">
        <w:rPr>
          <w:rFonts w:eastAsiaTheme="minorEastAsia"/>
        </w:rPr>
        <w:t>tutorial</w:t>
      </w:r>
      <w:r w:rsidR="00AD4EE2">
        <w:rPr>
          <w:rFonts w:ascii="NotoSansCJKsc-DemiLight" w:cs="NotoSansCJKsc-DemiLight"/>
        </w:rPr>
        <w:t>_</w:t>
      </w:r>
      <w:r w:rsidR="00AD4EE2">
        <w:rPr>
          <w:rFonts w:eastAsiaTheme="minorEastAsia"/>
        </w:rPr>
        <w:t>srv 4 9</w:t>
      </w:r>
    </w:p>
    <w:p w14:paraId="3D570DC4" w14:textId="77777777" w:rsidR="00984614" w:rsidRDefault="00984614" w:rsidP="00984614">
      <w:pPr>
        <w:spacing w:before="156" w:after="156"/>
        <w:ind w:firstLineChars="0" w:firstLine="0"/>
      </w:pPr>
    </w:p>
    <w:p w14:paraId="4FB7F56A" w14:textId="5F0BC3D0" w:rsidR="00984614" w:rsidRDefault="00AD4EE2" w:rsidP="00984614">
      <w:pPr>
        <w:spacing w:before="156" w:after="156"/>
        <w:ind w:firstLineChars="0" w:firstLine="0"/>
      </w:pPr>
      <w:r w:rsidRPr="00AD4EE2">
        <w:rPr>
          <w:noProof/>
        </w:rPr>
        <w:lastRenderedPageBreak/>
        <w:drawing>
          <wp:inline distT="0" distB="0" distL="0" distR="0" wp14:anchorId="6163EECB" wp14:editId="55CD60FA">
            <wp:extent cx="5274310" cy="3435985"/>
            <wp:effectExtent l="0" t="0" r="254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274310" cy="3435985"/>
                    </a:xfrm>
                    <a:prstGeom prst="rect">
                      <a:avLst/>
                    </a:prstGeom>
                  </pic:spPr>
                </pic:pic>
              </a:graphicData>
            </a:graphic>
          </wp:inline>
        </w:drawing>
      </w:r>
    </w:p>
    <w:p w14:paraId="5F4EC750" w14:textId="77777777" w:rsidR="00984614" w:rsidRDefault="00984614" w:rsidP="00984614">
      <w:pPr>
        <w:spacing w:before="156" w:after="156"/>
        <w:ind w:firstLineChars="0" w:firstLine="0"/>
      </w:pPr>
    </w:p>
    <w:p w14:paraId="7E2976B0" w14:textId="0C75EC2C" w:rsidR="00AD4EE2" w:rsidRDefault="00AD4EE2" w:rsidP="0063746A">
      <w:pPr>
        <w:pStyle w:val="code1"/>
      </w:pPr>
      <w:r>
        <w:t>rosrun ros</w:t>
      </w:r>
      <w:r>
        <w:rPr>
          <w:rFonts w:ascii="NotoSansCJKsc-DemiLight" w:eastAsia="NotoSansCJKsc-DemiLight" w:cs="NotoSansCJKsc-DemiLight"/>
        </w:rPr>
        <w:t>_</w:t>
      </w:r>
      <w:r>
        <w:t>tutorials</w:t>
      </w:r>
      <w:r>
        <w:rPr>
          <w:rFonts w:ascii="NotoSansCJKsc-DemiLight" w:eastAsia="NotoSansCJKsc-DemiLight" w:cs="NotoSansCJKsc-DemiLight"/>
        </w:rPr>
        <w:t>_</w:t>
      </w:r>
      <w:r>
        <w:t>service service</w:t>
      </w:r>
      <w:r>
        <w:rPr>
          <w:rFonts w:ascii="NotoSansCJKsc-DemiLight" w:eastAsia="NotoSansCJKsc-DemiLight" w:cs="NotoSansCJKsc-DemiLight"/>
        </w:rPr>
        <w:t>_</w:t>
      </w:r>
      <w:r>
        <w:t>client 4 9</w:t>
      </w:r>
    </w:p>
    <w:p w14:paraId="196DF037" w14:textId="63819B23" w:rsidR="00984614" w:rsidRDefault="00AD4EE2" w:rsidP="00984614">
      <w:pPr>
        <w:spacing w:before="156" w:after="156"/>
        <w:ind w:firstLineChars="0" w:firstLine="0"/>
      </w:pPr>
      <w:r w:rsidRPr="00AD4EE2">
        <w:rPr>
          <w:noProof/>
        </w:rPr>
        <w:drawing>
          <wp:inline distT="0" distB="0" distL="0" distR="0" wp14:anchorId="42EF4C3F" wp14:editId="791A8CAD">
            <wp:extent cx="5274310" cy="3479165"/>
            <wp:effectExtent l="0" t="0" r="2540" b="6985"/>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479165"/>
                    </a:xfrm>
                    <a:prstGeom prst="rect">
                      <a:avLst/>
                    </a:prstGeom>
                  </pic:spPr>
                </pic:pic>
              </a:graphicData>
            </a:graphic>
          </wp:inline>
        </w:drawing>
      </w:r>
    </w:p>
    <w:p w14:paraId="29A52175" w14:textId="77777777" w:rsidR="00984614" w:rsidRDefault="00984614" w:rsidP="00984614">
      <w:pPr>
        <w:spacing w:before="156" w:after="156"/>
        <w:ind w:firstLineChars="0" w:firstLine="0"/>
      </w:pPr>
    </w:p>
    <w:p w14:paraId="475CDEF8" w14:textId="6A0DF99B" w:rsidR="00AD4EE2" w:rsidRPr="00C632B9" w:rsidRDefault="00AD4EE2" w:rsidP="00AD4EE2">
      <w:pPr>
        <w:pStyle w:val="3"/>
        <w:spacing w:before="156" w:after="156"/>
        <w:ind w:firstLine="643"/>
      </w:pPr>
      <w:r>
        <w:lastRenderedPageBreak/>
        <w:t>5</w:t>
      </w:r>
      <w:r w:rsidRPr="00C632B9">
        <w:t>.</w:t>
      </w:r>
      <w:r>
        <w:t>3</w:t>
      </w:r>
      <w:r>
        <w:rPr>
          <w:rFonts w:hint="eastAsia"/>
        </w:rPr>
        <w:t>创建和运行动作服务器和客户端节点</w:t>
      </w:r>
    </w:p>
    <w:p w14:paraId="50E2B7A5" w14:textId="77777777" w:rsidR="00AD4EE2" w:rsidRPr="00032CAE" w:rsidRDefault="00AD4EE2" w:rsidP="00AD4EE2">
      <w:pPr>
        <w:pStyle w:val="a8"/>
        <w:spacing w:before="156" w:after="156"/>
        <w:ind w:firstLineChars="0" w:firstLine="0"/>
        <w:rPr>
          <w:b/>
        </w:rPr>
      </w:pPr>
      <w:r w:rsidRPr="00032CAE">
        <w:rPr>
          <w:rFonts w:hint="eastAsia"/>
          <w:b/>
        </w:rPr>
        <w:t>创建功能包</w:t>
      </w:r>
    </w:p>
    <w:p w14:paraId="24AC0FD5" w14:textId="77777777" w:rsidR="00AD4EE2" w:rsidRDefault="00AD4EE2" w:rsidP="0063746A">
      <w:pPr>
        <w:pStyle w:val="code1"/>
      </w:pPr>
      <w:r>
        <w:rPr>
          <w:rFonts w:ascii="NotoSansCJKsc-DemiLight" w:hAnsiTheme="minorHAnsi" w:cs="NotoSansCJKsc-DemiLight"/>
        </w:rPr>
        <w:t xml:space="preserve">$ </w:t>
      </w:r>
      <w:r>
        <w:t xml:space="preserve">cd </w:t>
      </w:r>
      <w:r>
        <w:rPr>
          <w:rFonts w:ascii="NotoSansCJKsc-DemiLight" w:hAnsiTheme="minorHAnsi" w:cs="NotoSansCJKsc-DemiLight"/>
        </w:rPr>
        <w:t>~/</w:t>
      </w:r>
      <w:r>
        <w:t>catkin</w:t>
      </w:r>
      <w:r>
        <w:rPr>
          <w:rFonts w:ascii="NotoSansCJKsc-DemiLight" w:hAnsiTheme="minorHAnsi" w:cs="NotoSansCJKsc-DemiLight"/>
        </w:rPr>
        <w:t>_</w:t>
      </w:r>
      <w:r>
        <w:t>ws</w:t>
      </w:r>
      <w:r>
        <w:rPr>
          <w:rFonts w:ascii="NotoSansCJKsc-DemiLight" w:hAnsiTheme="minorHAnsi" w:cs="NotoSansCJKsc-DemiLight"/>
        </w:rPr>
        <w:t>/</w:t>
      </w:r>
      <w:r>
        <w:t>src</w:t>
      </w:r>
    </w:p>
    <w:p w14:paraId="77E81E84" w14:textId="67C7D50F" w:rsidR="00AD4EE2" w:rsidRDefault="00AD4EE2" w:rsidP="0063746A">
      <w:pPr>
        <w:pStyle w:val="code1"/>
      </w:pPr>
      <w:r>
        <w:rPr>
          <w:rFonts w:ascii="NotoSansCJKsc-DemiLight" w:hAnsiTheme="minorHAnsi" w:cs="NotoSansCJKsc-DemiLight"/>
        </w:rPr>
        <w:t xml:space="preserve">$ </w:t>
      </w:r>
      <w:r>
        <w:t>catkin</w:t>
      </w:r>
      <w:r>
        <w:rPr>
          <w:rFonts w:ascii="NotoSansCJKsc-DemiLight" w:hAnsiTheme="minorHAnsi" w:cs="NotoSansCJKsc-DemiLight"/>
        </w:rPr>
        <w:t>_</w:t>
      </w:r>
      <w:r>
        <w:t>create</w:t>
      </w:r>
      <w:r>
        <w:rPr>
          <w:rFonts w:ascii="NotoSansCJKsc-DemiLight" w:hAnsiTheme="minorHAnsi" w:cs="NotoSansCJKsc-DemiLight"/>
        </w:rPr>
        <w:t>_</w:t>
      </w:r>
      <w:r>
        <w:t>pkg ros</w:t>
      </w:r>
      <w:r>
        <w:rPr>
          <w:rFonts w:ascii="NotoSansCJKsc-DemiLight" w:hAnsiTheme="minorHAnsi" w:cs="NotoSansCJKsc-DemiLight"/>
        </w:rPr>
        <w:t>_</w:t>
      </w:r>
      <w:r>
        <w:t>tutorials</w:t>
      </w:r>
      <w:r>
        <w:rPr>
          <w:rFonts w:ascii="NotoSansCJKsc-DemiLight" w:hAnsiTheme="minorHAnsi" w:cs="NotoSansCJKsc-DemiLight"/>
        </w:rPr>
        <w:t>_</w:t>
      </w:r>
      <w:r>
        <w:rPr>
          <w:rFonts w:ascii="NotoSansCJKsc-DemiLight" w:hAnsiTheme="minorHAnsi" w:cs="NotoSansCJKsc-DemiLight" w:hint="eastAsia"/>
        </w:rPr>
        <w:t>action</w:t>
      </w:r>
      <w:r>
        <w:t xml:space="preserve"> message</w:t>
      </w:r>
      <w:r>
        <w:rPr>
          <w:rFonts w:ascii="NotoSansCJKsc-DemiLight" w:hAnsiTheme="minorHAnsi" w:cs="NotoSansCJKsc-DemiLight"/>
        </w:rPr>
        <w:t>_</w:t>
      </w:r>
      <w:r>
        <w:t>generation std</w:t>
      </w:r>
      <w:r>
        <w:rPr>
          <w:rFonts w:ascii="NotoSansCJKsc-DemiLight" w:hAnsiTheme="minorHAnsi" w:cs="NotoSansCJKsc-DemiLight"/>
        </w:rPr>
        <w:t>_</w:t>
      </w:r>
      <w:r>
        <w:t>msgs roscpp</w:t>
      </w:r>
    </w:p>
    <w:p w14:paraId="1EE79A60" w14:textId="77777777" w:rsidR="00AD4EE2" w:rsidRPr="00032CAE" w:rsidRDefault="00AD4EE2" w:rsidP="00AD4EE2">
      <w:pPr>
        <w:pStyle w:val="a8"/>
        <w:spacing w:before="156" w:after="156"/>
        <w:ind w:firstLineChars="0" w:firstLine="0"/>
        <w:rPr>
          <w:b/>
        </w:rPr>
      </w:pPr>
      <w:r w:rsidRPr="00032CAE">
        <w:rPr>
          <w:rFonts w:hint="eastAsia"/>
          <w:b/>
        </w:rPr>
        <w:t>修改构建配置文件（</w:t>
      </w:r>
      <w:r w:rsidRPr="00032CAE">
        <w:rPr>
          <w:b/>
        </w:rPr>
        <w:t>CMakeLists.txt</w:t>
      </w:r>
      <w:r w:rsidRPr="00032CAE">
        <w:rPr>
          <w:rFonts w:hint="eastAsia"/>
          <w:b/>
        </w:rPr>
        <w:t>）</w:t>
      </w:r>
    </w:p>
    <w:p w14:paraId="361A286C" w14:textId="77777777" w:rsidR="00AD4EE2" w:rsidRDefault="00AD4EE2" w:rsidP="0063746A">
      <w:pPr>
        <w:pStyle w:val="code1"/>
      </w:pPr>
      <w:r>
        <w:rPr>
          <w:rFonts w:ascii="NotoSansCJKsc-DemiLight" w:hAnsiTheme="minorHAnsi" w:cs="NotoSansCJKsc-DemiLight"/>
        </w:rPr>
        <w:t xml:space="preserve">$ </w:t>
      </w:r>
      <w:r>
        <w:t>gedit CMakeLists</w:t>
      </w:r>
      <w:r>
        <w:rPr>
          <w:rFonts w:ascii="NotoSansCJKsc-DemiLight" w:hAnsiTheme="minorHAnsi" w:cs="NotoSansCJKsc-DemiLight"/>
        </w:rPr>
        <w:t>.</w:t>
      </w:r>
      <w:r>
        <w:t>txt</w:t>
      </w:r>
    </w:p>
    <w:p w14:paraId="248D7F05" w14:textId="77777777" w:rsidR="00AD4EE2" w:rsidRDefault="00AD4EE2" w:rsidP="00AD4EE2">
      <w:pPr>
        <w:spacing w:before="156" w:after="156"/>
        <w:ind w:firstLine="480"/>
      </w:pPr>
      <w:r w:rsidRPr="00032CAE">
        <w:rPr>
          <w:rFonts w:hint="eastAsia"/>
        </w:rPr>
        <w:t>以下是为了匹配正在创建的功能包而修改的</w:t>
      </w:r>
      <w:r w:rsidRPr="00032CAE">
        <w:t>CMakeLists.txt</w:t>
      </w:r>
      <w:r w:rsidRPr="00032CAE">
        <w:rPr>
          <w:rFonts w:hint="eastAsia"/>
        </w:rPr>
        <w:t>。同样，有关每个选项的详细说明</w:t>
      </w:r>
    </w:p>
    <w:p w14:paraId="634E96BD" w14:textId="77777777" w:rsidR="00AD4EE2" w:rsidRDefault="00AD4EE2" w:rsidP="0063746A">
      <w:pPr>
        <w:pStyle w:val="code1"/>
        <w:rPr>
          <w:rFonts w:ascii="NotoSansCJKsc-DemiLight" w:eastAsia="NotoSansCJKsc-DemiLight" w:cs="NotoSansCJKsc-DemiLight"/>
        </w:rPr>
      </w:pPr>
      <w:r>
        <w:t>cmake</w:t>
      </w:r>
      <w:r>
        <w:rPr>
          <w:rFonts w:ascii="NotoSansCJKsc-DemiLight" w:eastAsia="NotoSansCJKsc-DemiLight" w:cs="NotoSansCJKsc-DemiLight"/>
        </w:rPr>
        <w:t>_</w:t>
      </w:r>
      <w:r>
        <w:t>minimum</w:t>
      </w:r>
      <w:r>
        <w:rPr>
          <w:rFonts w:ascii="NotoSansCJKsc-DemiLight" w:eastAsia="NotoSansCJKsc-DemiLight" w:cs="NotoSansCJKsc-DemiLight"/>
        </w:rPr>
        <w:t>_</w:t>
      </w:r>
      <w:proofErr w:type="gramStart"/>
      <w:r>
        <w:t>required</w:t>
      </w:r>
      <w:r>
        <w:rPr>
          <w:rFonts w:ascii="NotoSansCJKsc-DemiLight" w:eastAsia="NotoSansCJKsc-DemiLight" w:cs="NotoSansCJKsc-DemiLight"/>
        </w:rPr>
        <w:t>(</w:t>
      </w:r>
      <w:proofErr w:type="gramEnd"/>
      <w:r>
        <w:t>VERSION 3.02</w:t>
      </w:r>
    </w:p>
    <w:p w14:paraId="58F9CC24" w14:textId="77777777" w:rsidR="00AD4EE2" w:rsidRDefault="00AD4EE2" w:rsidP="0063746A">
      <w:pPr>
        <w:pStyle w:val="code1"/>
        <w:rPr>
          <w:rFonts w:ascii="NotoSansCJKsc-DemiLight" w:eastAsia="NotoSansCJKsc-DemiLight" w:cs="NotoSansCJKsc-DemiLight"/>
        </w:rPr>
      </w:pPr>
      <w:r>
        <w:t>project</w:t>
      </w:r>
      <w:r>
        <w:rPr>
          <w:rFonts w:ascii="NotoSansCJKsc-DemiLight" w:eastAsia="NotoSansCJKsc-DemiLight" w:cs="NotoSansCJKsc-DemiLight"/>
        </w:rPr>
        <w:t>(</w:t>
      </w:r>
      <w:r>
        <w:t>ros</w:t>
      </w:r>
      <w:r>
        <w:rPr>
          <w:rFonts w:ascii="NotoSansCJKsc-DemiLight" w:eastAsia="NotoSansCJKsc-DemiLight" w:cs="NotoSansCJKsc-DemiLight"/>
        </w:rPr>
        <w:t>_</w:t>
      </w:r>
      <w:r>
        <w:t>tutorials</w:t>
      </w:r>
      <w:r>
        <w:rPr>
          <w:rFonts w:ascii="NotoSansCJKsc-DemiLight" w:eastAsia="NotoSansCJKsc-DemiLight" w:cs="NotoSansCJKsc-DemiLight"/>
        </w:rPr>
        <w:t>_</w:t>
      </w:r>
      <w:r>
        <w:t>topic</w:t>
      </w:r>
      <w:r>
        <w:rPr>
          <w:rFonts w:ascii="NotoSansCJKsc-DemiLight" w:eastAsia="NotoSansCJKsc-DemiLight" w:cs="NotoSansCJKsc-DemiLight"/>
        </w:rPr>
        <w:t>)</w:t>
      </w:r>
    </w:p>
    <w:p w14:paraId="60A0D273" w14:textId="77777777" w:rsidR="00AD4EE2" w:rsidRDefault="00AD4EE2" w:rsidP="0063746A">
      <w:pPr>
        <w:pStyle w:val="code1"/>
      </w:pPr>
      <w:r>
        <w:t>find</w:t>
      </w:r>
      <w:r>
        <w:rPr>
          <w:rFonts w:ascii="NotoSansCJKsc-DemiLight" w:eastAsia="NotoSansCJKsc-DemiLight" w:cs="NotoSansCJKsc-DemiLight"/>
        </w:rPr>
        <w:t>_</w:t>
      </w:r>
      <w:proofErr w:type="gramStart"/>
      <w:r>
        <w:t>package</w:t>
      </w:r>
      <w:r>
        <w:rPr>
          <w:rFonts w:ascii="NotoSansCJKsc-DemiLight" w:eastAsia="NotoSansCJKsc-DemiLight" w:cs="NotoSansCJKsc-DemiLight"/>
        </w:rPr>
        <w:t>(</w:t>
      </w:r>
      <w:proofErr w:type="gramEnd"/>
      <w:r>
        <w:t>catkin REQUIRED COMPONENTS</w:t>
      </w:r>
    </w:p>
    <w:p w14:paraId="14B67AD1" w14:textId="77777777" w:rsidR="00AD4EE2" w:rsidRDefault="00AD4EE2" w:rsidP="0063746A">
      <w:pPr>
        <w:pStyle w:val="code1"/>
      </w:pPr>
      <w:r>
        <w:t>message</w:t>
      </w:r>
      <w:r>
        <w:rPr>
          <w:rFonts w:ascii="NotoSansCJKsc-DemiLight" w:eastAsia="NotoSansCJKsc-DemiLight" w:cs="NotoSansCJKsc-DemiLight"/>
        </w:rPr>
        <w:t>_</w:t>
      </w:r>
      <w:r>
        <w:t>generation</w:t>
      </w:r>
    </w:p>
    <w:p w14:paraId="37927320" w14:textId="77777777" w:rsidR="00AD4EE2" w:rsidRDefault="00AD4EE2" w:rsidP="0063746A">
      <w:pPr>
        <w:pStyle w:val="code1"/>
      </w:pPr>
      <w:r>
        <w:t>std</w:t>
      </w:r>
      <w:r>
        <w:rPr>
          <w:rFonts w:ascii="NotoSansCJKsc-DemiLight" w:eastAsia="NotoSansCJKsc-DemiLight" w:cs="NotoSansCJKsc-DemiLight"/>
        </w:rPr>
        <w:t>_</w:t>
      </w:r>
      <w:r>
        <w:t>msgs</w:t>
      </w:r>
    </w:p>
    <w:p w14:paraId="08576C3E" w14:textId="77777777" w:rsidR="00AD4EE2" w:rsidRDefault="00AD4EE2" w:rsidP="0063746A">
      <w:pPr>
        <w:pStyle w:val="code1"/>
      </w:pPr>
      <w:r>
        <w:t>actionlib</w:t>
      </w:r>
      <w:r>
        <w:rPr>
          <w:rFonts w:ascii="NotoSansCJKsc-DemiLight" w:eastAsia="NotoSansCJKsc-DemiLight" w:cs="NotoSansCJKsc-DemiLight"/>
        </w:rPr>
        <w:t>_</w:t>
      </w:r>
      <w:r>
        <w:t>msgs</w:t>
      </w:r>
    </w:p>
    <w:p w14:paraId="1CE0434B" w14:textId="77777777" w:rsidR="00AD4EE2" w:rsidRDefault="00AD4EE2" w:rsidP="0063746A">
      <w:pPr>
        <w:pStyle w:val="code1"/>
      </w:pPr>
      <w:r>
        <w:t>actionlib</w:t>
      </w:r>
    </w:p>
    <w:p w14:paraId="628253A2" w14:textId="77777777" w:rsidR="00AD4EE2" w:rsidRDefault="00AD4EE2" w:rsidP="0063746A">
      <w:pPr>
        <w:pStyle w:val="code1"/>
      </w:pPr>
      <w:r>
        <w:t>roscpp</w:t>
      </w:r>
    </w:p>
    <w:p w14:paraId="3CCF6151" w14:textId="77777777" w:rsidR="00AD4EE2" w:rsidRDefault="00AD4EE2" w:rsidP="0063746A">
      <w:pPr>
        <w:pStyle w:val="code1"/>
        <w:rPr>
          <w:rFonts w:ascii="NotoSansCJKsc-DemiLight" w:eastAsia="NotoSansCJKsc-DemiLight" w:cs="NotoSansCJKsc-DemiLight"/>
        </w:rPr>
      </w:pPr>
      <w:r>
        <w:rPr>
          <w:rFonts w:ascii="NotoSansCJKsc-DemiLight" w:eastAsia="NotoSansCJKsc-DemiLight" w:cs="NotoSansCJKsc-DemiLight"/>
        </w:rPr>
        <w:t>)</w:t>
      </w:r>
    </w:p>
    <w:p w14:paraId="7AD536BD" w14:textId="77777777" w:rsidR="00AD4EE2" w:rsidRDefault="00AD4EE2" w:rsidP="0063746A">
      <w:pPr>
        <w:pStyle w:val="code1"/>
        <w:rPr>
          <w:rFonts w:ascii="NotoSansCJKsc-DemiLight" w:eastAsia="NotoSansCJKsc-DemiLight" w:cs="NotoSansCJKsc-DemiLight"/>
        </w:rPr>
      </w:pPr>
      <w:r>
        <w:t>find</w:t>
      </w:r>
      <w:r>
        <w:rPr>
          <w:rFonts w:ascii="NotoSansCJKsc-DemiLight" w:eastAsia="NotoSansCJKsc-DemiLight" w:cs="NotoSansCJKsc-DemiLight"/>
        </w:rPr>
        <w:t>_</w:t>
      </w:r>
      <w:proofErr w:type="gramStart"/>
      <w:r>
        <w:t>package</w:t>
      </w:r>
      <w:r>
        <w:rPr>
          <w:rFonts w:ascii="NotoSansCJKsc-DemiLight" w:eastAsia="NotoSansCJKsc-DemiLight" w:cs="NotoSansCJKsc-DemiLight"/>
        </w:rPr>
        <w:t>(</w:t>
      </w:r>
      <w:proofErr w:type="gramEnd"/>
      <w:r>
        <w:t>Boost REQUIRED COMPONENTS system</w:t>
      </w:r>
      <w:r>
        <w:rPr>
          <w:rFonts w:ascii="NotoSansCJKsc-DemiLight" w:eastAsia="NotoSansCJKsc-DemiLight" w:cs="NotoSansCJKsc-DemiLight"/>
        </w:rPr>
        <w:t>)</w:t>
      </w:r>
    </w:p>
    <w:p w14:paraId="60A1FA74" w14:textId="77777777" w:rsidR="00AD4EE2" w:rsidRDefault="00AD4EE2"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r>
        <w:t>action</w:t>
      </w:r>
      <w:r>
        <w:rPr>
          <w:rFonts w:ascii="NotoSansCJKsc-DemiLight" w:eastAsia="NotoSansCJKsc-DemiLight" w:cs="NotoSansCJKsc-DemiLight"/>
        </w:rPr>
        <w:t>_</w:t>
      </w:r>
      <w:proofErr w:type="gramStart"/>
      <w:r>
        <w:t>files</w:t>
      </w:r>
      <w:r>
        <w:rPr>
          <w:rFonts w:ascii="NotoSansCJKsc-DemiLight" w:eastAsia="NotoSansCJKsc-DemiLight" w:cs="NotoSansCJKsc-DemiLight"/>
        </w:rPr>
        <w:t>(</w:t>
      </w:r>
      <w:proofErr w:type="gramEnd"/>
      <w:r>
        <w:t>FILES Fibonacci</w:t>
      </w:r>
      <w:r>
        <w:rPr>
          <w:rFonts w:ascii="NotoSansCJKsc-DemiLight" w:eastAsia="NotoSansCJKsc-DemiLight" w:cs="NotoSansCJKsc-DemiLight"/>
        </w:rPr>
        <w:t>.</w:t>
      </w:r>
      <w:r>
        <w:t>action</w:t>
      </w:r>
      <w:r>
        <w:rPr>
          <w:rFonts w:ascii="NotoSansCJKsc-DemiLight" w:eastAsia="NotoSansCJKsc-DemiLight" w:cs="NotoSansCJKsc-DemiLight"/>
        </w:rPr>
        <w:t>)</w:t>
      </w:r>
    </w:p>
    <w:p w14:paraId="41120F7A" w14:textId="77777777" w:rsidR="00AD4EE2" w:rsidRDefault="00AD4EE2" w:rsidP="0063746A">
      <w:pPr>
        <w:pStyle w:val="code1"/>
        <w:rPr>
          <w:rFonts w:ascii="NotoSansCJKsc-DemiLight" w:eastAsia="NotoSansCJKsc-DemiLight" w:cs="NotoSansCJKsc-DemiLight"/>
        </w:rPr>
      </w:pPr>
      <w:r>
        <w:t>generate</w:t>
      </w:r>
      <w:r>
        <w:rPr>
          <w:rFonts w:ascii="NotoSansCJKsc-DemiLight" w:eastAsia="NotoSansCJKsc-DemiLight" w:cs="NotoSansCJKsc-DemiLight"/>
        </w:rPr>
        <w:t>_</w:t>
      </w:r>
      <w:proofErr w:type="gramStart"/>
      <w:r>
        <w:t>messages</w:t>
      </w:r>
      <w:r>
        <w:rPr>
          <w:rFonts w:ascii="NotoSansCJKsc-DemiLight" w:eastAsia="NotoSansCJKsc-DemiLight" w:cs="NotoSansCJKsc-DemiLight"/>
        </w:rPr>
        <w:t>(</w:t>
      </w:r>
      <w:proofErr w:type="gramEnd"/>
      <w:r>
        <w:t>DEPENDENCIES actionlib</w:t>
      </w:r>
      <w:r>
        <w:rPr>
          <w:rFonts w:ascii="NotoSansCJKsc-DemiLight" w:eastAsia="NotoSansCJKsc-DemiLight" w:cs="NotoSansCJKsc-DemiLight"/>
        </w:rPr>
        <w:t>_</w:t>
      </w:r>
      <w:r>
        <w:t>msgs std</w:t>
      </w:r>
      <w:r>
        <w:rPr>
          <w:rFonts w:ascii="NotoSansCJKsc-DemiLight" w:eastAsia="NotoSansCJKsc-DemiLight" w:cs="NotoSansCJKsc-DemiLight"/>
        </w:rPr>
        <w:t>_</w:t>
      </w:r>
      <w:r>
        <w:t>msgs</w:t>
      </w:r>
      <w:r>
        <w:rPr>
          <w:rFonts w:ascii="NotoSansCJKsc-DemiLight" w:eastAsia="NotoSansCJKsc-DemiLight" w:cs="NotoSansCJKsc-DemiLight"/>
        </w:rPr>
        <w:t>)</w:t>
      </w:r>
    </w:p>
    <w:p w14:paraId="6CE8A544" w14:textId="77777777" w:rsidR="00AD4EE2" w:rsidRDefault="00AD4EE2" w:rsidP="0063746A">
      <w:pPr>
        <w:pStyle w:val="code1"/>
        <w:rPr>
          <w:rFonts w:ascii="NotoSansCJKsc-DemiLight" w:eastAsia="NotoSansCJKsc-DemiLight" w:cs="NotoSansCJKsc-DemiLight"/>
        </w:rPr>
      </w:pPr>
      <w:r>
        <w:t>catkin</w:t>
      </w:r>
      <w:r>
        <w:rPr>
          <w:rFonts w:ascii="NotoSansCJKsc-DemiLight" w:eastAsia="NotoSansCJKsc-DemiLight" w:cs="NotoSansCJKsc-DemiLight"/>
        </w:rPr>
        <w:t>_</w:t>
      </w:r>
      <w:proofErr w:type="gramStart"/>
      <w:r>
        <w:t>package</w:t>
      </w:r>
      <w:r>
        <w:rPr>
          <w:rFonts w:ascii="NotoSansCJKsc-DemiLight" w:eastAsia="NotoSansCJKsc-DemiLight" w:cs="NotoSansCJKsc-DemiLight"/>
        </w:rPr>
        <w:t>(</w:t>
      </w:r>
      <w:proofErr w:type="gramEnd"/>
    </w:p>
    <w:p w14:paraId="34191BC3" w14:textId="77777777" w:rsidR="00AD4EE2" w:rsidRDefault="00AD4EE2" w:rsidP="0063746A">
      <w:pPr>
        <w:pStyle w:val="code1"/>
      </w:pPr>
      <w:r>
        <w:t>LIBRARIES ros</w:t>
      </w:r>
      <w:r>
        <w:rPr>
          <w:rFonts w:ascii="NotoSansCJKsc-DemiLight" w:eastAsia="NotoSansCJKsc-DemiLight" w:cs="NotoSansCJKsc-DemiLight"/>
        </w:rPr>
        <w:t>_</w:t>
      </w:r>
      <w:r>
        <w:t>tutorials</w:t>
      </w:r>
      <w:r>
        <w:rPr>
          <w:rFonts w:ascii="NotoSansCJKsc-DemiLight" w:eastAsia="NotoSansCJKsc-DemiLight" w:cs="NotoSansCJKsc-DemiLight"/>
        </w:rPr>
        <w:t>_</w:t>
      </w:r>
      <w:r>
        <w:t>action</w:t>
      </w:r>
    </w:p>
    <w:p w14:paraId="424ADDA2" w14:textId="77777777" w:rsidR="00AD4EE2" w:rsidRDefault="00AD4EE2" w:rsidP="0063746A">
      <w:pPr>
        <w:pStyle w:val="code1"/>
      </w:pPr>
      <w:r>
        <w:t>CATKIN</w:t>
      </w:r>
      <w:r>
        <w:rPr>
          <w:rFonts w:ascii="NotoSansCJKsc-DemiLight" w:eastAsia="NotoSansCJKsc-DemiLight" w:cs="NotoSansCJKsc-DemiLight"/>
        </w:rPr>
        <w:t>_</w:t>
      </w:r>
      <w:r>
        <w:t>DEPENDS std</w:t>
      </w:r>
      <w:r>
        <w:rPr>
          <w:rFonts w:ascii="NotoSansCJKsc-DemiLight" w:eastAsia="NotoSansCJKsc-DemiLight" w:cs="NotoSansCJKsc-DemiLight"/>
        </w:rPr>
        <w:t>_</w:t>
      </w:r>
      <w:r>
        <w:t>msgs actionlib</w:t>
      </w:r>
      <w:r>
        <w:rPr>
          <w:rFonts w:ascii="NotoSansCJKsc-DemiLight" w:eastAsia="NotoSansCJKsc-DemiLight" w:cs="NotoSansCJKsc-DemiLight"/>
        </w:rPr>
        <w:t>_</w:t>
      </w:r>
      <w:r>
        <w:t>msgs actionlib roscpp</w:t>
      </w:r>
    </w:p>
    <w:p w14:paraId="4D2568DE" w14:textId="77777777" w:rsidR="00AD4EE2" w:rsidRDefault="00AD4EE2" w:rsidP="0063746A">
      <w:pPr>
        <w:pStyle w:val="code1"/>
      </w:pPr>
      <w:r>
        <w:t>DEPENDS Boost</w:t>
      </w:r>
    </w:p>
    <w:p w14:paraId="2F34DE66" w14:textId="77777777" w:rsidR="00AD4EE2" w:rsidRDefault="00AD4EE2" w:rsidP="0063746A">
      <w:pPr>
        <w:pStyle w:val="code1"/>
        <w:rPr>
          <w:rFonts w:ascii="NotoSansCJKsc-DemiLight" w:eastAsia="NotoSansCJKsc-DemiLight" w:cs="NotoSansCJKsc-DemiLight"/>
        </w:rPr>
      </w:pPr>
      <w:r>
        <w:rPr>
          <w:rFonts w:ascii="NotoSansCJKsc-DemiLight" w:eastAsia="NotoSansCJKsc-DemiLight" w:cs="NotoSansCJKsc-DemiLight"/>
        </w:rPr>
        <w:t>)</w:t>
      </w:r>
    </w:p>
    <w:p w14:paraId="1A44A90D" w14:textId="77777777" w:rsidR="00AD4EE2" w:rsidRDefault="00AD4EE2" w:rsidP="0063746A">
      <w:pPr>
        <w:pStyle w:val="code1"/>
        <w:rPr>
          <w:rFonts w:ascii="NotoSansCJKsc-DemiLight" w:eastAsia="NotoSansCJKsc-DemiLight" w:cs="NotoSansCJKsc-DemiLight"/>
        </w:rPr>
      </w:pPr>
      <w:r>
        <w:t>include</w:t>
      </w:r>
      <w:r>
        <w:rPr>
          <w:rFonts w:ascii="NotoSansCJKsc-DemiLight" w:eastAsia="NotoSansCJKsc-DemiLight" w:cs="NotoSansCJKsc-DemiLight"/>
        </w:rPr>
        <w:t>_</w:t>
      </w:r>
      <w:r>
        <w:t>directories</w:t>
      </w:r>
      <w:r>
        <w:rPr>
          <w:rFonts w:ascii="NotoSansCJKsc-DemiLight" w:eastAsia="NotoSansCJKsc-DemiLight" w:cs="NotoSansCJKsc-DemiLight"/>
        </w:rPr>
        <w:t>(${</w:t>
      </w:r>
      <w:r>
        <w:t>catkin</w:t>
      </w:r>
      <w:r>
        <w:rPr>
          <w:rFonts w:ascii="NotoSansCJKsc-DemiLight" w:eastAsia="NotoSansCJKsc-DemiLight" w:cs="NotoSansCJKsc-DemiLight"/>
        </w:rPr>
        <w:t>_</w:t>
      </w:r>
      <w:r>
        <w:t>INCLUDE</w:t>
      </w:r>
      <w:r>
        <w:rPr>
          <w:rFonts w:ascii="NotoSansCJKsc-DemiLight" w:eastAsia="NotoSansCJKsc-DemiLight" w:cs="NotoSansCJKsc-DemiLight"/>
        </w:rPr>
        <w:t>_</w:t>
      </w:r>
      <w:r>
        <w:t>DIRS</w:t>
      </w:r>
      <w:r>
        <w:rPr>
          <w:rFonts w:ascii="NotoSansCJKsc-DemiLight" w:eastAsia="NotoSansCJKsc-DemiLight" w:cs="NotoSansCJKsc-DemiLight"/>
        </w:rPr>
        <w:t>} ${</w:t>
      </w:r>
      <w:r>
        <w:t>Boost</w:t>
      </w:r>
      <w:r>
        <w:rPr>
          <w:rFonts w:ascii="NotoSansCJKsc-DemiLight" w:eastAsia="NotoSansCJKsc-DemiLight" w:cs="NotoSansCJKsc-DemiLight"/>
        </w:rPr>
        <w:t>_</w:t>
      </w:r>
      <w:r>
        <w:t>INCLUDE</w:t>
      </w:r>
      <w:r>
        <w:rPr>
          <w:rFonts w:ascii="NotoSansCJKsc-DemiLight" w:eastAsia="NotoSansCJKsc-DemiLight" w:cs="NotoSansCJKsc-DemiLight"/>
        </w:rPr>
        <w:t>_</w:t>
      </w:r>
      <w:r>
        <w:t>DIRS</w:t>
      </w:r>
      <w:r>
        <w:rPr>
          <w:rFonts w:ascii="NotoSansCJKsc-DemiLight" w:eastAsia="NotoSansCJKsc-DemiLight" w:cs="NotoSansCJKsc-DemiLight"/>
        </w:rPr>
        <w:t>})</w:t>
      </w:r>
    </w:p>
    <w:p w14:paraId="571621D3" w14:textId="77777777" w:rsidR="00AD4EE2" w:rsidRDefault="00AD4EE2"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server src</w:t>
      </w:r>
      <w:r>
        <w:rPr>
          <w:rFonts w:ascii="NotoSansCJKsc-DemiLight" w:eastAsia="NotoSansCJKsc-DemiLight" w:cs="NotoSansCJKsc-DemiLight"/>
        </w:rPr>
        <w:t>/</w:t>
      </w:r>
      <w:r>
        <w:t>action</w:t>
      </w:r>
      <w:r>
        <w:rPr>
          <w:rFonts w:ascii="NotoSansCJKsc-DemiLight" w:eastAsia="NotoSansCJKsc-DemiLight" w:cs="NotoSansCJKsc-DemiLight"/>
        </w:rPr>
        <w:t>_</w:t>
      </w:r>
      <w:r>
        <w:t>server</w:t>
      </w:r>
      <w:r>
        <w:rPr>
          <w:rFonts w:ascii="NotoSansCJKsc-DemiLight" w:eastAsia="NotoSansCJKsc-DemiLight" w:cs="NotoSansCJKsc-DemiLight"/>
        </w:rPr>
        <w:t>.</w:t>
      </w:r>
      <w:r>
        <w:t>cpp</w:t>
      </w:r>
      <w:r>
        <w:rPr>
          <w:rFonts w:ascii="NotoSansCJKsc-DemiLight" w:eastAsia="NotoSansCJKsc-DemiLight" w:cs="NotoSansCJKsc-DemiLight"/>
        </w:rPr>
        <w:t>)</w:t>
      </w:r>
    </w:p>
    <w:p w14:paraId="071C8E26" w14:textId="77777777" w:rsidR="00AD4EE2" w:rsidRDefault="00AD4EE2"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dependencies</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 xml:space="preserve">server </w:t>
      </w:r>
      <w:r>
        <w:rPr>
          <w:rFonts w:ascii="NotoSansCJKsc-DemiLight" w:eastAsia="NotoSansCJKsc-DemiLight" w:cs="NotoSansCJKsc-DemiLight"/>
        </w:rPr>
        <w:t>${${</w:t>
      </w:r>
      <w:r>
        <w:t>PROJECT</w:t>
      </w:r>
      <w:r>
        <w:rPr>
          <w:rFonts w:ascii="NotoSansCJKsc-DemiLight" w:eastAsia="NotoSansCJKsc-DemiLight" w:cs="NotoSansCJKsc-DemiLight"/>
        </w:rPr>
        <w:t>_</w:t>
      </w:r>
      <w:r>
        <w:t>NAME</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 ${</w:t>
      </w:r>
      <w:r>
        <w:t>catkin</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w:t>
      </w:r>
    </w:p>
    <w:p w14:paraId="6D85E9E5" w14:textId="77777777" w:rsidR="00AD4EE2" w:rsidRDefault="00AD4EE2" w:rsidP="0063746A">
      <w:pPr>
        <w:pStyle w:val="code1"/>
        <w:rPr>
          <w:rFonts w:ascii="NotoSansCJKsc-DemiLight" w:eastAsia="NotoSansCJKsc-DemiLight" w:cs="NotoSansCJKsc-DemiLight"/>
        </w:rPr>
      </w:pPr>
      <w:r>
        <w:t>target</w:t>
      </w:r>
      <w:r>
        <w:rPr>
          <w:rFonts w:ascii="NotoSansCJKsc-DemiLight" w:eastAsia="NotoSansCJKsc-DemiLight" w:cs="NotoSansCJKsc-DemiLight"/>
        </w:rPr>
        <w:t>_</w:t>
      </w:r>
      <w:r>
        <w:t>link</w:t>
      </w:r>
      <w:r>
        <w:rPr>
          <w:rFonts w:ascii="NotoSansCJKsc-DemiLight" w:eastAsia="NotoSansCJKsc-DemiLight" w:cs="NotoSansCJKsc-DemiLight"/>
        </w:rPr>
        <w:t>_</w:t>
      </w:r>
      <w:proofErr w:type="gramStart"/>
      <w:r>
        <w:t>libraries</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 xml:space="preserve">server </w:t>
      </w:r>
      <w:r>
        <w:rPr>
          <w:rFonts w:ascii="NotoSansCJKsc-DemiLight" w:eastAsia="NotoSansCJKsc-DemiLight" w:cs="NotoSansCJKsc-DemiLight"/>
        </w:rPr>
        <w:t>${</w:t>
      </w:r>
      <w:r>
        <w:t>catkin</w:t>
      </w:r>
      <w:r>
        <w:rPr>
          <w:rFonts w:ascii="NotoSansCJKsc-DemiLight" w:eastAsia="NotoSansCJKsc-DemiLight" w:cs="NotoSansCJKsc-DemiLight"/>
        </w:rPr>
        <w:t>_</w:t>
      </w:r>
      <w:r>
        <w:t>LIBRARIES</w:t>
      </w:r>
      <w:r>
        <w:rPr>
          <w:rFonts w:ascii="NotoSansCJKsc-DemiLight" w:eastAsia="NotoSansCJKsc-DemiLight" w:cs="NotoSansCJKsc-DemiLight"/>
        </w:rPr>
        <w:t>})</w:t>
      </w:r>
    </w:p>
    <w:p w14:paraId="456AE8D5" w14:textId="77777777" w:rsidR="00AD4EE2" w:rsidRDefault="00AD4EE2"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client src</w:t>
      </w:r>
      <w:r>
        <w:rPr>
          <w:rFonts w:ascii="NotoSansCJKsc-DemiLight" w:eastAsia="NotoSansCJKsc-DemiLight" w:cs="NotoSansCJKsc-DemiLight"/>
        </w:rPr>
        <w:t>/</w:t>
      </w:r>
      <w:r>
        <w:t>action</w:t>
      </w:r>
      <w:r>
        <w:rPr>
          <w:rFonts w:ascii="NotoSansCJKsc-DemiLight" w:eastAsia="NotoSansCJKsc-DemiLight" w:cs="NotoSansCJKsc-DemiLight"/>
        </w:rPr>
        <w:t>_</w:t>
      </w:r>
      <w:r>
        <w:t>client</w:t>
      </w:r>
      <w:r>
        <w:rPr>
          <w:rFonts w:ascii="NotoSansCJKsc-DemiLight" w:eastAsia="NotoSansCJKsc-DemiLight" w:cs="NotoSansCJKsc-DemiLight"/>
        </w:rPr>
        <w:t>.</w:t>
      </w:r>
      <w:r>
        <w:t>cpp</w:t>
      </w:r>
      <w:r>
        <w:rPr>
          <w:rFonts w:ascii="NotoSansCJKsc-DemiLight" w:eastAsia="NotoSansCJKsc-DemiLight" w:cs="NotoSansCJKsc-DemiLight"/>
        </w:rPr>
        <w:t>)</w:t>
      </w:r>
    </w:p>
    <w:p w14:paraId="317309EC" w14:textId="77777777" w:rsidR="00AD4EE2" w:rsidRDefault="00AD4EE2"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dependencies</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 xml:space="preserve">client </w:t>
      </w:r>
      <w:r>
        <w:rPr>
          <w:rFonts w:ascii="NotoSansCJKsc-DemiLight" w:eastAsia="NotoSansCJKsc-DemiLight" w:cs="NotoSansCJKsc-DemiLight"/>
        </w:rPr>
        <w:t>${${</w:t>
      </w:r>
      <w:r>
        <w:t>PROJECT</w:t>
      </w:r>
      <w:r>
        <w:rPr>
          <w:rFonts w:ascii="NotoSansCJKsc-DemiLight" w:eastAsia="NotoSansCJKsc-DemiLight" w:cs="NotoSansCJKsc-DemiLight"/>
        </w:rPr>
        <w:t>_</w:t>
      </w:r>
      <w:r>
        <w:t>NAME</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 ${</w:t>
      </w:r>
      <w:r>
        <w:t>catkin</w:t>
      </w:r>
      <w:r>
        <w:rPr>
          <w:rFonts w:ascii="NotoSansCJKsc-DemiLight" w:eastAsia="NotoSansCJKsc-DemiLight" w:cs="NotoSansCJKsc-DemiLight"/>
        </w:rPr>
        <w:t>_</w:t>
      </w:r>
      <w:r>
        <w:t>EXPORTED</w:t>
      </w:r>
      <w:r>
        <w:rPr>
          <w:rFonts w:ascii="NotoSansCJKsc-DemiLight" w:eastAsia="NotoSansCJKsc-DemiLight" w:cs="NotoSansCJKsc-DemiLight"/>
        </w:rPr>
        <w:t>_</w:t>
      </w:r>
      <w:r>
        <w:t>TARGETS</w:t>
      </w:r>
      <w:r>
        <w:rPr>
          <w:rFonts w:ascii="NotoSansCJKsc-DemiLight" w:eastAsia="NotoSansCJKsc-DemiLight" w:cs="NotoSansCJKsc-DemiLight"/>
        </w:rPr>
        <w:t>})</w:t>
      </w:r>
    </w:p>
    <w:p w14:paraId="20007190" w14:textId="255074B5" w:rsidR="00AD4EE2" w:rsidRDefault="00AD4EE2" w:rsidP="0063746A">
      <w:pPr>
        <w:pStyle w:val="code1"/>
        <w:rPr>
          <w:b/>
        </w:rPr>
      </w:pPr>
      <w:r>
        <w:t>target_link_</w:t>
      </w:r>
      <w:proofErr w:type="gramStart"/>
      <w:r>
        <w:t>libraries(</w:t>
      </w:r>
      <w:proofErr w:type="gramEnd"/>
      <w:r>
        <w:t>action_client ${catkin_LIBRARIES})</w:t>
      </w:r>
    </w:p>
    <w:p w14:paraId="264FEB58" w14:textId="0C8A0B3A" w:rsidR="00AD4EE2" w:rsidRDefault="00AD4EE2" w:rsidP="00AD4EE2">
      <w:pPr>
        <w:pStyle w:val="a8"/>
        <w:spacing w:before="156" w:after="156"/>
        <w:ind w:firstLineChars="0" w:firstLine="0"/>
        <w:rPr>
          <w:b/>
        </w:rPr>
      </w:pPr>
      <w:r w:rsidRPr="00032CAE">
        <w:rPr>
          <w:rFonts w:hint="eastAsia"/>
          <w:b/>
        </w:rPr>
        <w:t>创建</w:t>
      </w:r>
      <w:r>
        <w:rPr>
          <w:rFonts w:hint="eastAsia"/>
          <w:b/>
        </w:rPr>
        <w:t>动作服务器节点</w:t>
      </w:r>
    </w:p>
    <w:p w14:paraId="6304662F" w14:textId="77777777" w:rsidR="00AD4EE2" w:rsidRDefault="00AD4EE2" w:rsidP="00AD4EE2">
      <w:pPr>
        <w:autoSpaceDE w:val="0"/>
        <w:autoSpaceDN w:val="0"/>
        <w:adjustRightInd w:val="0"/>
        <w:spacing w:beforeLines="0" w:before="0" w:afterLines="0" w:after="0" w:line="240" w:lineRule="auto"/>
        <w:ind w:firstLineChars="0" w:firstLine="0"/>
        <w:jc w:val="left"/>
        <w:rPr>
          <w:rFonts w:ascii="NotoSansCJKsc-DemiLight" w:eastAsia="NotoSansCJKsc-DemiLight" w:hAnsiTheme="minorHAnsi" w:cs="NotoSansCJKsc-DemiLight"/>
          <w:kern w:val="0"/>
          <w:sz w:val="16"/>
          <w:szCs w:val="16"/>
        </w:rPr>
      </w:pPr>
    </w:p>
    <w:p w14:paraId="5278075E"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ros</w:t>
      </w:r>
      <w:r>
        <w:rPr>
          <w:rFonts w:ascii="NotoSansCJKsc-DemiLight" w:hAnsiTheme="minorHAnsi" w:cs="NotoSansCJKsc-DemiLight"/>
        </w:rPr>
        <w:t>/</w:t>
      </w:r>
      <w:r>
        <w:t>ros</w:t>
      </w:r>
      <w:r>
        <w:rPr>
          <w:rFonts w:ascii="NotoSansCJKsc-DemiLight" w:hAnsiTheme="minorHAnsi" w:cs="NotoSansCJKsc-DemiLight"/>
        </w:rPr>
        <w:t>.</w:t>
      </w:r>
      <w:r>
        <w:t>h</w:t>
      </w:r>
      <w:r>
        <w:rPr>
          <w:rFonts w:ascii="NotoSansCJKsc-DemiLight" w:hAnsiTheme="minorHAnsi" w:cs="NotoSansCJKsc-DemiLight"/>
        </w:rPr>
        <w:t xml:space="preserve">&gt; // </w:t>
      </w:r>
      <w:r>
        <w:t>ROS</w:t>
      </w:r>
      <w:r>
        <w:rPr>
          <w:rFonts w:ascii="NotoSansCJKsc-DemiLight" w:hAnsiTheme="minorHAnsi" w:cs="NotoSansCJKsc-DemiLight" w:hint="eastAsia"/>
        </w:rPr>
        <w:t>的基本头文件</w:t>
      </w:r>
    </w:p>
    <w:p w14:paraId="61BF7E82"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actionlib</w:t>
      </w:r>
      <w:r>
        <w:rPr>
          <w:rFonts w:ascii="NotoSansCJKsc-DemiLight" w:hAnsiTheme="minorHAnsi" w:cs="NotoSansCJKsc-DemiLight"/>
        </w:rPr>
        <w:t>/</w:t>
      </w:r>
      <w:r>
        <w:t>server</w:t>
      </w:r>
      <w:r>
        <w:rPr>
          <w:rFonts w:ascii="NotoSansCJKsc-DemiLight" w:hAnsiTheme="minorHAnsi" w:cs="NotoSansCJKsc-DemiLight"/>
        </w:rPr>
        <w:t>/</w:t>
      </w:r>
      <w:r>
        <w:t>simple</w:t>
      </w:r>
      <w:r>
        <w:rPr>
          <w:rFonts w:ascii="NotoSansCJKsc-DemiLight" w:hAnsiTheme="minorHAnsi" w:cs="NotoSansCJKsc-DemiLight"/>
        </w:rPr>
        <w:t>_</w:t>
      </w:r>
      <w:r>
        <w:t>action</w:t>
      </w:r>
      <w:r>
        <w:rPr>
          <w:rFonts w:ascii="NotoSansCJKsc-DemiLight" w:hAnsiTheme="minorHAnsi" w:cs="NotoSansCJKsc-DemiLight"/>
        </w:rPr>
        <w:t>_</w:t>
      </w:r>
      <w:r>
        <w:t>server</w:t>
      </w:r>
      <w:r>
        <w:rPr>
          <w:rFonts w:ascii="NotoSansCJKsc-DemiLight" w:hAnsiTheme="minorHAnsi" w:cs="NotoSansCJKsc-DemiLight"/>
        </w:rPr>
        <w:t>.</w:t>
      </w:r>
      <w:r>
        <w:t>h</w:t>
      </w:r>
      <w:r>
        <w:rPr>
          <w:rFonts w:ascii="NotoSansCJKsc-DemiLight" w:hAnsiTheme="minorHAnsi" w:cs="NotoSansCJKsc-DemiLight"/>
        </w:rPr>
        <w:t xml:space="preserve">&gt; // </w:t>
      </w:r>
      <w:r>
        <w:rPr>
          <w:rFonts w:ascii="NotoSansCJKsc-DemiLight" w:hAnsiTheme="minorHAnsi" w:cs="NotoSansCJKsc-DemiLight" w:hint="eastAsia"/>
        </w:rPr>
        <w:t>动作库头文件</w:t>
      </w:r>
    </w:p>
    <w:p w14:paraId="0A652782"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lastRenderedPageBreak/>
        <w:t>#</w:t>
      </w:r>
      <w:r>
        <w:t xml:space="preserve">include </w:t>
      </w:r>
      <w:r>
        <w:rPr>
          <w:rFonts w:ascii="NotoSansCJKsc-DemiLight" w:hAnsiTheme="minorHAnsi" w:cs="NotoSansCJKsc-DemiLight"/>
        </w:rPr>
        <w:t>&lt;</w:t>
      </w:r>
      <w:r>
        <w:t>ros</w:t>
      </w:r>
      <w:r>
        <w:rPr>
          <w:rFonts w:ascii="NotoSansCJKsc-DemiLight" w:hAnsiTheme="minorHAnsi" w:cs="NotoSansCJKsc-DemiLight"/>
        </w:rPr>
        <w:t>_</w:t>
      </w:r>
      <w:r>
        <w:t>tutorials</w:t>
      </w:r>
      <w:r>
        <w:rPr>
          <w:rFonts w:ascii="NotoSansCJKsc-DemiLight" w:hAnsiTheme="minorHAnsi" w:cs="NotoSansCJKsc-DemiLight"/>
        </w:rPr>
        <w:t>_</w:t>
      </w:r>
      <w:r>
        <w:t>action</w:t>
      </w:r>
      <w:r>
        <w:rPr>
          <w:rFonts w:ascii="NotoSansCJKsc-DemiLight" w:hAnsiTheme="minorHAnsi" w:cs="NotoSansCJKsc-DemiLight"/>
        </w:rPr>
        <w:t>/</w:t>
      </w:r>
      <w:r>
        <w:t>FibonacciAction</w:t>
      </w:r>
      <w:r>
        <w:rPr>
          <w:rFonts w:ascii="NotoSansCJKsc-DemiLight" w:hAnsiTheme="minorHAnsi" w:cs="NotoSansCJKsc-DemiLight"/>
        </w:rPr>
        <w:t>.</w:t>
      </w:r>
      <w:r>
        <w:t>h</w:t>
      </w:r>
      <w:r>
        <w:rPr>
          <w:rFonts w:ascii="NotoSansCJKsc-DemiLight" w:hAnsiTheme="minorHAnsi" w:cs="NotoSansCJKsc-DemiLight"/>
        </w:rPr>
        <w:t xml:space="preserve">&gt; // </w:t>
      </w:r>
      <w:r>
        <w:t>FibonacciAction</w:t>
      </w:r>
      <w:r>
        <w:rPr>
          <w:rFonts w:ascii="NotoSansCJKsc-DemiLight" w:hAnsiTheme="minorHAnsi" w:cs="NotoSansCJKsc-DemiLight" w:hint="eastAsia"/>
        </w:rPr>
        <w:t>动作头文件（生成后自动生成）</w:t>
      </w:r>
    </w:p>
    <w:p w14:paraId="65A95761" w14:textId="77777777" w:rsidR="00AD4EE2" w:rsidRDefault="00AD4EE2" w:rsidP="0063746A">
      <w:pPr>
        <w:pStyle w:val="code1"/>
      </w:pPr>
      <w:r>
        <w:t>class FibonacciAction</w:t>
      </w:r>
    </w:p>
    <w:p w14:paraId="2C8A0413"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45CB0C97" w14:textId="77777777" w:rsidR="00AD4EE2" w:rsidRDefault="00AD4EE2" w:rsidP="0063746A">
      <w:pPr>
        <w:pStyle w:val="code1"/>
        <w:rPr>
          <w:rFonts w:ascii="NotoSansCJKsc-DemiLight" w:hAnsiTheme="minorHAnsi" w:cs="NotoSansCJKsc-DemiLight"/>
        </w:rPr>
      </w:pPr>
      <w:r>
        <w:t>protected</w:t>
      </w:r>
      <w:r>
        <w:rPr>
          <w:rFonts w:ascii="NotoSansCJKsc-DemiLight" w:hAnsiTheme="minorHAnsi" w:cs="NotoSansCJKsc-DemiLight"/>
        </w:rPr>
        <w:t>:</w:t>
      </w:r>
    </w:p>
    <w:p w14:paraId="19AEE5D5"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节点句柄</w:t>
      </w:r>
    </w:p>
    <w:p w14:paraId="65B3E236" w14:textId="77777777" w:rsidR="00AD4EE2" w:rsidRDefault="00AD4EE2" w:rsidP="0063746A">
      <w:pPr>
        <w:pStyle w:val="code1"/>
        <w:rPr>
          <w:rFonts w:ascii="NotoSansCJKsc-DemiLight" w:hAnsiTheme="minorHAnsi" w:cs="NotoSansCJKsc-DemiLight"/>
        </w:rPr>
      </w:pPr>
      <w:proofErr w:type="gramStart"/>
      <w:r>
        <w:t>ros</w:t>
      </w:r>
      <w:r>
        <w:rPr>
          <w:rFonts w:ascii="NotoSansCJKsc-DemiLight" w:hAnsiTheme="minorHAnsi" w:cs="NotoSansCJKsc-DemiLight"/>
        </w:rPr>
        <w:t>::</w:t>
      </w:r>
      <w:proofErr w:type="gramEnd"/>
      <w:r>
        <w:t>NodeHandle nh</w:t>
      </w:r>
      <w:r>
        <w:rPr>
          <w:rFonts w:ascii="NotoSansCJKsc-DemiLight" w:hAnsiTheme="minorHAnsi" w:cs="NotoSansCJKsc-DemiLight"/>
        </w:rPr>
        <w:t>_;</w:t>
      </w:r>
    </w:p>
    <w:p w14:paraId="40FA168C"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动作服务器</w:t>
      </w:r>
    </w:p>
    <w:p w14:paraId="553FC609" w14:textId="77777777" w:rsidR="00AD4EE2" w:rsidRDefault="00AD4EE2" w:rsidP="0063746A">
      <w:pPr>
        <w:pStyle w:val="code1"/>
        <w:rPr>
          <w:rFonts w:ascii="NotoSansCJKsc-DemiLight" w:hAnsiTheme="minorHAnsi" w:cs="NotoSansCJKsc-DemiLight"/>
        </w:rPr>
      </w:pPr>
      <w:proofErr w:type="gramStart"/>
      <w:r>
        <w:t>actionlib</w:t>
      </w:r>
      <w:r>
        <w:rPr>
          <w:rFonts w:ascii="NotoSansCJKsc-DemiLight" w:hAnsiTheme="minorHAnsi" w:cs="NotoSansCJKsc-DemiLight"/>
        </w:rPr>
        <w:t>::</w:t>
      </w:r>
      <w:proofErr w:type="gramEnd"/>
      <w:r>
        <w:t>SimpleActionServer</w:t>
      </w:r>
      <w:r>
        <w:rPr>
          <w:rFonts w:ascii="NotoSansCJKsc-DemiLight" w:hAnsiTheme="minorHAnsi" w:cs="NotoSansCJKsc-DemiLight"/>
        </w:rPr>
        <w:t>&lt;</w:t>
      </w:r>
      <w:r>
        <w:t>ros</w:t>
      </w:r>
      <w:r>
        <w:rPr>
          <w:rFonts w:ascii="NotoSansCJKsc-DemiLight" w:hAnsiTheme="minorHAnsi" w:cs="NotoSansCJKsc-DemiLight"/>
        </w:rPr>
        <w:t>_</w:t>
      </w:r>
      <w:r>
        <w:t>tutorials</w:t>
      </w:r>
      <w:r>
        <w:rPr>
          <w:rFonts w:ascii="NotoSansCJKsc-DemiLight" w:hAnsiTheme="minorHAnsi" w:cs="NotoSansCJKsc-DemiLight"/>
        </w:rPr>
        <w:t>_</w:t>
      </w:r>
      <w:r>
        <w:t>action</w:t>
      </w:r>
      <w:r>
        <w:rPr>
          <w:rFonts w:ascii="NotoSansCJKsc-DemiLight" w:hAnsiTheme="minorHAnsi" w:cs="NotoSansCJKsc-DemiLight"/>
        </w:rPr>
        <w:t>::</w:t>
      </w:r>
      <w:r>
        <w:t>FibonacciAction</w:t>
      </w:r>
      <w:r>
        <w:rPr>
          <w:rFonts w:ascii="NotoSansCJKsc-DemiLight" w:hAnsiTheme="minorHAnsi" w:cs="NotoSansCJKsc-DemiLight"/>
        </w:rPr>
        <w:t xml:space="preserve">&gt; </w:t>
      </w:r>
      <w:r>
        <w:t>as</w:t>
      </w:r>
      <w:r>
        <w:rPr>
          <w:rFonts w:ascii="NotoSansCJKsc-DemiLight" w:hAnsiTheme="minorHAnsi" w:cs="NotoSansCJKsc-DemiLight"/>
        </w:rPr>
        <w:t>_;</w:t>
      </w:r>
    </w:p>
    <w:p w14:paraId="0A9D248F"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用作动作名称</w:t>
      </w:r>
    </w:p>
    <w:p w14:paraId="49903AE5" w14:textId="77777777" w:rsidR="00AD4EE2" w:rsidRDefault="00AD4EE2" w:rsidP="0063746A">
      <w:pPr>
        <w:pStyle w:val="code1"/>
        <w:rPr>
          <w:rFonts w:ascii="NotoSansCJKsc-DemiLight" w:hAnsiTheme="minorHAnsi" w:cs="NotoSansCJKsc-DemiLight"/>
        </w:rPr>
      </w:pPr>
      <w:proofErr w:type="gramStart"/>
      <w:r>
        <w:t>std</w:t>
      </w:r>
      <w:r>
        <w:rPr>
          <w:rFonts w:ascii="NotoSansCJKsc-DemiLight" w:hAnsiTheme="minorHAnsi" w:cs="NotoSansCJKsc-DemiLight"/>
        </w:rPr>
        <w:t>::</w:t>
      </w:r>
      <w:proofErr w:type="gramEnd"/>
      <w:r>
        <w:t>string action</w:t>
      </w:r>
      <w:r>
        <w:rPr>
          <w:rFonts w:ascii="NotoSansCJKsc-DemiLight" w:hAnsiTheme="minorHAnsi" w:cs="NotoSansCJKsc-DemiLight"/>
        </w:rPr>
        <w:t>_</w:t>
      </w:r>
      <w:r>
        <w:t>name</w:t>
      </w:r>
      <w:r>
        <w:rPr>
          <w:rFonts w:ascii="NotoSansCJKsc-DemiLight" w:hAnsiTheme="minorHAnsi" w:cs="NotoSansCJKsc-DemiLight"/>
        </w:rPr>
        <w:t>_;</w:t>
      </w:r>
    </w:p>
    <w:p w14:paraId="3D303ED4"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用于发布的反馈及结果</w:t>
      </w:r>
    </w:p>
    <w:p w14:paraId="7EE72A79"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r>
        <w:t>tutorials</w:t>
      </w:r>
      <w:r>
        <w:rPr>
          <w:rFonts w:ascii="NotoSansCJKsc-DemiLight" w:hAnsiTheme="minorHAnsi" w:cs="NotoSansCJKsc-DemiLight"/>
        </w:rPr>
        <w:t>_</w:t>
      </w:r>
      <w:proofErr w:type="gramStart"/>
      <w:r>
        <w:t>action</w:t>
      </w:r>
      <w:r>
        <w:rPr>
          <w:rFonts w:ascii="NotoSansCJKsc-DemiLight" w:hAnsiTheme="minorHAnsi" w:cs="NotoSansCJKsc-DemiLight"/>
        </w:rPr>
        <w:t>::</w:t>
      </w:r>
      <w:proofErr w:type="gramEnd"/>
      <w:r>
        <w:t>FibonacciFeedback feedback</w:t>
      </w:r>
      <w:r>
        <w:rPr>
          <w:rFonts w:ascii="NotoSansCJKsc-DemiLight" w:hAnsiTheme="minorHAnsi" w:cs="NotoSansCJKsc-DemiLight"/>
        </w:rPr>
        <w:t>_;</w:t>
      </w:r>
    </w:p>
    <w:p w14:paraId="05554D89"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r>
        <w:t>tutorials</w:t>
      </w:r>
      <w:r>
        <w:rPr>
          <w:rFonts w:ascii="NotoSansCJKsc-DemiLight" w:hAnsiTheme="minorHAnsi" w:cs="NotoSansCJKsc-DemiLight"/>
        </w:rPr>
        <w:t>_</w:t>
      </w:r>
      <w:proofErr w:type="gramStart"/>
      <w:r>
        <w:t>action</w:t>
      </w:r>
      <w:r>
        <w:rPr>
          <w:rFonts w:ascii="NotoSansCJKsc-DemiLight" w:hAnsiTheme="minorHAnsi" w:cs="NotoSansCJKsc-DemiLight"/>
        </w:rPr>
        <w:t>::</w:t>
      </w:r>
      <w:proofErr w:type="gramEnd"/>
      <w:r>
        <w:t>FibonacciResult result</w:t>
      </w:r>
      <w:r>
        <w:rPr>
          <w:rFonts w:ascii="NotoSansCJKsc-DemiLight" w:hAnsiTheme="minorHAnsi" w:cs="NotoSansCJKsc-DemiLight"/>
        </w:rPr>
        <w:t>_;</w:t>
      </w:r>
    </w:p>
    <w:p w14:paraId="348C31B3" w14:textId="77777777" w:rsidR="00AD4EE2" w:rsidRDefault="00AD4EE2" w:rsidP="0063746A">
      <w:pPr>
        <w:pStyle w:val="code1"/>
        <w:rPr>
          <w:rFonts w:ascii="NotoSansCJKsc-DemiLight" w:hAnsiTheme="minorHAnsi" w:cs="NotoSansCJKsc-DemiLight"/>
        </w:rPr>
      </w:pPr>
      <w:r>
        <w:t>public</w:t>
      </w:r>
      <w:r>
        <w:rPr>
          <w:rFonts w:ascii="NotoSansCJKsc-DemiLight" w:hAnsiTheme="minorHAnsi" w:cs="NotoSansCJKsc-DemiLight"/>
        </w:rPr>
        <w:t>:</w:t>
      </w:r>
    </w:p>
    <w:p w14:paraId="015B6AF6"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初始化动作服务器（节点句柄、动作名称、动作后台函数）</w:t>
      </w:r>
    </w:p>
    <w:p w14:paraId="2B23050F" w14:textId="77777777" w:rsidR="00AD4EE2" w:rsidRDefault="00AD4EE2" w:rsidP="0063746A">
      <w:pPr>
        <w:pStyle w:val="code1"/>
        <w:rPr>
          <w:rFonts w:ascii="NotoSansCJKsc-DemiLight" w:hAnsiTheme="minorHAnsi" w:cs="NotoSansCJKsc-DemiLight"/>
        </w:rPr>
      </w:pPr>
      <w:proofErr w:type="gramStart"/>
      <w:r>
        <w:t>FibonacciAction</w:t>
      </w:r>
      <w:r>
        <w:rPr>
          <w:rFonts w:ascii="NotoSansCJKsc-DemiLight" w:hAnsiTheme="minorHAnsi" w:cs="NotoSansCJKsc-DemiLight"/>
        </w:rPr>
        <w:t>(</w:t>
      </w:r>
      <w:proofErr w:type="gramEnd"/>
      <w:r>
        <w:t>std</w:t>
      </w:r>
      <w:r>
        <w:rPr>
          <w:rFonts w:ascii="NotoSansCJKsc-DemiLight" w:hAnsiTheme="minorHAnsi" w:cs="NotoSansCJKsc-DemiLight"/>
        </w:rPr>
        <w:t>::</w:t>
      </w:r>
      <w:r>
        <w:t>string name</w:t>
      </w:r>
      <w:r>
        <w:rPr>
          <w:rFonts w:ascii="NotoSansCJKsc-DemiLight" w:hAnsiTheme="minorHAnsi" w:cs="NotoSansCJKsc-DemiLight"/>
        </w:rPr>
        <w:t>) :</w:t>
      </w:r>
    </w:p>
    <w:p w14:paraId="7985D1EF" w14:textId="77777777" w:rsidR="00AD4EE2" w:rsidRDefault="00AD4EE2" w:rsidP="0063746A">
      <w:pPr>
        <w:pStyle w:val="code1"/>
        <w:rPr>
          <w:rFonts w:ascii="NotoSansCJKsc-DemiLight" w:hAnsiTheme="minorHAnsi" w:cs="NotoSansCJKsc-DemiLight"/>
        </w:rPr>
      </w:pPr>
      <w:r>
        <w:t>as</w:t>
      </w:r>
      <w:proofErr w:type="gramStart"/>
      <w:r>
        <w:rPr>
          <w:rFonts w:ascii="NotoSansCJKsc-DemiLight" w:hAnsiTheme="minorHAnsi" w:cs="NotoSansCJKsc-DemiLight"/>
        </w:rPr>
        <w:t>_(</w:t>
      </w:r>
      <w:proofErr w:type="gramEnd"/>
      <w:r>
        <w:t>nh</w:t>
      </w:r>
      <w:r>
        <w:rPr>
          <w:rFonts w:ascii="NotoSansCJKsc-DemiLight" w:hAnsiTheme="minorHAnsi" w:cs="NotoSansCJKsc-DemiLight"/>
        </w:rPr>
        <w:t xml:space="preserve">_, </w:t>
      </w:r>
      <w:r>
        <w:t>name</w:t>
      </w:r>
      <w:r>
        <w:rPr>
          <w:rFonts w:ascii="NotoSansCJKsc-DemiLight" w:hAnsiTheme="minorHAnsi" w:cs="NotoSansCJKsc-DemiLight"/>
        </w:rPr>
        <w:t xml:space="preserve">, </w:t>
      </w:r>
      <w:r>
        <w:t>boost</w:t>
      </w:r>
      <w:r>
        <w:rPr>
          <w:rFonts w:ascii="NotoSansCJKsc-DemiLight" w:hAnsiTheme="minorHAnsi" w:cs="NotoSansCJKsc-DemiLight"/>
        </w:rPr>
        <w:t>::</w:t>
      </w:r>
      <w:r>
        <w:t>bind</w:t>
      </w:r>
      <w:r>
        <w:rPr>
          <w:rFonts w:ascii="NotoSansCJKsc-DemiLight" w:hAnsiTheme="minorHAnsi" w:cs="NotoSansCJKsc-DemiLight"/>
        </w:rPr>
        <w:t>(&amp;</w:t>
      </w:r>
      <w:r>
        <w:t>FibonacciAction</w:t>
      </w:r>
      <w:r>
        <w:rPr>
          <w:rFonts w:ascii="NotoSansCJKsc-DemiLight" w:hAnsiTheme="minorHAnsi" w:cs="NotoSansCJKsc-DemiLight"/>
        </w:rPr>
        <w:t>::</w:t>
      </w:r>
      <w:r>
        <w:t>executeCB</w:t>
      </w:r>
      <w:r>
        <w:rPr>
          <w:rFonts w:ascii="NotoSansCJKsc-DemiLight" w:hAnsiTheme="minorHAnsi" w:cs="NotoSansCJKsc-DemiLight"/>
        </w:rPr>
        <w:t xml:space="preserve">, </w:t>
      </w:r>
      <w:r>
        <w:t>this</w:t>
      </w:r>
      <w:r>
        <w:rPr>
          <w:rFonts w:ascii="NotoSansCJKsc-DemiLight" w:hAnsiTheme="minorHAnsi" w:cs="NotoSansCJKsc-DemiLight"/>
        </w:rPr>
        <w:t>, _</w:t>
      </w:r>
      <w:r>
        <w:t>1</w:t>
      </w:r>
      <w:r>
        <w:rPr>
          <w:rFonts w:ascii="NotoSansCJKsc-DemiLight" w:hAnsiTheme="minorHAnsi" w:cs="NotoSansCJKsc-DemiLight"/>
        </w:rPr>
        <w:t xml:space="preserve">), </w:t>
      </w:r>
      <w:r>
        <w:t>false</w:t>
      </w:r>
      <w:r>
        <w:rPr>
          <w:rFonts w:ascii="NotoSansCJKsc-DemiLight" w:hAnsiTheme="minorHAnsi" w:cs="NotoSansCJKsc-DemiLight"/>
        </w:rPr>
        <w:t>),</w:t>
      </w:r>
    </w:p>
    <w:p w14:paraId="1DD3C017" w14:textId="77777777" w:rsidR="00AD4EE2" w:rsidRDefault="00AD4EE2" w:rsidP="0063746A">
      <w:pPr>
        <w:pStyle w:val="code1"/>
        <w:rPr>
          <w:rFonts w:ascii="NotoSansCJKsc-DemiLight" w:hAnsiTheme="minorHAnsi" w:cs="NotoSansCJKsc-DemiLight"/>
        </w:rPr>
      </w:pPr>
      <w:r>
        <w:t>action</w:t>
      </w:r>
      <w:r>
        <w:rPr>
          <w:rFonts w:ascii="NotoSansCJKsc-DemiLight" w:hAnsiTheme="minorHAnsi" w:cs="NotoSansCJKsc-DemiLight"/>
        </w:rPr>
        <w:t>_</w:t>
      </w:r>
      <w:r>
        <w:t>name</w:t>
      </w:r>
      <w:r>
        <w:rPr>
          <w:rFonts w:ascii="NotoSansCJKsc-DemiLight" w:hAnsiTheme="minorHAnsi" w:cs="NotoSansCJKsc-DemiLight"/>
        </w:rPr>
        <w:t>_(</w:t>
      </w:r>
      <w:r>
        <w:t>name</w:t>
      </w:r>
      <w:r>
        <w:rPr>
          <w:rFonts w:ascii="NotoSansCJKsc-DemiLight" w:hAnsiTheme="minorHAnsi" w:cs="NotoSansCJKsc-DemiLight"/>
        </w:rPr>
        <w:t>)</w:t>
      </w:r>
    </w:p>
    <w:p w14:paraId="5F7CF0C5"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572D9B2B" w14:textId="77777777" w:rsidR="00AD4EE2" w:rsidRDefault="00AD4EE2" w:rsidP="0063746A">
      <w:pPr>
        <w:pStyle w:val="code1"/>
        <w:rPr>
          <w:rFonts w:ascii="NotoSansCJKsc-DemiLight" w:hAnsiTheme="minorHAnsi" w:cs="NotoSansCJKsc-DemiLight"/>
        </w:rPr>
      </w:pPr>
      <w:r>
        <w:t>as</w:t>
      </w:r>
      <w:proofErr w:type="gramStart"/>
      <w:r>
        <w:rPr>
          <w:rFonts w:ascii="NotoSansCJKsc-DemiLight" w:hAnsiTheme="minorHAnsi" w:cs="NotoSansCJKsc-DemiLight"/>
        </w:rPr>
        <w:t>_.</w:t>
      </w:r>
      <w:r>
        <w:t>start</w:t>
      </w:r>
      <w:proofErr w:type="gramEnd"/>
      <w:r>
        <w:rPr>
          <w:rFonts w:ascii="NotoSansCJKsc-DemiLight" w:hAnsiTheme="minorHAnsi" w:cs="NotoSansCJKsc-DemiLight"/>
        </w:rPr>
        <w:t>();</w:t>
      </w:r>
    </w:p>
    <w:p w14:paraId="3A9F7877"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5A8E2020"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FibonacciAction</w:t>
      </w:r>
      <w:r>
        <w:rPr>
          <w:rFonts w:ascii="NotoSansCJKsc-DemiLight" w:hAnsiTheme="minorHAnsi" w:cs="NotoSansCJKsc-DemiLight"/>
        </w:rPr>
        <w:t>(</w:t>
      </w:r>
      <w:r>
        <w:t>void</w:t>
      </w:r>
      <w:r>
        <w:rPr>
          <w:rFonts w:ascii="NotoSansCJKsc-DemiLight" w:hAnsiTheme="minorHAnsi" w:cs="NotoSansCJKsc-DemiLight"/>
        </w:rPr>
        <w:t>)</w:t>
      </w:r>
    </w:p>
    <w:p w14:paraId="197348EA"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76C0F1F3"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630EF947"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接收动作目标（</w:t>
      </w:r>
      <w:r>
        <w:t>goal</w:t>
      </w:r>
      <w:r>
        <w:rPr>
          <w:rFonts w:ascii="NotoSansCJKsc-DemiLight" w:hAnsiTheme="minorHAnsi" w:cs="NotoSansCJKsc-DemiLight" w:hint="eastAsia"/>
        </w:rPr>
        <w:t>）消息并执行指定动作（此处为斐波那契数列）的函数。</w:t>
      </w:r>
    </w:p>
    <w:p w14:paraId="507DF853" w14:textId="77777777" w:rsidR="00AD4EE2" w:rsidRDefault="00AD4EE2" w:rsidP="0063746A">
      <w:pPr>
        <w:pStyle w:val="code1"/>
        <w:rPr>
          <w:rFonts w:ascii="NotoSansCJKsc-DemiLight" w:hAnsiTheme="minorHAnsi" w:cs="NotoSansCJKsc-DemiLight"/>
        </w:rPr>
      </w:pPr>
      <w:r>
        <w:t xml:space="preserve">void </w:t>
      </w:r>
      <w:proofErr w:type="gramStart"/>
      <w:r>
        <w:t>executeCB</w:t>
      </w:r>
      <w:r>
        <w:rPr>
          <w:rFonts w:ascii="NotoSansCJKsc-DemiLight" w:hAnsiTheme="minorHAnsi" w:cs="NotoSansCJKsc-DemiLight"/>
        </w:rPr>
        <w:t>(</w:t>
      </w:r>
      <w:proofErr w:type="gramEnd"/>
      <w:r>
        <w:t>const ros</w:t>
      </w:r>
      <w:r>
        <w:rPr>
          <w:rFonts w:ascii="NotoSansCJKsc-DemiLight" w:hAnsiTheme="minorHAnsi" w:cs="NotoSansCJKsc-DemiLight"/>
        </w:rPr>
        <w:t>_</w:t>
      </w:r>
      <w:r>
        <w:t>tutorials</w:t>
      </w:r>
      <w:r>
        <w:rPr>
          <w:rFonts w:ascii="NotoSansCJKsc-DemiLight" w:hAnsiTheme="minorHAnsi" w:cs="NotoSansCJKsc-DemiLight"/>
        </w:rPr>
        <w:t>_</w:t>
      </w:r>
      <w:r>
        <w:t>action</w:t>
      </w:r>
      <w:r>
        <w:rPr>
          <w:rFonts w:ascii="NotoSansCJKsc-DemiLight" w:hAnsiTheme="minorHAnsi" w:cs="NotoSansCJKsc-DemiLight"/>
        </w:rPr>
        <w:t>::</w:t>
      </w:r>
      <w:r>
        <w:t xml:space="preserve">FibonacciGoalConstPtr </w:t>
      </w:r>
      <w:r>
        <w:rPr>
          <w:rFonts w:ascii="NotoSansCJKsc-DemiLight" w:hAnsiTheme="minorHAnsi" w:cs="NotoSansCJKsc-DemiLight"/>
        </w:rPr>
        <w:t>&amp;</w:t>
      </w:r>
      <w:r>
        <w:t>goal</w:t>
      </w:r>
      <w:r>
        <w:rPr>
          <w:rFonts w:ascii="NotoSansCJKsc-DemiLight" w:hAnsiTheme="minorHAnsi" w:cs="NotoSansCJKsc-DemiLight"/>
        </w:rPr>
        <w:t>)</w:t>
      </w:r>
    </w:p>
    <w:p w14:paraId="0BAC78B3"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729F17C2" w14:textId="77777777" w:rsidR="00AD4EE2" w:rsidRDefault="00AD4EE2" w:rsidP="0063746A">
      <w:pPr>
        <w:pStyle w:val="code1"/>
      </w:pPr>
      <w:r>
        <w:t>ros</w:t>
      </w:r>
      <w:r>
        <w:rPr>
          <w:rFonts w:ascii="NotoSansCJKsc-DemiLight" w:hAnsiTheme="minorHAnsi" w:cs="NotoSansCJKsc-DemiLight"/>
        </w:rPr>
        <w:t>::</w:t>
      </w:r>
      <w:r>
        <w:t>Rate r</w:t>
      </w:r>
      <w:r>
        <w:rPr>
          <w:rFonts w:ascii="NotoSansCJKsc-DemiLight" w:hAnsiTheme="minorHAnsi" w:cs="NotoSansCJKsc-DemiLight"/>
        </w:rPr>
        <w:t>(</w:t>
      </w:r>
      <w:r>
        <w:t>1</w:t>
      </w:r>
      <w:r>
        <w:rPr>
          <w:rFonts w:ascii="NotoSansCJKsc-DemiLight" w:hAnsiTheme="minorHAnsi" w:cs="NotoSansCJKsc-DemiLight"/>
        </w:rPr>
        <w:t xml:space="preserve">); // </w:t>
      </w:r>
      <w:r>
        <w:rPr>
          <w:rFonts w:ascii="NotoSansCJKsc-DemiLight" w:hAnsiTheme="minorHAnsi" w:cs="NotoSansCJKsc-DemiLight" w:hint="eastAsia"/>
        </w:rPr>
        <w:t>循环周期：</w:t>
      </w:r>
      <w:r>
        <w:t>1 Hz</w:t>
      </w:r>
    </w:p>
    <w:p w14:paraId="5C5F582C" w14:textId="77777777" w:rsidR="00AD4EE2" w:rsidRDefault="00AD4EE2" w:rsidP="0063746A">
      <w:pPr>
        <w:pStyle w:val="code1"/>
        <w:rPr>
          <w:rFonts w:ascii="NotoSansCJKsc-DemiLight" w:hAnsiTheme="minorHAnsi" w:cs="NotoSansCJKsc-DemiLight"/>
        </w:rPr>
      </w:pPr>
      <w:r>
        <w:t xml:space="preserve">bool success </w:t>
      </w:r>
      <w:r>
        <w:rPr>
          <w:rFonts w:ascii="NotoSansCJKsc-DemiLight" w:hAnsiTheme="minorHAnsi" w:cs="NotoSansCJKsc-DemiLight"/>
        </w:rPr>
        <w:t xml:space="preserve">= </w:t>
      </w:r>
      <w:r>
        <w:t>true</w:t>
      </w:r>
      <w:r>
        <w:rPr>
          <w:rFonts w:ascii="NotoSansCJKsc-DemiLight" w:hAnsiTheme="minorHAnsi" w:cs="NotoSansCJKsc-DemiLight"/>
        </w:rPr>
        <w:t xml:space="preserve">; // </w:t>
      </w:r>
      <w:r>
        <w:rPr>
          <w:rFonts w:ascii="NotoSansCJKsc-DemiLight" w:hAnsiTheme="minorHAnsi" w:cs="NotoSansCJKsc-DemiLight" w:hint="eastAsia"/>
        </w:rPr>
        <w:t>用作保存动作的成功或失败的变量</w:t>
      </w:r>
    </w:p>
    <w:p w14:paraId="50C68300"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斐波那契数列的初始化设置，也添加了反馈的第一个（</w:t>
      </w:r>
      <w:r>
        <w:t>0</w:t>
      </w:r>
      <w:r>
        <w:rPr>
          <w:rFonts w:ascii="NotoSansCJKsc-DemiLight" w:hAnsiTheme="minorHAnsi" w:cs="NotoSansCJKsc-DemiLight" w:hint="eastAsia"/>
        </w:rPr>
        <w:t>）和第二个消息（</w:t>
      </w:r>
      <w:r>
        <w:t>1</w:t>
      </w:r>
      <w:r>
        <w:rPr>
          <w:rFonts w:ascii="NotoSansCJKsc-DemiLight" w:hAnsiTheme="minorHAnsi" w:cs="NotoSansCJKsc-DemiLight" w:hint="eastAsia"/>
        </w:rPr>
        <w:t>）</w:t>
      </w:r>
    </w:p>
    <w:p w14:paraId="6A9C69DE" w14:textId="77777777" w:rsidR="00AD4EE2" w:rsidRDefault="00AD4EE2" w:rsidP="0063746A">
      <w:pPr>
        <w:pStyle w:val="code1"/>
        <w:rPr>
          <w:rFonts w:ascii="NotoSansCJKsc-DemiLight" w:hAnsiTheme="minorHAnsi" w:cs="NotoSansCJKsc-DemiLight"/>
        </w:rPr>
      </w:pPr>
      <w:r>
        <w:t>feedback</w:t>
      </w:r>
      <w:proofErr w:type="gramStart"/>
      <w:r>
        <w:rPr>
          <w:rFonts w:ascii="NotoSansCJKsc-DemiLight" w:hAnsiTheme="minorHAnsi" w:cs="NotoSansCJKsc-DemiLight"/>
        </w:rPr>
        <w:t>_.</w:t>
      </w:r>
      <w:r>
        <w:t>sequence</w:t>
      </w:r>
      <w:proofErr w:type="gramEnd"/>
      <w:r>
        <w:rPr>
          <w:rFonts w:ascii="NotoSansCJKsc-DemiLight" w:hAnsiTheme="minorHAnsi" w:cs="NotoSansCJKsc-DemiLight"/>
        </w:rPr>
        <w:t>.</w:t>
      </w:r>
      <w:r>
        <w:t>clear</w:t>
      </w:r>
      <w:r>
        <w:rPr>
          <w:rFonts w:ascii="NotoSansCJKsc-DemiLight" w:hAnsiTheme="minorHAnsi" w:cs="NotoSansCJKsc-DemiLight"/>
        </w:rPr>
        <w:t>();</w:t>
      </w:r>
    </w:p>
    <w:p w14:paraId="0D9665CF" w14:textId="77777777" w:rsidR="00AD4EE2" w:rsidRDefault="00AD4EE2" w:rsidP="0063746A">
      <w:pPr>
        <w:pStyle w:val="code1"/>
        <w:rPr>
          <w:rFonts w:ascii="NotoSansCJKsc-DemiLight" w:hAnsiTheme="minorHAnsi" w:cs="NotoSansCJKsc-DemiLight"/>
        </w:rPr>
      </w:pPr>
      <w:r>
        <w:t>feedback</w:t>
      </w:r>
      <w:proofErr w:type="gramStart"/>
      <w:r>
        <w:rPr>
          <w:rFonts w:ascii="NotoSansCJKsc-DemiLight" w:hAnsiTheme="minorHAnsi" w:cs="NotoSansCJKsc-DemiLight"/>
        </w:rPr>
        <w:t>_.</w:t>
      </w:r>
      <w:r>
        <w:t>sequence</w:t>
      </w:r>
      <w:proofErr w:type="gramEnd"/>
      <w:r>
        <w:rPr>
          <w:rFonts w:ascii="NotoSansCJKsc-DemiLight" w:hAnsiTheme="minorHAnsi" w:cs="NotoSansCJKsc-DemiLight"/>
        </w:rPr>
        <w:t>.</w:t>
      </w:r>
      <w:r>
        <w:t>push</w:t>
      </w:r>
      <w:r>
        <w:rPr>
          <w:rFonts w:ascii="NotoSansCJKsc-DemiLight" w:hAnsiTheme="minorHAnsi" w:cs="NotoSansCJKsc-DemiLight"/>
        </w:rPr>
        <w:t>_</w:t>
      </w:r>
      <w:r>
        <w:t>back</w:t>
      </w:r>
      <w:r>
        <w:rPr>
          <w:rFonts w:ascii="NotoSansCJKsc-DemiLight" w:hAnsiTheme="minorHAnsi" w:cs="NotoSansCJKsc-DemiLight"/>
        </w:rPr>
        <w:t>(</w:t>
      </w:r>
      <w:r>
        <w:t>0</w:t>
      </w:r>
      <w:r>
        <w:rPr>
          <w:rFonts w:ascii="NotoSansCJKsc-DemiLight" w:hAnsiTheme="minorHAnsi" w:cs="NotoSansCJKsc-DemiLight"/>
        </w:rPr>
        <w:t>);</w:t>
      </w:r>
    </w:p>
    <w:p w14:paraId="5DCC68D9" w14:textId="77777777" w:rsidR="00AD4EE2" w:rsidRDefault="00AD4EE2" w:rsidP="0063746A">
      <w:pPr>
        <w:pStyle w:val="code1"/>
        <w:rPr>
          <w:rFonts w:ascii="NotoSansCJKsc-DemiLight" w:hAnsiTheme="minorHAnsi" w:cs="NotoSansCJKsc-DemiLight"/>
        </w:rPr>
      </w:pPr>
      <w:r>
        <w:t>feedback</w:t>
      </w:r>
      <w:proofErr w:type="gramStart"/>
      <w:r>
        <w:rPr>
          <w:rFonts w:ascii="NotoSansCJKsc-DemiLight" w:hAnsiTheme="minorHAnsi" w:cs="NotoSansCJKsc-DemiLight"/>
        </w:rPr>
        <w:t>_.</w:t>
      </w:r>
      <w:r>
        <w:t>sequence</w:t>
      </w:r>
      <w:proofErr w:type="gramEnd"/>
      <w:r>
        <w:rPr>
          <w:rFonts w:ascii="NotoSansCJKsc-DemiLight" w:hAnsiTheme="minorHAnsi" w:cs="NotoSansCJKsc-DemiLight"/>
        </w:rPr>
        <w:t>.</w:t>
      </w:r>
      <w:r>
        <w:t>push</w:t>
      </w:r>
      <w:r>
        <w:rPr>
          <w:rFonts w:ascii="NotoSansCJKsc-DemiLight" w:hAnsiTheme="minorHAnsi" w:cs="NotoSansCJKsc-DemiLight"/>
        </w:rPr>
        <w:t>_</w:t>
      </w:r>
      <w:r>
        <w:t>back</w:t>
      </w:r>
      <w:r>
        <w:rPr>
          <w:rFonts w:ascii="NotoSansCJKsc-DemiLight" w:hAnsiTheme="minorHAnsi" w:cs="NotoSansCJKsc-DemiLight"/>
        </w:rPr>
        <w:t>(</w:t>
      </w:r>
      <w:r>
        <w:t>1</w:t>
      </w:r>
      <w:r>
        <w:rPr>
          <w:rFonts w:ascii="NotoSansCJKsc-DemiLight" w:hAnsiTheme="minorHAnsi" w:cs="NotoSansCJKsc-DemiLight"/>
        </w:rPr>
        <w:t>);</w:t>
      </w:r>
    </w:p>
    <w:p w14:paraId="05DF44F2"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将动作名称、目标和斐波那契数列的两个初始值通知给用户</w:t>
      </w:r>
    </w:p>
    <w:p w14:paraId="6164B1E8"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w:t>
      </w:r>
      <w:r>
        <w:rPr>
          <w:rFonts w:ascii="NotoSansCJKsc-DemiLight" w:hAnsiTheme="minorHAnsi" w:cs="NotoSansCJKsc-DemiLight"/>
        </w:rPr>
        <w:t>%</w:t>
      </w:r>
      <w:r>
        <w:t>s</w:t>
      </w:r>
      <w:r>
        <w:rPr>
          <w:rFonts w:ascii="NotoSansCJKsc-DemiLight" w:hAnsiTheme="minorHAnsi" w:cs="NotoSansCJKsc-DemiLight"/>
        </w:rPr>
        <w:t xml:space="preserve">: </w:t>
      </w:r>
      <w:r>
        <w:t>Executing</w:t>
      </w:r>
      <w:r>
        <w:rPr>
          <w:rFonts w:ascii="NotoSansCJKsc-DemiLight" w:hAnsiTheme="minorHAnsi" w:cs="NotoSansCJKsc-DemiLight"/>
        </w:rPr>
        <w:t xml:space="preserve">, </w:t>
      </w:r>
      <w:r>
        <w:t xml:space="preserve">creating fibonacci sequence of order </w:t>
      </w:r>
      <w:r>
        <w:rPr>
          <w:rFonts w:ascii="NotoSansCJKsc-DemiLight" w:hAnsiTheme="minorHAnsi" w:cs="NotoSansCJKsc-DemiLight"/>
        </w:rPr>
        <w:t>%</w:t>
      </w:r>
      <w:r>
        <w:t xml:space="preserve">i with seeds </w:t>
      </w:r>
      <w:r>
        <w:rPr>
          <w:rFonts w:ascii="NotoSansCJKsc-DemiLight" w:hAnsiTheme="minorHAnsi" w:cs="NotoSansCJKsc-DemiLight"/>
        </w:rPr>
        <w:t>%</w:t>
      </w:r>
      <w:r>
        <w:t>i</w:t>
      </w:r>
      <w:r>
        <w:rPr>
          <w:rFonts w:ascii="NotoSansCJKsc-DemiLight" w:hAnsiTheme="minorHAnsi" w:cs="NotoSansCJKsc-DemiLight"/>
        </w:rPr>
        <w:t>, %</w:t>
      </w:r>
      <w:r>
        <w:t>i"</w:t>
      </w:r>
      <w:r>
        <w:rPr>
          <w:rFonts w:ascii="NotoSansCJKsc-DemiLight" w:hAnsiTheme="minorHAnsi" w:cs="NotoSansCJKsc-DemiLight"/>
        </w:rPr>
        <w:t>,</w:t>
      </w:r>
    </w:p>
    <w:p w14:paraId="6F0A01BF" w14:textId="77777777" w:rsidR="00AD4EE2" w:rsidRDefault="00AD4EE2" w:rsidP="0063746A">
      <w:pPr>
        <w:pStyle w:val="code1"/>
        <w:rPr>
          <w:rFonts w:ascii="NotoSansCJKsc-DemiLight" w:hAnsiTheme="minorHAnsi" w:cs="NotoSansCJKsc-DemiLight"/>
        </w:rPr>
      </w:pPr>
      <w:r>
        <w:t>action</w:t>
      </w:r>
      <w:r>
        <w:rPr>
          <w:rFonts w:ascii="NotoSansCJKsc-DemiLight" w:hAnsiTheme="minorHAnsi" w:cs="NotoSansCJKsc-DemiLight"/>
        </w:rPr>
        <w:t>_</w:t>
      </w:r>
      <w:r>
        <w:t>name</w:t>
      </w:r>
      <w:r>
        <w:rPr>
          <w:rFonts w:ascii="NotoSansCJKsc-DemiLight" w:hAnsiTheme="minorHAnsi" w:cs="NotoSansCJKsc-DemiLight"/>
        </w:rPr>
        <w:t>_.</w:t>
      </w:r>
      <w:r>
        <w:t>c</w:t>
      </w:r>
      <w:r>
        <w:rPr>
          <w:rFonts w:ascii="NotoSansCJKsc-DemiLight" w:hAnsiTheme="minorHAnsi" w:cs="NotoSansCJKsc-DemiLight"/>
        </w:rPr>
        <w:t>_</w:t>
      </w:r>
      <w:proofErr w:type="gramStart"/>
      <w:r>
        <w:t>str</w:t>
      </w:r>
      <w:r>
        <w:rPr>
          <w:rFonts w:ascii="NotoSansCJKsc-DemiLight" w:hAnsiTheme="minorHAnsi" w:cs="NotoSansCJKsc-DemiLight"/>
        </w:rPr>
        <w:t>(</w:t>
      </w:r>
      <w:proofErr w:type="gramEnd"/>
      <w:r>
        <w:rPr>
          <w:rFonts w:ascii="NotoSansCJKsc-DemiLight" w:hAnsiTheme="minorHAnsi" w:cs="NotoSansCJKsc-DemiLight"/>
        </w:rPr>
        <w:t xml:space="preserve">), </w:t>
      </w:r>
      <w:r>
        <w:t>goal</w:t>
      </w:r>
      <w:r>
        <w:rPr>
          <w:rFonts w:ascii="NotoSansCJKsc-DemiLight" w:hAnsiTheme="minorHAnsi" w:cs="NotoSansCJKsc-DemiLight"/>
        </w:rPr>
        <w:t>-&gt;</w:t>
      </w:r>
      <w:r>
        <w:t>order</w:t>
      </w:r>
      <w:r>
        <w:rPr>
          <w:rFonts w:ascii="NotoSansCJKsc-DemiLight" w:hAnsiTheme="minorHAnsi" w:cs="NotoSansCJKsc-DemiLight"/>
        </w:rPr>
        <w:t xml:space="preserve">, </w:t>
      </w:r>
      <w:r>
        <w:t>feedback</w:t>
      </w:r>
      <w:r>
        <w:rPr>
          <w:rFonts w:ascii="NotoSansCJKsc-DemiLight" w:hAnsiTheme="minorHAnsi" w:cs="NotoSansCJKsc-DemiLight"/>
        </w:rPr>
        <w:t>_.</w:t>
      </w:r>
      <w:r>
        <w:t>sequence</w:t>
      </w:r>
      <w:r>
        <w:rPr>
          <w:rFonts w:ascii="NotoSansCJKsc-DemiLight" w:hAnsiTheme="minorHAnsi" w:cs="NotoSansCJKsc-DemiLight"/>
        </w:rPr>
        <w:t>[</w:t>
      </w:r>
      <w:r>
        <w:t>0</w:t>
      </w:r>
      <w:r>
        <w:rPr>
          <w:rFonts w:ascii="NotoSansCJKsc-DemiLight" w:hAnsiTheme="minorHAnsi" w:cs="NotoSansCJKsc-DemiLight"/>
        </w:rPr>
        <w:t xml:space="preserve">], </w:t>
      </w:r>
      <w:r>
        <w:t>feedback</w:t>
      </w:r>
      <w:r>
        <w:rPr>
          <w:rFonts w:ascii="NotoSansCJKsc-DemiLight" w:hAnsiTheme="minorHAnsi" w:cs="NotoSansCJKsc-DemiLight"/>
        </w:rPr>
        <w:t>_.</w:t>
      </w:r>
      <w:r>
        <w:t>sequence</w:t>
      </w:r>
      <w:r>
        <w:rPr>
          <w:rFonts w:ascii="NotoSansCJKsc-DemiLight" w:hAnsiTheme="minorHAnsi" w:cs="NotoSansCJKsc-DemiLight"/>
        </w:rPr>
        <w:t>[</w:t>
      </w:r>
      <w:r>
        <w:t>1</w:t>
      </w:r>
      <w:r>
        <w:rPr>
          <w:rFonts w:ascii="NotoSansCJKsc-DemiLight" w:hAnsiTheme="minorHAnsi" w:cs="NotoSansCJKsc-DemiLight"/>
        </w:rPr>
        <w:t>]);</w:t>
      </w:r>
    </w:p>
    <w:p w14:paraId="6DF1EEE0"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动作细节</w:t>
      </w:r>
    </w:p>
    <w:p w14:paraId="7565F631" w14:textId="77777777" w:rsidR="00AD4EE2" w:rsidRDefault="00AD4EE2" w:rsidP="0063746A">
      <w:pPr>
        <w:pStyle w:val="code1"/>
        <w:rPr>
          <w:rFonts w:ascii="NotoSansCJKsc-DemiLight" w:hAnsiTheme="minorHAnsi" w:cs="NotoSansCJKsc-DemiLight"/>
        </w:rPr>
      </w:pPr>
      <w:proofErr w:type="gramStart"/>
      <w:r>
        <w:t>for</w:t>
      </w:r>
      <w:r>
        <w:rPr>
          <w:rFonts w:ascii="NotoSansCJKsc-DemiLight" w:hAnsiTheme="minorHAnsi" w:cs="NotoSansCJKsc-DemiLight"/>
        </w:rPr>
        <w:t>(</w:t>
      </w:r>
      <w:proofErr w:type="gramEnd"/>
      <w:r>
        <w:t>int i</w:t>
      </w:r>
      <w:r>
        <w:rPr>
          <w:rFonts w:ascii="NotoSansCJKsc-DemiLight" w:hAnsiTheme="minorHAnsi" w:cs="NotoSansCJKsc-DemiLight"/>
        </w:rPr>
        <w:t>=</w:t>
      </w:r>
      <w:r>
        <w:t>1</w:t>
      </w:r>
      <w:r>
        <w:rPr>
          <w:rFonts w:ascii="NotoSansCJKsc-DemiLight" w:hAnsiTheme="minorHAnsi" w:cs="NotoSansCJKsc-DemiLight"/>
        </w:rPr>
        <w:t xml:space="preserve">; </w:t>
      </w:r>
      <w:r>
        <w:t>i</w:t>
      </w:r>
      <w:r>
        <w:rPr>
          <w:rFonts w:ascii="NotoSansCJKsc-DemiLight" w:hAnsiTheme="minorHAnsi" w:cs="NotoSansCJKsc-DemiLight"/>
        </w:rPr>
        <w:t>&lt;=</w:t>
      </w:r>
      <w:r>
        <w:t>goal</w:t>
      </w:r>
      <w:r>
        <w:rPr>
          <w:rFonts w:ascii="NotoSansCJKsc-DemiLight" w:hAnsiTheme="minorHAnsi" w:cs="NotoSansCJKsc-DemiLight"/>
        </w:rPr>
        <w:t>-&gt;</w:t>
      </w:r>
      <w:r>
        <w:t>order</w:t>
      </w:r>
      <w:r>
        <w:rPr>
          <w:rFonts w:ascii="NotoSansCJKsc-DemiLight" w:hAnsiTheme="minorHAnsi" w:cs="NotoSansCJKsc-DemiLight"/>
        </w:rPr>
        <w:t xml:space="preserve">; </w:t>
      </w:r>
      <w:r>
        <w:t>i</w:t>
      </w:r>
      <w:r>
        <w:rPr>
          <w:rFonts w:ascii="NotoSansCJKsc-DemiLight" w:hAnsiTheme="minorHAnsi" w:cs="NotoSansCJKsc-DemiLight"/>
        </w:rPr>
        <w:t>++)</w:t>
      </w:r>
    </w:p>
    <w:p w14:paraId="63A2A884"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7227AD63"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从动作客户端得知动作取消</w:t>
      </w:r>
    </w:p>
    <w:p w14:paraId="77339C35" w14:textId="77777777" w:rsidR="00AD4EE2" w:rsidRDefault="00AD4EE2" w:rsidP="0063746A">
      <w:pPr>
        <w:pStyle w:val="code1"/>
        <w:rPr>
          <w:rFonts w:ascii="NotoSansCJKsc-DemiLight" w:hAnsiTheme="minorHAnsi" w:cs="NotoSansCJKsc-DemiLight"/>
        </w:rPr>
      </w:pPr>
      <w:r>
        <w:t xml:space="preserve">if </w:t>
      </w:r>
      <w:r>
        <w:rPr>
          <w:rFonts w:ascii="NotoSansCJKsc-DemiLight" w:hAnsiTheme="minorHAnsi" w:cs="NotoSansCJKsc-DemiLight"/>
        </w:rPr>
        <w:t>(</w:t>
      </w:r>
      <w:r>
        <w:t>as</w:t>
      </w:r>
      <w:proofErr w:type="gramStart"/>
      <w:r>
        <w:rPr>
          <w:rFonts w:ascii="NotoSansCJKsc-DemiLight" w:hAnsiTheme="minorHAnsi" w:cs="NotoSansCJKsc-DemiLight"/>
        </w:rPr>
        <w:t>_.</w:t>
      </w:r>
      <w:r>
        <w:t>isPreemptRequested</w:t>
      </w:r>
      <w:proofErr w:type="gramEnd"/>
      <w:r>
        <w:rPr>
          <w:rFonts w:ascii="NotoSansCJKsc-DemiLight" w:hAnsiTheme="minorHAnsi" w:cs="NotoSansCJKsc-DemiLight"/>
        </w:rPr>
        <w:t>() || !</w:t>
      </w:r>
      <w:r>
        <w:t>ros</w:t>
      </w:r>
      <w:r>
        <w:rPr>
          <w:rFonts w:ascii="NotoSansCJKsc-DemiLight" w:hAnsiTheme="minorHAnsi" w:cs="NotoSansCJKsc-DemiLight"/>
        </w:rPr>
        <w:t>::</w:t>
      </w:r>
      <w:r>
        <w:t>ok</w:t>
      </w:r>
      <w:r>
        <w:rPr>
          <w:rFonts w:ascii="NotoSansCJKsc-DemiLight" w:hAnsiTheme="minorHAnsi" w:cs="NotoSansCJKsc-DemiLight"/>
        </w:rPr>
        <w:t>())</w:t>
      </w:r>
    </w:p>
    <w:p w14:paraId="11FC972A"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223FEE1E" w14:textId="77777777" w:rsidR="00AD4EE2" w:rsidRDefault="00AD4EE2" w:rsidP="0063746A">
      <w:pPr>
        <w:pStyle w:val="code1"/>
        <w:rPr>
          <w:rFonts w:ascii="NotoSansCJKsc-DemiLight" w:hAnsiTheme="minorHAnsi" w:cs="NotoSansCJKsc-DemiLight"/>
        </w:rPr>
      </w:pPr>
      <w:r>
        <w:lastRenderedPageBreak/>
        <w:t>ROS</w:t>
      </w:r>
      <w:r>
        <w:rPr>
          <w:rFonts w:ascii="NotoSansCJKsc-DemiLight" w:hAnsiTheme="minorHAnsi" w:cs="NotoSansCJKsc-DemiLight"/>
        </w:rPr>
        <w:t>_</w:t>
      </w:r>
      <w:r>
        <w:t>INFO</w:t>
      </w:r>
      <w:r>
        <w:rPr>
          <w:rFonts w:ascii="NotoSansCJKsc-DemiLight" w:hAnsiTheme="minorHAnsi" w:cs="NotoSansCJKsc-DemiLight"/>
        </w:rPr>
        <w:t>(</w:t>
      </w:r>
      <w:r>
        <w:t>"</w:t>
      </w:r>
      <w:r>
        <w:rPr>
          <w:rFonts w:ascii="NotoSansCJKsc-DemiLight" w:hAnsiTheme="minorHAnsi" w:cs="NotoSansCJKsc-DemiLight"/>
        </w:rPr>
        <w:t>%</w:t>
      </w:r>
      <w:r>
        <w:t>s</w:t>
      </w:r>
      <w:r>
        <w:rPr>
          <w:rFonts w:ascii="NotoSansCJKsc-DemiLight" w:hAnsiTheme="minorHAnsi" w:cs="NotoSansCJKsc-DemiLight"/>
        </w:rPr>
        <w:t xml:space="preserve">: </w:t>
      </w:r>
      <w:r>
        <w:t>Preempted"</w:t>
      </w:r>
      <w:r>
        <w:rPr>
          <w:rFonts w:ascii="NotoSansCJKsc-DemiLight" w:hAnsiTheme="minorHAnsi" w:cs="NotoSansCJKsc-DemiLight"/>
        </w:rPr>
        <w:t xml:space="preserve">, </w:t>
      </w:r>
      <w:r>
        <w:t>action</w:t>
      </w:r>
      <w:r>
        <w:rPr>
          <w:rFonts w:ascii="NotoSansCJKsc-DemiLight" w:hAnsiTheme="minorHAnsi" w:cs="NotoSansCJKsc-DemiLight"/>
        </w:rPr>
        <w:t>_</w:t>
      </w:r>
      <w:r>
        <w:t>name</w:t>
      </w:r>
      <w:r>
        <w:rPr>
          <w:rFonts w:ascii="NotoSansCJKsc-DemiLight" w:hAnsiTheme="minorHAnsi" w:cs="NotoSansCJKsc-DemiLight"/>
        </w:rPr>
        <w:t>_.</w:t>
      </w:r>
      <w:r>
        <w:t>c</w:t>
      </w:r>
      <w:r>
        <w:rPr>
          <w:rFonts w:ascii="NotoSansCJKsc-DemiLight" w:hAnsiTheme="minorHAnsi" w:cs="NotoSansCJKsc-DemiLight"/>
        </w:rPr>
        <w:t>_</w:t>
      </w:r>
      <w:r>
        <w:t>str</w:t>
      </w:r>
      <w:r>
        <w:rPr>
          <w:rFonts w:ascii="NotoSansCJKsc-DemiLight" w:hAnsiTheme="minorHAnsi" w:cs="NotoSansCJKsc-DemiLight"/>
        </w:rPr>
        <w:t xml:space="preserve">()); // </w:t>
      </w:r>
      <w:r>
        <w:rPr>
          <w:rFonts w:ascii="NotoSansCJKsc-DemiLight" w:hAnsiTheme="minorHAnsi" w:cs="NotoSansCJKsc-DemiLight" w:hint="eastAsia"/>
        </w:rPr>
        <w:t>通知动作取消</w:t>
      </w:r>
    </w:p>
    <w:p w14:paraId="099EAFCC" w14:textId="77777777" w:rsidR="00AD4EE2" w:rsidRDefault="00AD4EE2" w:rsidP="0063746A">
      <w:pPr>
        <w:pStyle w:val="code1"/>
        <w:rPr>
          <w:rFonts w:ascii="NotoSansCJKsc-DemiLight" w:hAnsiTheme="minorHAnsi" w:cs="NotoSansCJKsc-DemiLight"/>
        </w:rPr>
      </w:pPr>
      <w:r>
        <w:t>as</w:t>
      </w:r>
      <w:r>
        <w:rPr>
          <w:rFonts w:ascii="NotoSansCJKsc-DemiLight" w:hAnsiTheme="minorHAnsi" w:cs="NotoSansCJKsc-DemiLight"/>
        </w:rPr>
        <w:t>_.</w:t>
      </w:r>
      <w:r>
        <w:t>setPreempted</w:t>
      </w:r>
      <w:r>
        <w:rPr>
          <w:rFonts w:ascii="NotoSansCJKsc-DemiLight" w:hAnsiTheme="minorHAnsi" w:cs="NotoSansCJKsc-DemiLight"/>
        </w:rPr>
        <w:t xml:space="preserve">(); // </w:t>
      </w:r>
      <w:r>
        <w:rPr>
          <w:rFonts w:ascii="NotoSansCJKsc-DemiLight" w:hAnsiTheme="minorHAnsi" w:cs="NotoSansCJKsc-DemiLight" w:hint="eastAsia"/>
        </w:rPr>
        <w:t>取消动作</w:t>
      </w:r>
    </w:p>
    <w:p w14:paraId="27CACFBF" w14:textId="77777777" w:rsidR="00AD4EE2" w:rsidRDefault="00AD4EE2" w:rsidP="0063746A">
      <w:pPr>
        <w:pStyle w:val="code1"/>
        <w:rPr>
          <w:rFonts w:ascii="NotoSansCJKsc-DemiLight" w:hAnsiTheme="minorHAnsi" w:cs="NotoSansCJKsc-DemiLight"/>
        </w:rPr>
      </w:pPr>
      <w:r>
        <w:t xml:space="preserve">success </w:t>
      </w:r>
      <w:r>
        <w:rPr>
          <w:rFonts w:ascii="NotoSansCJKsc-DemiLight" w:hAnsiTheme="minorHAnsi" w:cs="NotoSansCJKsc-DemiLight"/>
        </w:rPr>
        <w:t xml:space="preserve">= </w:t>
      </w:r>
      <w:r>
        <w:t>false</w:t>
      </w:r>
      <w:r>
        <w:rPr>
          <w:rFonts w:ascii="NotoSansCJKsc-DemiLight" w:hAnsiTheme="minorHAnsi" w:cs="NotoSansCJKsc-DemiLight"/>
        </w:rPr>
        <w:t xml:space="preserve">; // </w:t>
      </w:r>
      <w:r>
        <w:rPr>
          <w:rFonts w:ascii="NotoSansCJKsc-DemiLight" w:hAnsiTheme="minorHAnsi" w:cs="NotoSansCJKsc-DemiLight" w:hint="eastAsia"/>
        </w:rPr>
        <w:t>看作动作失败并保存到变量</w:t>
      </w:r>
    </w:p>
    <w:p w14:paraId="2A90936D" w14:textId="77777777" w:rsidR="00AD4EE2" w:rsidRDefault="00AD4EE2" w:rsidP="0063746A">
      <w:pPr>
        <w:pStyle w:val="code1"/>
        <w:rPr>
          <w:rFonts w:ascii="NotoSansCJKsc-DemiLight" w:hAnsiTheme="minorHAnsi" w:cs="NotoSansCJKsc-DemiLight"/>
        </w:rPr>
      </w:pPr>
      <w:r>
        <w:t>break</w:t>
      </w:r>
      <w:r>
        <w:rPr>
          <w:rFonts w:ascii="NotoSansCJKsc-DemiLight" w:hAnsiTheme="minorHAnsi" w:cs="NotoSansCJKsc-DemiLight"/>
        </w:rPr>
        <w:t>;</w:t>
      </w:r>
    </w:p>
    <w:p w14:paraId="0774898E"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1CCDAE9B"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除非有动作取消或已达成动作目标</w:t>
      </w:r>
    </w:p>
    <w:p w14:paraId="19B0359F"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将当前斐波纳契数字加上前一个数字的值保存到反馈值。</w:t>
      </w:r>
    </w:p>
    <w:p w14:paraId="1805C8EA" w14:textId="77777777" w:rsidR="00AD4EE2" w:rsidRDefault="00AD4EE2" w:rsidP="0063746A">
      <w:pPr>
        <w:pStyle w:val="code1"/>
        <w:rPr>
          <w:rFonts w:ascii="NotoSansCJKsc-DemiLight" w:hAnsiTheme="minorHAnsi" w:cs="NotoSansCJKsc-DemiLight"/>
        </w:rPr>
      </w:pPr>
      <w:r>
        <w:t>feedback</w:t>
      </w:r>
      <w:proofErr w:type="gramStart"/>
      <w:r>
        <w:rPr>
          <w:rFonts w:ascii="NotoSansCJKsc-DemiLight" w:hAnsiTheme="minorHAnsi" w:cs="NotoSansCJKsc-DemiLight"/>
        </w:rPr>
        <w:t>_.</w:t>
      </w:r>
      <w:r>
        <w:t>sequence</w:t>
      </w:r>
      <w:proofErr w:type="gramEnd"/>
      <w:r>
        <w:rPr>
          <w:rFonts w:ascii="NotoSansCJKsc-DemiLight" w:hAnsiTheme="minorHAnsi" w:cs="NotoSansCJKsc-DemiLight"/>
        </w:rPr>
        <w:t>.</w:t>
      </w:r>
      <w:r>
        <w:t>push</w:t>
      </w:r>
      <w:r>
        <w:rPr>
          <w:rFonts w:ascii="NotoSansCJKsc-DemiLight" w:hAnsiTheme="minorHAnsi" w:cs="NotoSansCJKsc-DemiLight"/>
        </w:rPr>
        <w:t>_</w:t>
      </w:r>
      <w:r>
        <w:t>back</w:t>
      </w:r>
      <w:r>
        <w:rPr>
          <w:rFonts w:ascii="NotoSansCJKsc-DemiLight" w:hAnsiTheme="minorHAnsi" w:cs="NotoSansCJKsc-DemiLight"/>
        </w:rPr>
        <w:t>(</w:t>
      </w:r>
      <w:r>
        <w:t>feedback</w:t>
      </w:r>
      <w:r>
        <w:rPr>
          <w:rFonts w:ascii="NotoSansCJKsc-DemiLight" w:hAnsiTheme="minorHAnsi" w:cs="NotoSansCJKsc-DemiLight"/>
        </w:rPr>
        <w:t>_.</w:t>
      </w:r>
      <w:r>
        <w:t>sequence</w:t>
      </w:r>
      <w:r>
        <w:rPr>
          <w:rFonts w:ascii="NotoSansCJKsc-DemiLight" w:hAnsiTheme="minorHAnsi" w:cs="NotoSansCJKsc-DemiLight"/>
        </w:rPr>
        <w:t>[</w:t>
      </w:r>
      <w:r>
        <w:t>i</w:t>
      </w:r>
      <w:r>
        <w:rPr>
          <w:rFonts w:ascii="NotoSansCJKsc-DemiLight" w:hAnsiTheme="minorHAnsi" w:cs="NotoSansCJKsc-DemiLight"/>
        </w:rPr>
        <w:t xml:space="preserve">] + </w:t>
      </w:r>
      <w:r>
        <w:t>feedback</w:t>
      </w:r>
      <w:r>
        <w:rPr>
          <w:rFonts w:ascii="NotoSansCJKsc-DemiLight" w:hAnsiTheme="minorHAnsi" w:cs="NotoSansCJKsc-DemiLight"/>
        </w:rPr>
        <w:t>_.</w:t>
      </w:r>
      <w:r>
        <w:t>sequence</w:t>
      </w:r>
      <w:r>
        <w:rPr>
          <w:rFonts w:ascii="NotoSansCJKsc-DemiLight" w:hAnsiTheme="minorHAnsi" w:cs="NotoSansCJKsc-DemiLight"/>
        </w:rPr>
        <w:t>[</w:t>
      </w:r>
      <w:r>
        <w:t>i</w:t>
      </w:r>
      <w:r>
        <w:rPr>
          <w:rFonts w:ascii="NotoSansCJKsc-DemiLight" w:hAnsiTheme="minorHAnsi" w:cs="NotoSansCJKsc-DemiLight"/>
        </w:rPr>
        <w:t>-</w:t>
      </w:r>
      <w:r>
        <w:t>1</w:t>
      </w:r>
      <w:r>
        <w:rPr>
          <w:rFonts w:ascii="NotoSansCJKsc-DemiLight" w:hAnsiTheme="minorHAnsi" w:cs="NotoSansCJKsc-DemiLight"/>
        </w:rPr>
        <w:t>]);</w:t>
      </w:r>
    </w:p>
    <w:p w14:paraId="30F97CAB" w14:textId="77777777" w:rsidR="00AD4EE2" w:rsidRDefault="00AD4EE2" w:rsidP="0063746A">
      <w:pPr>
        <w:pStyle w:val="code1"/>
        <w:rPr>
          <w:rFonts w:ascii="NotoSansCJKsc-DemiLight" w:hAnsiTheme="minorHAnsi" w:cs="NotoSansCJKsc-DemiLight"/>
        </w:rPr>
      </w:pPr>
      <w:r>
        <w:t>as</w:t>
      </w:r>
      <w:r>
        <w:rPr>
          <w:rFonts w:ascii="NotoSansCJKsc-DemiLight" w:hAnsiTheme="minorHAnsi" w:cs="NotoSansCJKsc-DemiLight"/>
        </w:rPr>
        <w:t>_.</w:t>
      </w:r>
      <w:r>
        <w:t>publishFeedback</w:t>
      </w:r>
      <w:r>
        <w:rPr>
          <w:rFonts w:ascii="NotoSansCJKsc-DemiLight" w:hAnsiTheme="minorHAnsi" w:cs="NotoSansCJKsc-DemiLight"/>
        </w:rPr>
        <w:t>(</w:t>
      </w:r>
      <w:r>
        <w:t>feedback</w:t>
      </w:r>
      <w:r>
        <w:rPr>
          <w:rFonts w:ascii="NotoSansCJKsc-DemiLight" w:hAnsiTheme="minorHAnsi" w:cs="NotoSansCJKsc-DemiLight"/>
        </w:rPr>
        <w:t xml:space="preserve">_); // </w:t>
      </w:r>
      <w:r>
        <w:rPr>
          <w:rFonts w:ascii="NotoSansCJKsc-DemiLight" w:hAnsiTheme="minorHAnsi" w:cs="NotoSansCJKsc-DemiLight" w:hint="eastAsia"/>
        </w:rPr>
        <w:t>发布反馈。</w:t>
      </w:r>
    </w:p>
    <w:p w14:paraId="6E3086C8" w14:textId="77777777" w:rsidR="00AD4EE2" w:rsidRDefault="00AD4EE2" w:rsidP="0063746A">
      <w:pPr>
        <w:pStyle w:val="code1"/>
        <w:rPr>
          <w:rFonts w:ascii="NotoSansCJKsc-DemiLight" w:hAnsiTheme="minorHAnsi" w:cs="NotoSansCJKsc-DemiLight"/>
        </w:rPr>
      </w:pPr>
      <w:r>
        <w:t>r</w:t>
      </w:r>
      <w:r>
        <w:rPr>
          <w:rFonts w:ascii="NotoSansCJKsc-DemiLight" w:hAnsiTheme="minorHAnsi" w:cs="NotoSansCJKsc-DemiLight"/>
        </w:rPr>
        <w:t>.</w:t>
      </w:r>
      <w:r>
        <w:t>sleep</w:t>
      </w:r>
      <w:r>
        <w:rPr>
          <w:rFonts w:ascii="NotoSansCJKsc-DemiLight" w:hAnsiTheme="minorHAnsi" w:cs="NotoSansCJKsc-DemiLight"/>
        </w:rPr>
        <w:t xml:space="preserve">(); // </w:t>
      </w:r>
      <w:r>
        <w:rPr>
          <w:rFonts w:ascii="NotoSansCJKsc-DemiLight" w:hAnsiTheme="minorHAnsi" w:cs="NotoSansCJKsc-DemiLight" w:hint="eastAsia"/>
        </w:rPr>
        <w:t>按照上面定义的循环周期调用暂歇函数。</w:t>
      </w:r>
    </w:p>
    <w:p w14:paraId="56AF9E9E"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2A64E5E5"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如果达到动作目标值，则将当前斐波那契数列作为结果值传输。</w:t>
      </w:r>
    </w:p>
    <w:p w14:paraId="7BD45B81" w14:textId="77777777" w:rsidR="00AD4EE2" w:rsidRDefault="00AD4EE2" w:rsidP="0063746A">
      <w:pPr>
        <w:pStyle w:val="code1"/>
        <w:rPr>
          <w:rFonts w:ascii="NotoSansCJKsc-DemiLight" w:hAnsiTheme="minorHAnsi" w:cs="NotoSansCJKsc-DemiLight"/>
        </w:rPr>
      </w:pPr>
      <w:r>
        <w:t>if</w:t>
      </w:r>
      <w:r>
        <w:rPr>
          <w:rFonts w:ascii="NotoSansCJKsc-DemiLight" w:hAnsiTheme="minorHAnsi" w:cs="NotoSansCJKsc-DemiLight"/>
        </w:rPr>
        <w:t>(</w:t>
      </w:r>
      <w:r>
        <w:t>success</w:t>
      </w:r>
      <w:r>
        <w:rPr>
          <w:rFonts w:ascii="NotoSansCJKsc-DemiLight" w:hAnsiTheme="minorHAnsi" w:cs="NotoSansCJKsc-DemiLight"/>
        </w:rPr>
        <w:t>)</w:t>
      </w:r>
    </w:p>
    <w:p w14:paraId="4F412099" w14:textId="258DD1FF"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0C01F804" w14:textId="77777777" w:rsidR="00AD4EE2" w:rsidRDefault="00AD4EE2" w:rsidP="0063746A">
      <w:pPr>
        <w:pStyle w:val="code1"/>
        <w:rPr>
          <w:rFonts w:ascii="NotoSansCJKsc-DemiLight" w:cs="NotoSansCJKsc-DemiLight"/>
        </w:rPr>
      </w:pPr>
      <w:r>
        <w:rPr>
          <w:rFonts w:eastAsiaTheme="minorEastAsia"/>
        </w:rPr>
        <w:t>result</w:t>
      </w:r>
      <w:proofErr w:type="gramStart"/>
      <w:r>
        <w:rPr>
          <w:rFonts w:ascii="NotoSansCJKsc-DemiLight" w:cs="NotoSansCJKsc-DemiLight"/>
        </w:rPr>
        <w:t>_.</w:t>
      </w:r>
      <w:r>
        <w:rPr>
          <w:rFonts w:eastAsiaTheme="minorEastAsia"/>
        </w:rPr>
        <w:t>sequence</w:t>
      </w:r>
      <w:proofErr w:type="gramEnd"/>
      <w:r>
        <w:rPr>
          <w:rFonts w:eastAsiaTheme="minorEastAsia"/>
        </w:rPr>
        <w:t xml:space="preserve"> </w:t>
      </w:r>
      <w:r>
        <w:rPr>
          <w:rFonts w:ascii="NotoSansCJKsc-DemiLight" w:cs="NotoSansCJKsc-DemiLight"/>
        </w:rPr>
        <w:t xml:space="preserve">= </w:t>
      </w:r>
      <w:r>
        <w:rPr>
          <w:rFonts w:eastAsiaTheme="minorEastAsia"/>
        </w:rPr>
        <w:t>feedback</w:t>
      </w:r>
      <w:r>
        <w:rPr>
          <w:rFonts w:ascii="NotoSansCJKsc-DemiLight" w:cs="NotoSansCJKsc-DemiLight"/>
        </w:rPr>
        <w:t>_.</w:t>
      </w:r>
      <w:r>
        <w:rPr>
          <w:rFonts w:eastAsiaTheme="minorEastAsia"/>
        </w:rPr>
        <w:t>sequence</w:t>
      </w:r>
      <w:r>
        <w:rPr>
          <w:rFonts w:ascii="NotoSansCJKsc-DemiLight" w:cs="NotoSansCJKsc-DemiLight"/>
        </w:rPr>
        <w:t>;</w:t>
      </w:r>
    </w:p>
    <w:p w14:paraId="429470C5" w14:textId="77777777" w:rsidR="00AD4EE2" w:rsidRDefault="00AD4EE2" w:rsidP="0063746A">
      <w:pPr>
        <w:pStyle w:val="code1"/>
        <w:rPr>
          <w:rFonts w:ascii="NotoSansCJKsc-DemiLight" w:cs="NotoSansCJKsc-DemiLight"/>
        </w:rPr>
      </w:pPr>
      <w:r>
        <w:rPr>
          <w:rFonts w:eastAsiaTheme="minorEastAsia"/>
        </w:rPr>
        <w:t>ROS</w:t>
      </w:r>
      <w:r>
        <w:rPr>
          <w:rFonts w:ascii="NotoSansCJKsc-DemiLight" w:cs="NotoSansCJKsc-DemiLight"/>
        </w:rPr>
        <w:t>_</w:t>
      </w:r>
      <w:proofErr w:type="gramStart"/>
      <w:r>
        <w:rPr>
          <w:rFonts w:eastAsiaTheme="minorEastAsia"/>
        </w:rPr>
        <w:t>INFO</w:t>
      </w:r>
      <w:r>
        <w:rPr>
          <w:rFonts w:ascii="NotoSansCJKsc-DemiLight" w:cs="NotoSansCJKsc-DemiLight"/>
        </w:rPr>
        <w:t>(</w:t>
      </w:r>
      <w:proofErr w:type="gramEnd"/>
      <w:r>
        <w:rPr>
          <w:rFonts w:eastAsiaTheme="minorEastAsia"/>
        </w:rPr>
        <w:t>"</w:t>
      </w:r>
      <w:r>
        <w:rPr>
          <w:rFonts w:ascii="NotoSansCJKsc-DemiLight" w:cs="NotoSansCJKsc-DemiLight"/>
        </w:rPr>
        <w:t>%</w:t>
      </w:r>
      <w:r>
        <w:rPr>
          <w:rFonts w:eastAsiaTheme="minorEastAsia"/>
        </w:rPr>
        <w:t>s</w:t>
      </w:r>
      <w:r>
        <w:rPr>
          <w:rFonts w:ascii="NotoSansCJKsc-DemiLight" w:cs="NotoSansCJKsc-DemiLight"/>
        </w:rPr>
        <w:t xml:space="preserve">: </w:t>
      </w:r>
      <w:r>
        <w:rPr>
          <w:rFonts w:eastAsiaTheme="minorEastAsia"/>
        </w:rPr>
        <w:t>Succeeded"</w:t>
      </w:r>
      <w:r>
        <w:rPr>
          <w:rFonts w:ascii="NotoSansCJKsc-DemiLight" w:cs="NotoSansCJKsc-DemiLight"/>
        </w:rPr>
        <w:t xml:space="preserve">, </w:t>
      </w:r>
      <w:r>
        <w:rPr>
          <w:rFonts w:eastAsiaTheme="minorEastAsia"/>
        </w:rPr>
        <w:t>action</w:t>
      </w:r>
      <w:r>
        <w:rPr>
          <w:rFonts w:ascii="NotoSansCJKsc-DemiLight" w:cs="NotoSansCJKsc-DemiLight"/>
        </w:rPr>
        <w:t>_</w:t>
      </w:r>
      <w:r>
        <w:rPr>
          <w:rFonts w:eastAsiaTheme="minorEastAsia"/>
        </w:rPr>
        <w:t>name</w:t>
      </w:r>
      <w:r>
        <w:rPr>
          <w:rFonts w:ascii="NotoSansCJKsc-DemiLight" w:cs="NotoSansCJKsc-DemiLight"/>
        </w:rPr>
        <w:t>_.</w:t>
      </w:r>
      <w:r>
        <w:rPr>
          <w:rFonts w:eastAsiaTheme="minorEastAsia"/>
        </w:rPr>
        <w:t>c</w:t>
      </w:r>
      <w:r>
        <w:rPr>
          <w:rFonts w:ascii="NotoSansCJKsc-DemiLight" w:cs="NotoSansCJKsc-DemiLight"/>
        </w:rPr>
        <w:t>_</w:t>
      </w:r>
      <w:r>
        <w:rPr>
          <w:rFonts w:eastAsiaTheme="minorEastAsia"/>
        </w:rPr>
        <w:t>str</w:t>
      </w:r>
      <w:r>
        <w:rPr>
          <w:rFonts w:ascii="NotoSansCJKsc-DemiLight" w:cs="NotoSansCJKsc-DemiLight"/>
        </w:rPr>
        <w:t>());</w:t>
      </w:r>
    </w:p>
    <w:p w14:paraId="53B6FBB3" w14:textId="77777777" w:rsidR="00AD4EE2" w:rsidRDefault="00AD4EE2" w:rsidP="0063746A">
      <w:pPr>
        <w:pStyle w:val="code1"/>
        <w:rPr>
          <w:rFonts w:ascii="NotoSansCJKsc-DemiLight" w:cs="NotoSansCJKsc-DemiLight"/>
        </w:rPr>
      </w:pPr>
      <w:r>
        <w:rPr>
          <w:rFonts w:eastAsiaTheme="minorEastAsia"/>
        </w:rPr>
        <w:t>as</w:t>
      </w:r>
      <w:proofErr w:type="gramStart"/>
      <w:r>
        <w:rPr>
          <w:rFonts w:ascii="NotoSansCJKsc-DemiLight" w:cs="NotoSansCJKsc-DemiLight"/>
        </w:rPr>
        <w:t>_.</w:t>
      </w:r>
      <w:r>
        <w:rPr>
          <w:rFonts w:eastAsiaTheme="minorEastAsia"/>
        </w:rPr>
        <w:t>setSucceeded</w:t>
      </w:r>
      <w:proofErr w:type="gramEnd"/>
      <w:r>
        <w:rPr>
          <w:rFonts w:ascii="NotoSansCJKsc-DemiLight" w:cs="NotoSansCJKsc-DemiLight"/>
        </w:rPr>
        <w:t>(</w:t>
      </w:r>
      <w:r>
        <w:rPr>
          <w:rFonts w:eastAsiaTheme="minorEastAsia"/>
        </w:rPr>
        <w:t>result</w:t>
      </w:r>
      <w:r>
        <w:rPr>
          <w:rFonts w:ascii="NotoSansCJKsc-DemiLight" w:cs="NotoSansCJKsc-DemiLight"/>
        </w:rPr>
        <w:t>_);</w:t>
      </w:r>
    </w:p>
    <w:p w14:paraId="2DE2DC78" w14:textId="77777777" w:rsidR="00AD4EE2" w:rsidRDefault="00AD4EE2" w:rsidP="0063746A">
      <w:pPr>
        <w:pStyle w:val="code1"/>
        <w:rPr>
          <w:rFonts w:ascii="NotoSansCJKsc-DemiLight" w:cs="NotoSansCJKsc-DemiLight"/>
        </w:rPr>
      </w:pPr>
      <w:r>
        <w:rPr>
          <w:rFonts w:ascii="NotoSansCJKsc-DemiLight" w:cs="NotoSansCJKsc-DemiLight"/>
        </w:rPr>
        <w:t>}</w:t>
      </w:r>
    </w:p>
    <w:p w14:paraId="7330A448" w14:textId="77777777" w:rsidR="00AD4EE2" w:rsidRDefault="00AD4EE2" w:rsidP="0063746A">
      <w:pPr>
        <w:pStyle w:val="code1"/>
        <w:rPr>
          <w:rFonts w:ascii="NotoSansCJKsc-DemiLight" w:cs="NotoSansCJKsc-DemiLight"/>
        </w:rPr>
      </w:pPr>
      <w:r>
        <w:rPr>
          <w:rFonts w:ascii="NotoSansCJKsc-DemiLight" w:cs="NotoSansCJKsc-DemiLight"/>
        </w:rPr>
        <w:t>}</w:t>
      </w:r>
    </w:p>
    <w:p w14:paraId="2C1B634E" w14:textId="77777777" w:rsidR="00AD4EE2" w:rsidRDefault="00AD4EE2" w:rsidP="0063746A">
      <w:pPr>
        <w:pStyle w:val="code1"/>
        <w:rPr>
          <w:rFonts w:ascii="NotoSansCJKsc-DemiLight" w:cs="NotoSansCJKsc-DemiLight"/>
        </w:rPr>
      </w:pPr>
      <w:r>
        <w:rPr>
          <w:rFonts w:ascii="NotoSansCJKsc-DemiLight" w:cs="NotoSansCJKsc-DemiLight"/>
        </w:rPr>
        <w:t>};</w:t>
      </w:r>
    </w:p>
    <w:p w14:paraId="31BD78A2" w14:textId="77777777" w:rsidR="00AD4EE2" w:rsidRDefault="00AD4EE2" w:rsidP="0063746A">
      <w:pPr>
        <w:pStyle w:val="code1"/>
        <w:rPr>
          <w:rFonts w:ascii="NotoSansCJKsc-DemiLight" w:cs="NotoSansCJKsc-DemiLight"/>
        </w:rPr>
      </w:pPr>
      <w:r>
        <w:rPr>
          <w:rFonts w:eastAsiaTheme="minorEastAsia"/>
        </w:rPr>
        <w:t>int main</w:t>
      </w:r>
      <w:r>
        <w:rPr>
          <w:rFonts w:ascii="NotoSansCJKsc-DemiLight" w:cs="NotoSansCJKsc-DemiLight"/>
        </w:rPr>
        <w:t>(</w:t>
      </w:r>
      <w:r>
        <w:rPr>
          <w:rFonts w:eastAsiaTheme="minorEastAsia"/>
        </w:rPr>
        <w:t>int argc</w:t>
      </w:r>
      <w:r>
        <w:rPr>
          <w:rFonts w:ascii="NotoSansCJKsc-DemiLight" w:cs="NotoSansCJKsc-DemiLight"/>
        </w:rPr>
        <w:t xml:space="preserve">, </w:t>
      </w:r>
      <w:r>
        <w:rPr>
          <w:rFonts w:eastAsiaTheme="minorEastAsia"/>
        </w:rPr>
        <w:t>char</w:t>
      </w:r>
      <w:r>
        <w:rPr>
          <w:rFonts w:ascii="NotoSansCJKsc-DemiLight" w:cs="NotoSansCJKsc-DemiLight"/>
        </w:rPr>
        <w:t xml:space="preserve">** </w:t>
      </w:r>
      <w:r>
        <w:rPr>
          <w:rFonts w:eastAsiaTheme="minorEastAsia"/>
        </w:rPr>
        <w:t>argv</w:t>
      </w:r>
      <w:r>
        <w:rPr>
          <w:rFonts w:ascii="NotoSansCJKsc-DemiLight" w:cs="NotoSansCJKsc-DemiLight"/>
        </w:rPr>
        <w:t xml:space="preserve">) // </w:t>
      </w:r>
      <w:r>
        <w:rPr>
          <w:rFonts w:ascii="NotoSansCJKsc-DemiLight" w:cs="NotoSansCJKsc-DemiLight" w:hint="eastAsia"/>
        </w:rPr>
        <w:t>节点主函数</w:t>
      </w:r>
    </w:p>
    <w:p w14:paraId="4CC9BBC3" w14:textId="77777777" w:rsidR="00AD4EE2" w:rsidRDefault="00AD4EE2" w:rsidP="0063746A">
      <w:pPr>
        <w:pStyle w:val="code1"/>
        <w:rPr>
          <w:rFonts w:ascii="NotoSansCJKsc-DemiLight" w:cs="NotoSansCJKsc-DemiLight"/>
        </w:rPr>
      </w:pPr>
      <w:r>
        <w:rPr>
          <w:rFonts w:ascii="NotoSansCJKsc-DemiLight" w:cs="NotoSansCJKsc-DemiLight"/>
        </w:rPr>
        <w:t>{</w:t>
      </w:r>
    </w:p>
    <w:p w14:paraId="72350AAB" w14:textId="77777777" w:rsidR="00AD4EE2" w:rsidRDefault="00AD4EE2" w:rsidP="0063746A">
      <w:pPr>
        <w:pStyle w:val="code1"/>
        <w:rPr>
          <w:rFonts w:ascii="NotoSansCJKsc-DemiLight" w:cs="NotoSansCJKsc-DemiLight"/>
        </w:rPr>
      </w:pPr>
      <w:r>
        <w:rPr>
          <w:rFonts w:eastAsiaTheme="minorEastAsia"/>
        </w:rPr>
        <w:t>ros</w:t>
      </w:r>
      <w:r>
        <w:rPr>
          <w:rFonts w:ascii="NotoSansCJKsc-DemiLight" w:cs="NotoSansCJKsc-DemiLight"/>
        </w:rPr>
        <w:t>::</w:t>
      </w:r>
      <w:r>
        <w:rPr>
          <w:rFonts w:eastAsiaTheme="minorEastAsia"/>
        </w:rPr>
        <w:t>init</w:t>
      </w:r>
      <w:r>
        <w:rPr>
          <w:rFonts w:ascii="NotoSansCJKsc-DemiLight" w:cs="NotoSansCJKsc-DemiLight"/>
        </w:rPr>
        <w:t>(</w:t>
      </w:r>
      <w:r>
        <w:rPr>
          <w:rFonts w:eastAsiaTheme="minorEastAsia"/>
        </w:rPr>
        <w:t>argc</w:t>
      </w:r>
      <w:r>
        <w:rPr>
          <w:rFonts w:ascii="NotoSansCJKsc-DemiLight" w:cs="NotoSansCJKsc-DemiLight"/>
        </w:rPr>
        <w:t xml:space="preserve">, </w:t>
      </w:r>
      <w:r>
        <w:rPr>
          <w:rFonts w:eastAsiaTheme="minorEastAsia"/>
        </w:rPr>
        <w:t>argv</w:t>
      </w:r>
      <w:r>
        <w:rPr>
          <w:rFonts w:ascii="NotoSansCJKsc-DemiLight" w:cs="NotoSansCJKsc-DemiLight"/>
        </w:rPr>
        <w:t xml:space="preserve">, </w:t>
      </w:r>
      <w:r>
        <w:rPr>
          <w:rFonts w:eastAsiaTheme="minorEastAsia"/>
        </w:rPr>
        <w:t>"action</w:t>
      </w:r>
      <w:r>
        <w:rPr>
          <w:rFonts w:ascii="NotoSansCJKsc-DemiLight" w:cs="NotoSansCJKsc-DemiLight"/>
        </w:rPr>
        <w:t>_</w:t>
      </w:r>
      <w:r>
        <w:rPr>
          <w:rFonts w:eastAsiaTheme="minorEastAsia"/>
        </w:rPr>
        <w:t>server"</w:t>
      </w:r>
      <w:r>
        <w:rPr>
          <w:rFonts w:ascii="NotoSansCJKsc-DemiLight" w:cs="NotoSansCJKsc-DemiLight"/>
        </w:rPr>
        <w:t xml:space="preserve">); // </w:t>
      </w:r>
      <w:r>
        <w:rPr>
          <w:rFonts w:ascii="NotoSansCJKsc-DemiLight" w:cs="NotoSansCJKsc-DemiLight" w:hint="eastAsia"/>
        </w:rPr>
        <w:t>初始化节点名称</w:t>
      </w:r>
    </w:p>
    <w:p w14:paraId="77E7325C" w14:textId="77777777" w:rsidR="00AD4EE2" w:rsidRDefault="00AD4EE2" w:rsidP="0063746A">
      <w:pPr>
        <w:pStyle w:val="code1"/>
        <w:rPr>
          <w:rFonts w:ascii="NotoSansCJKsc-DemiLight" w:cs="NotoSansCJKsc-DemiLight"/>
        </w:rPr>
      </w:pPr>
      <w:r>
        <w:rPr>
          <w:rFonts w:eastAsiaTheme="minorEastAsia"/>
        </w:rPr>
        <w:t>FibonacciAction fibonacci</w:t>
      </w:r>
      <w:r>
        <w:rPr>
          <w:rFonts w:ascii="NotoSansCJKsc-DemiLight" w:cs="NotoSansCJKsc-DemiLight"/>
        </w:rPr>
        <w:t>(</w:t>
      </w:r>
      <w:r>
        <w:rPr>
          <w:rFonts w:eastAsiaTheme="minorEastAsia"/>
        </w:rPr>
        <w:t>"ros</w:t>
      </w:r>
      <w:r>
        <w:rPr>
          <w:rFonts w:ascii="NotoSansCJKsc-DemiLight" w:cs="NotoSansCJKsc-DemiLight"/>
        </w:rPr>
        <w:t>_</w:t>
      </w:r>
      <w:r>
        <w:rPr>
          <w:rFonts w:eastAsiaTheme="minorEastAsia"/>
        </w:rPr>
        <w:t>tutorial</w:t>
      </w:r>
      <w:r>
        <w:rPr>
          <w:rFonts w:ascii="NotoSansCJKsc-DemiLight" w:cs="NotoSansCJKsc-DemiLight"/>
        </w:rPr>
        <w:t>_</w:t>
      </w:r>
      <w:r>
        <w:rPr>
          <w:rFonts w:eastAsiaTheme="minorEastAsia"/>
        </w:rPr>
        <w:t>action"</w:t>
      </w:r>
      <w:r>
        <w:rPr>
          <w:rFonts w:ascii="NotoSansCJKsc-DemiLight" w:cs="NotoSansCJKsc-DemiLight"/>
        </w:rPr>
        <w:t xml:space="preserve">); // </w:t>
      </w:r>
      <w:r>
        <w:rPr>
          <w:rFonts w:ascii="NotoSansCJKsc-DemiLight" w:cs="NotoSansCJKsc-DemiLight" w:hint="eastAsia"/>
        </w:rPr>
        <w:t>声明</w:t>
      </w:r>
      <w:r>
        <w:rPr>
          <w:rFonts w:eastAsiaTheme="minorEastAsia"/>
        </w:rPr>
        <w:t xml:space="preserve">Fibonacci </w:t>
      </w:r>
      <w:r>
        <w:rPr>
          <w:rFonts w:ascii="NotoSansCJKsc-DemiLight" w:cs="NotoSansCJKsc-DemiLight" w:hint="eastAsia"/>
        </w:rPr>
        <w:t>（动作名</w:t>
      </w:r>
      <w:r>
        <w:rPr>
          <w:rFonts w:ascii="NotoSansCJKsc-DemiLight" w:cs="NotoSansCJKsc-DemiLight"/>
        </w:rPr>
        <w:t xml:space="preserve">: </w:t>
      </w:r>
      <w:r>
        <w:rPr>
          <w:rFonts w:eastAsiaTheme="minorEastAsia"/>
        </w:rPr>
        <w:t>ros</w:t>
      </w:r>
      <w:r>
        <w:rPr>
          <w:rFonts w:ascii="NotoSansCJKsc-DemiLight" w:cs="NotoSansCJKsc-DemiLight"/>
        </w:rPr>
        <w:t>_</w:t>
      </w:r>
      <w:r>
        <w:rPr>
          <w:rFonts w:eastAsiaTheme="minorEastAsia"/>
        </w:rPr>
        <w:t>tutorial</w:t>
      </w:r>
      <w:r>
        <w:rPr>
          <w:rFonts w:ascii="NotoSansCJKsc-DemiLight" w:cs="NotoSansCJKsc-DemiLight"/>
        </w:rPr>
        <w:t>_</w:t>
      </w:r>
      <w:r>
        <w:rPr>
          <w:rFonts w:eastAsiaTheme="minorEastAsia"/>
        </w:rPr>
        <w:t>action</w:t>
      </w:r>
      <w:r>
        <w:rPr>
          <w:rFonts w:ascii="NotoSansCJKsc-DemiLight" w:cs="NotoSansCJKsc-DemiLight" w:hint="eastAsia"/>
        </w:rPr>
        <w:t>）</w:t>
      </w:r>
    </w:p>
    <w:p w14:paraId="7B83F784" w14:textId="77777777" w:rsidR="00AD4EE2" w:rsidRDefault="00AD4EE2" w:rsidP="0063746A">
      <w:pPr>
        <w:pStyle w:val="code1"/>
        <w:rPr>
          <w:rFonts w:ascii="NotoSansCJKsc-DemiLight" w:cs="NotoSansCJKsc-DemiLight"/>
        </w:rPr>
      </w:pPr>
      <w:r>
        <w:rPr>
          <w:rFonts w:eastAsiaTheme="minorEastAsia"/>
        </w:rPr>
        <w:t>ros</w:t>
      </w:r>
      <w:r>
        <w:rPr>
          <w:rFonts w:ascii="NotoSansCJKsc-DemiLight" w:cs="NotoSansCJKsc-DemiLight"/>
        </w:rPr>
        <w:t>::</w:t>
      </w:r>
      <w:r>
        <w:rPr>
          <w:rFonts w:eastAsiaTheme="minorEastAsia"/>
        </w:rPr>
        <w:t>spin</w:t>
      </w:r>
      <w:r>
        <w:rPr>
          <w:rFonts w:ascii="NotoSansCJKsc-DemiLight" w:cs="NotoSansCJKsc-DemiLight"/>
        </w:rPr>
        <w:t xml:space="preserve">(); // </w:t>
      </w:r>
      <w:r>
        <w:rPr>
          <w:rFonts w:ascii="NotoSansCJKsc-DemiLight" w:cs="NotoSansCJKsc-DemiLight" w:hint="eastAsia"/>
        </w:rPr>
        <w:t>等待动作目标</w:t>
      </w:r>
    </w:p>
    <w:p w14:paraId="10BB8C26" w14:textId="77777777" w:rsidR="00AD4EE2" w:rsidRDefault="00AD4EE2" w:rsidP="0063746A">
      <w:pPr>
        <w:pStyle w:val="code1"/>
        <w:rPr>
          <w:rFonts w:ascii="NotoSansCJKsc-DemiLight" w:cs="NotoSansCJKsc-DemiLight"/>
        </w:rPr>
      </w:pPr>
      <w:r>
        <w:rPr>
          <w:rFonts w:eastAsiaTheme="minorEastAsia"/>
        </w:rPr>
        <w:t>return 0</w:t>
      </w:r>
      <w:r>
        <w:rPr>
          <w:rFonts w:ascii="NotoSansCJKsc-DemiLight" w:cs="NotoSansCJKsc-DemiLight"/>
        </w:rPr>
        <w:t>;</w:t>
      </w:r>
    </w:p>
    <w:p w14:paraId="4CBDF635" w14:textId="05FC57C3" w:rsidR="00AD4EE2" w:rsidRDefault="00AD4EE2" w:rsidP="0063746A">
      <w:pPr>
        <w:pStyle w:val="code1"/>
      </w:pPr>
      <w:r>
        <w:rPr>
          <w:rFonts w:eastAsiaTheme="minorEastAsia"/>
        </w:rPr>
        <w:t>}</w:t>
      </w:r>
    </w:p>
    <w:p w14:paraId="4E99CB0B" w14:textId="12DD4F8A" w:rsidR="00AD4EE2" w:rsidRDefault="00AD4EE2" w:rsidP="00AD4EE2">
      <w:pPr>
        <w:spacing w:before="156" w:after="156"/>
        <w:ind w:firstLineChars="0" w:firstLine="0"/>
      </w:pPr>
      <w:r>
        <w:rPr>
          <w:rFonts w:hint="eastAsia"/>
        </w:rPr>
        <w:t>在前面的</w:t>
      </w:r>
      <w:r>
        <w:t>CMakeLists.txt</w:t>
      </w:r>
      <w:r>
        <w:rPr>
          <w:rFonts w:hint="eastAsia"/>
        </w:rPr>
        <w:t>文件中，给了生成以下可执行文件的选项</w:t>
      </w:r>
    </w:p>
    <w:p w14:paraId="4EF591E0" w14:textId="1C520D9B" w:rsidR="00AD4EE2" w:rsidRDefault="00AD4EE2" w:rsidP="0063746A">
      <w:pPr>
        <w:pStyle w:val="code1"/>
        <w:rPr>
          <w:b/>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server src</w:t>
      </w:r>
      <w:r>
        <w:rPr>
          <w:rFonts w:ascii="NotoSansCJKsc-DemiLight" w:eastAsia="NotoSansCJKsc-DemiLight" w:cs="NotoSansCJKsc-DemiLight"/>
        </w:rPr>
        <w:t>/</w:t>
      </w:r>
      <w:r>
        <w:t>action</w:t>
      </w:r>
      <w:r>
        <w:rPr>
          <w:rFonts w:ascii="NotoSansCJKsc-DemiLight" w:eastAsia="NotoSansCJKsc-DemiLight" w:cs="NotoSansCJKsc-DemiLight"/>
        </w:rPr>
        <w:t>_</w:t>
      </w:r>
      <w:r>
        <w:t>server</w:t>
      </w:r>
      <w:r>
        <w:rPr>
          <w:rFonts w:ascii="NotoSansCJKsc-DemiLight" w:eastAsia="NotoSansCJKsc-DemiLight" w:cs="NotoSansCJKsc-DemiLight"/>
        </w:rPr>
        <w:t>.</w:t>
      </w:r>
      <w:r>
        <w:t>cpp</w:t>
      </w:r>
      <w:r>
        <w:rPr>
          <w:rFonts w:ascii="NotoSansCJKsc-DemiLight" w:eastAsia="NotoSansCJKsc-DemiLight" w:cs="NotoSansCJKsc-DemiLight"/>
        </w:rPr>
        <w:t>)</w:t>
      </w:r>
    </w:p>
    <w:p w14:paraId="3DEA2900" w14:textId="77777777" w:rsidR="00AD4EE2" w:rsidRDefault="00AD4EE2" w:rsidP="00AD4EE2">
      <w:pPr>
        <w:pStyle w:val="a8"/>
        <w:spacing w:before="156" w:after="156"/>
        <w:ind w:firstLineChars="0" w:firstLine="0"/>
        <w:rPr>
          <w:b/>
        </w:rPr>
      </w:pPr>
      <w:r w:rsidRPr="00032CAE">
        <w:rPr>
          <w:rFonts w:hint="eastAsia"/>
          <w:b/>
        </w:rPr>
        <w:t>创建</w:t>
      </w:r>
      <w:r>
        <w:rPr>
          <w:rFonts w:hint="eastAsia"/>
          <w:b/>
        </w:rPr>
        <w:t>服务客户端节点</w:t>
      </w:r>
    </w:p>
    <w:p w14:paraId="6DFDB75C"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ros</w:t>
      </w:r>
      <w:r>
        <w:rPr>
          <w:rFonts w:ascii="NotoSansCJKsc-DemiLight" w:hAnsiTheme="minorHAnsi" w:cs="NotoSansCJKsc-DemiLight"/>
        </w:rPr>
        <w:t>/</w:t>
      </w:r>
      <w:r>
        <w:t>ros</w:t>
      </w:r>
      <w:r>
        <w:rPr>
          <w:rFonts w:ascii="NotoSansCJKsc-DemiLight" w:hAnsiTheme="minorHAnsi" w:cs="NotoSansCJKsc-DemiLight"/>
        </w:rPr>
        <w:t>.</w:t>
      </w:r>
      <w:r>
        <w:t>h</w:t>
      </w:r>
      <w:r>
        <w:rPr>
          <w:rFonts w:ascii="NotoSansCJKsc-DemiLight" w:hAnsiTheme="minorHAnsi" w:cs="NotoSansCJKsc-DemiLight"/>
        </w:rPr>
        <w:t xml:space="preserve">&gt; // </w:t>
      </w:r>
      <w:r>
        <w:t>ROS</w:t>
      </w:r>
      <w:r>
        <w:rPr>
          <w:rFonts w:ascii="NotoSansCJKsc-DemiLight" w:hAnsiTheme="minorHAnsi" w:cs="NotoSansCJKsc-DemiLight" w:hint="eastAsia"/>
        </w:rPr>
        <w:t>的基本头文件</w:t>
      </w:r>
    </w:p>
    <w:p w14:paraId="397025AE"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actionlib</w:t>
      </w:r>
      <w:r>
        <w:rPr>
          <w:rFonts w:ascii="NotoSansCJKsc-DemiLight" w:hAnsiTheme="minorHAnsi" w:cs="NotoSansCJKsc-DemiLight"/>
        </w:rPr>
        <w:t>/</w:t>
      </w:r>
      <w:r>
        <w:t>client</w:t>
      </w:r>
      <w:r>
        <w:rPr>
          <w:rFonts w:ascii="NotoSansCJKsc-DemiLight" w:hAnsiTheme="minorHAnsi" w:cs="NotoSansCJKsc-DemiLight"/>
        </w:rPr>
        <w:t>/</w:t>
      </w:r>
      <w:r>
        <w:t>simple</w:t>
      </w:r>
      <w:r>
        <w:rPr>
          <w:rFonts w:ascii="NotoSansCJKsc-DemiLight" w:hAnsiTheme="minorHAnsi" w:cs="NotoSansCJKsc-DemiLight"/>
        </w:rPr>
        <w:t>_</w:t>
      </w:r>
      <w:r>
        <w:t>action</w:t>
      </w:r>
      <w:r>
        <w:rPr>
          <w:rFonts w:ascii="NotoSansCJKsc-DemiLight" w:hAnsiTheme="minorHAnsi" w:cs="NotoSansCJKsc-DemiLight"/>
        </w:rPr>
        <w:t>_</w:t>
      </w:r>
      <w:r>
        <w:t>client</w:t>
      </w:r>
      <w:r>
        <w:rPr>
          <w:rFonts w:ascii="NotoSansCJKsc-DemiLight" w:hAnsiTheme="minorHAnsi" w:cs="NotoSansCJKsc-DemiLight"/>
        </w:rPr>
        <w:t>.</w:t>
      </w:r>
      <w:r>
        <w:t>h</w:t>
      </w:r>
      <w:r>
        <w:rPr>
          <w:rFonts w:ascii="NotoSansCJKsc-DemiLight" w:hAnsiTheme="minorHAnsi" w:cs="NotoSansCJKsc-DemiLight"/>
        </w:rPr>
        <w:t xml:space="preserve">&gt; // </w:t>
      </w:r>
      <w:r>
        <w:rPr>
          <w:rFonts w:ascii="NotoSansCJKsc-DemiLight" w:hAnsiTheme="minorHAnsi" w:cs="NotoSansCJKsc-DemiLight" w:hint="eastAsia"/>
        </w:rPr>
        <w:t>动作库头文件</w:t>
      </w:r>
    </w:p>
    <w:p w14:paraId="1E62555C"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actionlib</w:t>
      </w:r>
      <w:r>
        <w:rPr>
          <w:rFonts w:ascii="NotoSansCJKsc-DemiLight" w:hAnsiTheme="minorHAnsi" w:cs="NotoSansCJKsc-DemiLight"/>
        </w:rPr>
        <w:t>/</w:t>
      </w:r>
      <w:r>
        <w:t>client</w:t>
      </w:r>
      <w:r>
        <w:rPr>
          <w:rFonts w:ascii="NotoSansCJKsc-DemiLight" w:hAnsiTheme="minorHAnsi" w:cs="NotoSansCJKsc-DemiLight"/>
        </w:rPr>
        <w:t>/</w:t>
      </w:r>
      <w:r>
        <w:t>terminal</w:t>
      </w:r>
      <w:r>
        <w:rPr>
          <w:rFonts w:ascii="NotoSansCJKsc-DemiLight" w:hAnsiTheme="minorHAnsi" w:cs="NotoSansCJKsc-DemiLight"/>
        </w:rPr>
        <w:t>_</w:t>
      </w:r>
      <w:r>
        <w:t>state</w:t>
      </w:r>
      <w:r>
        <w:rPr>
          <w:rFonts w:ascii="NotoSansCJKsc-DemiLight" w:hAnsiTheme="minorHAnsi" w:cs="NotoSansCJKsc-DemiLight"/>
        </w:rPr>
        <w:t>.</w:t>
      </w:r>
      <w:r>
        <w:t>h</w:t>
      </w:r>
      <w:r>
        <w:rPr>
          <w:rFonts w:ascii="NotoSansCJKsc-DemiLight" w:hAnsiTheme="minorHAnsi" w:cs="NotoSansCJKsc-DemiLight"/>
        </w:rPr>
        <w:t xml:space="preserve">&gt; // </w:t>
      </w:r>
      <w:r>
        <w:rPr>
          <w:rFonts w:ascii="NotoSansCJKsc-DemiLight" w:hAnsiTheme="minorHAnsi" w:cs="NotoSansCJKsc-DemiLight" w:hint="eastAsia"/>
        </w:rPr>
        <w:t>动作目标状态头文件</w:t>
      </w:r>
    </w:p>
    <w:p w14:paraId="3D717966"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r>
        <w:t xml:space="preserve">include </w:t>
      </w:r>
      <w:r>
        <w:rPr>
          <w:rFonts w:ascii="NotoSansCJKsc-DemiLight" w:hAnsiTheme="minorHAnsi" w:cs="NotoSansCJKsc-DemiLight"/>
        </w:rPr>
        <w:t>&lt;</w:t>
      </w:r>
      <w:r>
        <w:t>ros</w:t>
      </w:r>
      <w:r>
        <w:rPr>
          <w:rFonts w:ascii="NotoSansCJKsc-DemiLight" w:hAnsiTheme="minorHAnsi" w:cs="NotoSansCJKsc-DemiLight"/>
        </w:rPr>
        <w:t>_</w:t>
      </w:r>
      <w:r>
        <w:t>tutorials</w:t>
      </w:r>
      <w:r>
        <w:rPr>
          <w:rFonts w:ascii="NotoSansCJKsc-DemiLight" w:hAnsiTheme="minorHAnsi" w:cs="NotoSansCJKsc-DemiLight"/>
        </w:rPr>
        <w:t>_</w:t>
      </w:r>
      <w:r>
        <w:t>action</w:t>
      </w:r>
      <w:r>
        <w:rPr>
          <w:rFonts w:ascii="NotoSansCJKsc-DemiLight" w:hAnsiTheme="minorHAnsi" w:cs="NotoSansCJKsc-DemiLight"/>
        </w:rPr>
        <w:t>/</w:t>
      </w:r>
      <w:r>
        <w:t>FibonacciAction</w:t>
      </w:r>
      <w:r>
        <w:rPr>
          <w:rFonts w:ascii="NotoSansCJKsc-DemiLight" w:hAnsiTheme="minorHAnsi" w:cs="NotoSansCJKsc-DemiLight"/>
        </w:rPr>
        <w:t>.</w:t>
      </w:r>
      <w:r>
        <w:t>h</w:t>
      </w:r>
      <w:r>
        <w:rPr>
          <w:rFonts w:ascii="NotoSansCJKsc-DemiLight" w:hAnsiTheme="minorHAnsi" w:cs="NotoSansCJKsc-DemiLight"/>
        </w:rPr>
        <w:t xml:space="preserve">&gt; // </w:t>
      </w:r>
      <w:r>
        <w:t>FibonacciAction</w:t>
      </w:r>
      <w:r>
        <w:rPr>
          <w:rFonts w:ascii="NotoSansCJKsc-DemiLight" w:hAnsiTheme="minorHAnsi" w:cs="NotoSansCJKsc-DemiLight" w:hint="eastAsia"/>
        </w:rPr>
        <w:t>动作头文件（构建后自动生成）</w:t>
      </w:r>
    </w:p>
    <w:p w14:paraId="454B02C4" w14:textId="77777777" w:rsidR="00AD4EE2" w:rsidRDefault="00AD4EE2" w:rsidP="0063746A">
      <w:pPr>
        <w:pStyle w:val="code1"/>
        <w:rPr>
          <w:rFonts w:ascii="NotoSansCJKsc-DemiLight" w:hAnsiTheme="minorHAnsi" w:cs="NotoSansCJKsc-DemiLight"/>
        </w:rPr>
      </w:pPr>
      <w:r>
        <w:t xml:space="preserve">int main </w:t>
      </w:r>
      <w:r>
        <w:rPr>
          <w:rFonts w:ascii="NotoSansCJKsc-DemiLight" w:hAnsiTheme="minorHAnsi" w:cs="NotoSansCJKsc-DemiLight"/>
        </w:rPr>
        <w:t>(</w:t>
      </w:r>
      <w:r>
        <w:t>int argc</w:t>
      </w:r>
      <w:r>
        <w:rPr>
          <w:rFonts w:ascii="NotoSansCJKsc-DemiLight" w:hAnsiTheme="minorHAnsi" w:cs="NotoSansCJKsc-DemiLight"/>
        </w:rPr>
        <w:t xml:space="preserve">, </w:t>
      </w:r>
      <w:r>
        <w:t xml:space="preserve">char </w:t>
      </w:r>
      <w:r>
        <w:rPr>
          <w:rFonts w:ascii="NotoSansCJKsc-DemiLight" w:hAnsiTheme="minorHAnsi" w:cs="NotoSansCJKsc-DemiLight"/>
        </w:rPr>
        <w:t>**</w:t>
      </w:r>
      <w:r>
        <w:t>argv</w:t>
      </w:r>
      <w:r>
        <w:rPr>
          <w:rFonts w:ascii="NotoSansCJKsc-DemiLight" w:hAnsiTheme="minorHAnsi" w:cs="NotoSansCJKsc-DemiLight"/>
        </w:rPr>
        <w:t xml:space="preserve">) // </w:t>
      </w:r>
      <w:r>
        <w:rPr>
          <w:rFonts w:ascii="NotoSansCJKsc-DemiLight" w:hAnsiTheme="minorHAnsi" w:cs="NotoSansCJKsc-DemiLight" w:hint="eastAsia"/>
        </w:rPr>
        <w:t>节点主函数</w:t>
      </w:r>
    </w:p>
    <w:p w14:paraId="69B5E255"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3637795F" w14:textId="0332B59B" w:rsidR="00AD4EE2" w:rsidRDefault="00AD4EE2" w:rsidP="0063746A">
      <w:pPr>
        <w:pStyle w:val="code1"/>
      </w:pPr>
      <w:r>
        <w:t>ros</w:t>
      </w:r>
      <w:r>
        <w:rPr>
          <w:rFonts w:ascii="NotoSansCJKsc-DemiLight" w:hAnsiTheme="minorHAnsi" w:cs="NotoSansCJKsc-DemiLight"/>
        </w:rPr>
        <w:t>::</w:t>
      </w:r>
      <w:r>
        <w:t>init</w:t>
      </w:r>
      <w:r>
        <w:rPr>
          <w:rFonts w:ascii="NotoSansCJKsc-DemiLight" w:hAnsiTheme="minorHAnsi" w:cs="NotoSansCJKsc-DemiLight"/>
        </w:rPr>
        <w:t>(</w:t>
      </w:r>
      <w:r>
        <w:t>argc</w:t>
      </w:r>
      <w:r>
        <w:rPr>
          <w:rFonts w:ascii="NotoSansCJKsc-DemiLight" w:hAnsiTheme="minorHAnsi" w:cs="NotoSansCJKsc-DemiLight"/>
        </w:rPr>
        <w:t xml:space="preserve">, </w:t>
      </w:r>
      <w:r>
        <w:t>argv</w:t>
      </w:r>
      <w:r>
        <w:rPr>
          <w:rFonts w:ascii="NotoSansCJKsc-DemiLight" w:hAnsiTheme="minorHAnsi" w:cs="NotoSansCJKsc-DemiLight"/>
        </w:rPr>
        <w:t xml:space="preserve">, </w:t>
      </w:r>
      <w:r>
        <w:t>"action</w:t>
      </w:r>
      <w:r>
        <w:rPr>
          <w:rFonts w:ascii="NotoSansCJKsc-DemiLight" w:hAnsiTheme="minorHAnsi" w:cs="NotoSansCJKsc-DemiLight"/>
        </w:rPr>
        <w:t>_</w:t>
      </w:r>
      <w:r>
        <w:t>client"</w:t>
      </w:r>
      <w:r>
        <w:rPr>
          <w:rFonts w:ascii="NotoSansCJKsc-DemiLight" w:hAnsiTheme="minorHAnsi" w:cs="NotoSansCJKsc-DemiLight"/>
        </w:rPr>
        <w:t xml:space="preserve">); // </w:t>
      </w:r>
      <w:r>
        <w:rPr>
          <w:rFonts w:ascii="NotoSansCJKsc-DemiLight" w:hAnsiTheme="minorHAnsi" w:cs="NotoSansCJKsc-DemiLight" w:hint="eastAsia"/>
        </w:rPr>
        <w:t>初始化节点名称</w:t>
      </w:r>
    </w:p>
    <w:p w14:paraId="05884459"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声明动作客户端（动作名称：</w:t>
      </w:r>
      <w:r>
        <w:t>ros</w:t>
      </w:r>
      <w:r>
        <w:rPr>
          <w:rFonts w:ascii="NotoSansCJKsc-DemiLight" w:hAnsiTheme="minorHAnsi" w:cs="NotoSansCJKsc-DemiLight"/>
        </w:rPr>
        <w:t>_</w:t>
      </w:r>
      <w:r>
        <w:t>tutorial</w:t>
      </w:r>
      <w:r>
        <w:rPr>
          <w:rFonts w:ascii="NotoSansCJKsc-DemiLight" w:hAnsiTheme="minorHAnsi" w:cs="NotoSansCJKsc-DemiLight"/>
        </w:rPr>
        <w:t>_</w:t>
      </w:r>
      <w:r>
        <w:t>action</w:t>
      </w:r>
      <w:r>
        <w:rPr>
          <w:rFonts w:ascii="NotoSansCJKsc-DemiLight" w:hAnsiTheme="minorHAnsi" w:cs="NotoSansCJKsc-DemiLight" w:hint="eastAsia"/>
        </w:rPr>
        <w:t>）</w:t>
      </w:r>
    </w:p>
    <w:p w14:paraId="57B2B74A" w14:textId="77777777" w:rsidR="00AD4EE2" w:rsidRDefault="00AD4EE2" w:rsidP="0063746A">
      <w:pPr>
        <w:pStyle w:val="code1"/>
        <w:rPr>
          <w:rFonts w:ascii="NotoSansCJKsc-DemiLight" w:hAnsiTheme="minorHAnsi" w:cs="NotoSansCJKsc-DemiLight"/>
        </w:rPr>
      </w:pPr>
      <w:proofErr w:type="gramStart"/>
      <w:r>
        <w:lastRenderedPageBreak/>
        <w:t>actionlib</w:t>
      </w:r>
      <w:r>
        <w:rPr>
          <w:rFonts w:ascii="NotoSansCJKsc-DemiLight" w:hAnsiTheme="minorHAnsi" w:cs="NotoSansCJKsc-DemiLight"/>
        </w:rPr>
        <w:t>::</w:t>
      </w:r>
      <w:proofErr w:type="gramEnd"/>
      <w:r>
        <w:t>SimpleActionClient</w:t>
      </w:r>
      <w:r>
        <w:rPr>
          <w:rFonts w:ascii="NotoSansCJKsc-DemiLight" w:hAnsiTheme="minorHAnsi" w:cs="NotoSansCJKsc-DemiLight"/>
        </w:rPr>
        <w:t>&lt;</w:t>
      </w:r>
      <w:r>
        <w:t>ros</w:t>
      </w:r>
      <w:r>
        <w:rPr>
          <w:rFonts w:ascii="NotoSansCJKsc-DemiLight" w:hAnsiTheme="minorHAnsi" w:cs="NotoSansCJKsc-DemiLight"/>
        </w:rPr>
        <w:t>_</w:t>
      </w:r>
      <w:r>
        <w:t>tutorials</w:t>
      </w:r>
      <w:r>
        <w:rPr>
          <w:rFonts w:ascii="NotoSansCJKsc-DemiLight" w:hAnsiTheme="minorHAnsi" w:cs="NotoSansCJKsc-DemiLight"/>
        </w:rPr>
        <w:t>_</w:t>
      </w:r>
      <w:r>
        <w:t>action</w:t>
      </w:r>
      <w:r>
        <w:rPr>
          <w:rFonts w:ascii="NotoSansCJKsc-DemiLight" w:hAnsiTheme="minorHAnsi" w:cs="NotoSansCJKsc-DemiLight"/>
        </w:rPr>
        <w:t>::</w:t>
      </w:r>
      <w:r>
        <w:t>FibonacciAction</w:t>
      </w:r>
      <w:r>
        <w:rPr>
          <w:rFonts w:ascii="NotoSansCJKsc-DemiLight" w:hAnsiTheme="minorHAnsi" w:cs="NotoSansCJKsc-DemiLight"/>
        </w:rPr>
        <w:t xml:space="preserve">&gt; </w:t>
      </w:r>
      <w:r>
        <w:t>ac</w:t>
      </w:r>
      <w:r>
        <w:rPr>
          <w:rFonts w:ascii="NotoSansCJKsc-DemiLight" w:hAnsiTheme="minorHAnsi" w:cs="NotoSansCJKsc-DemiLight"/>
        </w:rPr>
        <w:t>(</w:t>
      </w:r>
      <w:r>
        <w:t>"ros</w:t>
      </w:r>
      <w:r>
        <w:rPr>
          <w:rFonts w:ascii="NotoSansCJKsc-DemiLight" w:hAnsiTheme="minorHAnsi" w:cs="NotoSansCJKsc-DemiLight"/>
        </w:rPr>
        <w:t>_</w:t>
      </w:r>
      <w:r>
        <w:t>tutorial</w:t>
      </w:r>
      <w:r>
        <w:rPr>
          <w:rFonts w:ascii="NotoSansCJKsc-DemiLight" w:hAnsiTheme="minorHAnsi" w:cs="NotoSansCJKsc-DemiLight"/>
        </w:rPr>
        <w:t>_</w:t>
      </w:r>
      <w:r>
        <w:t>action"</w:t>
      </w:r>
      <w:r>
        <w:rPr>
          <w:rFonts w:ascii="NotoSansCJKsc-DemiLight" w:hAnsiTheme="minorHAnsi" w:cs="NotoSansCJKsc-DemiLight"/>
        </w:rPr>
        <w:t>,</w:t>
      </w:r>
    </w:p>
    <w:p w14:paraId="7E2E6B1E" w14:textId="77777777" w:rsidR="00AD4EE2" w:rsidRDefault="00AD4EE2" w:rsidP="0063746A">
      <w:pPr>
        <w:pStyle w:val="code1"/>
        <w:rPr>
          <w:rFonts w:ascii="NotoSansCJKsc-DemiLight" w:hAnsiTheme="minorHAnsi" w:cs="NotoSansCJKsc-DemiLight"/>
        </w:rPr>
      </w:pPr>
      <w:r>
        <w:t>true</w:t>
      </w:r>
      <w:r>
        <w:rPr>
          <w:rFonts w:ascii="NotoSansCJKsc-DemiLight" w:hAnsiTheme="minorHAnsi" w:cs="NotoSansCJKsc-DemiLight"/>
        </w:rPr>
        <w:t>);</w:t>
      </w:r>
    </w:p>
    <w:p w14:paraId="55D06AEA"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Waiting for action server to start</w:t>
      </w:r>
      <w:r>
        <w:rPr>
          <w:rFonts w:ascii="NotoSansCJKsc-DemiLight" w:hAnsiTheme="minorHAnsi" w:cs="NotoSansCJKsc-DemiLight"/>
        </w:rPr>
        <w:t>.</w:t>
      </w:r>
      <w:r>
        <w:t>"</w:t>
      </w:r>
      <w:r>
        <w:rPr>
          <w:rFonts w:ascii="NotoSansCJKsc-DemiLight" w:hAnsiTheme="minorHAnsi" w:cs="NotoSansCJKsc-DemiLight"/>
        </w:rPr>
        <w:t>);</w:t>
      </w:r>
    </w:p>
    <w:p w14:paraId="37A26727" w14:textId="77777777" w:rsidR="00AD4EE2" w:rsidRDefault="00AD4EE2" w:rsidP="0063746A">
      <w:pPr>
        <w:pStyle w:val="code1"/>
        <w:rPr>
          <w:rFonts w:ascii="NotoSansCJKsc-DemiLight" w:hAnsiTheme="minorHAnsi" w:cs="NotoSansCJKsc-DemiLight"/>
        </w:rPr>
      </w:pPr>
      <w:r>
        <w:t>ac</w:t>
      </w:r>
      <w:r>
        <w:rPr>
          <w:rFonts w:ascii="NotoSansCJKsc-DemiLight" w:hAnsiTheme="minorHAnsi" w:cs="NotoSansCJKsc-DemiLight"/>
        </w:rPr>
        <w:t>.</w:t>
      </w:r>
      <w:r>
        <w:t>waitForServer</w:t>
      </w:r>
      <w:r>
        <w:rPr>
          <w:rFonts w:ascii="NotoSansCJKsc-DemiLight" w:hAnsiTheme="minorHAnsi" w:cs="NotoSansCJKsc-DemiLight"/>
        </w:rPr>
        <w:t xml:space="preserve">(); // </w:t>
      </w:r>
      <w:r>
        <w:rPr>
          <w:rFonts w:ascii="NotoSansCJKsc-DemiLight" w:hAnsiTheme="minorHAnsi" w:cs="NotoSansCJKsc-DemiLight" w:hint="eastAsia"/>
        </w:rPr>
        <w:t>等待动作服务器启动</w:t>
      </w:r>
    </w:p>
    <w:p w14:paraId="6C5C1C55"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Action server started</w:t>
      </w:r>
      <w:r>
        <w:rPr>
          <w:rFonts w:ascii="NotoSansCJKsc-DemiLight" w:hAnsiTheme="minorHAnsi" w:cs="NotoSansCJKsc-DemiLight"/>
        </w:rPr>
        <w:t xml:space="preserve">, </w:t>
      </w:r>
      <w:r>
        <w:t>sending goal</w:t>
      </w:r>
      <w:r>
        <w:rPr>
          <w:rFonts w:ascii="NotoSansCJKsc-DemiLight" w:hAnsiTheme="minorHAnsi" w:cs="NotoSansCJKsc-DemiLight"/>
        </w:rPr>
        <w:t>.</w:t>
      </w:r>
      <w:r>
        <w:t>"</w:t>
      </w:r>
      <w:r>
        <w:rPr>
          <w:rFonts w:ascii="NotoSansCJKsc-DemiLight" w:hAnsiTheme="minorHAnsi" w:cs="NotoSansCJKsc-DemiLight"/>
        </w:rPr>
        <w:t>);</w:t>
      </w:r>
    </w:p>
    <w:p w14:paraId="24B7C890"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r>
        <w:t>tutorials</w:t>
      </w:r>
      <w:r>
        <w:rPr>
          <w:rFonts w:ascii="NotoSansCJKsc-DemiLight" w:hAnsiTheme="minorHAnsi" w:cs="NotoSansCJKsc-DemiLight"/>
        </w:rPr>
        <w:t>_</w:t>
      </w:r>
      <w:r>
        <w:t>action</w:t>
      </w:r>
      <w:r>
        <w:rPr>
          <w:rFonts w:ascii="NotoSansCJKsc-DemiLight" w:hAnsiTheme="minorHAnsi" w:cs="NotoSansCJKsc-DemiLight"/>
        </w:rPr>
        <w:t>::</w:t>
      </w:r>
      <w:r>
        <w:t>FibonacciGoal goal</w:t>
      </w:r>
      <w:r>
        <w:rPr>
          <w:rFonts w:ascii="NotoSansCJKsc-DemiLight" w:hAnsiTheme="minorHAnsi" w:cs="NotoSansCJKsc-DemiLight"/>
        </w:rPr>
        <w:t xml:space="preserve">; // </w:t>
      </w:r>
      <w:r>
        <w:rPr>
          <w:rFonts w:ascii="NotoSansCJKsc-DemiLight" w:hAnsiTheme="minorHAnsi" w:cs="NotoSansCJKsc-DemiLight" w:hint="eastAsia"/>
        </w:rPr>
        <w:t>声明动作目标</w:t>
      </w:r>
    </w:p>
    <w:p w14:paraId="39961481" w14:textId="77777777" w:rsidR="00AD4EE2" w:rsidRDefault="00AD4EE2" w:rsidP="0063746A">
      <w:pPr>
        <w:pStyle w:val="code1"/>
        <w:rPr>
          <w:rFonts w:ascii="NotoSansCJKsc-DemiLight" w:hAnsiTheme="minorHAnsi" w:cs="NotoSansCJKsc-DemiLight"/>
        </w:rPr>
      </w:pPr>
      <w:r>
        <w:t>goal</w:t>
      </w:r>
      <w:r>
        <w:rPr>
          <w:rFonts w:ascii="NotoSansCJKsc-DemiLight" w:hAnsiTheme="minorHAnsi" w:cs="NotoSansCJKsc-DemiLight"/>
        </w:rPr>
        <w:t>.</w:t>
      </w:r>
      <w:r>
        <w:t xml:space="preserve">order </w:t>
      </w:r>
      <w:r>
        <w:rPr>
          <w:rFonts w:ascii="NotoSansCJKsc-DemiLight" w:hAnsiTheme="minorHAnsi" w:cs="NotoSansCJKsc-DemiLight"/>
        </w:rPr>
        <w:t xml:space="preserve">= </w:t>
      </w:r>
      <w:r>
        <w:t>20</w:t>
      </w:r>
      <w:r>
        <w:rPr>
          <w:rFonts w:ascii="NotoSansCJKsc-DemiLight" w:hAnsiTheme="minorHAnsi" w:cs="NotoSansCJKsc-DemiLight"/>
        </w:rPr>
        <w:t xml:space="preserve">; // </w:t>
      </w:r>
      <w:r>
        <w:rPr>
          <w:rFonts w:ascii="NotoSansCJKsc-DemiLight" w:hAnsiTheme="minorHAnsi" w:cs="NotoSansCJKsc-DemiLight" w:hint="eastAsia"/>
        </w:rPr>
        <w:t>指定动作目标（进行</w:t>
      </w:r>
      <w:r>
        <w:t>20</w:t>
      </w:r>
      <w:r>
        <w:rPr>
          <w:rFonts w:ascii="NotoSansCJKsc-DemiLight" w:hAnsiTheme="minorHAnsi" w:cs="NotoSansCJKsc-DemiLight" w:hint="eastAsia"/>
        </w:rPr>
        <w:t>次斐波那契运算）</w:t>
      </w:r>
    </w:p>
    <w:p w14:paraId="4D9D6AAF" w14:textId="77777777" w:rsidR="00AD4EE2" w:rsidRDefault="00AD4EE2" w:rsidP="0063746A">
      <w:pPr>
        <w:pStyle w:val="code1"/>
        <w:rPr>
          <w:rFonts w:ascii="NotoSansCJKsc-DemiLight" w:hAnsiTheme="minorHAnsi" w:cs="NotoSansCJKsc-DemiLight"/>
        </w:rPr>
      </w:pPr>
      <w:r>
        <w:t>ac</w:t>
      </w:r>
      <w:r>
        <w:rPr>
          <w:rFonts w:ascii="NotoSansCJKsc-DemiLight" w:hAnsiTheme="minorHAnsi" w:cs="NotoSansCJKsc-DemiLight"/>
        </w:rPr>
        <w:t>.</w:t>
      </w:r>
      <w:r>
        <w:t>sendGoal</w:t>
      </w:r>
      <w:r>
        <w:rPr>
          <w:rFonts w:ascii="NotoSansCJKsc-DemiLight" w:hAnsiTheme="minorHAnsi" w:cs="NotoSansCJKsc-DemiLight"/>
        </w:rPr>
        <w:t>(</w:t>
      </w:r>
      <w:r>
        <w:t>goal</w:t>
      </w:r>
      <w:r>
        <w:rPr>
          <w:rFonts w:ascii="NotoSansCJKsc-DemiLight" w:hAnsiTheme="minorHAnsi" w:cs="NotoSansCJKsc-DemiLight"/>
        </w:rPr>
        <w:t xml:space="preserve">); // </w:t>
      </w:r>
      <w:r>
        <w:rPr>
          <w:rFonts w:ascii="NotoSansCJKsc-DemiLight" w:hAnsiTheme="minorHAnsi" w:cs="NotoSansCJKsc-DemiLight" w:hint="eastAsia"/>
        </w:rPr>
        <w:t>发送动作目标</w:t>
      </w:r>
    </w:p>
    <w:p w14:paraId="2B12A2E7"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设置动作完成时间限制（这里设置为</w:t>
      </w:r>
      <w:r>
        <w:t>30</w:t>
      </w:r>
      <w:r>
        <w:rPr>
          <w:rFonts w:ascii="NotoSansCJKsc-DemiLight" w:hAnsiTheme="minorHAnsi" w:cs="NotoSansCJKsc-DemiLight" w:hint="eastAsia"/>
        </w:rPr>
        <w:t>秒）</w:t>
      </w:r>
    </w:p>
    <w:p w14:paraId="05003DE8" w14:textId="77777777" w:rsidR="00AD4EE2" w:rsidRDefault="00AD4EE2" w:rsidP="0063746A">
      <w:pPr>
        <w:pStyle w:val="code1"/>
        <w:rPr>
          <w:rFonts w:ascii="NotoSansCJKsc-DemiLight" w:hAnsiTheme="minorHAnsi" w:cs="NotoSansCJKsc-DemiLight"/>
        </w:rPr>
      </w:pPr>
      <w:r>
        <w:t>bool finished</w:t>
      </w:r>
      <w:r>
        <w:rPr>
          <w:rFonts w:ascii="NotoSansCJKsc-DemiLight" w:hAnsiTheme="minorHAnsi" w:cs="NotoSansCJKsc-DemiLight"/>
        </w:rPr>
        <w:t>_</w:t>
      </w:r>
      <w:r>
        <w:t>before</w:t>
      </w:r>
      <w:r>
        <w:rPr>
          <w:rFonts w:ascii="NotoSansCJKsc-DemiLight" w:hAnsiTheme="minorHAnsi" w:cs="NotoSansCJKsc-DemiLight"/>
        </w:rPr>
        <w:t>_</w:t>
      </w:r>
      <w:r>
        <w:t xml:space="preserve">timeout </w:t>
      </w:r>
      <w:r>
        <w:rPr>
          <w:rFonts w:ascii="NotoSansCJKsc-DemiLight" w:hAnsiTheme="minorHAnsi" w:cs="NotoSansCJKsc-DemiLight"/>
        </w:rPr>
        <w:t xml:space="preserve">= </w:t>
      </w:r>
      <w:proofErr w:type="gramStart"/>
      <w:r>
        <w:t>ac</w:t>
      </w:r>
      <w:r>
        <w:rPr>
          <w:rFonts w:ascii="NotoSansCJKsc-DemiLight" w:hAnsiTheme="minorHAnsi" w:cs="NotoSansCJKsc-DemiLight"/>
        </w:rPr>
        <w:t>.</w:t>
      </w:r>
      <w:r>
        <w:t>waitForResult</w:t>
      </w:r>
      <w:proofErr w:type="gramEnd"/>
      <w:r>
        <w:rPr>
          <w:rFonts w:ascii="NotoSansCJKsc-DemiLight" w:hAnsiTheme="minorHAnsi" w:cs="NotoSansCJKsc-DemiLight"/>
        </w:rPr>
        <w:t>(</w:t>
      </w:r>
      <w:r>
        <w:t>ros</w:t>
      </w:r>
      <w:r>
        <w:rPr>
          <w:rFonts w:ascii="NotoSansCJKsc-DemiLight" w:hAnsiTheme="minorHAnsi" w:cs="NotoSansCJKsc-DemiLight"/>
        </w:rPr>
        <w:t>::</w:t>
      </w:r>
      <w:r>
        <w:t>Duration</w:t>
      </w:r>
      <w:r>
        <w:rPr>
          <w:rFonts w:ascii="NotoSansCJKsc-DemiLight" w:hAnsiTheme="minorHAnsi" w:cs="NotoSansCJKsc-DemiLight"/>
        </w:rPr>
        <w:t>(</w:t>
      </w:r>
      <w:r>
        <w:t>30</w:t>
      </w:r>
      <w:r>
        <w:rPr>
          <w:rFonts w:ascii="NotoSansCJKsc-DemiLight" w:hAnsiTheme="minorHAnsi" w:cs="NotoSansCJKsc-DemiLight"/>
        </w:rPr>
        <w:t>.</w:t>
      </w:r>
      <w:r>
        <w:t>0</w:t>
      </w:r>
      <w:r>
        <w:rPr>
          <w:rFonts w:ascii="NotoSansCJKsc-DemiLight" w:hAnsiTheme="minorHAnsi" w:cs="NotoSansCJKsc-DemiLight"/>
        </w:rPr>
        <w:t>));</w:t>
      </w:r>
    </w:p>
    <w:p w14:paraId="7553936B"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在动作完成时限内收到动作结果值时</w:t>
      </w:r>
    </w:p>
    <w:p w14:paraId="224B5B2C" w14:textId="77777777" w:rsidR="00AD4EE2" w:rsidRDefault="00AD4EE2" w:rsidP="0063746A">
      <w:pPr>
        <w:pStyle w:val="code1"/>
        <w:rPr>
          <w:rFonts w:ascii="NotoSansCJKsc-DemiLight" w:hAnsiTheme="minorHAnsi" w:cs="NotoSansCJKsc-DemiLight"/>
        </w:rPr>
      </w:pPr>
      <w:r>
        <w:t xml:space="preserve">if </w:t>
      </w:r>
      <w:r>
        <w:rPr>
          <w:rFonts w:ascii="NotoSansCJKsc-DemiLight" w:hAnsiTheme="minorHAnsi" w:cs="NotoSansCJKsc-DemiLight"/>
        </w:rPr>
        <w:t>(</w:t>
      </w:r>
      <w:r>
        <w:t>finished</w:t>
      </w:r>
      <w:r>
        <w:rPr>
          <w:rFonts w:ascii="NotoSansCJKsc-DemiLight" w:hAnsiTheme="minorHAnsi" w:cs="NotoSansCJKsc-DemiLight"/>
        </w:rPr>
        <w:t>_</w:t>
      </w:r>
      <w:r>
        <w:t>before</w:t>
      </w:r>
      <w:r>
        <w:rPr>
          <w:rFonts w:ascii="NotoSansCJKsc-DemiLight" w:hAnsiTheme="minorHAnsi" w:cs="NotoSansCJKsc-DemiLight"/>
        </w:rPr>
        <w:t>_</w:t>
      </w:r>
      <w:r>
        <w:t>timeout</w:t>
      </w:r>
      <w:r>
        <w:rPr>
          <w:rFonts w:ascii="NotoSansCJKsc-DemiLight" w:hAnsiTheme="minorHAnsi" w:cs="NotoSansCJKsc-DemiLight"/>
        </w:rPr>
        <w:t>)</w:t>
      </w:r>
    </w:p>
    <w:p w14:paraId="3FF55EA8"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433D2B4C"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 xml:space="preserve">// </w:t>
      </w:r>
      <w:r>
        <w:rPr>
          <w:rFonts w:ascii="NotoSansCJKsc-DemiLight" w:hAnsiTheme="minorHAnsi" w:cs="NotoSansCJKsc-DemiLight" w:hint="eastAsia"/>
        </w:rPr>
        <w:t>获取动作目标状态值并将其显示在屏幕上</w:t>
      </w:r>
    </w:p>
    <w:p w14:paraId="1CB2DB67" w14:textId="77777777" w:rsidR="00AD4EE2" w:rsidRDefault="00AD4EE2" w:rsidP="0063746A">
      <w:pPr>
        <w:pStyle w:val="code1"/>
        <w:rPr>
          <w:rFonts w:ascii="NotoSansCJKsc-DemiLight" w:hAnsiTheme="minorHAnsi" w:cs="NotoSansCJKsc-DemiLight"/>
        </w:rPr>
      </w:pPr>
      <w:proofErr w:type="gramStart"/>
      <w:r>
        <w:t>actionlib</w:t>
      </w:r>
      <w:r>
        <w:rPr>
          <w:rFonts w:ascii="NotoSansCJKsc-DemiLight" w:hAnsiTheme="minorHAnsi" w:cs="NotoSansCJKsc-DemiLight"/>
        </w:rPr>
        <w:t>::</w:t>
      </w:r>
      <w:proofErr w:type="gramEnd"/>
      <w:r>
        <w:t xml:space="preserve">SimpleClientGoalState state </w:t>
      </w:r>
      <w:r>
        <w:rPr>
          <w:rFonts w:ascii="NotoSansCJKsc-DemiLight" w:hAnsiTheme="minorHAnsi" w:cs="NotoSansCJKsc-DemiLight"/>
        </w:rPr>
        <w:t xml:space="preserve">= </w:t>
      </w:r>
      <w:r>
        <w:t>ac</w:t>
      </w:r>
      <w:r>
        <w:rPr>
          <w:rFonts w:ascii="NotoSansCJKsc-DemiLight" w:hAnsiTheme="minorHAnsi" w:cs="NotoSansCJKsc-DemiLight"/>
        </w:rPr>
        <w:t>.</w:t>
      </w:r>
      <w:r>
        <w:t>getState</w:t>
      </w:r>
      <w:r>
        <w:rPr>
          <w:rFonts w:ascii="NotoSansCJKsc-DemiLight" w:hAnsiTheme="minorHAnsi" w:cs="NotoSansCJKsc-DemiLight"/>
        </w:rPr>
        <w:t>();</w:t>
      </w:r>
    </w:p>
    <w:p w14:paraId="1497BB43"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Action finished</w:t>
      </w:r>
      <w:r>
        <w:rPr>
          <w:rFonts w:ascii="NotoSansCJKsc-DemiLight" w:hAnsiTheme="minorHAnsi" w:cs="NotoSansCJKsc-DemiLight"/>
        </w:rPr>
        <w:t>: %</w:t>
      </w:r>
      <w:r>
        <w:t>s"</w:t>
      </w:r>
      <w:r>
        <w:rPr>
          <w:rFonts w:ascii="NotoSansCJKsc-DemiLight" w:hAnsiTheme="minorHAnsi" w:cs="NotoSansCJKsc-DemiLight"/>
        </w:rPr>
        <w:t>,</w:t>
      </w:r>
      <w:r>
        <w:t>state</w:t>
      </w:r>
      <w:r>
        <w:rPr>
          <w:rFonts w:ascii="NotoSansCJKsc-DemiLight" w:hAnsiTheme="minorHAnsi" w:cs="NotoSansCJKsc-DemiLight"/>
        </w:rPr>
        <w:t>.</w:t>
      </w:r>
      <w:r>
        <w:t>toString</w:t>
      </w:r>
      <w:r>
        <w:rPr>
          <w:rFonts w:ascii="NotoSansCJKsc-DemiLight" w:hAnsiTheme="minorHAnsi" w:cs="NotoSansCJKsc-DemiLight"/>
        </w:rPr>
        <w:t>().</w:t>
      </w:r>
      <w:r>
        <w:t>c</w:t>
      </w:r>
      <w:r>
        <w:rPr>
          <w:rFonts w:ascii="NotoSansCJKsc-DemiLight" w:hAnsiTheme="minorHAnsi" w:cs="NotoSansCJKsc-DemiLight"/>
        </w:rPr>
        <w:t>_</w:t>
      </w:r>
      <w:r>
        <w:t>str</w:t>
      </w:r>
      <w:r>
        <w:rPr>
          <w:rFonts w:ascii="NotoSansCJKsc-DemiLight" w:hAnsiTheme="minorHAnsi" w:cs="NotoSansCJKsc-DemiLight"/>
        </w:rPr>
        <w:t>());</w:t>
      </w:r>
    </w:p>
    <w:p w14:paraId="1BF7BFB3" w14:textId="77777777" w:rsidR="00AD4EE2" w:rsidRDefault="00AD4EE2" w:rsidP="0063746A">
      <w:pPr>
        <w:pStyle w:val="code1"/>
        <w:rPr>
          <w:rFonts w:ascii="NotoSansCJKsc-DemiLight" w:hAnsiTheme="minorHAnsi" w:cs="NotoSansCJKsc-DemiLight"/>
        </w:rPr>
      </w:pPr>
      <w:r>
        <w:rPr>
          <w:rFonts w:ascii="NotoSansCJKsc-DemiLight" w:hAnsiTheme="minorHAnsi" w:cs="NotoSansCJKsc-DemiLight"/>
        </w:rPr>
        <w:t>}</w:t>
      </w:r>
    </w:p>
    <w:p w14:paraId="0A81FF03" w14:textId="77777777" w:rsidR="00AD4EE2" w:rsidRDefault="00AD4EE2" w:rsidP="0063746A">
      <w:pPr>
        <w:pStyle w:val="code1"/>
      </w:pPr>
      <w:r>
        <w:t>else</w:t>
      </w:r>
    </w:p>
    <w:p w14:paraId="3820C66B" w14:textId="77777777" w:rsidR="00AD4EE2" w:rsidRDefault="00AD4EE2" w:rsidP="0063746A">
      <w:pPr>
        <w:pStyle w:val="code1"/>
        <w:rPr>
          <w:rFonts w:ascii="NotoSansCJKsc-DemiLight" w:hAnsiTheme="minorHAnsi" w:cs="NotoSansCJKsc-DemiLight"/>
        </w:rPr>
      </w:pPr>
      <w:r>
        <w:t>ROS</w:t>
      </w:r>
      <w:r>
        <w:rPr>
          <w:rFonts w:ascii="NotoSansCJKsc-DemiLight" w:hAnsiTheme="minorHAnsi" w:cs="NotoSansCJKsc-DemiLight"/>
        </w:rPr>
        <w:t>_</w:t>
      </w:r>
      <w:proofErr w:type="gramStart"/>
      <w:r>
        <w:t>INFO</w:t>
      </w:r>
      <w:r>
        <w:rPr>
          <w:rFonts w:ascii="NotoSansCJKsc-DemiLight" w:hAnsiTheme="minorHAnsi" w:cs="NotoSansCJKsc-DemiLight"/>
        </w:rPr>
        <w:t>(</w:t>
      </w:r>
      <w:proofErr w:type="gramEnd"/>
      <w:r>
        <w:t>"Action did not finish before the time out</w:t>
      </w:r>
      <w:r>
        <w:rPr>
          <w:rFonts w:ascii="NotoSansCJKsc-DemiLight" w:hAnsiTheme="minorHAnsi" w:cs="NotoSansCJKsc-DemiLight"/>
        </w:rPr>
        <w:t>.</w:t>
      </w:r>
      <w:r>
        <w:t>"</w:t>
      </w:r>
      <w:r>
        <w:rPr>
          <w:rFonts w:ascii="NotoSansCJKsc-DemiLight" w:hAnsiTheme="minorHAnsi" w:cs="NotoSansCJKsc-DemiLight"/>
        </w:rPr>
        <w:t xml:space="preserve">); // </w:t>
      </w:r>
      <w:r>
        <w:rPr>
          <w:rFonts w:ascii="NotoSansCJKsc-DemiLight" w:hAnsiTheme="minorHAnsi" w:cs="NotoSansCJKsc-DemiLight" w:hint="eastAsia"/>
        </w:rPr>
        <w:t>超过了动作完成时限的情况</w:t>
      </w:r>
    </w:p>
    <w:p w14:paraId="5C68D6C7" w14:textId="77777777" w:rsidR="00AD4EE2" w:rsidRDefault="00AD4EE2" w:rsidP="0063746A">
      <w:pPr>
        <w:pStyle w:val="code1"/>
      </w:pPr>
      <w:r>
        <w:rPr>
          <w:rFonts w:ascii="NotoSansCJKsc-DemiLight" w:hAnsiTheme="minorHAnsi" w:cs="NotoSansCJKsc-DemiLight"/>
        </w:rPr>
        <w:t>//</w:t>
      </w:r>
      <w:r>
        <w:t>exit</w:t>
      </w:r>
    </w:p>
    <w:p w14:paraId="3D047D50" w14:textId="77777777" w:rsidR="00AD4EE2" w:rsidRDefault="00AD4EE2" w:rsidP="0063746A">
      <w:pPr>
        <w:pStyle w:val="code1"/>
        <w:rPr>
          <w:rFonts w:ascii="NotoSansCJKsc-DemiLight" w:hAnsiTheme="minorHAnsi" w:cs="NotoSansCJKsc-DemiLight"/>
        </w:rPr>
      </w:pPr>
      <w:r>
        <w:t>return 0</w:t>
      </w:r>
      <w:r>
        <w:rPr>
          <w:rFonts w:ascii="NotoSansCJKsc-DemiLight" w:hAnsiTheme="minorHAnsi" w:cs="NotoSansCJKsc-DemiLight"/>
        </w:rPr>
        <w:t>;</w:t>
      </w:r>
    </w:p>
    <w:p w14:paraId="4B6DA365" w14:textId="70484AEA" w:rsidR="00AD4EE2" w:rsidRDefault="00AD4EE2" w:rsidP="0063746A">
      <w:pPr>
        <w:pStyle w:val="code1"/>
      </w:pPr>
      <w:r>
        <w:t>}</w:t>
      </w:r>
    </w:p>
    <w:p w14:paraId="093809C8" w14:textId="77777777" w:rsidR="00AD4EE2" w:rsidRDefault="00AD4EE2" w:rsidP="00AD4EE2">
      <w:pPr>
        <w:spacing w:before="156" w:after="156"/>
        <w:ind w:firstLineChars="0" w:firstLine="0"/>
      </w:pPr>
      <w:r>
        <w:rPr>
          <w:rFonts w:hint="eastAsia"/>
        </w:rPr>
        <w:t>在前面的</w:t>
      </w:r>
      <w:r>
        <w:t>CMakeLists.txt</w:t>
      </w:r>
      <w:r>
        <w:rPr>
          <w:rFonts w:hint="eastAsia"/>
        </w:rPr>
        <w:t>文件中，给了生成以下可执行文件的选项</w:t>
      </w:r>
    </w:p>
    <w:p w14:paraId="2A219123" w14:textId="77777777" w:rsidR="00BC3208" w:rsidRDefault="00BC3208"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proofErr w:type="gramStart"/>
      <w:r>
        <w:t>executable</w:t>
      </w:r>
      <w:r>
        <w:rPr>
          <w:rFonts w:ascii="NotoSansCJKsc-DemiLight" w:eastAsia="NotoSansCJKsc-DemiLight" w:cs="NotoSansCJKsc-DemiLight"/>
        </w:rPr>
        <w:t>(</w:t>
      </w:r>
      <w:proofErr w:type="gramEnd"/>
      <w:r>
        <w:t>action</w:t>
      </w:r>
      <w:r>
        <w:rPr>
          <w:rFonts w:ascii="NotoSansCJKsc-DemiLight" w:eastAsia="NotoSansCJKsc-DemiLight" w:cs="NotoSansCJKsc-DemiLight"/>
        </w:rPr>
        <w:t>_</w:t>
      </w:r>
      <w:r>
        <w:t>client src</w:t>
      </w:r>
      <w:r>
        <w:rPr>
          <w:rFonts w:ascii="NotoSansCJKsc-DemiLight" w:eastAsia="NotoSansCJKsc-DemiLight" w:cs="NotoSansCJKsc-DemiLight"/>
        </w:rPr>
        <w:t>/</w:t>
      </w:r>
      <w:r>
        <w:t>action</w:t>
      </w:r>
      <w:r>
        <w:rPr>
          <w:rFonts w:ascii="NotoSansCJKsc-DemiLight" w:eastAsia="NotoSansCJKsc-DemiLight" w:cs="NotoSansCJKsc-DemiLight"/>
        </w:rPr>
        <w:t>_</w:t>
      </w:r>
      <w:r>
        <w:t>client</w:t>
      </w:r>
      <w:r>
        <w:rPr>
          <w:rFonts w:ascii="NotoSansCJKsc-DemiLight" w:eastAsia="NotoSansCJKsc-DemiLight" w:cs="NotoSansCJKsc-DemiLight"/>
        </w:rPr>
        <w:t>.</w:t>
      </w:r>
      <w:r>
        <w:t>cpp</w:t>
      </w:r>
      <w:r>
        <w:rPr>
          <w:rFonts w:ascii="NotoSansCJKsc-DemiLight" w:eastAsia="NotoSansCJKsc-DemiLight" w:cs="NotoSansCJKsc-DemiLight"/>
        </w:rPr>
        <w:t>)</w:t>
      </w:r>
    </w:p>
    <w:p w14:paraId="219638D6" w14:textId="141052FF" w:rsidR="00AD4EE2" w:rsidRDefault="00AD4EE2" w:rsidP="00AD4EE2">
      <w:pPr>
        <w:pStyle w:val="a8"/>
        <w:spacing w:before="156" w:after="156"/>
        <w:ind w:firstLineChars="0" w:firstLine="0"/>
        <w:rPr>
          <w:b/>
        </w:rPr>
      </w:pPr>
      <w:r w:rsidRPr="00032CAE">
        <w:rPr>
          <w:rFonts w:hint="eastAsia"/>
          <w:b/>
        </w:rPr>
        <w:t>创建</w:t>
      </w:r>
      <w:r w:rsidR="00BC3208">
        <w:rPr>
          <w:rFonts w:hint="eastAsia"/>
          <w:b/>
        </w:rPr>
        <w:t>动作</w:t>
      </w:r>
      <w:r>
        <w:rPr>
          <w:rFonts w:hint="eastAsia"/>
          <w:b/>
        </w:rPr>
        <w:t>文件</w:t>
      </w:r>
    </w:p>
    <w:p w14:paraId="402F3EA2" w14:textId="77777777" w:rsidR="00BC3208" w:rsidRDefault="00BC3208" w:rsidP="0063746A">
      <w:pPr>
        <w:pStyle w:val="code1"/>
      </w:pPr>
      <w:r>
        <w:rPr>
          <w:rFonts w:ascii="NotoSansCJKsc-DemiLight" w:hAnsiTheme="minorHAnsi" w:cs="NotoSansCJKsc-DemiLight"/>
        </w:rPr>
        <w:t>#</w:t>
      </w:r>
      <w:r>
        <w:t>goal definition</w:t>
      </w:r>
    </w:p>
    <w:p w14:paraId="6F82A50A" w14:textId="77777777" w:rsidR="00BC3208" w:rsidRDefault="00BC3208" w:rsidP="0063746A">
      <w:pPr>
        <w:pStyle w:val="code1"/>
      </w:pPr>
      <w:r>
        <w:t>int32 order</w:t>
      </w:r>
    </w:p>
    <w:p w14:paraId="020268D2" w14:textId="77777777" w:rsidR="00BC3208" w:rsidRDefault="00BC3208" w:rsidP="0063746A">
      <w:pPr>
        <w:pStyle w:val="code1"/>
        <w:rPr>
          <w:rFonts w:ascii="NotoSansCJKsc-DemiLight" w:hAnsiTheme="minorHAnsi" w:cs="NotoSansCJKsc-DemiLight"/>
        </w:rPr>
      </w:pPr>
      <w:r>
        <w:rPr>
          <w:rFonts w:ascii="NotoSansCJKsc-DemiLight" w:hAnsiTheme="minorHAnsi" w:cs="NotoSansCJKsc-DemiLight"/>
        </w:rPr>
        <w:t>---</w:t>
      </w:r>
    </w:p>
    <w:p w14:paraId="317C0141" w14:textId="77777777" w:rsidR="00BC3208" w:rsidRDefault="00BC3208" w:rsidP="0063746A">
      <w:pPr>
        <w:pStyle w:val="code1"/>
      </w:pPr>
      <w:r>
        <w:rPr>
          <w:rFonts w:ascii="NotoSansCJKsc-DemiLight" w:hAnsiTheme="minorHAnsi" w:cs="NotoSansCJKsc-DemiLight"/>
        </w:rPr>
        <w:t>#</w:t>
      </w:r>
      <w:r>
        <w:t>result definition</w:t>
      </w:r>
    </w:p>
    <w:p w14:paraId="7D48E098" w14:textId="77777777" w:rsidR="00BC3208" w:rsidRDefault="00BC3208" w:rsidP="0063746A">
      <w:pPr>
        <w:pStyle w:val="code1"/>
      </w:pPr>
      <w:r>
        <w:t>int32</w:t>
      </w:r>
      <w:r>
        <w:rPr>
          <w:rFonts w:ascii="NotoSansCJKsc-DemiLight" w:hAnsiTheme="minorHAnsi" w:cs="NotoSansCJKsc-DemiLight"/>
        </w:rPr>
        <w:t xml:space="preserve">[] </w:t>
      </w:r>
      <w:r>
        <w:t>sequence</w:t>
      </w:r>
    </w:p>
    <w:p w14:paraId="6FDD3116" w14:textId="77777777" w:rsidR="00BC3208" w:rsidRDefault="00BC3208" w:rsidP="0063746A">
      <w:pPr>
        <w:pStyle w:val="code1"/>
        <w:rPr>
          <w:rFonts w:ascii="NotoSansCJKsc-DemiLight" w:hAnsiTheme="minorHAnsi" w:cs="NotoSansCJKsc-DemiLight"/>
        </w:rPr>
      </w:pPr>
      <w:r>
        <w:rPr>
          <w:rFonts w:ascii="NotoSansCJKsc-DemiLight" w:hAnsiTheme="minorHAnsi" w:cs="NotoSansCJKsc-DemiLight"/>
        </w:rPr>
        <w:t>---</w:t>
      </w:r>
    </w:p>
    <w:p w14:paraId="13B0FB3A" w14:textId="77777777" w:rsidR="00BC3208" w:rsidRDefault="00BC3208" w:rsidP="0063746A">
      <w:pPr>
        <w:pStyle w:val="code1"/>
      </w:pPr>
      <w:r>
        <w:rPr>
          <w:rFonts w:ascii="NotoSansCJKsc-DemiLight" w:hAnsiTheme="minorHAnsi" w:cs="NotoSansCJKsc-DemiLight"/>
        </w:rPr>
        <w:t>#</w:t>
      </w:r>
      <w:r>
        <w:t>feedback</w:t>
      </w:r>
    </w:p>
    <w:p w14:paraId="7790E25C" w14:textId="77777777" w:rsidR="00BC3208" w:rsidRDefault="00BC3208" w:rsidP="0063746A">
      <w:pPr>
        <w:pStyle w:val="code1"/>
      </w:pPr>
      <w:r>
        <w:t>int32[] sequence</w:t>
      </w:r>
    </w:p>
    <w:p w14:paraId="55C0B267" w14:textId="03C6AABE" w:rsidR="00AD4EE2" w:rsidRDefault="00AD4EE2" w:rsidP="00BC3208">
      <w:pPr>
        <w:pStyle w:val="a8"/>
        <w:spacing w:before="156" w:after="156"/>
        <w:ind w:firstLineChars="0" w:firstLine="0"/>
        <w:rPr>
          <w:rFonts w:ascii="NotoSerifCJKsc-Regular" w:eastAsia="NotoSerifCJKsc-Regular" w:hAnsiTheme="minorHAnsi" w:cs="NotoSerifCJKsc-Regular"/>
          <w:kern w:val="0"/>
          <w:sz w:val="20"/>
          <w:szCs w:val="20"/>
        </w:rPr>
      </w:pPr>
      <w:r>
        <w:rPr>
          <w:rFonts w:ascii="NotoSerifCJKsc-Regular" w:eastAsia="NotoSerifCJKsc-Regular" w:hAnsiTheme="minorHAnsi" w:cs="NotoSerifCJKsc-Regular" w:hint="eastAsia"/>
          <w:kern w:val="0"/>
          <w:sz w:val="20"/>
          <w:szCs w:val="20"/>
        </w:rPr>
        <w:t>在上述的</w:t>
      </w:r>
      <w:r>
        <w:rPr>
          <w:rFonts w:ascii="NotoSerifCJKsc-Regular" w:eastAsia="NotoSerifCJKsc-Regular" w:hAnsiTheme="minorHAnsi" w:cs="NotoSerifCJKsc-Regular"/>
          <w:kern w:val="0"/>
          <w:sz w:val="20"/>
          <w:szCs w:val="20"/>
        </w:rPr>
        <w:t>CMakeLists.txt</w:t>
      </w:r>
      <w:r>
        <w:rPr>
          <w:rFonts w:ascii="NotoSerifCJKsc-Regular" w:eastAsia="NotoSerifCJKsc-Regular" w:hAnsiTheme="minorHAnsi" w:cs="NotoSerifCJKsc-Regular" w:hint="eastAsia"/>
          <w:kern w:val="0"/>
          <w:sz w:val="20"/>
          <w:szCs w:val="20"/>
        </w:rPr>
        <w:t>文中添加了如下选项</w:t>
      </w:r>
    </w:p>
    <w:p w14:paraId="6BD43B6B" w14:textId="77777777" w:rsidR="00BC3208" w:rsidRDefault="00BC3208" w:rsidP="0063746A">
      <w:pPr>
        <w:pStyle w:val="code1"/>
        <w:rPr>
          <w:rFonts w:ascii="NotoSansCJKsc-DemiLight" w:eastAsia="NotoSansCJKsc-DemiLight" w:cs="NotoSansCJKsc-DemiLight"/>
        </w:rPr>
      </w:pPr>
      <w:r>
        <w:t>add</w:t>
      </w:r>
      <w:r>
        <w:rPr>
          <w:rFonts w:ascii="NotoSansCJKsc-DemiLight" w:eastAsia="NotoSansCJKsc-DemiLight" w:cs="NotoSansCJKsc-DemiLight"/>
        </w:rPr>
        <w:t>_</w:t>
      </w:r>
      <w:r>
        <w:t>action</w:t>
      </w:r>
      <w:r>
        <w:rPr>
          <w:rFonts w:ascii="NotoSansCJKsc-DemiLight" w:eastAsia="NotoSansCJKsc-DemiLight" w:cs="NotoSansCJKsc-DemiLight"/>
        </w:rPr>
        <w:t>_</w:t>
      </w:r>
      <w:proofErr w:type="gramStart"/>
      <w:r>
        <w:t>files</w:t>
      </w:r>
      <w:r>
        <w:rPr>
          <w:rFonts w:ascii="NotoSansCJKsc-DemiLight" w:eastAsia="NotoSansCJKsc-DemiLight" w:cs="NotoSansCJKsc-DemiLight"/>
        </w:rPr>
        <w:t>(</w:t>
      </w:r>
      <w:proofErr w:type="gramEnd"/>
      <w:r>
        <w:t>FILES Fibonacci</w:t>
      </w:r>
      <w:r>
        <w:rPr>
          <w:rFonts w:ascii="NotoSansCJKsc-DemiLight" w:eastAsia="NotoSansCJKsc-DemiLight" w:cs="NotoSansCJKsc-DemiLight"/>
        </w:rPr>
        <w:t>.</w:t>
      </w:r>
      <w:r>
        <w:t>action</w:t>
      </w:r>
      <w:r>
        <w:rPr>
          <w:rFonts w:ascii="NotoSansCJKsc-DemiLight" w:eastAsia="NotoSansCJKsc-DemiLight" w:cs="NotoSansCJKsc-DemiLight"/>
        </w:rPr>
        <w:t>)</w:t>
      </w:r>
    </w:p>
    <w:p w14:paraId="0E8F89A4" w14:textId="638B2340" w:rsidR="00AD4EE2" w:rsidRDefault="00AD4EE2" w:rsidP="00AD4EE2">
      <w:pPr>
        <w:pStyle w:val="a8"/>
        <w:spacing w:before="156" w:after="156"/>
        <w:ind w:firstLineChars="0" w:firstLine="0"/>
        <w:rPr>
          <w:b/>
        </w:rPr>
      </w:pPr>
      <w:r>
        <w:rPr>
          <w:rFonts w:hint="eastAsia"/>
          <w:b/>
        </w:rPr>
        <w:t>构建并运行节点</w:t>
      </w:r>
    </w:p>
    <w:p w14:paraId="33A0139F" w14:textId="77777777" w:rsidR="00AD4EE2" w:rsidRDefault="00AD4EE2" w:rsidP="0063746A">
      <w:pPr>
        <w:pStyle w:val="code1"/>
      </w:pPr>
      <w:r>
        <w:t xml:space="preserve">$ </w:t>
      </w:r>
      <w:r>
        <w:rPr>
          <w:rFonts w:hint="eastAsia"/>
        </w:rPr>
        <w:t>c</w:t>
      </w:r>
      <w:r>
        <w:t>d ~/catkin_ws</w:t>
      </w:r>
    </w:p>
    <w:p w14:paraId="1F1D99B3" w14:textId="77777777" w:rsidR="00AD4EE2" w:rsidRDefault="00AD4EE2" w:rsidP="0063746A">
      <w:pPr>
        <w:pStyle w:val="code1"/>
      </w:pPr>
      <w:r>
        <w:lastRenderedPageBreak/>
        <w:t>$ catkin_make</w:t>
      </w:r>
    </w:p>
    <w:p w14:paraId="4D9E20D3" w14:textId="77777777" w:rsidR="00AD4EE2" w:rsidRDefault="00AD4EE2" w:rsidP="0063746A">
      <w:pPr>
        <w:pStyle w:val="code1"/>
        <w:rPr>
          <w:rFonts w:ascii="NanumGothicCoding" w:hAnsi="NanumGothicCoding" w:cs="NanumGothicCoding"/>
        </w:rPr>
      </w:pPr>
      <w:r>
        <w:t xml:space="preserve">$ </w:t>
      </w:r>
      <w:r>
        <w:rPr>
          <w:rFonts w:ascii="NanumGothicCoding" w:hAnsi="NanumGothicCoding" w:cs="NanumGothicCoding"/>
        </w:rPr>
        <w:t>roscore</w:t>
      </w:r>
    </w:p>
    <w:p w14:paraId="465E0C5A" w14:textId="06E9FABC" w:rsidR="00AD4EE2" w:rsidRDefault="00AD4EE2" w:rsidP="0063746A">
      <w:pPr>
        <w:pStyle w:val="code1"/>
        <w:rPr>
          <w:rFonts w:ascii="NanumGothicCoding" w:eastAsiaTheme="minorEastAsia" w:hAnsi="NanumGothicCoding" w:cs="NanumGothicCoding"/>
        </w:rPr>
      </w:pPr>
      <w:r>
        <w:t xml:space="preserve">$ </w:t>
      </w:r>
      <w:r w:rsidR="00BC3208">
        <w:rPr>
          <w:rFonts w:ascii="NanumGothicCoding" w:eastAsiaTheme="minorEastAsia" w:hAnsi="NanumGothicCoding" w:cs="NanumGothicCoding"/>
        </w:rPr>
        <w:t>rosrun ros</w:t>
      </w:r>
      <w:r w:rsidR="00BC3208">
        <w:rPr>
          <w:rFonts w:hAnsi="NanumGothicCoding"/>
        </w:rPr>
        <w:t>_</w:t>
      </w:r>
      <w:r w:rsidR="00BC3208">
        <w:rPr>
          <w:rFonts w:ascii="NanumGothicCoding" w:eastAsiaTheme="minorEastAsia" w:hAnsi="NanumGothicCoding" w:cs="NanumGothicCoding"/>
        </w:rPr>
        <w:t>tutorials</w:t>
      </w:r>
      <w:r w:rsidR="00BC3208">
        <w:rPr>
          <w:rFonts w:hAnsi="NanumGothicCoding"/>
        </w:rPr>
        <w:t>_</w:t>
      </w:r>
      <w:r w:rsidR="00BC3208">
        <w:rPr>
          <w:rFonts w:ascii="NanumGothicCoding" w:eastAsiaTheme="minorEastAsia" w:hAnsi="NanumGothicCoding" w:cs="NanumGothicCoding"/>
        </w:rPr>
        <w:t>action action</w:t>
      </w:r>
      <w:r w:rsidR="00BC3208">
        <w:rPr>
          <w:rFonts w:hAnsi="NanumGothicCoding"/>
        </w:rPr>
        <w:t>_</w:t>
      </w:r>
      <w:r w:rsidR="00BC3208">
        <w:rPr>
          <w:rFonts w:ascii="NanumGothicCoding" w:eastAsiaTheme="minorEastAsia" w:hAnsi="NanumGothicCoding" w:cs="NanumGothicCoding"/>
        </w:rPr>
        <w:t>server</w:t>
      </w:r>
    </w:p>
    <w:p w14:paraId="013DCB85" w14:textId="77777777" w:rsidR="00AD4EE2" w:rsidRDefault="00AD4EE2" w:rsidP="0063746A">
      <w:pPr>
        <w:pStyle w:val="code1"/>
      </w:pPr>
    </w:p>
    <w:p w14:paraId="3AB56537" w14:textId="77777777" w:rsidR="00AD4EE2" w:rsidRDefault="00AD4EE2" w:rsidP="0063746A">
      <w:pPr>
        <w:pStyle w:val="code1"/>
        <w:rPr>
          <w:rFonts w:ascii="NanumGothicCoding" w:hAnsi="NanumGothicCoding" w:cs="NanumGothicCoding"/>
          <w:color w:val="000000"/>
        </w:rPr>
      </w:pPr>
      <w:r>
        <w:rPr>
          <w:color w:val="000000"/>
        </w:rPr>
        <w:t xml:space="preserve">$ </w:t>
      </w:r>
      <w:r>
        <w:rPr>
          <w:rFonts w:ascii="NanumGothicCoding" w:hAnsi="NanumGothicCoding" w:cs="NanumGothicCoding"/>
          <w:color w:val="000000"/>
        </w:rPr>
        <w:t>ros</w:t>
      </w:r>
      <w:r>
        <w:rPr>
          <w:rFonts w:ascii="NanumGothicCoding" w:hAnsi="NanumGothicCoding" w:cs="NanumGothicCoding" w:hint="eastAsia"/>
          <w:color w:val="000000"/>
        </w:rPr>
        <w:t>service</w:t>
      </w:r>
      <w:r>
        <w:rPr>
          <w:rFonts w:ascii="NanumGothicCoding" w:hAnsi="NanumGothicCoding" w:cs="NanumGothicCoding"/>
          <w:color w:val="000000"/>
        </w:rPr>
        <w:t xml:space="preserve"> list</w:t>
      </w:r>
    </w:p>
    <w:p w14:paraId="28B78D94" w14:textId="7E6968FC" w:rsidR="00AD4EE2" w:rsidRDefault="00BC3208" w:rsidP="00AD4EE2">
      <w:pPr>
        <w:spacing w:before="156" w:after="156"/>
        <w:ind w:firstLineChars="0" w:firstLine="0"/>
      </w:pPr>
      <w:r w:rsidRPr="00BC3208">
        <w:rPr>
          <w:noProof/>
        </w:rPr>
        <w:drawing>
          <wp:inline distT="0" distB="0" distL="0" distR="0" wp14:anchorId="2CED8DD9" wp14:editId="766184FB">
            <wp:extent cx="5274310" cy="3442970"/>
            <wp:effectExtent l="0" t="0" r="2540" b="508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442970"/>
                    </a:xfrm>
                    <a:prstGeom prst="rect">
                      <a:avLst/>
                    </a:prstGeom>
                  </pic:spPr>
                </pic:pic>
              </a:graphicData>
            </a:graphic>
          </wp:inline>
        </w:drawing>
      </w:r>
    </w:p>
    <w:p w14:paraId="24BF397D" w14:textId="77777777" w:rsidR="00AD4EE2" w:rsidRDefault="00AD4EE2" w:rsidP="00AD4EE2">
      <w:pPr>
        <w:spacing w:before="156" w:after="156"/>
        <w:ind w:firstLineChars="0" w:firstLine="0"/>
      </w:pPr>
    </w:p>
    <w:p w14:paraId="495A6467" w14:textId="77777777" w:rsidR="002501C3" w:rsidRDefault="002501C3" w:rsidP="0063746A">
      <w:pPr>
        <w:pStyle w:val="code1"/>
      </w:pPr>
      <w:r>
        <w:rPr>
          <w:rFonts w:ascii="NotoSansCJKsc-DemiLight" w:hAnsiTheme="minorHAnsi" w:cs="NotoSansCJKsc-DemiLight"/>
        </w:rPr>
        <w:t xml:space="preserve">$ </w:t>
      </w:r>
      <w:r>
        <w:t>rosrun ros</w:t>
      </w:r>
      <w:r>
        <w:rPr>
          <w:rFonts w:ascii="NotoSansCJKsc-DemiLight" w:hAnsiTheme="minorHAnsi" w:cs="NotoSansCJKsc-DemiLight"/>
        </w:rPr>
        <w:t>_</w:t>
      </w:r>
      <w:r>
        <w:t>tutorials</w:t>
      </w:r>
      <w:r>
        <w:rPr>
          <w:rFonts w:ascii="NotoSansCJKsc-DemiLight" w:hAnsiTheme="minorHAnsi" w:cs="NotoSansCJKsc-DemiLight"/>
        </w:rPr>
        <w:t>_</w:t>
      </w:r>
      <w:r>
        <w:t>action action</w:t>
      </w:r>
      <w:r>
        <w:rPr>
          <w:rFonts w:ascii="NotoSansCJKsc-DemiLight" w:hAnsiTheme="minorHAnsi" w:cs="NotoSansCJKsc-DemiLight"/>
        </w:rPr>
        <w:t>_</w:t>
      </w:r>
      <w:r>
        <w:t>client</w:t>
      </w:r>
    </w:p>
    <w:p w14:paraId="2BCA9EFB" w14:textId="77777777" w:rsidR="002501C3" w:rsidRDefault="002501C3" w:rsidP="0063746A">
      <w:pPr>
        <w:pStyle w:val="code1"/>
        <w:rPr>
          <w:rFonts w:ascii="NotoSansCJKsc-DemiLight" w:hAnsiTheme="minorHAnsi" w:cs="NotoSansCJKsc-DemiLight"/>
        </w:rPr>
      </w:pPr>
      <w:r>
        <w:rPr>
          <w:rFonts w:ascii="NotoSansCJKsc-DemiLight" w:hAnsiTheme="minorHAnsi" w:cs="NotoSansCJKsc-DemiLight"/>
        </w:rPr>
        <w:t>[</w:t>
      </w:r>
      <w:r>
        <w:t>INFO</w:t>
      </w:r>
      <w:r>
        <w:rPr>
          <w:rFonts w:ascii="NotoSansCJKsc-DemiLight" w:hAnsiTheme="minorHAnsi" w:cs="NotoSansCJKsc-DemiLight"/>
        </w:rPr>
        <w:t>] [</w:t>
      </w:r>
      <w:r>
        <w:t>1495764515</w:t>
      </w:r>
      <w:r>
        <w:rPr>
          <w:rFonts w:ascii="NotoSansCJKsc-DemiLight" w:hAnsiTheme="minorHAnsi" w:cs="NotoSansCJKsc-DemiLight"/>
        </w:rPr>
        <w:t>.</w:t>
      </w:r>
      <w:r>
        <w:t>999158825</w:t>
      </w:r>
      <w:r>
        <w:rPr>
          <w:rFonts w:ascii="NotoSansCJKsc-DemiLight" w:hAnsiTheme="minorHAnsi" w:cs="NotoSansCJKsc-DemiLight"/>
        </w:rPr>
        <w:t xml:space="preserve">]: </w:t>
      </w:r>
      <w:r>
        <w:t>Waiting for action server to start</w:t>
      </w:r>
      <w:r>
        <w:rPr>
          <w:rFonts w:ascii="NotoSansCJKsc-DemiLight" w:hAnsiTheme="minorHAnsi" w:cs="NotoSansCJKsc-DemiLight"/>
        </w:rPr>
        <w:t>.</w:t>
      </w:r>
    </w:p>
    <w:p w14:paraId="1741DBAD" w14:textId="77777777" w:rsidR="002501C3" w:rsidRDefault="002501C3" w:rsidP="0063746A">
      <w:pPr>
        <w:pStyle w:val="code1"/>
        <w:rPr>
          <w:rFonts w:ascii="NotoSansCJKsc-DemiLight" w:hAnsiTheme="minorHAnsi" w:cs="NotoSansCJKsc-DemiLight"/>
        </w:rPr>
      </w:pPr>
      <w:r>
        <w:rPr>
          <w:rFonts w:ascii="NotoSansCJKsc-DemiLight" w:hAnsiTheme="minorHAnsi" w:cs="NotoSansCJKsc-DemiLight"/>
        </w:rPr>
        <w:t>[</w:t>
      </w:r>
      <w:r>
        <w:t>INFO</w:t>
      </w:r>
      <w:r>
        <w:rPr>
          <w:rFonts w:ascii="NotoSansCJKsc-DemiLight" w:hAnsiTheme="minorHAnsi" w:cs="NotoSansCJKsc-DemiLight"/>
        </w:rPr>
        <w:t>] [</w:t>
      </w:r>
      <w:r>
        <w:t>1495764516</w:t>
      </w:r>
      <w:r>
        <w:rPr>
          <w:rFonts w:ascii="NotoSansCJKsc-DemiLight" w:hAnsiTheme="minorHAnsi" w:cs="NotoSansCJKsc-DemiLight"/>
        </w:rPr>
        <w:t>.</w:t>
      </w:r>
      <w:r>
        <w:t>293575887</w:t>
      </w:r>
      <w:r>
        <w:rPr>
          <w:rFonts w:ascii="NotoSansCJKsc-DemiLight" w:hAnsiTheme="minorHAnsi" w:cs="NotoSansCJKsc-DemiLight"/>
        </w:rPr>
        <w:t xml:space="preserve">]: </w:t>
      </w:r>
      <w:r>
        <w:t>Action server started</w:t>
      </w:r>
      <w:r>
        <w:rPr>
          <w:rFonts w:ascii="NotoSansCJKsc-DemiLight" w:hAnsiTheme="minorHAnsi" w:cs="NotoSansCJKsc-DemiLight"/>
        </w:rPr>
        <w:t xml:space="preserve">, </w:t>
      </w:r>
      <w:r>
        <w:t>sending goal</w:t>
      </w:r>
      <w:r>
        <w:rPr>
          <w:rFonts w:ascii="NotoSansCJKsc-DemiLight" w:hAnsiTheme="minorHAnsi" w:cs="NotoSansCJKsc-DemiLight"/>
        </w:rPr>
        <w:t>.</w:t>
      </w:r>
    </w:p>
    <w:p w14:paraId="3F01572D" w14:textId="5495432E" w:rsidR="00984614" w:rsidRPr="00AD4EE2" w:rsidRDefault="002501C3" w:rsidP="0063746A">
      <w:pPr>
        <w:pStyle w:val="code1"/>
      </w:pPr>
      <w:r>
        <w:rPr>
          <w:rFonts w:ascii="NotoSansCJKsc-DemiLight" w:hAnsiTheme="minorHAnsi" w:cs="NotoSansCJKsc-DemiLight"/>
        </w:rPr>
        <w:t>[</w:t>
      </w:r>
      <w:r>
        <w:t>INFO</w:t>
      </w:r>
      <w:r>
        <w:rPr>
          <w:rFonts w:ascii="NotoSansCJKsc-DemiLight" w:hAnsiTheme="minorHAnsi" w:cs="NotoSansCJKsc-DemiLight"/>
        </w:rPr>
        <w:t>] [</w:t>
      </w:r>
      <w:r>
        <w:t>1495764536</w:t>
      </w:r>
      <w:r>
        <w:rPr>
          <w:rFonts w:ascii="NotoSansCJKsc-DemiLight" w:hAnsiTheme="minorHAnsi" w:cs="NotoSansCJKsc-DemiLight"/>
        </w:rPr>
        <w:t>.</w:t>
      </w:r>
      <w:r>
        <w:t>295139830</w:t>
      </w:r>
      <w:r>
        <w:rPr>
          <w:rFonts w:ascii="NotoSansCJKsc-DemiLight" w:hAnsiTheme="minorHAnsi" w:cs="NotoSansCJKsc-DemiLight"/>
        </w:rPr>
        <w:t xml:space="preserve">]: </w:t>
      </w:r>
      <w:r>
        <w:t>Action finished</w:t>
      </w:r>
      <w:r>
        <w:rPr>
          <w:rFonts w:ascii="NotoSansCJKsc-DemiLight" w:hAnsiTheme="minorHAnsi" w:cs="NotoSansCJKsc-DemiLight"/>
        </w:rPr>
        <w:t xml:space="preserve">: </w:t>
      </w:r>
      <w:r>
        <w:t>SUCCEEDED</w:t>
      </w:r>
    </w:p>
    <w:p w14:paraId="555CB1FC" w14:textId="07C0AF5E" w:rsidR="00984614" w:rsidRDefault="002501C3" w:rsidP="00012546">
      <w:pPr>
        <w:spacing w:before="156" w:after="156"/>
        <w:ind w:firstLineChars="0" w:firstLine="0"/>
      </w:pPr>
      <w:r w:rsidRPr="002501C3">
        <w:rPr>
          <w:noProof/>
        </w:rPr>
        <w:lastRenderedPageBreak/>
        <w:drawing>
          <wp:inline distT="0" distB="0" distL="0" distR="0" wp14:anchorId="4AA4683F" wp14:editId="01DC9EB1">
            <wp:extent cx="5274310" cy="3502660"/>
            <wp:effectExtent l="0" t="0" r="2540" b="254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274310" cy="3502660"/>
                    </a:xfrm>
                    <a:prstGeom prst="rect">
                      <a:avLst/>
                    </a:prstGeom>
                  </pic:spPr>
                </pic:pic>
              </a:graphicData>
            </a:graphic>
          </wp:inline>
        </w:drawing>
      </w:r>
    </w:p>
    <w:p w14:paraId="06144C12" w14:textId="268A6B68" w:rsidR="002501C3" w:rsidRDefault="002501C3" w:rsidP="0063746A">
      <w:pPr>
        <w:pStyle w:val="code1"/>
      </w:pPr>
      <w:r>
        <w:rPr>
          <w:rFonts w:ascii="NotoSansCJKsc-DemiLight" w:hAnsiTheme="minorHAnsi" w:cs="NotoSansCJKsc-DemiLight"/>
        </w:rPr>
        <w:t xml:space="preserve">$ </w:t>
      </w:r>
      <w:r>
        <w:t xml:space="preserve">rostopic echo </w:t>
      </w:r>
      <w:r>
        <w:rPr>
          <w:rFonts w:ascii="NotoSansCJKsc-DemiLight" w:hAnsiTheme="minorHAnsi" w:cs="NotoSansCJKsc-DemiLight"/>
        </w:rPr>
        <w:t>/</w:t>
      </w:r>
      <w:r>
        <w:t>ros</w:t>
      </w:r>
      <w:r>
        <w:rPr>
          <w:rFonts w:ascii="NotoSansCJKsc-DemiLight" w:hAnsiTheme="minorHAnsi" w:cs="NotoSansCJKsc-DemiLight"/>
        </w:rPr>
        <w:t>_</w:t>
      </w:r>
      <w:r>
        <w:t>tutorial</w:t>
      </w:r>
      <w:r>
        <w:rPr>
          <w:rFonts w:ascii="NotoSansCJKsc-DemiLight" w:hAnsiTheme="minorHAnsi" w:cs="NotoSansCJKsc-DemiLight"/>
        </w:rPr>
        <w:t>_</w:t>
      </w:r>
      <w:r>
        <w:t>action</w:t>
      </w:r>
      <w:r>
        <w:rPr>
          <w:rFonts w:ascii="NotoSansCJKsc-DemiLight" w:hAnsiTheme="minorHAnsi" w:cs="NotoSansCJKsc-DemiLight"/>
        </w:rPr>
        <w:t>/</w:t>
      </w:r>
      <w:r>
        <w:t>feedback</w:t>
      </w:r>
    </w:p>
    <w:p w14:paraId="27472FAD" w14:textId="77777777" w:rsidR="002501C3" w:rsidRDefault="002501C3" w:rsidP="00012546">
      <w:pPr>
        <w:spacing w:before="156" w:after="156"/>
        <w:ind w:firstLineChars="0" w:firstLine="0"/>
      </w:pPr>
    </w:p>
    <w:p w14:paraId="303C18FA" w14:textId="77777777" w:rsidR="002501C3" w:rsidRDefault="002501C3" w:rsidP="00012546">
      <w:pPr>
        <w:spacing w:before="156" w:after="156"/>
        <w:ind w:firstLineChars="0" w:firstLine="0"/>
      </w:pPr>
    </w:p>
    <w:p w14:paraId="17BB26EB" w14:textId="25C1B56F" w:rsidR="004500E2" w:rsidRPr="009F496B" w:rsidRDefault="004500E2" w:rsidP="004500E2">
      <w:pPr>
        <w:pStyle w:val="2"/>
        <w:spacing w:before="156" w:after="156"/>
        <w:ind w:firstLine="602"/>
        <w:jc w:val="center"/>
      </w:pPr>
      <w:r>
        <w:rPr>
          <w:rFonts w:hint="eastAsia"/>
        </w:rPr>
        <w:t>实验内容</w:t>
      </w:r>
    </w:p>
    <w:p w14:paraId="5354F562" w14:textId="77777777" w:rsidR="008E1D65" w:rsidRPr="00856E1F" w:rsidRDefault="008E1D65" w:rsidP="008E1D65">
      <w:pPr>
        <w:spacing w:before="156" w:after="156"/>
        <w:ind w:firstLine="480"/>
        <w:rPr>
          <w:lang w:eastAsia="zh-TW"/>
        </w:rPr>
      </w:pPr>
      <w:r w:rsidRPr="00856E1F">
        <w:rPr>
          <w:lang w:eastAsia="zh-TW"/>
        </w:rPr>
        <w:t>1.</w:t>
      </w:r>
      <w:r w:rsidRPr="00856E1F">
        <w:rPr>
          <w:lang w:eastAsia="zh-TW"/>
        </w:rPr>
        <w:t>话题与服务编程</w:t>
      </w:r>
      <w:r w:rsidRPr="00856E1F">
        <w:rPr>
          <w:rFonts w:hint="eastAsia"/>
          <w:lang w:eastAsia="zh-TW"/>
        </w:rPr>
        <w:t xml:space="preserve"> </w:t>
      </w:r>
      <w:r w:rsidRPr="00856E1F">
        <w:rPr>
          <w:lang w:eastAsia="zh-TW"/>
        </w:rPr>
        <w:t>：通过代码新生一只海龟，放置在（</w:t>
      </w:r>
      <w:r w:rsidRPr="00856E1F">
        <w:rPr>
          <w:lang w:eastAsia="zh-TW"/>
        </w:rPr>
        <w:t>5,5</w:t>
      </w:r>
      <w:r w:rsidRPr="00856E1F">
        <w:rPr>
          <w:lang w:eastAsia="zh-TW"/>
        </w:rPr>
        <w:t>）点，命名为</w:t>
      </w:r>
      <w:r w:rsidRPr="00856E1F">
        <w:rPr>
          <w:rFonts w:hint="eastAsia"/>
          <w:lang w:eastAsia="zh-TW"/>
        </w:rPr>
        <w:t>“</w:t>
      </w:r>
      <w:r w:rsidRPr="00856E1F">
        <w:rPr>
          <w:lang w:eastAsia="zh-TW"/>
        </w:rPr>
        <w:t>turtle2</w:t>
      </w:r>
      <w:r w:rsidRPr="00856E1F">
        <w:rPr>
          <w:rFonts w:hint="eastAsia"/>
          <w:lang w:eastAsia="zh-TW"/>
        </w:rPr>
        <w:t>”；</w:t>
      </w:r>
      <w:r w:rsidRPr="00856E1F">
        <w:rPr>
          <w:lang w:eastAsia="zh-TW"/>
        </w:rPr>
        <w:t>通过</w:t>
      </w:r>
      <w:r w:rsidRPr="00856E1F">
        <w:rPr>
          <w:rFonts w:hint="eastAsia"/>
          <w:lang w:eastAsia="zh-TW"/>
        </w:rPr>
        <w:t>代</w:t>
      </w:r>
      <w:r w:rsidRPr="00856E1F">
        <w:rPr>
          <w:lang w:eastAsia="zh-TW"/>
        </w:rPr>
        <w:t>码订阅</w:t>
      </w:r>
      <w:r w:rsidRPr="00856E1F">
        <w:rPr>
          <w:lang w:eastAsia="zh-TW"/>
        </w:rPr>
        <w:t>turtle2</w:t>
      </w:r>
      <w:r w:rsidRPr="00856E1F">
        <w:rPr>
          <w:lang w:eastAsia="zh-TW"/>
        </w:rPr>
        <w:t>的实时位置并在终端打印；控制</w:t>
      </w:r>
      <w:r w:rsidRPr="00856E1F">
        <w:rPr>
          <w:lang w:eastAsia="zh-TW"/>
        </w:rPr>
        <w:t>turtle2</w:t>
      </w:r>
      <w:r w:rsidRPr="00856E1F">
        <w:rPr>
          <w:lang w:eastAsia="zh-TW"/>
        </w:rPr>
        <w:t>实现旋转运动</w:t>
      </w:r>
      <w:r w:rsidRPr="00856E1F">
        <w:rPr>
          <w:rFonts w:hint="eastAsia"/>
          <w:lang w:eastAsia="zh-TW"/>
        </w:rPr>
        <w:t xml:space="preserve"> </w:t>
      </w:r>
      <w:r w:rsidRPr="00856E1F">
        <w:rPr>
          <w:lang w:eastAsia="zh-TW"/>
        </w:rPr>
        <w:t>；</w:t>
      </w:r>
    </w:p>
    <w:p w14:paraId="7D568F9B" w14:textId="77777777" w:rsidR="008E1D65" w:rsidRPr="00856E1F" w:rsidRDefault="008E1D65" w:rsidP="008E1D65">
      <w:pPr>
        <w:spacing w:before="156" w:after="156"/>
        <w:ind w:firstLine="480"/>
        <w:rPr>
          <w:lang w:eastAsia="zh-TW"/>
        </w:rPr>
      </w:pPr>
      <w:r w:rsidRPr="00856E1F">
        <w:rPr>
          <w:lang w:eastAsia="zh-TW"/>
        </w:rPr>
        <w:t>2.</w:t>
      </w:r>
      <w:r w:rsidRPr="00856E1F">
        <w:rPr>
          <w:lang w:eastAsia="zh-TW"/>
        </w:rPr>
        <w:t>动作编程：客户端发送一个运动目标，模拟机器人运动到目标位置的过程，包含服务端和客户端的代码实现，要求带有实时位置反馈</w:t>
      </w:r>
    </w:p>
    <w:p w14:paraId="7152AE0C" w14:textId="77777777" w:rsidR="008E1D65" w:rsidRPr="00195DA3" w:rsidRDefault="008E1D65" w:rsidP="008E1D65">
      <w:pPr>
        <w:spacing w:before="156" w:after="156"/>
        <w:ind w:firstLine="723"/>
        <w:rPr>
          <w:b/>
          <w:bCs/>
          <w:sz w:val="36"/>
          <w:szCs w:val="40"/>
        </w:rPr>
      </w:pPr>
      <w:r w:rsidRPr="00195DA3">
        <w:rPr>
          <w:rFonts w:hint="eastAsia"/>
          <w:b/>
          <w:bCs/>
          <w:sz w:val="36"/>
          <w:szCs w:val="40"/>
        </w:rPr>
        <w:t>示例：让小乌龟画圆</w:t>
      </w:r>
    </w:p>
    <w:p w14:paraId="0BEBE6D7" w14:textId="77777777" w:rsidR="008E1D65" w:rsidRDefault="008E1D65" w:rsidP="008E1D65">
      <w:pPr>
        <w:spacing w:before="156" w:after="156"/>
        <w:ind w:firstLine="480"/>
      </w:pPr>
    </w:p>
    <w:p w14:paraId="74038FE8" w14:textId="77777777" w:rsidR="008E1D65" w:rsidRPr="00A54157" w:rsidRDefault="008E1D65" w:rsidP="008E1D65">
      <w:pPr>
        <w:pStyle w:val="a7"/>
        <w:numPr>
          <w:ilvl w:val="0"/>
          <w:numId w:val="39"/>
        </w:numPr>
        <w:spacing w:beforeLines="0" w:before="156" w:afterLines="0" w:after="156" w:line="240" w:lineRule="auto"/>
        <w:ind w:firstLineChars="0"/>
        <w:rPr>
          <w:rFonts w:ascii="宋体" w:hAnsi="宋体"/>
          <w:szCs w:val="28"/>
        </w:rPr>
      </w:pPr>
      <w:r w:rsidRPr="00A54157">
        <w:rPr>
          <w:rFonts w:ascii="宋体" w:hAnsi="宋体" w:hint="eastAsia"/>
          <w:szCs w:val="28"/>
        </w:rPr>
        <w:t>进入工作空间</w:t>
      </w:r>
    </w:p>
    <w:p w14:paraId="47B4B443" w14:textId="77777777" w:rsidR="008E1D65" w:rsidRPr="00195DA3" w:rsidRDefault="008E1D65" w:rsidP="0063746A">
      <w:pPr>
        <w:pStyle w:val="code1"/>
      </w:pPr>
      <w:r w:rsidRPr="00195DA3">
        <w:t>cd catkin_ws/src</w:t>
      </w:r>
      <w:r>
        <w:rPr>
          <w:rFonts w:hint="eastAsia"/>
        </w:rPr>
        <w:t xml:space="preserve"> </w:t>
      </w:r>
      <w:r>
        <w:t xml:space="preserve">                  </w:t>
      </w:r>
      <w:r w:rsidRPr="00195DA3">
        <w:t>#</w:t>
      </w:r>
      <w:r w:rsidRPr="00195DA3">
        <w:t>进入工作空间</w:t>
      </w:r>
    </w:p>
    <w:p w14:paraId="7A744747" w14:textId="77777777" w:rsidR="008E1D65" w:rsidRPr="00195DA3" w:rsidRDefault="008E1D65" w:rsidP="0063746A">
      <w:pPr>
        <w:pStyle w:val="code1"/>
      </w:pPr>
      <w:r w:rsidRPr="00195DA3">
        <w:t>catkin_create_pkg my_turtle rospy roscpp</w:t>
      </w:r>
      <w:r>
        <w:rPr>
          <w:rFonts w:hint="eastAsia"/>
        </w:rPr>
        <w:t xml:space="preserve"> </w:t>
      </w:r>
      <w:r>
        <w:t xml:space="preserve">      </w:t>
      </w:r>
      <w:r w:rsidRPr="00195DA3">
        <w:t xml:space="preserve"> #</w:t>
      </w:r>
      <w:r w:rsidRPr="00195DA3">
        <w:t>新建</w:t>
      </w:r>
      <w:r w:rsidRPr="00195DA3">
        <w:t>my_turtle_package</w:t>
      </w:r>
      <w:r w:rsidRPr="00195DA3">
        <w:t>包</w:t>
      </w:r>
    </w:p>
    <w:p w14:paraId="59DF5FEF" w14:textId="77777777" w:rsidR="008E1D65" w:rsidRDefault="008E1D65" w:rsidP="008E1D65">
      <w:pPr>
        <w:spacing w:before="156" w:after="156"/>
        <w:ind w:firstLine="480"/>
      </w:pPr>
    </w:p>
    <w:p w14:paraId="69703873" w14:textId="77777777" w:rsidR="008E1D65" w:rsidRPr="00A54157" w:rsidRDefault="008E1D65" w:rsidP="008E1D65">
      <w:pPr>
        <w:pStyle w:val="a7"/>
        <w:numPr>
          <w:ilvl w:val="0"/>
          <w:numId w:val="39"/>
        </w:numPr>
        <w:spacing w:beforeLines="0" w:before="156" w:afterLines="0" w:after="156" w:line="240" w:lineRule="auto"/>
        <w:ind w:firstLineChars="0"/>
        <w:rPr>
          <w:rFonts w:ascii="宋体" w:hAnsi="宋体"/>
          <w:szCs w:val="28"/>
        </w:rPr>
      </w:pPr>
      <w:r w:rsidRPr="00A54157">
        <w:rPr>
          <w:rFonts w:ascii="宋体" w:hAnsi="宋体" w:hint="eastAsia"/>
          <w:szCs w:val="28"/>
        </w:rPr>
        <w:t>进入新建的工程文件中</w:t>
      </w:r>
    </w:p>
    <w:p w14:paraId="113291CF" w14:textId="77777777" w:rsidR="008E1D65" w:rsidRDefault="008E1D65" w:rsidP="0063746A">
      <w:pPr>
        <w:pStyle w:val="code1"/>
      </w:pPr>
      <w:r>
        <w:rPr>
          <w:rFonts w:hint="eastAsia"/>
        </w:rPr>
        <w:lastRenderedPageBreak/>
        <w:t>cd</w:t>
      </w:r>
      <w:r>
        <w:t xml:space="preserve"> ~/catkin_ws/src/my_turtle/src</w:t>
      </w:r>
    </w:p>
    <w:p w14:paraId="5C10799B" w14:textId="77777777" w:rsidR="008E1D65" w:rsidRDefault="008E1D65" w:rsidP="008E1D65">
      <w:pPr>
        <w:spacing w:before="156" w:after="156"/>
        <w:ind w:firstLine="480"/>
      </w:pPr>
    </w:p>
    <w:p w14:paraId="7F160D1E" w14:textId="77777777" w:rsidR="008E1D65" w:rsidRPr="00A54157" w:rsidRDefault="008E1D65" w:rsidP="008E1D65">
      <w:pPr>
        <w:pStyle w:val="a7"/>
        <w:numPr>
          <w:ilvl w:val="0"/>
          <w:numId w:val="39"/>
        </w:numPr>
        <w:spacing w:beforeLines="0" w:before="156" w:afterLines="0" w:after="156" w:line="240" w:lineRule="auto"/>
        <w:ind w:firstLineChars="0"/>
        <w:rPr>
          <w:rFonts w:ascii="宋体" w:hAnsi="宋体"/>
          <w:szCs w:val="28"/>
        </w:rPr>
      </w:pPr>
      <w:r w:rsidRPr="00A54157">
        <w:rPr>
          <w:rFonts w:ascii="宋体" w:hAnsi="宋体" w:hint="eastAsia"/>
          <w:szCs w:val="28"/>
        </w:rPr>
        <w:t>新建画圆程序 circle.cpp</w:t>
      </w:r>
    </w:p>
    <w:p w14:paraId="48D0B5FD" w14:textId="77777777" w:rsidR="008E1D65" w:rsidRDefault="008E1D65" w:rsidP="0063746A">
      <w:pPr>
        <w:pStyle w:val="code1"/>
      </w:pPr>
      <w:r w:rsidRPr="00195DA3">
        <w:t xml:space="preserve">touch </w:t>
      </w:r>
      <w:r>
        <w:rPr>
          <w:rFonts w:hint="eastAsia"/>
        </w:rPr>
        <w:t>circle</w:t>
      </w:r>
      <w:r w:rsidRPr="00195DA3">
        <w:t>.cpp</w:t>
      </w:r>
    </w:p>
    <w:p w14:paraId="5453112B" w14:textId="5BC48734" w:rsidR="008E1D65" w:rsidRPr="0063746A" w:rsidRDefault="008E1D65" w:rsidP="0063746A">
      <w:pPr>
        <w:pStyle w:val="a7"/>
        <w:numPr>
          <w:ilvl w:val="0"/>
          <w:numId w:val="39"/>
        </w:numPr>
        <w:spacing w:beforeLines="0" w:before="156" w:afterLines="0" w:after="156" w:line="240" w:lineRule="auto"/>
        <w:ind w:firstLineChars="0"/>
        <w:rPr>
          <w:rFonts w:ascii="宋体" w:hAnsi="宋体" w:hint="eastAsia"/>
          <w:szCs w:val="28"/>
        </w:rPr>
      </w:pPr>
      <w:r w:rsidRPr="00A54157">
        <w:rPr>
          <w:rFonts w:ascii="宋体" w:hAnsi="宋体" w:hint="eastAsia"/>
          <w:szCs w:val="28"/>
        </w:rPr>
        <w:t>打开circle</w:t>
      </w:r>
      <w:r w:rsidRPr="00A54157">
        <w:rPr>
          <w:rFonts w:ascii="宋体" w:hAnsi="宋体"/>
          <w:szCs w:val="28"/>
        </w:rPr>
        <w:t>.</w:t>
      </w:r>
      <w:r w:rsidRPr="00A54157">
        <w:rPr>
          <w:rFonts w:ascii="宋体" w:hAnsi="宋体" w:hint="eastAsia"/>
          <w:szCs w:val="28"/>
        </w:rPr>
        <w:t>cpp，复制以下代码到文件中</w:t>
      </w:r>
    </w:p>
    <w:p w14:paraId="11C67F6E" w14:textId="77777777" w:rsidR="008E1D65" w:rsidRDefault="008E1D65" w:rsidP="0063746A">
      <w:pPr>
        <w:pStyle w:val="code1"/>
      </w:pPr>
      <w:r>
        <w:t>gedit circle.cpp</w:t>
      </w:r>
    </w:p>
    <w:p w14:paraId="07136C84" w14:textId="77777777" w:rsidR="008E1D65" w:rsidRDefault="008E1D65" w:rsidP="008E1D65">
      <w:pPr>
        <w:spacing w:before="156" w:after="156"/>
        <w:ind w:firstLine="480"/>
      </w:pPr>
    </w:p>
    <w:p w14:paraId="0F36B75B" w14:textId="77777777" w:rsidR="008E1D65" w:rsidRPr="004C05EE" w:rsidRDefault="008E1D65" w:rsidP="008E1D65">
      <w:pPr>
        <w:spacing w:before="156" w:after="156"/>
        <w:ind w:firstLine="482"/>
        <w:rPr>
          <w:b/>
          <w:bCs/>
          <w:szCs w:val="28"/>
        </w:rPr>
      </w:pPr>
      <w:r w:rsidRPr="004C05EE">
        <w:rPr>
          <w:rFonts w:hint="eastAsia"/>
          <w:b/>
          <w:bCs/>
          <w:szCs w:val="28"/>
        </w:rPr>
        <w:t>circle.cpp</w:t>
      </w:r>
    </w:p>
    <w:p w14:paraId="4124E8C3" w14:textId="77777777" w:rsidR="008E1D65" w:rsidRDefault="008E1D65" w:rsidP="0063746A">
      <w:pPr>
        <w:pStyle w:val="code1"/>
      </w:pPr>
      <w:r>
        <w:t>#include "ros/ros.h"</w:t>
      </w:r>
    </w:p>
    <w:p w14:paraId="40025E5A" w14:textId="77777777" w:rsidR="008E1D65" w:rsidRDefault="008E1D65" w:rsidP="0063746A">
      <w:pPr>
        <w:pStyle w:val="code1"/>
      </w:pPr>
      <w:r>
        <w:t>#include "std_msgs/String.h"</w:t>
      </w:r>
    </w:p>
    <w:p w14:paraId="35EA708C" w14:textId="77777777" w:rsidR="008E1D65" w:rsidRDefault="008E1D65" w:rsidP="0063746A">
      <w:pPr>
        <w:pStyle w:val="code1"/>
      </w:pPr>
      <w:r>
        <w:t>#include&lt;geometry_msgs/Twist.h&gt; //</w:t>
      </w:r>
      <w:r>
        <w:t>运动速度结构体类型</w:t>
      </w:r>
      <w:r>
        <w:t xml:space="preserve">  geometry_msgs::Twist</w:t>
      </w:r>
      <w:r>
        <w:t>的定义文件</w:t>
      </w:r>
    </w:p>
    <w:p w14:paraId="7DEC7A21" w14:textId="77777777" w:rsidR="008E1D65" w:rsidRDefault="008E1D65" w:rsidP="0063746A">
      <w:pPr>
        <w:pStyle w:val="code1"/>
      </w:pPr>
      <w:r>
        <w:t xml:space="preserve"> </w:t>
      </w:r>
    </w:p>
    <w:p w14:paraId="74164AEE" w14:textId="77777777" w:rsidR="008E1D65" w:rsidRDefault="008E1D65" w:rsidP="0063746A">
      <w:pPr>
        <w:pStyle w:val="code1"/>
      </w:pPr>
      <w:r>
        <w:t xml:space="preserve">int </w:t>
      </w:r>
      <w:proofErr w:type="gramStart"/>
      <w:r>
        <w:t>main(</w:t>
      </w:r>
      <w:proofErr w:type="gramEnd"/>
      <w:r>
        <w:t>int argc, char *argv[])</w:t>
      </w:r>
    </w:p>
    <w:p w14:paraId="164591E9" w14:textId="77777777" w:rsidR="008E1D65" w:rsidRDefault="008E1D65" w:rsidP="0063746A">
      <w:pPr>
        <w:pStyle w:val="code1"/>
      </w:pPr>
      <w:r>
        <w:t>{</w:t>
      </w:r>
    </w:p>
    <w:p w14:paraId="05FB5E75" w14:textId="77777777" w:rsidR="008E1D65" w:rsidRDefault="008E1D65" w:rsidP="0063746A">
      <w:pPr>
        <w:pStyle w:val="code1"/>
      </w:pPr>
      <w:r>
        <w:t xml:space="preserve">    ros::init(argc, argv, "vel_ctrl");  //</w:t>
      </w:r>
      <w:r>
        <w:t>对该节点进行初始化操作</w:t>
      </w:r>
    </w:p>
    <w:p w14:paraId="17635492" w14:textId="77777777" w:rsidR="008E1D65" w:rsidRDefault="008E1D65" w:rsidP="0063746A">
      <w:pPr>
        <w:pStyle w:val="code1"/>
      </w:pPr>
      <w:r>
        <w:t xml:space="preserve">    ros::NodeHandle n;         //</w:t>
      </w:r>
      <w:r>
        <w:t>申明一个</w:t>
      </w:r>
      <w:r>
        <w:t>NodeHandle</w:t>
      </w:r>
      <w:r>
        <w:t>对象</w:t>
      </w:r>
      <w:r>
        <w:t>n</w:t>
      </w:r>
      <w:r>
        <w:t>，并用</w:t>
      </w:r>
      <w:r>
        <w:t>n</w:t>
      </w:r>
      <w:r>
        <w:t>生成一个广播对象</w:t>
      </w:r>
      <w:r>
        <w:t>vel_pub</w:t>
      </w:r>
    </w:p>
    <w:p w14:paraId="58B02301" w14:textId="77777777" w:rsidR="008E1D65" w:rsidRDefault="008E1D65" w:rsidP="0063746A">
      <w:pPr>
        <w:pStyle w:val="code1"/>
      </w:pPr>
      <w:r>
        <w:t xml:space="preserve">    </w:t>
      </w:r>
      <w:proofErr w:type="gramStart"/>
      <w:r>
        <w:t>ros::</w:t>
      </w:r>
      <w:proofErr w:type="gramEnd"/>
      <w:r>
        <w:t>Publisher vel_pub = n.advertise&lt;geometry_msgs::Twist&gt;("/turtle1/cmd_vel", 10);</w:t>
      </w:r>
    </w:p>
    <w:p w14:paraId="783BBF84" w14:textId="77777777" w:rsidR="008E1D65" w:rsidRDefault="008E1D65" w:rsidP="0063746A">
      <w:pPr>
        <w:pStyle w:val="code1"/>
      </w:pPr>
      <w:r>
        <w:t xml:space="preserve">    </w:t>
      </w:r>
      <w:proofErr w:type="gramStart"/>
      <w:r>
        <w:t>ros::</w:t>
      </w:r>
      <w:proofErr w:type="gramEnd"/>
      <w:r>
        <w:t>Publisher chatter_pub = n.advertise&lt;std_msgs::String&gt;("chatter", 1000);</w:t>
      </w:r>
    </w:p>
    <w:p w14:paraId="272F2936" w14:textId="77777777" w:rsidR="008E1D65" w:rsidRDefault="008E1D65" w:rsidP="0063746A">
      <w:pPr>
        <w:pStyle w:val="code1"/>
      </w:pPr>
      <w:r>
        <w:t xml:space="preserve">    </w:t>
      </w:r>
      <w:proofErr w:type="gramStart"/>
      <w:r>
        <w:t>ros::</w:t>
      </w:r>
      <w:proofErr w:type="gramEnd"/>
      <w:r>
        <w:t>Rate loop_rate(10);</w:t>
      </w:r>
    </w:p>
    <w:p w14:paraId="574CB2A4" w14:textId="77777777" w:rsidR="008E1D65" w:rsidRDefault="008E1D65" w:rsidP="0063746A">
      <w:pPr>
        <w:pStyle w:val="code1"/>
      </w:pPr>
      <w:r>
        <w:t xml:space="preserve">    //vel_pub</w:t>
      </w:r>
      <w:r>
        <w:t>会在主题</w:t>
      </w:r>
      <w:r>
        <w:t>"/turtle1/cmd_vel"(</w:t>
      </w:r>
      <w:r>
        <w:t>机器人速度控制主题</w:t>
      </w:r>
      <w:r>
        <w:t>)</w:t>
      </w:r>
      <w:r>
        <w:t>里广播</w:t>
      </w:r>
      <w:r>
        <w:t>geometry_msgs::Twist</w:t>
      </w:r>
      <w:r>
        <w:t>类型的数据</w:t>
      </w:r>
    </w:p>
    <w:p w14:paraId="346E15FF" w14:textId="77777777" w:rsidR="008E1D65" w:rsidRDefault="008E1D65" w:rsidP="0063746A">
      <w:pPr>
        <w:pStyle w:val="code1"/>
      </w:pPr>
      <w:r>
        <w:t xml:space="preserve">    //</w:t>
      </w:r>
      <w:proofErr w:type="gramStart"/>
      <w:r>
        <w:t>ros::</w:t>
      </w:r>
      <w:proofErr w:type="gramEnd"/>
      <w:r>
        <w:t>Rate loopRate(2);</w:t>
      </w:r>
    </w:p>
    <w:p w14:paraId="7E4E97FF" w14:textId="77777777" w:rsidR="008E1D65" w:rsidRDefault="008E1D65" w:rsidP="0063746A">
      <w:pPr>
        <w:pStyle w:val="code1"/>
      </w:pPr>
      <w:r>
        <w:t xml:space="preserve">    ROS_</w:t>
      </w:r>
      <w:proofErr w:type="gramStart"/>
      <w:r>
        <w:t>INFO(</w:t>
      </w:r>
      <w:proofErr w:type="gramEnd"/>
      <w:r>
        <w:t>"draw_circle start...");//</w:t>
      </w:r>
      <w:r>
        <w:t>输出显示信息</w:t>
      </w:r>
    </w:p>
    <w:p w14:paraId="282A12F7" w14:textId="77777777" w:rsidR="008E1D65" w:rsidRDefault="008E1D65" w:rsidP="0063746A">
      <w:pPr>
        <w:pStyle w:val="code1"/>
      </w:pPr>
      <w:r>
        <w:t xml:space="preserve">    </w:t>
      </w:r>
      <w:proofErr w:type="gramStart"/>
      <w:r>
        <w:t>while(</w:t>
      </w:r>
      <w:proofErr w:type="gramEnd"/>
      <w:r>
        <w:t>ros::ok())</w:t>
      </w:r>
    </w:p>
    <w:p w14:paraId="712654FC" w14:textId="77777777" w:rsidR="008E1D65" w:rsidRDefault="008E1D65" w:rsidP="0063746A">
      <w:pPr>
        <w:pStyle w:val="code1"/>
      </w:pPr>
      <w:r>
        <w:t xml:space="preserve">    {</w:t>
      </w:r>
    </w:p>
    <w:p w14:paraId="66973DC8" w14:textId="77777777" w:rsidR="008E1D65" w:rsidRDefault="008E1D65" w:rsidP="0063746A">
      <w:pPr>
        <w:pStyle w:val="code1"/>
      </w:pPr>
      <w:r>
        <w:t xml:space="preserve">        geometry_msgs::Twist vel_cmd; //</w:t>
      </w:r>
      <w:r>
        <w:t>声明一个</w:t>
      </w:r>
      <w:r>
        <w:t xml:space="preserve">geometry_msgs::Twist </w:t>
      </w:r>
      <w:r>
        <w:t>类型的对象</w:t>
      </w:r>
      <w:r>
        <w:t>vel_cmd</w:t>
      </w:r>
      <w:r>
        <w:t>，并将速度的值赋值到这个对象里面</w:t>
      </w:r>
    </w:p>
    <w:p w14:paraId="532A13C5" w14:textId="77777777" w:rsidR="008E1D65" w:rsidRDefault="008E1D65" w:rsidP="0063746A">
      <w:pPr>
        <w:pStyle w:val="code1"/>
      </w:pPr>
    </w:p>
    <w:p w14:paraId="10455EE9" w14:textId="77777777" w:rsidR="008E1D65" w:rsidRDefault="008E1D65" w:rsidP="0063746A">
      <w:pPr>
        <w:pStyle w:val="code1"/>
      </w:pPr>
      <w:r>
        <w:t xml:space="preserve">        vel_cmd.linear.x = 2.0;//</w:t>
      </w:r>
      <w:r>
        <w:t>前后（</w:t>
      </w:r>
      <w:r>
        <w:t>+-</w:t>
      </w:r>
      <w:r>
        <w:t>）</w:t>
      </w:r>
      <w:r>
        <w:t xml:space="preserve"> m/s</w:t>
      </w:r>
    </w:p>
    <w:p w14:paraId="5056CB2A" w14:textId="77777777" w:rsidR="008E1D65" w:rsidRDefault="008E1D65" w:rsidP="0063746A">
      <w:pPr>
        <w:pStyle w:val="code1"/>
      </w:pPr>
      <w:r>
        <w:t xml:space="preserve">        vel_cmd.linear.y = 0.0;  //</w:t>
      </w:r>
      <w:r>
        <w:t>左右（</w:t>
      </w:r>
      <w:r>
        <w:t>+-</w:t>
      </w:r>
      <w:r>
        <w:t>）</w:t>
      </w:r>
      <w:r>
        <w:t xml:space="preserve"> m/s</w:t>
      </w:r>
    </w:p>
    <w:p w14:paraId="2CBCDEC7" w14:textId="77777777" w:rsidR="008E1D65" w:rsidRDefault="008E1D65" w:rsidP="0063746A">
      <w:pPr>
        <w:pStyle w:val="code1"/>
      </w:pPr>
      <w:r>
        <w:t xml:space="preserve">        vel_</w:t>
      </w:r>
      <w:proofErr w:type="gramStart"/>
      <w:r>
        <w:t>cmd.linear</w:t>
      </w:r>
      <w:proofErr w:type="gramEnd"/>
      <w:r>
        <w:t>.z = 0.0;</w:t>
      </w:r>
    </w:p>
    <w:p w14:paraId="64BB4DEF" w14:textId="77777777" w:rsidR="008E1D65" w:rsidRDefault="008E1D65" w:rsidP="0063746A">
      <w:pPr>
        <w:pStyle w:val="code1"/>
      </w:pPr>
      <w:r>
        <w:t xml:space="preserve"> </w:t>
      </w:r>
    </w:p>
    <w:p w14:paraId="00A9BB45" w14:textId="77777777" w:rsidR="008E1D65" w:rsidRDefault="008E1D65" w:rsidP="0063746A">
      <w:pPr>
        <w:pStyle w:val="code1"/>
      </w:pPr>
      <w:r>
        <w:t xml:space="preserve">        vel_</w:t>
      </w:r>
      <w:proofErr w:type="gramStart"/>
      <w:r>
        <w:t>cmd.angular</w:t>
      </w:r>
      <w:proofErr w:type="gramEnd"/>
      <w:r>
        <w:t>.x = 0;</w:t>
      </w:r>
    </w:p>
    <w:p w14:paraId="0A81F9B2" w14:textId="77777777" w:rsidR="008E1D65" w:rsidRDefault="008E1D65" w:rsidP="0063746A">
      <w:pPr>
        <w:pStyle w:val="code1"/>
      </w:pPr>
      <w:r>
        <w:t xml:space="preserve">        vel_</w:t>
      </w:r>
      <w:proofErr w:type="gramStart"/>
      <w:r>
        <w:t>cmd.angular</w:t>
      </w:r>
      <w:proofErr w:type="gramEnd"/>
      <w:r>
        <w:t>.y = 0;</w:t>
      </w:r>
    </w:p>
    <w:p w14:paraId="3754DAE9" w14:textId="77777777" w:rsidR="008E1D65" w:rsidRDefault="008E1D65" w:rsidP="0063746A">
      <w:pPr>
        <w:pStyle w:val="code1"/>
      </w:pPr>
      <w:r>
        <w:t xml:space="preserve">        vel_cmd.angular.z = 1.8; //</w:t>
      </w:r>
      <w:r>
        <w:t>机器人的自转速度，</w:t>
      </w:r>
      <w:r>
        <w:t>+</w:t>
      </w:r>
      <w:r>
        <w:t>左转，</w:t>
      </w:r>
      <w:r>
        <w:t>-</w:t>
      </w:r>
      <w:r>
        <w:t>右转，单位是</w:t>
      </w:r>
      <w:r>
        <w:t>rad/s</w:t>
      </w:r>
    </w:p>
    <w:p w14:paraId="4D5EF94B" w14:textId="77777777" w:rsidR="008E1D65" w:rsidRDefault="008E1D65" w:rsidP="0063746A">
      <w:pPr>
        <w:pStyle w:val="code1"/>
      </w:pPr>
    </w:p>
    <w:p w14:paraId="4F8E8FE8" w14:textId="77777777" w:rsidR="008E1D65" w:rsidRDefault="008E1D65" w:rsidP="0063746A">
      <w:pPr>
        <w:pStyle w:val="code1"/>
      </w:pPr>
      <w:r>
        <w:t xml:space="preserve">        vel_pub.publish(vel_cmd); //</w:t>
      </w:r>
      <w:r>
        <w:t>赋值完毕后，发送到主题</w:t>
      </w:r>
      <w:r>
        <w:t>"/turtle1/cmd_vel"</w:t>
      </w:r>
      <w:r>
        <w:t>。机器人的核心节点会从这个主题接受发送过去的速度值，并转发到硬件体上去执行</w:t>
      </w:r>
    </w:p>
    <w:p w14:paraId="2B339312" w14:textId="77777777" w:rsidR="008E1D65" w:rsidRDefault="008E1D65" w:rsidP="0063746A">
      <w:pPr>
        <w:pStyle w:val="code1"/>
      </w:pPr>
      <w:r>
        <w:tab/>
        <w:t>std_</w:t>
      </w:r>
      <w:proofErr w:type="gramStart"/>
      <w:r>
        <w:t>msgs::</w:t>
      </w:r>
      <w:proofErr w:type="gramEnd"/>
      <w:r>
        <w:t>String msg;</w:t>
      </w:r>
    </w:p>
    <w:p w14:paraId="749DE091" w14:textId="77777777" w:rsidR="008E1D65" w:rsidRDefault="008E1D65" w:rsidP="0063746A">
      <w:pPr>
        <w:pStyle w:val="code1"/>
      </w:pPr>
      <w:r>
        <w:t xml:space="preserve">        std::stringstream ss;//</w:t>
      </w:r>
      <w:r>
        <w:t>定义输出流对象</w:t>
      </w:r>
    </w:p>
    <w:p w14:paraId="67BD225E" w14:textId="77777777" w:rsidR="008E1D65" w:rsidRDefault="008E1D65" w:rsidP="0063746A">
      <w:pPr>
        <w:pStyle w:val="code1"/>
      </w:pPr>
      <w:r>
        <w:t xml:space="preserve">        ss &lt;&lt;vel_cmd;</w:t>
      </w:r>
    </w:p>
    <w:p w14:paraId="5DDC6E8D" w14:textId="77777777" w:rsidR="008E1D65" w:rsidRDefault="008E1D65" w:rsidP="0063746A">
      <w:pPr>
        <w:pStyle w:val="code1"/>
      </w:pPr>
      <w:r>
        <w:t xml:space="preserve">        msg.data = </w:t>
      </w:r>
      <w:proofErr w:type="gramStart"/>
      <w:r>
        <w:t>ss.str(</w:t>
      </w:r>
      <w:proofErr w:type="gramEnd"/>
      <w:r>
        <w:t>);</w:t>
      </w:r>
    </w:p>
    <w:p w14:paraId="6C8A0178" w14:textId="77777777" w:rsidR="008E1D65" w:rsidRDefault="008E1D65" w:rsidP="0063746A">
      <w:pPr>
        <w:pStyle w:val="code1"/>
      </w:pPr>
      <w:r>
        <w:t xml:space="preserve">    </w:t>
      </w:r>
      <w:r>
        <w:tab/>
        <w:t>/**</w:t>
      </w:r>
    </w:p>
    <w:p w14:paraId="0567482A" w14:textId="77777777" w:rsidR="008E1D65" w:rsidRDefault="008E1D65" w:rsidP="0063746A">
      <w:pPr>
        <w:pStyle w:val="code1"/>
      </w:pPr>
      <w:r>
        <w:t xml:space="preserve">     </w:t>
      </w:r>
      <w:r>
        <w:tab/>
        <w:t xml:space="preserve">* The </w:t>
      </w:r>
      <w:proofErr w:type="gramStart"/>
      <w:r>
        <w:t>publish(</w:t>
      </w:r>
      <w:proofErr w:type="gramEnd"/>
      <w:r>
        <w:t>) function is how you send messages. The parameter</w:t>
      </w:r>
    </w:p>
    <w:p w14:paraId="66483891" w14:textId="77777777" w:rsidR="008E1D65" w:rsidRDefault="008E1D65" w:rsidP="0063746A">
      <w:pPr>
        <w:pStyle w:val="code1"/>
      </w:pPr>
      <w:r>
        <w:t xml:space="preserve">     </w:t>
      </w:r>
      <w:r>
        <w:tab/>
        <w:t>* is the message object. The type of this object must agree with the type</w:t>
      </w:r>
    </w:p>
    <w:p w14:paraId="7BAEED30" w14:textId="77777777" w:rsidR="008E1D65" w:rsidRDefault="008E1D65" w:rsidP="0063746A">
      <w:pPr>
        <w:pStyle w:val="code1"/>
      </w:pPr>
      <w:r>
        <w:t xml:space="preserve">     </w:t>
      </w:r>
      <w:r>
        <w:tab/>
        <w:t>* given as a template parameter to the advertise&lt;</w:t>
      </w:r>
      <w:proofErr w:type="gramStart"/>
      <w:r>
        <w:t>&gt;(</w:t>
      </w:r>
      <w:proofErr w:type="gramEnd"/>
      <w:r>
        <w:t>) call, as was done</w:t>
      </w:r>
    </w:p>
    <w:p w14:paraId="00CE3477" w14:textId="77777777" w:rsidR="008E1D65" w:rsidRDefault="008E1D65" w:rsidP="0063746A">
      <w:pPr>
        <w:pStyle w:val="code1"/>
      </w:pPr>
      <w:r>
        <w:t xml:space="preserve">     </w:t>
      </w:r>
      <w:r>
        <w:tab/>
        <w:t>* in the constructor above.</w:t>
      </w:r>
    </w:p>
    <w:p w14:paraId="01BF6D9C" w14:textId="77777777" w:rsidR="008E1D65" w:rsidRDefault="008E1D65" w:rsidP="0063746A">
      <w:pPr>
        <w:pStyle w:val="code1"/>
      </w:pPr>
      <w:r>
        <w:t xml:space="preserve">     </w:t>
      </w:r>
      <w:r>
        <w:tab/>
        <w:t>*/</w:t>
      </w:r>
    </w:p>
    <w:p w14:paraId="27DCABE0" w14:textId="77777777" w:rsidR="008E1D65" w:rsidRDefault="008E1D65" w:rsidP="0063746A">
      <w:pPr>
        <w:pStyle w:val="code1"/>
      </w:pPr>
      <w:r>
        <w:t xml:space="preserve">        chatter_</w:t>
      </w:r>
      <w:proofErr w:type="gramStart"/>
      <w:r>
        <w:t>pub.publish</w:t>
      </w:r>
      <w:proofErr w:type="gramEnd"/>
      <w:r>
        <w:t>(msg);</w:t>
      </w:r>
    </w:p>
    <w:p w14:paraId="57BA8A2C" w14:textId="77777777" w:rsidR="008E1D65" w:rsidRDefault="008E1D65" w:rsidP="0063746A">
      <w:pPr>
        <w:pStyle w:val="code1"/>
      </w:pPr>
      <w:r>
        <w:t xml:space="preserve">        ros::spinOnce();//</w:t>
      </w:r>
      <w:r>
        <w:t>调用此函数给</w:t>
      </w:r>
      <w:proofErr w:type="gramStart"/>
      <w:r>
        <w:t>其他回调函数得以</w:t>
      </w:r>
      <w:proofErr w:type="gramEnd"/>
      <w:r>
        <w:t>执行</w:t>
      </w:r>
      <w:r>
        <w:t>(</w:t>
      </w:r>
      <w:r>
        <w:t>比例程未</w:t>
      </w:r>
      <w:proofErr w:type="gramStart"/>
      <w:r>
        <w:t>使用回调函数</w:t>
      </w:r>
      <w:proofErr w:type="gramEnd"/>
      <w:r>
        <w:t>)</w:t>
      </w:r>
    </w:p>
    <w:p w14:paraId="2A53AAB7" w14:textId="77777777" w:rsidR="008E1D65" w:rsidRDefault="008E1D65" w:rsidP="0063746A">
      <w:pPr>
        <w:pStyle w:val="code1"/>
      </w:pPr>
      <w:r>
        <w:t xml:space="preserve">       //loopRate.sleep();</w:t>
      </w:r>
    </w:p>
    <w:p w14:paraId="66C8FFDA" w14:textId="77777777" w:rsidR="008E1D65" w:rsidRDefault="008E1D65" w:rsidP="0063746A">
      <w:pPr>
        <w:pStyle w:val="code1"/>
      </w:pPr>
      <w:r>
        <w:t xml:space="preserve">    }</w:t>
      </w:r>
    </w:p>
    <w:p w14:paraId="480C3213" w14:textId="77777777" w:rsidR="008E1D65" w:rsidRDefault="008E1D65" w:rsidP="0063746A">
      <w:pPr>
        <w:pStyle w:val="code1"/>
      </w:pPr>
      <w:r>
        <w:t xml:space="preserve">    return 0;</w:t>
      </w:r>
    </w:p>
    <w:p w14:paraId="16E9E19D" w14:textId="77777777" w:rsidR="008E1D65" w:rsidRDefault="008E1D65" w:rsidP="0063746A">
      <w:pPr>
        <w:pStyle w:val="code1"/>
      </w:pPr>
      <w:r>
        <w:t>}</w:t>
      </w:r>
    </w:p>
    <w:p w14:paraId="25810E4B" w14:textId="77777777" w:rsidR="008E1D65" w:rsidRPr="004C05EE" w:rsidRDefault="008E1D65" w:rsidP="008E1D65">
      <w:pPr>
        <w:spacing w:before="156" w:after="156"/>
        <w:ind w:firstLine="643"/>
        <w:rPr>
          <w:b/>
          <w:bCs/>
          <w:sz w:val="32"/>
          <w:szCs w:val="36"/>
        </w:rPr>
      </w:pPr>
    </w:p>
    <w:p w14:paraId="2C2D587E" w14:textId="1D83AADD" w:rsidR="008E1D65" w:rsidRPr="0063746A" w:rsidRDefault="008E1D65" w:rsidP="0063746A">
      <w:pPr>
        <w:spacing w:before="156" w:after="156"/>
        <w:ind w:firstLineChars="0" w:firstLine="0"/>
        <w:rPr>
          <w:rFonts w:hint="eastAsia"/>
          <w:b/>
          <w:bCs/>
          <w:sz w:val="32"/>
          <w:szCs w:val="36"/>
        </w:rPr>
      </w:pPr>
      <w:r w:rsidRPr="004C05EE">
        <w:rPr>
          <w:rFonts w:hint="eastAsia"/>
          <w:b/>
          <w:bCs/>
          <w:sz w:val="32"/>
          <w:szCs w:val="36"/>
        </w:rPr>
        <w:t>创建</w:t>
      </w:r>
      <w:r w:rsidR="00EC747B">
        <w:rPr>
          <w:rFonts w:hint="eastAsia"/>
          <w:b/>
          <w:bCs/>
          <w:sz w:val="32"/>
          <w:szCs w:val="36"/>
        </w:rPr>
        <w:t>接收</w:t>
      </w:r>
      <w:r w:rsidRPr="004C05EE">
        <w:rPr>
          <w:rFonts w:hint="eastAsia"/>
          <w:b/>
          <w:bCs/>
          <w:sz w:val="32"/>
          <w:szCs w:val="36"/>
        </w:rPr>
        <w:t>程序</w:t>
      </w:r>
    </w:p>
    <w:p w14:paraId="7B13D5D2" w14:textId="5F3E9303" w:rsidR="008E1D65" w:rsidRPr="0063746A" w:rsidRDefault="008E1D65" w:rsidP="0063746A">
      <w:pPr>
        <w:spacing w:before="156" w:after="156"/>
        <w:ind w:firstLine="480"/>
        <w:rPr>
          <w:rFonts w:ascii="宋体" w:hAnsi="宋体" w:hint="eastAsia"/>
          <w:szCs w:val="28"/>
        </w:rPr>
      </w:pPr>
      <w:r w:rsidRPr="00A54157">
        <w:rPr>
          <w:rFonts w:ascii="宋体" w:hAnsi="宋体" w:hint="eastAsia"/>
          <w:szCs w:val="28"/>
        </w:rPr>
        <w:t>当前目录不改变，新建小乌龟画圆接收程序，用于实时更新位置信息</w:t>
      </w:r>
    </w:p>
    <w:p w14:paraId="42FEC0D7" w14:textId="77777777" w:rsidR="008E1D65" w:rsidRDefault="008E1D65" w:rsidP="0063746A">
      <w:pPr>
        <w:pStyle w:val="code1"/>
      </w:pPr>
      <w:proofErr w:type="gramStart"/>
      <w:r>
        <w:rPr>
          <w:rFonts w:hint="eastAsia"/>
        </w:rPr>
        <w:t>touch</w:t>
      </w:r>
      <w:r>
        <w:t xml:space="preserve">  </w:t>
      </w:r>
      <w:r>
        <w:rPr>
          <w:rFonts w:hint="eastAsia"/>
        </w:rPr>
        <w:t>callbackcircle.cpp</w:t>
      </w:r>
      <w:proofErr w:type="gramEnd"/>
    </w:p>
    <w:p w14:paraId="4238D325" w14:textId="77777777" w:rsidR="008E1D65" w:rsidRDefault="008E1D65" w:rsidP="008E1D65">
      <w:pPr>
        <w:spacing w:before="156" w:after="156"/>
        <w:ind w:firstLine="480"/>
      </w:pPr>
    </w:p>
    <w:p w14:paraId="19090085" w14:textId="77777777" w:rsidR="008E1D65" w:rsidRPr="00A54157" w:rsidRDefault="008E1D65" w:rsidP="0063746A">
      <w:pPr>
        <w:spacing w:before="156" w:after="156"/>
        <w:ind w:firstLineChars="0" w:firstLine="0"/>
        <w:rPr>
          <w:rFonts w:ascii="宋体" w:hAnsi="宋体"/>
          <w:szCs w:val="28"/>
        </w:rPr>
      </w:pPr>
      <w:r w:rsidRPr="00A54157">
        <w:rPr>
          <w:rFonts w:ascii="宋体" w:hAnsi="宋体" w:hint="eastAsia"/>
          <w:szCs w:val="28"/>
        </w:rPr>
        <w:t>打开callbackcircle.cpp</w:t>
      </w:r>
      <w:r w:rsidRPr="00A54157">
        <w:rPr>
          <w:rFonts w:ascii="宋体" w:hAnsi="宋体"/>
          <w:szCs w:val="28"/>
        </w:rPr>
        <w:t xml:space="preserve">  </w:t>
      </w:r>
      <w:r w:rsidRPr="00A54157">
        <w:rPr>
          <w:rFonts w:ascii="宋体" w:hAnsi="宋体" w:hint="eastAsia"/>
          <w:szCs w:val="28"/>
        </w:rPr>
        <w:t>输入如下代码</w:t>
      </w:r>
    </w:p>
    <w:p w14:paraId="1C896893" w14:textId="77777777" w:rsidR="008E1D65" w:rsidRDefault="008E1D65" w:rsidP="0063746A">
      <w:pPr>
        <w:pStyle w:val="code1"/>
      </w:pPr>
      <w:r>
        <w:rPr>
          <w:rFonts w:hint="eastAsia"/>
        </w:rPr>
        <w:t>gedit</w:t>
      </w:r>
      <w:r>
        <w:t xml:space="preserve"> </w:t>
      </w:r>
      <w:r>
        <w:rPr>
          <w:rFonts w:hint="eastAsia"/>
        </w:rPr>
        <w:t>callbackcircle.cpp</w:t>
      </w:r>
    </w:p>
    <w:p w14:paraId="5E7D892C" w14:textId="77777777" w:rsidR="008E1D65" w:rsidRDefault="008E1D65" w:rsidP="008E1D65">
      <w:pPr>
        <w:spacing w:before="156" w:after="156"/>
        <w:ind w:firstLine="480"/>
      </w:pPr>
    </w:p>
    <w:p w14:paraId="1104388D" w14:textId="77777777" w:rsidR="008E1D65" w:rsidRPr="00943BDA" w:rsidRDefault="008E1D65" w:rsidP="008E1D65">
      <w:pPr>
        <w:spacing w:before="156" w:after="156"/>
        <w:ind w:firstLine="482"/>
        <w:rPr>
          <w:b/>
          <w:bCs/>
        </w:rPr>
      </w:pPr>
      <w:r w:rsidRPr="00943BDA">
        <w:rPr>
          <w:rFonts w:hint="eastAsia"/>
          <w:b/>
          <w:bCs/>
        </w:rPr>
        <w:t>callbackcircle.cpp</w:t>
      </w:r>
    </w:p>
    <w:p w14:paraId="69FA2B59" w14:textId="77777777" w:rsidR="008E1D65" w:rsidRDefault="008E1D65" w:rsidP="008E1D65">
      <w:pPr>
        <w:spacing w:before="156" w:after="156"/>
        <w:ind w:firstLine="480"/>
      </w:pPr>
    </w:p>
    <w:p w14:paraId="3D5DE307" w14:textId="77777777" w:rsidR="008E1D65" w:rsidRDefault="008E1D65" w:rsidP="0063746A">
      <w:pPr>
        <w:pStyle w:val="code1"/>
      </w:pPr>
      <w:r>
        <w:t>#include "ros/ros.h"</w:t>
      </w:r>
    </w:p>
    <w:p w14:paraId="55DB5A62" w14:textId="77777777" w:rsidR="008E1D65" w:rsidRDefault="008E1D65" w:rsidP="0063746A">
      <w:pPr>
        <w:pStyle w:val="code1"/>
      </w:pPr>
      <w:r>
        <w:t>#include "std_msgs/String.h"</w:t>
      </w:r>
    </w:p>
    <w:p w14:paraId="5B274F72" w14:textId="77777777" w:rsidR="008E1D65" w:rsidRDefault="008E1D65" w:rsidP="0063746A">
      <w:pPr>
        <w:pStyle w:val="code1"/>
      </w:pPr>
      <w:r>
        <w:t xml:space="preserve"> </w:t>
      </w:r>
    </w:p>
    <w:p w14:paraId="0E1FAD32" w14:textId="77777777" w:rsidR="008E1D65" w:rsidRDefault="008E1D65" w:rsidP="0063746A">
      <w:pPr>
        <w:pStyle w:val="code1"/>
      </w:pPr>
      <w:r>
        <w:t>/**</w:t>
      </w:r>
    </w:p>
    <w:p w14:paraId="70441667" w14:textId="77777777" w:rsidR="008E1D65" w:rsidRDefault="008E1D65" w:rsidP="0063746A">
      <w:pPr>
        <w:pStyle w:val="code1"/>
      </w:pPr>
      <w:r>
        <w:t xml:space="preserve"> * This tutorial demonstrates simple receipt of messages over the ROS system.</w:t>
      </w:r>
    </w:p>
    <w:p w14:paraId="7F1C52F1" w14:textId="77777777" w:rsidR="008E1D65" w:rsidRDefault="008E1D65" w:rsidP="0063746A">
      <w:pPr>
        <w:pStyle w:val="code1"/>
      </w:pPr>
      <w:r>
        <w:lastRenderedPageBreak/>
        <w:t xml:space="preserve"> */</w:t>
      </w:r>
    </w:p>
    <w:p w14:paraId="7CA6EC8C" w14:textId="77777777" w:rsidR="008E1D65" w:rsidRDefault="008E1D65" w:rsidP="0063746A">
      <w:pPr>
        <w:pStyle w:val="code1"/>
      </w:pPr>
      <w:r>
        <w:t xml:space="preserve">void </w:t>
      </w:r>
      <w:proofErr w:type="gramStart"/>
      <w:r>
        <w:t>chatterCallback(</w:t>
      </w:r>
      <w:proofErr w:type="gramEnd"/>
      <w:r>
        <w:t>const std_msgs::String::ConstPtr&amp; msg)</w:t>
      </w:r>
    </w:p>
    <w:p w14:paraId="2ACDA096" w14:textId="77777777" w:rsidR="008E1D65" w:rsidRDefault="008E1D65" w:rsidP="0063746A">
      <w:pPr>
        <w:pStyle w:val="code1"/>
      </w:pPr>
      <w:r>
        <w:t>{</w:t>
      </w:r>
    </w:p>
    <w:p w14:paraId="2D96595C" w14:textId="77777777" w:rsidR="008E1D65" w:rsidRDefault="008E1D65" w:rsidP="0063746A">
      <w:pPr>
        <w:pStyle w:val="code1"/>
      </w:pPr>
      <w:r>
        <w:t xml:space="preserve">  ROS_</w:t>
      </w:r>
      <w:proofErr w:type="gramStart"/>
      <w:r>
        <w:t>INFO(</w:t>
      </w:r>
      <w:proofErr w:type="gramEnd"/>
      <w:r>
        <w:t>"it is location: [%s]", msg-&gt;data.c_str());</w:t>
      </w:r>
    </w:p>
    <w:p w14:paraId="7BEEE11B" w14:textId="77777777" w:rsidR="008E1D65" w:rsidRDefault="008E1D65" w:rsidP="0063746A">
      <w:pPr>
        <w:pStyle w:val="code1"/>
      </w:pPr>
      <w:r>
        <w:t>}</w:t>
      </w:r>
    </w:p>
    <w:p w14:paraId="163EBBFA" w14:textId="77777777" w:rsidR="008E1D65" w:rsidRDefault="008E1D65" w:rsidP="0063746A">
      <w:pPr>
        <w:pStyle w:val="code1"/>
      </w:pPr>
      <w:r>
        <w:t xml:space="preserve"> </w:t>
      </w:r>
    </w:p>
    <w:p w14:paraId="7FBE2056" w14:textId="77777777" w:rsidR="008E1D65" w:rsidRDefault="008E1D65" w:rsidP="0063746A">
      <w:pPr>
        <w:pStyle w:val="code1"/>
      </w:pPr>
      <w:r>
        <w:t xml:space="preserve">int </w:t>
      </w:r>
      <w:proofErr w:type="gramStart"/>
      <w:r>
        <w:t>main(</w:t>
      </w:r>
      <w:proofErr w:type="gramEnd"/>
      <w:r>
        <w:t>int argc, char **argv)</w:t>
      </w:r>
    </w:p>
    <w:p w14:paraId="3BEB7E20" w14:textId="77777777" w:rsidR="008E1D65" w:rsidRDefault="008E1D65" w:rsidP="0063746A">
      <w:pPr>
        <w:pStyle w:val="code1"/>
      </w:pPr>
      <w:r>
        <w:t>{</w:t>
      </w:r>
    </w:p>
    <w:p w14:paraId="54526744" w14:textId="77777777" w:rsidR="008E1D65" w:rsidRDefault="008E1D65" w:rsidP="0063746A">
      <w:pPr>
        <w:pStyle w:val="code1"/>
      </w:pPr>
      <w:r>
        <w:t xml:space="preserve">  /**</w:t>
      </w:r>
    </w:p>
    <w:p w14:paraId="78508D24" w14:textId="77777777" w:rsidR="008E1D65" w:rsidRDefault="008E1D65" w:rsidP="0063746A">
      <w:pPr>
        <w:pStyle w:val="code1"/>
      </w:pPr>
      <w:r>
        <w:t xml:space="preserve">   * The </w:t>
      </w:r>
      <w:proofErr w:type="gramStart"/>
      <w:r>
        <w:t>ros::</w:t>
      </w:r>
      <w:proofErr w:type="gramEnd"/>
      <w:r>
        <w:t>init() function needs to see argc and argv so that it can perform</w:t>
      </w:r>
    </w:p>
    <w:p w14:paraId="45439E6E" w14:textId="77777777" w:rsidR="008E1D65" w:rsidRDefault="008E1D65" w:rsidP="0063746A">
      <w:pPr>
        <w:pStyle w:val="code1"/>
      </w:pPr>
      <w:r>
        <w:t xml:space="preserve">   * any ROS arguments and name remapping that were provided at the command line. For programmatic</w:t>
      </w:r>
    </w:p>
    <w:p w14:paraId="4E21C1A5" w14:textId="77777777" w:rsidR="008E1D65" w:rsidRDefault="008E1D65" w:rsidP="0063746A">
      <w:pPr>
        <w:pStyle w:val="code1"/>
      </w:pPr>
      <w:r>
        <w:t xml:space="preserve">   * remappings you can use a different version of </w:t>
      </w:r>
      <w:proofErr w:type="gramStart"/>
      <w:r>
        <w:t>init(</w:t>
      </w:r>
      <w:proofErr w:type="gramEnd"/>
      <w:r>
        <w:t>) which takes remappings</w:t>
      </w:r>
    </w:p>
    <w:p w14:paraId="000EAF10" w14:textId="77777777" w:rsidR="008E1D65" w:rsidRDefault="008E1D65" w:rsidP="0063746A">
      <w:pPr>
        <w:pStyle w:val="code1"/>
      </w:pPr>
      <w:r>
        <w:t xml:space="preserve">   * directly, but for most command-line programs, passing argc and argv is the easiest</w:t>
      </w:r>
    </w:p>
    <w:p w14:paraId="4E5E9D4D" w14:textId="77777777" w:rsidR="008E1D65" w:rsidRDefault="008E1D65" w:rsidP="0063746A">
      <w:pPr>
        <w:pStyle w:val="code1"/>
      </w:pPr>
      <w:r>
        <w:t xml:space="preserve">   * way to do it.  The third argument to </w:t>
      </w:r>
      <w:proofErr w:type="gramStart"/>
      <w:r>
        <w:t>init(</w:t>
      </w:r>
      <w:proofErr w:type="gramEnd"/>
      <w:r>
        <w:t>) is the name of the node.</w:t>
      </w:r>
    </w:p>
    <w:p w14:paraId="1EC57E6C" w14:textId="77777777" w:rsidR="008E1D65" w:rsidRDefault="008E1D65" w:rsidP="0063746A">
      <w:pPr>
        <w:pStyle w:val="code1"/>
      </w:pPr>
      <w:r>
        <w:t xml:space="preserve">   *</w:t>
      </w:r>
    </w:p>
    <w:p w14:paraId="198FC87B" w14:textId="77777777" w:rsidR="008E1D65" w:rsidRDefault="008E1D65" w:rsidP="0063746A">
      <w:pPr>
        <w:pStyle w:val="code1"/>
      </w:pPr>
      <w:r>
        <w:t xml:space="preserve">   * You must call one of the versions of </w:t>
      </w:r>
      <w:proofErr w:type="gramStart"/>
      <w:r>
        <w:t>ros::</w:t>
      </w:r>
      <w:proofErr w:type="gramEnd"/>
      <w:r>
        <w:t>init() before using any other</w:t>
      </w:r>
    </w:p>
    <w:p w14:paraId="3C0AE8F5" w14:textId="77777777" w:rsidR="008E1D65" w:rsidRDefault="008E1D65" w:rsidP="0063746A">
      <w:pPr>
        <w:pStyle w:val="code1"/>
      </w:pPr>
      <w:r>
        <w:t xml:space="preserve">   * part of the ROS system.</w:t>
      </w:r>
    </w:p>
    <w:p w14:paraId="0997C36B" w14:textId="77777777" w:rsidR="008E1D65" w:rsidRDefault="008E1D65" w:rsidP="0063746A">
      <w:pPr>
        <w:pStyle w:val="code1"/>
      </w:pPr>
      <w:r>
        <w:t xml:space="preserve">   */</w:t>
      </w:r>
    </w:p>
    <w:p w14:paraId="1E308D21" w14:textId="77777777" w:rsidR="008E1D65" w:rsidRDefault="008E1D65" w:rsidP="0063746A">
      <w:pPr>
        <w:pStyle w:val="code1"/>
      </w:pPr>
      <w:r>
        <w:t xml:space="preserve">  </w:t>
      </w:r>
      <w:proofErr w:type="gramStart"/>
      <w:r>
        <w:t>ros::</w:t>
      </w:r>
      <w:proofErr w:type="gramEnd"/>
      <w:r>
        <w:t>init(argc, argv, "yuan");</w:t>
      </w:r>
    </w:p>
    <w:p w14:paraId="47A2F9BD" w14:textId="77777777" w:rsidR="008E1D65" w:rsidRDefault="008E1D65" w:rsidP="0063746A">
      <w:pPr>
        <w:pStyle w:val="code1"/>
      </w:pPr>
      <w:r>
        <w:t xml:space="preserve"> </w:t>
      </w:r>
    </w:p>
    <w:p w14:paraId="52539DD4" w14:textId="77777777" w:rsidR="008E1D65" w:rsidRDefault="008E1D65" w:rsidP="0063746A">
      <w:pPr>
        <w:pStyle w:val="code1"/>
      </w:pPr>
      <w:r>
        <w:t xml:space="preserve">  /**</w:t>
      </w:r>
    </w:p>
    <w:p w14:paraId="6CDAA382" w14:textId="77777777" w:rsidR="008E1D65" w:rsidRDefault="008E1D65" w:rsidP="0063746A">
      <w:pPr>
        <w:pStyle w:val="code1"/>
      </w:pPr>
      <w:r>
        <w:t xml:space="preserve">   * NodeHandle is the main access point to communications with the ROS system.</w:t>
      </w:r>
    </w:p>
    <w:p w14:paraId="1ABF95BC" w14:textId="77777777" w:rsidR="008E1D65" w:rsidRDefault="008E1D65" w:rsidP="0063746A">
      <w:pPr>
        <w:pStyle w:val="code1"/>
      </w:pPr>
      <w:r>
        <w:t xml:space="preserve">   * The first NodeHandle constructed will fully initialize this node, and the last</w:t>
      </w:r>
    </w:p>
    <w:p w14:paraId="42E0092A" w14:textId="77777777" w:rsidR="008E1D65" w:rsidRDefault="008E1D65" w:rsidP="0063746A">
      <w:pPr>
        <w:pStyle w:val="code1"/>
      </w:pPr>
      <w:r>
        <w:t xml:space="preserve">   * NodeHandle destructed will close down the node.</w:t>
      </w:r>
    </w:p>
    <w:p w14:paraId="27CC6F1E" w14:textId="77777777" w:rsidR="008E1D65" w:rsidRDefault="008E1D65" w:rsidP="0063746A">
      <w:pPr>
        <w:pStyle w:val="code1"/>
      </w:pPr>
      <w:r>
        <w:t xml:space="preserve">   */</w:t>
      </w:r>
    </w:p>
    <w:p w14:paraId="68CFAA16" w14:textId="77777777" w:rsidR="008E1D65" w:rsidRDefault="008E1D65" w:rsidP="0063746A">
      <w:pPr>
        <w:pStyle w:val="code1"/>
      </w:pPr>
      <w:r>
        <w:t xml:space="preserve">  </w:t>
      </w:r>
      <w:proofErr w:type="gramStart"/>
      <w:r>
        <w:t>ros::</w:t>
      </w:r>
      <w:proofErr w:type="gramEnd"/>
      <w:r>
        <w:t>NodeHandle n;</w:t>
      </w:r>
    </w:p>
    <w:p w14:paraId="01BD062E" w14:textId="77777777" w:rsidR="008E1D65" w:rsidRDefault="008E1D65" w:rsidP="0063746A">
      <w:pPr>
        <w:pStyle w:val="code1"/>
      </w:pPr>
      <w:r>
        <w:t xml:space="preserve"> </w:t>
      </w:r>
    </w:p>
    <w:p w14:paraId="4BA2D3AC" w14:textId="77777777" w:rsidR="008E1D65" w:rsidRDefault="008E1D65" w:rsidP="0063746A">
      <w:pPr>
        <w:pStyle w:val="code1"/>
      </w:pPr>
      <w:r>
        <w:t xml:space="preserve">  /**</w:t>
      </w:r>
    </w:p>
    <w:p w14:paraId="409F59D5" w14:textId="77777777" w:rsidR="008E1D65" w:rsidRDefault="008E1D65" w:rsidP="0063746A">
      <w:pPr>
        <w:pStyle w:val="code1"/>
      </w:pPr>
      <w:r>
        <w:t xml:space="preserve">   * The </w:t>
      </w:r>
      <w:proofErr w:type="gramStart"/>
      <w:r>
        <w:t>subscribe(</w:t>
      </w:r>
      <w:proofErr w:type="gramEnd"/>
      <w:r>
        <w:t>) call is how you tell ROS that you want to receive messages</w:t>
      </w:r>
    </w:p>
    <w:p w14:paraId="3C4623E2" w14:textId="77777777" w:rsidR="008E1D65" w:rsidRDefault="008E1D65" w:rsidP="0063746A">
      <w:pPr>
        <w:pStyle w:val="code1"/>
      </w:pPr>
      <w:r>
        <w:t xml:space="preserve">   * on a given topic.  This invokes a call to the ROS</w:t>
      </w:r>
    </w:p>
    <w:p w14:paraId="69DB7755" w14:textId="77777777" w:rsidR="008E1D65" w:rsidRDefault="008E1D65" w:rsidP="0063746A">
      <w:pPr>
        <w:pStyle w:val="code1"/>
      </w:pPr>
      <w:r>
        <w:t xml:space="preserve">   * master node, which keeps a registry of who is publishing and who</w:t>
      </w:r>
    </w:p>
    <w:p w14:paraId="237DD6BD" w14:textId="77777777" w:rsidR="008E1D65" w:rsidRDefault="008E1D65" w:rsidP="0063746A">
      <w:pPr>
        <w:pStyle w:val="code1"/>
      </w:pPr>
      <w:r>
        <w:t xml:space="preserve">   * is subscribing.  Messages are passed to a callback function, here</w:t>
      </w:r>
    </w:p>
    <w:p w14:paraId="2DA3E8DA" w14:textId="77777777" w:rsidR="008E1D65" w:rsidRDefault="008E1D65" w:rsidP="0063746A">
      <w:pPr>
        <w:pStyle w:val="code1"/>
      </w:pPr>
      <w:r>
        <w:t xml:space="preserve">   * called chatterCallback.  </w:t>
      </w:r>
      <w:proofErr w:type="gramStart"/>
      <w:r>
        <w:t>subscribe(</w:t>
      </w:r>
      <w:proofErr w:type="gramEnd"/>
      <w:r>
        <w:t>) returns a Subscriber object that you</w:t>
      </w:r>
    </w:p>
    <w:p w14:paraId="0428C505" w14:textId="77777777" w:rsidR="008E1D65" w:rsidRDefault="008E1D65" w:rsidP="0063746A">
      <w:pPr>
        <w:pStyle w:val="code1"/>
      </w:pPr>
      <w:r>
        <w:t xml:space="preserve">   * must hold on to until you want to unsubscribe.  When all copies of the Subscriber</w:t>
      </w:r>
    </w:p>
    <w:p w14:paraId="2B1B11C8" w14:textId="77777777" w:rsidR="008E1D65" w:rsidRDefault="008E1D65" w:rsidP="0063746A">
      <w:pPr>
        <w:pStyle w:val="code1"/>
      </w:pPr>
      <w:r>
        <w:t xml:space="preserve">   * object go out of scope, this callback will automatically be unsubscribed from</w:t>
      </w:r>
    </w:p>
    <w:p w14:paraId="4885EBA4" w14:textId="77777777" w:rsidR="008E1D65" w:rsidRDefault="008E1D65" w:rsidP="0063746A">
      <w:pPr>
        <w:pStyle w:val="code1"/>
      </w:pPr>
      <w:r>
        <w:t xml:space="preserve">   * this topic.</w:t>
      </w:r>
    </w:p>
    <w:p w14:paraId="54ADBF14" w14:textId="77777777" w:rsidR="008E1D65" w:rsidRDefault="008E1D65" w:rsidP="0063746A">
      <w:pPr>
        <w:pStyle w:val="code1"/>
      </w:pPr>
      <w:r>
        <w:t xml:space="preserve">   *</w:t>
      </w:r>
    </w:p>
    <w:p w14:paraId="28884D91" w14:textId="77777777" w:rsidR="008E1D65" w:rsidRDefault="008E1D65" w:rsidP="0063746A">
      <w:pPr>
        <w:pStyle w:val="code1"/>
      </w:pPr>
      <w:r>
        <w:t xml:space="preserve">   * The second parameter to the </w:t>
      </w:r>
      <w:proofErr w:type="gramStart"/>
      <w:r>
        <w:t>subscribe(</w:t>
      </w:r>
      <w:proofErr w:type="gramEnd"/>
      <w:r>
        <w:t>) function is the size of the message</w:t>
      </w:r>
    </w:p>
    <w:p w14:paraId="10146B5A" w14:textId="77777777" w:rsidR="008E1D65" w:rsidRDefault="008E1D65" w:rsidP="0063746A">
      <w:pPr>
        <w:pStyle w:val="code1"/>
      </w:pPr>
      <w:r>
        <w:lastRenderedPageBreak/>
        <w:t xml:space="preserve">   * queue.  If messages are arriving faster than they are being processed, this</w:t>
      </w:r>
    </w:p>
    <w:p w14:paraId="7A670D98" w14:textId="77777777" w:rsidR="008E1D65" w:rsidRDefault="008E1D65" w:rsidP="0063746A">
      <w:pPr>
        <w:pStyle w:val="code1"/>
      </w:pPr>
      <w:r>
        <w:t xml:space="preserve">   * is the number of messages that will be buffered up before beginning to throw</w:t>
      </w:r>
    </w:p>
    <w:p w14:paraId="5E817F5F" w14:textId="77777777" w:rsidR="008E1D65" w:rsidRDefault="008E1D65" w:rsidP="0063746A">
      <w:pPr>
        <w:pStyle w:val="code1"/>
      </w:pPr>
      <w:r>
        <w:t xml:space="preserve">   * away the oldest ones.</w:t>
      </w:r>
    </w:p>
    <w:p w14:paraId="290042CB" w14:textId="77777777" w:rsidR="008E1D65" w:rsidRDefault="008E1D65" w:rsidP="0063746A">
      <w:pPr>
        <w:pStyle w:val="code1"/>
      </w:pPr>
      <w:r>
        <w:t xml:space="preserve">   */</w:t>
      </w:r>
    </w:p>
    <w:p w14:paraId="0A0F3313" w14:textId="77777777" w:rsidR="008E1D65" w:rsidRDefault="008E1D65" w:rsidP="0063746A">
      <w:pPr>
        <w:pStyle w:val="code1"/>
      </w:pPr>
      <w:r>
        <w:t xml:space="preserve">  </w:t>
      </w:r>
      <w:proofErr w:type="gramStart"/>
      <w:r>
        <w:t>ros::</w:t>
      </w:r>
      <w:proofErr w:type="gramEnd"/>
      <w:r>
        <w:t>Subscriber sub = n.subscribe("chatter", 1000, chatterCallback);</w:t>
      </w:r>
    </w:p>
    <w:p w14:paraId="042724C4" w14:textId="77777777" w:rsidR="008E1D65" w:rsidRDefault="008E1D65" w:rsidP="0063746A">
      <w:pPr>
        <w:pStyle w:val="code1"/>
      </w:pPr>
      <w:r>
        <w:t xml:space="preserve"> </w:t>
      </w:r>
    </w:p>
    <w:p w14:paraId="6CBA23E7" w14:textId="77777777" w:rsidR="008E1D65" w:rsidRDefault="008E1D65" w:rsidP="0063746A">
      <w:pPr>
        <w:pStyle w:val="code1"/>
      </w:pPr>
      <w:r>
        <w:t xml:space="preserve">  /**</w:t>
      </w:r>
    </w:p>
    <w:p w14:paraId="3C0057AB" w14:textId="77777777" w:rsidR="008E1D65" w:rsidRDefault="008E1D65" w:rsidP="0063746A">
      <w:pPr>
        <w:pStyle w:val="code1"/>
      </w:pPr>
      <w:r>
        <w:t xml:space="preserve">   * </w:t>
      </w:r>
      <w:proofErr w:type="gramStart"/>
      <w:r>
        <w:t>ros::</w:t>
      </w:r>
      <w:proofErr w:type="gramEnd"/>
      <w:r>
        <w:t>spin() will enter a loop, pumping callbacks.  With this version, all</w:t>
      </w:r>
    </w:p>
    <w:p w14:paraId="7430139C" w14:textId="77777777" w:rsidR="008E1D65" w:rsidRDefault="008E1D65" w:rsidP="0063746A">
      <w:pPr>
        <w:pStyle w:val="code1"/>
      </w:pPr>
      <w:r>
        <w:t xml:space="preserve">   * callbacks will be called from within this thread (the main one).  </w:t>
      </w:r>
      <w:proofErr w:type="gramStart"/>
      <w:r>
        <w:t>ros::</w:t>
      </w:r>
      <w:proofErr w:type="gramEnd"/>
      <w:r>
        <w:t>spin()</w:t>
      </w:r>
    </w:p>
    <w:p w14:paraId="736D355D" w14:textId="77777777" w:rsidR="008E1D65" w:rsidRDefault="008E1D65" w:rsidP="0063746A">
      <w:pPr>
        <w:pStyle w:val="code1"/>
      </w:pPr>
      <w:r>
        <w:t xml:space="preserve">   * will exit when Ctrl-C is pressed, or the node is shutdown by the master.</w:t>
      </w:r>
    </w:p>
    <w:p w14:paraId="3FA52DFE" w14:textId="77777777" w:rsidR="008E1D65" w:rsidRDefault="008E1D65" w:rsidP="0063746A">
      <w:pPr>
        <w:pStyle w:val="code1"/>
      </w:pPr>
      <w:r>
        <w:t xml:space="preserve">   */</w:t>
      </w:r>
    </w:p>
    <w:p w14:paraId="3EE230D5" w14:textId="77777777" w:rsidR="008E1D65" w:rsidRDefault="008E1D65" w:rsidP="0063746A">
      <w:pPr>
        <w:pStyle w:val="code1"/>
      </w:pPr>
      <w:r>
        <w:t xml:space="preserve">  </w:t>
      </w:r>
      <w:proofErr w:type="gramStart"/>
      <w:r>
        <w:t>ros::</w:t>
      </w:r>
      <w:proofErr w:type="gramEnd"/>
      <w:r>
        <w:t>spin();</w:t>
      </w:r>
    </w:p>
    <w:p w14:paraId="067820C4" w14:textId="77777777" w:rsidR="008E1D65" w:rsidRDefault="008E1D65" w:rsidP="0063746A">
      <w:pPr>
        <w:pStyle w:val="code1"/>
      </w:pPr>
      <w:r>
        <w:t xml:space="preserve"> </w:t>
      </w:r>
    </w:p>
    <w:p w14:paraId="498DBA52" w14:textId="77777777" w:rsidR="008E1D65" w:rsidRDefault="008E1D65" w:rsidP="0063746A">
      <w:pPr>
        <w:pStyle w:val="code1"/>
      </w:pPr>
      <w:r>
        <w:t xml:space="preserve">  return 0;</w:t>
      </w:r>
    </w:p>
    <w:p w14:paraId="5D31C1B1" w14:textId="77777777" w:rsidR="008E1D65" w:rsidRDefault="008E1D65" w:rsidP="0063746A">
      <w:pPr>
        <w:pStyle w:val="code1"/>
      </w:pPr>
      <w:r>
        <w:t>}</w:t>
      </w:r>
    </w:p>
    <w:p w14:paraId="58E07E56" w14:textId="77777777" w:rsidR="008E1D65" w:rsidRDefault="008E1D65" w:rsidP="008E1D65">
      <w:pPr>
        <w:spacing w:before="156" w:after="156"/>
        <w:ind w:firstLine="480"/>
      </w:pPr>
    </w:p>
    <w:p w14:paraId="375B9DAE" w14:textId="77777777" w:rsidR="008E1D65" w:rsidRDefault="008E1D65" w:rsidP="008E1D65">
      <w:pPr>
        <w:spacing w:before="156" w:after="156"/>
        <w:ind w:firstLine="480"/>
      </w:pPr>
    </w:p>
    <w:p w14:paraId="7DC4D08B" w14:textId="62945474" w:rsidR="008E1D65" w:rsidRPr="0063746A" w:rsidRDefault="008E1D65" w:rsidP="0063746A">
      <w:pPr>
        <w:spacing w:before="156" w:after="156"/>
        <w:ind w:firstLineChars="0" w:firstLine="0"/>
        <w:rPr>
          <w:rFonts w:hint="eastAsia"/>
          <w:b/>
          <w:bCs/>
          <w:sz w:val="28"/>
          <w:szCs w:val="32"/>
        </w:rPr>
      </w:pPr>
      <w:r w:rsidRPr="00860A7A">
        <w:rPr>
          <w:rFonts w:hint="eastAsia"/>
          <w:b/>
          <w:bCs/>
          <w:sz w:val="28"/>
          <w:szCs w:val="32"/>
        </w:rPr>
        <w:t>修改</w:t>
      </w:r>
      <w:r w:rsidRPr="00860A7A">
        <w:rPr>
          <w:rFonts w:hint="eastAsia"/>
          <w:b/>
          <w:bCs/>
          <w:sz w:val="28"/>
          <w:szCs w:val="32"/>
        </w:rPr>
        <w:t xml:space="preserve"> CMakelist.txt</w:t>
      </w:r>
    </w:p>
    <w:p w14:paraId="39F26DE9" w14:textId="6F78DC13" w:rsidR="008E1D65" w:rsidRDefault="008E1D65" w:rsidP="0063746A">
      <w:pPr>
        <w:pStyle w:val="code1"/>
        <w:rPr>
          <w:rFonts w:hint="eastAsia"/>
        </w:rPr>
      </w:pPr>
      <w:r>
        <w:rPr>
          <w:rFonts w:hint="eastAsia"/>
        </w:rPr>
        <w:t>c</w:t>
      </w:r>
      <w:r>
        <w:t>d ~/catkin_ws_src/my_turtle</w:t>
      </w:r>
    </w:p>
    <w:p w14:paraId="246F631C"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打开 CMakelist.txt文件，在文件末尾添加如下文件</w:t>
      </w:r>
    </w:p>
    <w:p w14:paraId="6039DD05" w14:textId="77777777" w:rsidR="008E1D65" w:rsidRDefault="008E1D65" w:rsidP="008E1D65">
      <w:pPr>
        <w:spacing w:before="156" w:after="156"/>
        <w:ind w:firstLine="480"/>
      </w:pPr>
    </w:p>
    <w:p w14:paraId="26E0FD55" w14:textId="77777777" w:rsidR="008E1D65" w:rsidRDefault="008E1D65" w:rsidP="0063746A">
      <w:pPr>
        <w:pStyle w:val="code1"/>
      </w:pPr>
      <w:r>
        <w:rPr>
          <w:rFonts w:hint="eastAsia"/>
        </w:rPr>
        <w:t>gedit</w:t>
      </w:r>
      <w:r>
        <w:t xml:space="preserve"> </w:t>
      </w:r>
      <w:r>
        <w:rPr>
          <w:rFonts w:hint="eastAsia"/>
        </w:rPr>
        <w:t>CMakelist.txt</w:t>
      </w:r>
    </w:p>
    <w:p w14:paraId="20FFCBDC" w14:textId="77777777" w:rsidR="008E1D65" w:rsidRDefault="008E1D65" w:rsidP="0063746A">
      <w:pPr>
        <w:spacing w:before="156" w:after="156"/>
        <w:ind w:firstLineChars="0" w:firstLine="0"/>
        <w:rPr>
          <w:rFonts w:hint="eastAsia"/>
        </w:rPr>
      </w:pPr>
    </w:p>
    <w:p w14:paraId="103C7112" w14:textId="77777777" w:rsidR="008E1D65" w:rsidRDefault="008E1D65" w:rsidP="0063746A">
      <w:pPr>
        <w:pStyle w:val="code1"/>
      </w:pPr>
      <w:r>
        <w:t>add_</w:t>
      </w:r>
      <w:proofErr w:type="gramStart"/>
      <w:r>
        <w:t>executable(</w:t>
      </w:r>
      <w:proofErr w:type="gramEnd"/>
      <w:r>
        <w:t>circle src/circle.cpp)</w:t>
      </w:r>
    </w:p>
    <w:p w14:paraId="79CA7137" w14:textId="77777777" w:rsidR="008E1D65" w:rsidRDefault="008E1D65" w:rsidP="0063746A">
      <w:pPr>
        <w:pStyle w:val="code1"/>
      </w:pPr>
      <w:r>
        <w:t>target_link_</w:t>
      </w:r>
      <w:proofErr w:type="gramStart"/>
      <w:r>
        <w:t>libraries(</w:t>
      </w:r>
      <w:proofErr w:type="gramEnd"/>
      <w:r>
        <w:t>circ</w:t>
      </w:r>
      <w:r>
        <w:rPr>
          <w:rFonts w:hint="eastAsia"/>
        </w:rPr>
        <w:t>le</w:t>
      </w:r>
      <w:r>
        <w:t xml:space="preserve"> ${catkin_LIBRARIES})</w:t>
      </w:r>
    </w:p>
    <w:p w14:paraId="6666353A" w14:textId="77777777" w:rsidR="008E1D65" w:rsidRDefault="008E1D65" w:rsidP="0063746A">
      <w:pPr>
        <w:pStyle w:val="code1"/>
      </w:pPr>
      <w:r>
        <w:t>#add_</w:t>
      </w:r>
      <w:proofErr w:type="gramStart"/>
      <w:r>
        <w:t>dependencies(</w:t>
      </w:r>
      <w:proofErr w:type="gramEnd"/>
      <w:r>
        <w:t>circle comm_generate_messages_cpp)</w:t>
      </w:r>
    </w:p>
    <w:p w14:paraId="7A14E1C9" w14:textId="77777777" w:rsidR="008E1D65" w:rsidRDefault="008E1D65" w:rsidP="0063746A">
      <w:pPr>
        <w:pStyle w:val="code1"/>
      </w:pPr>
      <w:r>
        <w:t>add_</w:t>
      </w:r>
      <w:proofErr w:type="gramStart"/>
      <w:r>
        <w:t>executable(</w:t>
      </w:r>
      <w:proofErr w:type="gramEnd"/>
      <w:r>
        <w:t>callbackcircle src/callbackcircle.cpp)</w:t>
      </w:r>
    </w:p>
    <w:p w14:paraId="0E26D58E" w14:textId="77777777" w:rsidR="008E1D65" w:rsidRDefault="008E1D65" w:rsidP="0063746A">
      <w:pPr>
        <w:pStyle w:val="code1"/>
      </w:pPr>
      <w:r>
        <w:t>target_link_</w:t>
      </w:r>
      <w:proofErr w:type="gramStart"/>
      <w:r>
        <w:t>libraries(</w:t>
      </w:r>
      <w:proofErr w:type="gramEnd"/>
      <w:r>
        <w:t>callbackcircle ${catkin_LIBRARIES})</w:t>
      </w:r>
    </w:p>
    <w:p w14:paraId="02DB740B" w14:textId="77777777" w:rsidR="008E1D65" w:rsidRDefault="008E1D65" w:rsidP="008E1D65">
      <w:pPr>
        <w:spacing w:before="156" w:after="156"/>
        <w:ind w:firstLine="480"/>
      </w:pPr>
    </w:p>
    <w:p w14:paraId="37FF7A1A" w14:textId="77777777" w:rsidR="008E1D65" w:rsidRPr="00A54157" w:rsidRDefault="008E1D65" w:rsidP="008E1D65">
      <w:pPr>
        <w:spacing w:before="156" w:after="156"/>
        <w:ind w:firstLine="482"/>
        <w:rPr>
          <w:rFonts w:ascii="宋体" w:hAnsi="宋体"/>
          <w:b/>
          <w:bCs/>
          <w:szCs w:val="28"/>
        </w:rPr>
      </w:pPr>
      <w:r w:rsidRPr="00A54157">
        <w:rPr>
          <w:rFonts w:ascii="宋体" w:hAnsi="宋体" w:hint="eastAsia"/>
          <w:b/>
          <w:bCs/>
          <w:szCs w:val="28"/>
        </w:rPr>
        <w:t>然后保存文件并关闭</w:t>
      </w:r>
    </w:p>
    <w:p w14:paraId="5EFC0273" w14:textId="77777777" w:rsidR="008E1D65" w:rsidRDefault="008E1D65" w:rsidP="008E1D65">
      <w:pPr>
        <w:spacing w:before="156" w:after="156"/>
        <w:ind w:firstLine="480"/>
      </w:pPr>
    </w:p>
    <w:p w14:paraId="0DF49624" w14:textId="0A9FC15D" w:rsidR="008E1D65" w:rsidRPr="0063746A" w:rsidRDefault="008E1D65" w:rsidP="0063746A">
      <w:pPr>
        <w:spacing w:before="156" w:after="156"/>
        <w:ind w:firstLine="482"/>
        <w:rPr>
          <w:rFonts w:ascii="宋体" w:hAnsi="宋体" w:hint="eastAsia"/>
          <w:b/>
          <w:bCs/>
          <w:szCs w:val="28"/>
        </w:rPr>
      </w:pPr>
      <w:r w:rsidRPr="00A54157">
        <w:rPr>
          <w:rFonts w:ascii="宋体" w:hAnsi="宋体" w:hint="eastAsia"/>
          <w:b/>
          <w:bCs/>
          <w:szCs w:val="28"/>
        </w:rPr>
        <w:lastRenderedPageBreak/>
        <w:t>编译程序</w:t>
      </w:r>
    </w:p>
    <w:p w14:paraId="7B308E4F" w14:textId="77777777" w:rsidR="008E1D65" w:rsidRDefault="008E1D65" w:rsidP="0063746A">
      <w:pPr>
        <w:pStyle w:val="code1"/>
      </w:pPr>
      <w:r>
        <w:rPr>
          <w:rFonts w:hint="eastAsia"/>
        </w:rPr>
        <w:t>c</w:t>
      </w:r>
      <w:r>
        <w:t>d ~/catkin_ws</w:t>
      </w:r>
    </w:p>
    <w:p w14:paraId="10D0657D" w14:textId="77777777" w:rsidR="008E1D65" w:rsidRDefault="008E1D65" w:rsidP="0063746A">
      <w:pPr>
        <w:pStyle w:val="code1"/>
      </w:pPr>
      <w:r w:rsidRPr="000D6143">
        <w:t>catkin_make</w:t>
      </w:r>
    </w:p>
    <w:p w14:paraId="25D21865" w14:textId="77777777" w:rsidR="008E1D65" w:rsidRDefault="008E1D65" w:rsidP="008E1D65">
      <w:pPr>
        <w:spacing w:before="156" w:after="156"/>
        <w:ind w:firstLine="480"/>
      </w:pPr>
    </w:p>
    <w:p w14:paraId="4F35D00A" w14:textId="2DC9B506" w:rsidR="008E1D65" w:rsidRPr="0063746A" w:rsidRDefault="008E1D65" w:rsidP="0063746A">
      <w:pPr>
        <w:spacing w:before="156" w:after="156"/>
        <w:ind w:firstLine="480"/>
        <w:rPr>
          <w:rFonts w:ascii="宋体" w:hAnsi="宋体" w:hint="eastAsia"/>
          <w:szCs w:val="28"/>
        </w:rPr>
      </w:pPr>
      <w:r w:rsidRPr="00A54157">
        <w:rPr>
          <w:rFonts w:ascii="宋体" w:hAnsi="宋体" w:hint="eastAsia"/>
          <w:szCs w:val="28"/>
        </w:rPr>
        <w:t>编译成功显示如下</w:t>
      </w:r>
    </w:p>
    <w:p w14:paraId="5E7ADEC1" w14:textId="77777777" w:rsidR="008E1D65" w:rsidRDefault="008E1D65" w:rsidP="0063746A">
      <w:pPr>
        <w:spacing w:before="156" w:after="156"/>
        <w:ind w:firstLineChars="0" w:firstLine="0"/>
      </w:pPr>
      <w:r>
        <w:rPr>
          <w:noProof/>
        </w:rPr>
        <w:drawing>
          <wp:inline distT="0" distB="0" distL="0" distR="0" wp14:anchorId="1C5B8BB9" wp14:editId="7F0C0801">
            <wp:extent cx="5274310" cy="3480435"/>
            <wp:effectExtent l="0" t="0" r="2540" b="5715"/>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274310" cy="3480435"/>
                    </a:xfrm>
                    <a:prstGeom prst="rect">
                      <a:avLst/>
                    </a:prstGeom>
                  </pic:spPr>
                </pic:pic>
              </a:graphicData>
            </a:graphic>
          </wp:inline>
        </w:drawing>
      </w:r>
    </w:p>
    <w:p w14:paraId="37A60B84" w14:textId="77777777" w:rsidR="008E1D65" w:rsidRPr="000D54D5" w:rsidRDefault="008E1D65" w:rsidP="0063746A">
      <w:pPr>
        <w:spacing w:before="156" w:after="156"/>
        <w:ind w:firstLineChars="0" w:firstLine="0"/>
        <w:rPr>
          <w:rFonts w:hint="eastAsia"/>
          <w:b/>
          <w:bCs/>
        </w:rPr>
      </w:pPr>
    </w:p>
    <w:p w14:paraId="781485F7" w14:textId="77777777" w:rsidR="008E1D65" w:rsidRPr="000D54D5" w:rsidRDefault="008E1D65" w:rsidP="0063746A">
      <w:pPr>
        <w:spacing w:before="156" w:after="156"/>
        <w:ind w:firstLineChars="0" w:firstLine="0"/>
        <w:rPr>
          <w:b/>
          <w:bCs/>
          <w:sz w:val="28"/>
          <w:szCs w:val="32"/>
        </w:rPr>
      </w:pPr>
      <w:r w:rsidRPr="000D54D5">
        <w:rPr>
          <w:rFonts w:hint="eastAsia"/>
          <w:b/>
          <w:bCs/>
          <w:sz w:val="28"/>
          <w:szCs w:val="32"/>
        </w:rPr>
        <w:t>运行程序</w:t>
      </w:r>
    </w:p>
    <w:p w14:paraId="46644BB7" w14:textId="77777777" w:rsidR="008E1D65" w:rsidRDefault="008E1D65" w:rsidP="008E1D65">
      <w:pPr>
        <w:spacing w:before="156" w:after="156"/>
        <w:ind w:firstLine="480"/>
      </w:pPr>
    </w:p>
    <w:p w14:paraId="10B99668"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新建终端，启动ROS</w:t>
      </w:r>
    </w:p>
    <w:p w14:paraId="3ACBCEFA" w14:textId="77777777" w:rsidR="008E1D65" w:rsidRDefault="008E1D65" w:rsidP="0063746A">
      <w:pPr>
        <w:pStyle w:val="code1"/>
      </w:pPr>
      <w:r>
        <w:rPr>
          <w:rFonts w:hint="eastAsia"/>
        </w:rPr>
        <w:t>roscore</w:t>
      </w:r>
    </w:p>
    <w:p w14:paraId="37D01354" w14:textId="77777777" w:rsidR="008E1D65" w:rsidRDefault="008E1D65" w:rsidP="008E1D65">
      <w:pPr>
        <w:spacing w:before="156" w:after="156"/>
        <w:ind w:firstLine="480"/>
      </w:pPr>
    </w:p>
    <w:p w14:paraId="4482546F"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新建终端，注册工作空间</w:t>
      </w:r>
    </w:p>
    <w:p w14:paraId="56EDF4C6" w14:textId="77777777" w:rsidR="008E1D65" w:rsidRDefault="008E1D65" w:rsidP="0063746A">
      <w:pPr>
        <w:pStyle w:val="code1"/>
      </w:pPr>
      <w:r w:rsidRPr="000D54D5">
        <w:t>source ~/catkin_ws/devel/setup.bash</w:t>
      </w:r>
    </w:p>
    <w:p w14:paraId="01D43097"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运行接收程序</w:t>
      </w:r>
    </w:p>
    <w:p w14:paraId="4458D078" w14:textId="77777777" w:rsidR="008E1D65" w:rsidRDefault="008E1D65" w:rsidP="0063746A">
      <w:pPr>
        <w:pStyle w:val="code1"/>
      </w:pPr>
      <w:r w:rsidRPr="000D54D5">
        <w:t xml:space="preserve">rosrun </w:t>
      </w:r>
      <w:r>
        <w:rPr>
          <w:rFonts w:hint="eastAsia"/>
        </w:rPr>
        <w:t>my_turtle</w:t>
      </w:r>
      <w:r w:rsidRPr="000D54D5">
        <w:t xml:space="preserve"> call</w:t>
      </w:r>
      <w:r>
        <w:rPr>
          <w:rFonts w:hint="eastAsia"/>
        </w:rPr>
        <w:t>b</w:t>
      </w:r>
      <w:r w:rsidRPr="000D54D5">
        <w:t>ack</w:t>
      </w:r>
      <w:r>
        <w:rPr>
          <w:rFonts w:hint="eastAsia"/>
        </w:rPr>
        <w:t>circle</w:t>
      </w:r>
    </w:p>
    <w:p w14:paraId="1E426D9B" w14:textId="77777777" w:rsidR="008E1D65" w:rsidRPr="00A54157" w:rsidRDefault="008E1D65" w:rsidP="008E1D65">
      <w:pPr>
        <w:spacing w:before="156" w:after="156"/>
        <w:ind w:firstLine="480"/>
        <w:rPr>
          <w:rFonts w:ascii="宋体" w:hAnsi="宋体"/>
          <w:szCs w:val="28"/>
        </w:rPr>
      </w:pPr>
    </w:p>
    <w:p w14:paraId="75738DE6"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新建终端，启动小乌龟</w:t>
      </w:r>
    </w:p>
    <w:p w14:paraId="6D17B267" w14:textId="77777777" w:rsidR="008E1D65" w:rsidRDefault="008E1D65" w:rsidP="0063746A">
      <w:pPr>
        <w:pStyle w:val="code1"/>
      </w:pPr>
      <w:r w:rsidRPr="000D54D5">
        <w:t>rosrun turtlesim turtlesim_node</w:t>
      </w:r>
    </w:p>
    <w:p w14:paraId="41241161" w14:textId="77777777" w:rsidR="008E1D65" w:rsidRDefault="008E1D65" w:rsidP="008E1D65">
      <w:pPr>
        <w:spacing w:before="156" w:after="156"/>
        <w:ind w:firstLine="480"/>
      </w:pPr>
    </w:p>
    <w:p w14:paraId="1FBB88BD"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新建终端，注册工作空间</w:t>
      </w:r>
    </w:p>
    <w:p w14:paraId="78796D9C" w14:textId="77777777" w:rsidR="008E1D65" w:rsidRDefault="008E1D65" w:rsidP="0063746A">
      <w:pPr>
        <w:pStyle w:val="code1"/>
      </w:pPr>
      <w:r w:rsidRPr="000D54D5">
        <w:t>source ~/catkin_ws/devel/setup.bash</w:t>
      </w:r>
    </w:p>
    <w:p w14:paraId="656EE74A"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运行画圆程序</w:t>
      </w:r>
    </w:p>
    <w:p w14:paraId="6AABF831" w14:textId="77777777" w:rsidR="008E1D65" w:rsidRDefault="008E1D65" w:rsidP="0063746A">
      <w:pPr>
        <w:pStyle w:val="code1"/>
      </w:pPr>
      <w:r w:rsidRPr="000D54D5">
        <w:t xml:space="preserve">rosrun </w:t>
      </w:r>
      <w:r>
        <w:rPr>
          <w:rFonts w:hint="eastAsia"/>
        </w:rPr>
        <w:t>my_turtle</w:t>
      </w:r>
      <w:r w:rsidRPr="000D54D5">
        <w:t xml:space="preserve"> </w:t>
      </w:r>
      <w:r>
        <w:rPr>
          <w:rFonts w:hint="eastAsia"/>
        </w:rPr>
        <w:t>circle</w:t>
      </w:r>
    </w:p>
    <w:p w14:paraId="3487D495" w14:textId="77777777" w:rsidR="008E1D65" w:rsidRPr="00A54157" w:rsidRDefault="008E1D65" w:rsidP="008E1D65">
      <w:pPr>
        <w:spacing w:before="156" w:after="156"/>
        <w:ind w:firstLineChars="0" w:firstLine="0"/>
        <w:rPr>
          <w:rFonts w:ascii="宋体" w:hAnsi="宋体"/>
          <w:szCs w:val="28"/>
        </w:rPr>
      </w:pPr>
    </w:p>
    <w:p w14:paraId="59F31B43" w14:textId="77777777" w:rsidR="008E1D65" w:rsidRPr="00A54157" w:rsidRDefault="008E1D65" w:rsidP="008E1D65">
      <w:pPr>
        <w:spacing w:before="156" w:after="156"/>
        <w:ind w:firstLine="480"/>
        <w:rPr>
          <w:rFonts w:ascii="宋体" w:hAnsi="宋体"/>
          <w:szCs w:val="28"/>
        </w:rPr>
      </w:pPr>
      <w:r w:rsidRPr="00A54157">
        <w:rPr>
          <w:rFonts w:ascii="宋体" w:hAnsi="宋体" w:hint="eastAsia"/>
          <w:szCs w:val="28"/>
        </w:rPr>
        <w:t>执行后，具体如下</w:t>
      </w:r>
    </w:p>
    <w:p w14:paraId="31B5529B" w14:textId="6136229A" w:rsidR="00C710BB" w:rsidRPr="002D7641" w:rsidRDefault="008E1D65" w:rsidP="0063746A">
      <w:pPr>
        <w:spacing w:before="156" w:after="156"/>
        <w:ind w:firstLineChars="0" w:firstLine="0"/>
      </w:pPr>
      <w:bookmarkStart w:id="20" w:name="_GoBack"/>
      <w:bookmarkEnd w:id="20"/>
      <w:r>
        <w:rPr>
          <w:noProof/>
        </w:rPr>
        <w:drawing>
          <wp:inline distT="0" distB="0" distL="0" distR="0" wp14:anchorId="0B9BF95D" wp14:editId="79BA26F2">
            <wp:extent cx="5274310" cy="3502660"/>
            <wp:effectExtent l="0" t="0" r="2540" b="2540"/>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274310" cy="3502660"/>
                    </a:xfrm>
                    <a:prstGeom prst="rect">
                      <a:avLst/>
                    </a:prstGeom>
                  </pic:spPr>
                </pic:pic>
              </a:graphicData>
            </a:graphic>
          </wp:inline>
        </w:drawing>
      </w:r>
    </w:p>
    <w:sectPr w:rsidR="00C710BB" w:rsidRPr="002D764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1A74071" w14:textId="77777777" w:rsidR="00F23963" w:rsidRDefault="00F23963" w:rsidP="00A62FB8">
      <w:pPr>
        <w:spacing w:before="120" w:after="120"/>
        <w:ind w:firstLine="480"/>
      </w:pPr>
      <w:r>
        <w:separator/>
      </w:r>
    </w:p>
  </w:endnote>
  <w:endnote w:type="continuationSeparator" w:id="0">
    <w:p w14:paraId="5B18F858" w14:textId="77777777" w:rsidR="00F23963" w:rsidRDefault="00F23963" w:rsidP="00A62FB8">
      <w:pPr>
        <w:spacing w:before="120" w:after="120"/>
        <w:ind w:firstLine="48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Lucida Console">
    <w:panose1 w:val="020B0609040504020204"/>
    <w:charset w:val="00"/>
    <w:family w:val="modern"/>
    <w:pitch w:val="fixed"/>
    <w:sig w:usb0="8000028F" w:usb1="00001800" w:usb2="00000000" w:usb3="00000000" w:csb0="0000001F" w:csb1="00000000"/>
  </w:font>
  <w:font w:name="楷体">
    <w:panose1 w:val="02010609060101010101"/>
    <w:charset w:val="86"/>
    <w:family w:val="modern"/>
    <w:pitch w:val="fixed"/>
    <w:sig w:usb0="800002BF" w:usb1="38CF7CFA" w:usb2="00000016" w:usb3="00000000" w:csb0="00040001" w:csb1="00000000"/>
  </w:font>
  <w:font w:name="NotoSansCJKsc-DemiLight">
    <w:altName w:val="微软雅黑"/>
    <w:panose1 w:val="00000000000000000000"/>
    <w:charset w:val="86"/>
    <w:family w:val="auto"/>
    <w:notTrueType/>
    <w:pitch w:val="default"/>
    <w:sig w:usb0="00000001" w:usb1="080E0000" w:usb2="00000010" w:usb3="00000000" w:csb0="00040000" w:csb1="00000000"/>
  </w:font>
  <w:font w:name="NotoSerifCJKsc-Regular">
    <w:altName w:val="微软雅黑"/>
    <w:panose1 w:val="00000000000000000000"/>
    <w:charset w:val="86"/>
    <w:family w:val="auto"/>
    <w:notTrueType/>
    <w:pitch w:val="default"/>
    <w:sig w:usb0="00000001" w:usb1="080E0000" w:usb2="00000010" w:usb3="00000000" w:csb0="00040000" w:csb1="00000000"/>
  </w:font>
  <w:font w:name="NanumGothicCoding">
    <w:altName w:val="Malgun Gothic"/>
    <w:panose1 w:val="00000000000000000000"/>
    <w:charset w:val="00"/>
    <w:family w:val="roman"/>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F224D70" w14:textId="77777777" w:rsidR="00F23963" w:rsidRDefault="00F23963" w:rsidP="00A62FB8">
      <w:pPr>
        <w:spacing w:before="120" w:after="120"/>
        <w:ind w:firstLine="480"/>
      </w:pPr>
      <w:r>
        <w:separator/>
      </w:r>
    </w:p>
  </w:footnote>
  <w:footnote w:type="continuationSeparator" w:id="0">
    <w:p w14:paraId="31202E15" w14:textId="77777777" w:rsidR="00F23963" w:rsidRDefault="00F23963" w:rsidP="00A62FB8">
      <w:pPr>
        <w:spacing w:before="120" w:after="120"/>
        <w:ind w:firstLine="48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8891DE15"/>
    <w:multiLevelType w:val="multilevel"/>
    <w:tmpl w:val="74AA25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AAAC3AB"/>
    <w:multiLevelType w:val="multilevel"/>
    <w:tmpl w:val="4314D4D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9C18E398"/>
    <w:multiLevelType w:val="multilevel"/>
    <w:tmpl w:val="BE58EB12"/>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B2DDA7C8"/>
    <w:multiLevelType w:val="singleLevel"/>
    <w:tmpl w:val="B2DDA7C8"/>
    <w:lvl w:ilvl="0">
      <w:start w:val="1"/>
      <w:numFmt w:val="lowerLetter"/>
      <w:suff w:val="nothing"/>
      <w:lvlText w:val="（%1）"/>
      <w:lvlJc w:val="left"/>
    </w:lvl>
  </w:abstractNum>
  <w:abstractNum w:abstractNumId="4" w15:restartNumberingAfterBreak="0">
    <w:nsid w:val="C3CFE922"/>
    <w:multiLevelType w:val="multilevel"/>
    <w:tmpl w:val="CF8A7C0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E73D1638"/>
    <w:multiLevelType w:val="multilevel"/>
    <w:tmpl w:val="D472D32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045673C1"/>
    <w:multiLevelType w:val="hybridMultilevel"/>
    <w:tmpl w:val="1206D1D8"/>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7" w15:restartNumberingAfterBreak="0">
    <w:nsid w:val="0F3E5EAF"/>
    <w:multiLevelType w:val="hybridMultilevel"/>
    <w:tmpl w:val="F47E22DC"/>
    <w:lvl w:ilvl="0" w:tplc="D3B8C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F8178DB"/>
    <w:multiLevelType w:val="hybridMultilevel"/>
    <w:tmpl w:val="57B65514"/>
    <w:lvl w:ilvl="0" w:tplc="0409000B">
      <w:start w:val="1"/>
      <w:numFmt w:val="bullet"/>
      <w:lvlText w:val=""/>
      <w:lvlJc w:val="left"/>
      <w:pPr>
        <w:tabs>
          <w:tab w:val="num" w:pos="720"/>
        </w:tabs>
        <w:ind w:left="720" w:hanging="360"/>
      </w:pPr>
      <w:rPr>
        <w:rFonts w:ascii="Wingdings" w:hAnsi="Wingdings" w:hint="default"/>
      </w:rPr>
    </w:lvl>
    <w:lvl w:ilvl="1" w:tplc="BF1E751C" w:tentative="1">
      <w:start w:val="1"/>
      <w:numFmt w:val="bullet"/>
      <w:lvlText w:val=""/>
      <w:lvlJc w:val="left"/>
      <w:pPr>
        <w:tabs>
          <w:tab w:val="num" w:pos="1440"/>
        </w:tabs>
        <w:ind w:left="1440" w:hanging="360"/>
      </w:pPr>
      <w:rPr>
        <w:rFonts w:ascii="Wingdings" w:hAnsi="Wingdings" w:hint="default"/>
      </w:rPr>
    </w:lvl>
    <w:lvl w:ilvl="2" w:tplc="55E828A0" w:tentative="1">
      <w:start w:val="1"/>
      <w:numFmt w:val="bullet"/>
      <w:lvlText w:val=""/>
      <w:lvlJc w:val="left"/>
      <w:pPr>
        <w:tabs>
          <w:tab w:val="num" w:pos="2160"/>
        </w:tabs>
        <w:ind w:left="2160" w:hanging="360"/>
      </w:pPr>
      <w:rPr>
        <w:rFonts w:ascii="Wingdings" w:hAnsi="Wingdings" w:hint="default"/>
      </w:rPr>
    </w:lvl>
    <w:lvl w:ilvl="3" w:tplc="F4783CA4" w:tentative="1">
      <w:start w:val="1"/>
      <w:numFmt w:val="bullet"/>
      <w:lvlText w:val=""/>
      <w:lvlJc w:val="left"/>
      <w:pPr>
        <w:tabs>
          <w:tab w:val="num" w:pos="2880"/>
        </w:tabs>
        <w:ind w:left="2880" w:hanging="360"/>
      </w:pPr>
      <w:rPr>
        <w:rFonts w:ascii="Wingdings" w:hAnsi="Wingdings" w:hint="default"/>
      </w:rPr>
    </w:lvl>
    <w:lvl w:ilvl="4" w:tplc="D0E80466" w:tentative="1">
      <w:start w:val="1"/>
      <w:numFmt w:val="bullet"/>
      <w:lvlText w:val=""/>
      <w:lvlJc w:val="left"/>
      <w:pPr>
        <w:tabs>
          <w:tab w:val="num" w:pos="3600"/>
        </w:tabs>
        <w:ind w:left="3600" w:hanging="360"/>
      </w:pPr>
      <w:rPr>
        <w:rFonts w:ascii="Wingdings" w:hAnsi="Wingdings" w:hint="default"/>
      </w:rPr>
    </w:lvl>
    <w:lvl w:ilvl="5" w:tplc="0DD27DE0" w:tentative="1">
      <w:start w:val="1"/>
      <w:numFmt w:val="bullet"/>
      <w:lvlText w:val=""/>
      <w:lvlJc w:val="left"/>
      <w:pPr>
        <w:tabs>
          <w:tab w:val="num" w:pos="4320"/>
        </w:tabs>
        <w:ind w:left="4320" w:hanging="360"/>
      </w:pPr>
      <w:rPr>
        <w:rFonts w:ascii="Wingdings" w:hAnsi="Wingdings" w:hint="default"/>
      </w:rPr>
    </w:lvl>
    <w:lvl w:ilvl="6" w:tplc="930EEB8A" w:tentative="1">
      <w:start w:val="1"/>
      <w:numFmt w:val="bullet"/>
      <w:lvlText w:val=""/>
      <w:lvlJc w:val="left"/>
      <w:pPr>
        <w:tabs>
          <w:tab w:val="num" w:pos="5040"/>
        </w:tabs>
        <w:ind w:left="5040" w:hanging="360"/>
      </w:pPr>
      <w:rPr>
        <w:rFonts w:ascii="Wingdings" w:hAnsi="Wingdings" w:hint="default"/>
      </w:rPr>
    </w:lvl>
    <w:lvl w:ilvl="7" w:tplc="CECAD02C" w:tentative="1">
      <w:start w:val="1"/>
      <w:numFmt w:val="bullet"/>
      <w:lvlText w:val=""/>
      <w:lvlJc w:val="left"/>
      <w:pPr>
        <w:tabs>
          <w:tab w:val="num" w:pos="5760"/>
        </w:tabs>
        <w:ind w:left="5760" w:hanging="360"/>
      </w:pPr>
      <w:rPr>
        <w:rFonts w:ascii="Wingdings" w:hAnsi="Wingdings" w:hint="default"/>
      </w:rPr>
    </w:lvl>
    <w:lvl w:ilvl="8" w:tplc="A5C02734"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783332B"/>
    <w:multiLevelType w:val="hybridMultilevel"/>
    <w:tmpl w:val="6CB4D22C"/>
    <w:lvl w:ilvl="0" w:tplc="B9707F88">
      <w:start w:val="1"/>
      <w:numFmt w:val="decimal"/>
      <w:lvlText w:val="（%1）"/>
      <w:lvlJc w:val="left"/>
      <w:pPr>
        <w:ind w:left="420" w:hanging="4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1A6F572A"/>
    <w:multiLevelType w:val="hybridMultilevel"/>
    <w:tmpl w:val="82067D4A"/>
    <w:lvl w:ilvl="0" w:tplc="E260108A">
      <w:start w:val="1"/>
      <w:numFmt w:val="bullet"/>
      <w:lvlText w:val="•"/>
      <w:lvlJc w:val="left"/>
      <w:pPr>
        <w:tabs>
          <w:tab w:val="num" w:pos="720"/>
        </w:tabs>
        <w:ind w:left="720" w:hanging="360"/>
      </w:pPr>
      <w:rPr>
        <w:rFonts w:ascii="Arial" w:hAnsi="Arial" w:hint="default"/>
      </w:rPr>
    </w:lvl>
    <w:lvl w:ilvl="1" w:tplc="DCB6D61E" w:tentative="1">
      <w:start w:val="1"/>
      <w:numFmt w:val="bullet"/>
      <w:lvlText w:val="•"/>
      <w:lvlJc w:val="left"/>
      <w:pPr>
        <w:tabs>
          <w:tab w:val="num" w:pos="1440"/>
        </w:tabs>
        <w:ind w:left="1440" w:hanging="360"/>
      </w:pPr>
      <w:rPr>
        <w:rFonts w:ascii="Arial" w:hAnsi="Arial" w:hint="default"/>
      </w:rPr>
    </w:lvl>
    <w:lvl w:ilvl="2" w:tplc="E6BEC7D2" w:tentative="1">
      <w:start w:val="1"/>
      <w:numFmt w:val="bullet"/>
      <w:lvlText w:val="•"/>
      <w:lvlJc w:val="left"/>
      <w:pPr>
        <w:tabs>
          <w:tab w:val="num" w:pos="2160"/>
        </w:tabs>
        <w:ind w:left="2160" w:hanging="360"/>
      </w:pPr>
      <w:rPr>
        <w:rFonts w:ascii="Arial" w:hAnsi="Arial" w:hint="default"/>
      </w:rPr>
    </w:lvl>
    <w:lvl w:ilvl="3" w:tplc="62AE1528" w:tentative="1">
      <w:start w:val="1"/>
      <w:numFmt w:val="bullet"/>
      <w:lvlText w:val="•"/>
      <w:lvlJc w:val="left"/>
      <w:pPr>
        <w:tabs>
          <w:tab w:val="num" w:pos="2880"/>
        </w:tabs>
        <w:ind w:left="2880" w:hanging="360"/>
      </w:pPr>
      <w:rPr>
        <w:rFonts w:ascii="Arial" w:hAnsi="Arial" w:hint="default"/>
      </w:rPr>
    </w:lvl>
    <w:lvl w:ilvl="4" w:tplc="0F603924" w:tentative="1">
      <w:start w:val="1"/>
      <w:numFmt w:val="bullet"/>
      <w:lvlText w:val="•"/>
      <w:lvlJc w:val="left"/>
      <w:pPr>
        <w:tabs>
          <w:tab w:val="num" w:pos="3600"/>
        </w:tabs>
        <w:ind w:left="3600" w:hanging="360"/>
      </w:pPr>
      <w:rPr>
        <w:rFonts w:ascii="Arial" w:hAnsi="Arial" w:hint="default"/>
      </w:rPr>
    </w:lvl>
    <w:lvl w:ilvl="5" w:tplc="9E14D566" w:tentative="1">
      <w:start w:val="1"/>
      <w:numFmt w:val="bullet"/>
      <w:lvlText w:val="•"/>
      <w:lvlJc w:val="left"/>
      <w:pPr>
        <w:tabs>
          <w:tab w:val="num" w:pos="4320"/>
        </w:tabs>
        <w:ind w:left="4320" w:hanging="360"/>
      </w:pPr>
      <w:rPr>
        <w:rFonts w:ascii="Arial" w:hAnsi="Arial" w:hint="default"/>
      </w:rPr>
    </w:lvl>
    <w:lvl w:ilvl="6" w:tplc="4C2CBF9A" w:tentative="1">
      <w:start w:val="1"/>
      <w:numFmt w:val="bullet"/>
      <w:lvlText w:val="•"/>
      <w:lvlJc w:val="left"/>
      <w:pPr>
        <w:tabs>
          <w:tab w:val="num" w:pos="5040"/>
        </w:tabs>
        <w:ind w:left="5040" w:hanging="360"/>
      </w:pPr>
      <w:rPr>
        <w:rFonts w:ascii="Arial" w:hAnsi="Arial" w:hint="default"/>
      </w:rPr>
    </w:lvl>
    <w:lvl w:ilvl="7" w:tplc="EC8C782A" w:tentative="1">
      <w:start w:val="1"/>
      <w:numFmt w:val="bullet"/>
      <w:lvlText w:val="•"/>
      <w:lvlJc w:val="left"/>
      <w:pPr>
        <w:tabs>
          <w:tab w:val="num" w:pos="5760"/>
        </w:tabs>
        <w:ind w:left="5760" w:hanging="360"/>
      </w:pPr>
      <w:rPr>
        <w:rFonts w:ascii="Arial" w:hAnsi="Arial" w:hint="default"/>
      </w:rPr>
    </w:lvl>
    <w:lvl w:ilvl="8" w:tplc="6D166D34"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1A877563"/>
    <w:multiLevelType w:val="hybridMultilevel"/>
    <w:tmpl w:val="6832DA2A"/>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2" w15:restartNumberingAfterBreak="0">
    <w:nsid w:val="1EB3770F"/>
    <w:multiLevelType w:val="hybridMultilevel"/>
    <w:tmpl w:val="A47E25FC"/>
    <w:lvl w:ilvl="0" w:tplc="93F2244C">
      <w:start w:val="1"/>
      <w:numFmt w:val="bullet"/>
      <w:lvlText w:val="•"/>
      <w:lvlJc w:val="left"/>
      <w:pPr>
        <w:tabs>
          <w:tab w:val="num" w:pos="720"/>
        </w:tabs>
        <w:ind w:left="720" w:hanging="360"/>
      </w:pPr>
      <w:rPr>
        <w:rFonts w:ascii="Arial" w:hAnsi="Arial" w:hint="default"/>
      </w:rPr>
    </w:lvl>
    <w:lvl w:ilvl="1" w:tplc="DCBCC406" w:tentative="1">
      <w:start w:val="1"/>
      <w:numFmt w:val="bullet"/>
      <w:lvlText w:val="•"/>
      <w:lvlJc w:val="left"/>
      <w:pPr>
        <w:tabs>
          <w:tab w:val="num" w:pos="1440"/>
        </w:tabs>
        <w:ind w:left="1440" w:hanging="360"/>
      </w:pPr>
      <w:rPr>
        <w:rFonts w:ascii="Arial" w:hAnsi="Arial" w:hint="default"/>
      </w:rPr>
    </w:lvl>
    <w:lvl w:ilvl="2" w:tplc="A2D2E236" w:tentative="1">
      <w:start w:val="1"/>
      <w:numFmt w:val="bullet"/>
      <w:lvlText w:val="•"/>
      <w:lvlJc w:val="left"/>
      <w:pPr>
        <w:tabs>
          <w:tab w:val="num" w:pos="2160"/>
        </w:tabs>
        <w:ind w:left="2160" w:hanging="360"/>
      </w:pPr>
      <w:rPr>
        <w:rFonts w:ascii="Arial" w:hAnsi="Arial" w:hint="default"/>
      </w:rPr>
    </w:lvl>
    <w:lvl w:ilvl="3" w:tplc="B0BA6B7E" w:tentative="1">
      <w:start w:val="1"/>
      <w:numFmt w:val="bullet"/>
      <w:lvlText w:val="•"/>
      <w:lvlJc w:val="left"/>
      <w:pPr>
        <w:tabs>
          <w:tab w:val="num" w:pos="2880"/>
        </w:tabs>
        <w:ind w:left="2880" w:hanging="360"/>
      </w:pPr>
      <w:rPr>
        <w:rFonts w:ascii="Arial" w:hAnsi="Arial" w:hint="default"/>
      </w:rPr>
    </w:lvl>
    <w:lvl w:ilvl="4" w:tplc="4ED229CA" w:tentative="1">
      <w:start w:val="1"/>
      <w:numFmt w:val="bullet"/>
      <w:lvlText w:val="•"/>
      <w:lvlJc w:val="left"/>
      <w:pPr>
        <w:tabs>
          <w:tab w:val="num" w:pos="3600"/>
        </w:tabs>
        <w:ind w:left="3600" w:hanging="360"/>
      </w:pPr>
      <w:rPr>
        <w:rFonts w:ascii="Arial" w:hAnsi="Arial" w:hint="default"/>
      </w:rPr>
    </w:lvl>
    <w:lvl w:ilvl="5" w:tplc="8FD67128" w:tentative="1">
      <w:start w:val="1"/>
      <w:numFmt w:val="bullet"/>
      <w:lvlText w:val="•"/>
      <w:lvlJc w:val="left"/>
      <w:pPr>
        <w:tabs>
          <w:tab w:val="num" w:pos="4320"/>
        </w:tabs>
        <w:ind w:left="4320" w:hanging="360"/>
      </w:pPr>
      <w:rPr>
        <w:rFonts w:ascii="Arial" w:hAnsi="Arial" w:hint="default"/>
      </w:rPr>
    </w:lvl>
    <w:lvl w:ilvl="6" w:tplc="A22AD3F0" w:tentative="1">
      <w:start w:val="1"/>
      <w:numFmt w:val="bullet"/>
      <w:lvlText w:val="•"/>
      <w:lvlJc w:val="left"/>
      <w:pPr>
        <w:tabs>
          <w:tab w:val="num" w:pos="5040"/>
        </w:tabs>
        <w:ind w:left="5040" w:hanging="360"/>
      </w:pPr>
      <w:rPr>
        <w:rFonts w:ascii="Arial" w:hAnsi="Arial" w:hint="default"/>
      </w:rPr>
    </w:lvl>
    <w:lvl w:ilvl="7" w:tplc="3DF0B438" w:tentative="1">
      <w:start w:val="1"/>
      <w:numFmt w:val="bullet"/>
      <w:lvlText w:val="•"/>
      <w:lvlJc w:val="left"/>
      <w:pPr>
        <w:tabs>
          <w:tab w:val="num" w:pos="5760"/>
        </w:tabs>
        <w:ind w:left="5760" w:hanging="360"/>
      </w:pPr>
      <w:rPr>
        <w:rFonts w:ascii="Arial" w:hAnsi="Arial" w:hint="default"/>
      </w:rPr>
    </w:lvl>
    <w:lvl w:ilvl="8" w:tplc="70C250C4" w:tentative="1">
      <w:start w:val="1"/>
      <w:numFmt w:val="bullet"/>
      <w:lvlText w:val="•"/>
      <w:lvlJc w:val="left"/>
      <w:pPr>
        <w:tabs>
          <w:tab w:val="num" w:pos="6480"/>
        </w:tabs>
        <w:ind w:left="6480" w:hanging="360"/>
      </w:pPr>
      <w:rPr>
        <w:rFonts w:ascii="Arial" w:hAnsi="Arial" w:hint="default"/>
      </w:rPr>
    </w:lvl>
  </w:abstractNum>
  <w:abstractNum w:abstractNumId="13" w15:restartNumberingAfterBreak="0">
    <w:nsid w:val="1F2A476C"/>
    <w:multiLevelType w:val="multilevel"/>
    <w:tmpl w:val="7778B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F5E7FA0"/>
    <w:multiLevelType w:val="multilevel"/>
    <w:tmpl w:val="C4C08A36"/>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02D0E94"/>
    <w:multiLevelType w:val="hybridMultilevel"/>
    <w:tmpl w:val="F520772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6DB5C7B"/>
    <w:multiLevelType w:val="hybridMultilevel"/>
    <w:tmpl w:val="3C421416"/>
    <w:lvl w:ilvl="0" w:tplc="0409000B">
      <w:start w:val="1"/>
      <w:numFmt w:val="bullet"/>
      <w:lvlText w:val=""/>
      <w:lvlJc w:val="left"/>
      <w:pPr>
        <w:ind w:left="444" w:hanging="420"/>
      </w:pPr>
      <w:rPr>
        <w:rFonts w:ascii="Wingdings" w:hAnsi="Wingdings" w:hint="default"/>
      </w:rPr>
    </w:lvl>
    <w:lvl w:ilvl="1" w:tplc="04090003" w:tentative="1">
      <w:start w:val="1"/>
      <w:numFmt w:val="bullet"/>
      <w:lvlText w:val=""/>
      <w:lvlJc w:val="left"/>
      <w:pPr>
        <w:ind w:left="864" w:hanging="420"/>
      </w:pPr>
      <w:rPr>
        <w:rFonts w:ascii="Wingdings" w:hAnsi="Wingdings" w:hint="default"/>
      </w:rPr>
    </w:lvl>
    <w:lvl w:ilvl="2" w:tplc="04090005" w:tentative="1">
      <w:start w:val="1"/>
      <w:numFmt w:val="bullet"/>
      <w:lvlText w:val=""/>
      <w:lvlJc w:val="left"/>
      <w:pPr>
        <w:ind w:left="1284" w:hanging="420"/>
      </w:pPr>
      <w:rPr>
        <w:rFonts w:ascii="Wingdings" w:hAnsi="Wingdings" w:hint="default"/>
      </w:rPr>
    </w:lvl>
    <w:lvl w:ilvl="3" w:tplc="04090001" w:tentative="1">
      <w:start w:val="1"/>
      <w:numFmt w:val="bullet"/>
      <w:lvlText w:val=""/>
      <w:lvlJc w:val="left"/>
      <w:pPr>
        <w:ind w:left="1704" w:hanging="420"/>
      </w:pPr>
      <w:rPr>
        <w:rFonts w:ascii="Wingdings" w:hAnsi="Wingdings" w:hint="default"/>
      </w:rPr>
    </w:lvl>
    <w:lvl w:ilvl="4" w:tplc="04090003" w:tentative="1">
      <w:start w:val="1"/>
      <w:numFmt w:val="bullet"/>
      <w:lvlText w:val=""/>
      <w:lvlJc w:val="left"/>
      <w:pPr>
        <w:ind w:left="2124" w:hanging="420"/>
      </w:pPr>
      <w:rPr>
        <w:rFonts w:ascii="Wingdings" w:hAnsi="Wingdings" w:hint="default"/>
      </w:rPr>
    </w:lvl>
    <w:lvl w:ilvl="5" w:tplc="04090005" w:tentative="1">
      <w:start w:val="1"/>
      <w:numFmt w:val="bullet"/>
      <w:lvlText w:val=""/>
      <w:lvlJc w:val="left"/>
      <w:pPr>
        <w:ind w:left="2544" w:hanging="420"/>
      </w:pPr>
      <w:rPr>
        <w:rFonts w:ascii="Wingdings" w:hAnsi="Wingdings" w:hint="default"/>
      </w:rPr>
    </w:lvl>
    <w:lvl w:ilvl="6" w:tplc="04090001" w:tentative="1">
      <w:start w:val="1"/>
      <w:numFmt w:val="bullet"/>
      <w:lvlText w:val=""/>
      <w:lvlJc w:val="left"/>
      <w:pPr>
        <w:ind w:left="2964" w:hanging="420"/>
      </w:pPr>
      <w:rPr>
        <w:rFonts w:ascii="Wingdings" w:hAnsi="Wingdings" w:hint="default"/>
      </w:rPr>
    </w:lvl>
    <w:lvl w:ilvl="7" w:tplc="04090003" w:tentative="1">
      <w:start w:val="1"/>
      <w:numFmt w:val="bullet"/>
      <w:lvlText w:val=""/>
      <w:lvlJc w:val="left"/>
      <w:pPr>
        <w:ind w:left="3384" w:hanging="420"/>
      </w:pPr>
      <w:rPr>
        <w:rFonts w:ascii="Wingdings" w:hAnsi="Wingdings" w:hint="default"/>
      </w:rPr>
    </w:lvl>
    <w:lvl w:ilvl="8" w:tplc="04090005" w:tentative="1">
      <w:start w:val="1"/>
      <w:numFmt w:val="bullet"/>
      <w:lvlText w:val=""/>
      <w:lvlJc w:val="left"/>
      <w:pPr>
        <w:ind w:left="3804" w:hanging="420"/>
      </w:pPr>
      <w:rPr>
        <w:rFonts w:ascii="Wingdings" w:hAnsi="Wingdings" w:hint="default"/>
      </w:rPr>
    </w:lvl>
  </w:abstractNum>
  <w:abstractNum w:abstractNumId="17" w15:restartNumberingAfterBreak="0">
    <w:nsid w:val="29892CBB"/>
    <w:multiLevelType w:val="multilevel"/>
    <w:tmpl w:val="71A8A45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99160AE"/>
    <w:multiLevelType w:val="hybridMultilevel"/>
    <w:tmpl w:val="F3B4DA40"/>
    <w:lvl w:ilvl="0" w:tplc="49466F72">
      <w:start w:val="1"/>
      <w:numFmt w:val="decimal"/>
      <w:lvlText w:val="%1、"/>
      <w:lvlJc w:val="left"/>
      <w:pPr>
        <w:ind w:left="375" w:hanging="375"/>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35B95B4D"/>
    <w:multiLevelType w:val="multilevel"/>
    <w:tmpl w:val="94C6F818"/>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3A853A4C"/>
    <w:multiLevelType w:val="hybridMultilevel"/>
    <w:tmpl w:val="6922BBAC"/>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42FD2796"/>
    <w:multiLevelType w:val="hybridMultilevel"/>
    <w:tmpl w:val="B72ED2C6"/>
    <w:lvl w:ilvl="0" w:tplc="04090003">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2" w15:restartNumberingAfterBreak="0">
    <w:nsid w:val="4BF776A9"/>
    <w:multiLevelType w:val="multilevel"/>
    <w:tmpl w:val="010C61C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DC825F5"/>
    <w:multiLevelType w:val="multilevel"/>
    <w:tmpl w:val="B4A22C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4F500895"/>
    <w:multiLevelType w:val="hybridMultilevel"/>
    <w:tmpl w:val="D9A8BE7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5B076EB9"/>
    <w:multiLevelType w:val="hybridMultilevel"/>
    <w:tmpl w:val="0ACCA3C4"/>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6" w15:restartNumberingAfterBreak="0">
    <w:nsid w:val="5E6E75E6"/>
    <w:multiLevelType w:val="multilevel"/>
    <w:tmpl w:val="9B1E7D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65E7268B"/>
    <w:multiLevelType w:val="hybridMultilevel"/>
    <w:tmpl w:val="B52875EC"/>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28" w15:restartNumberingAfterBreak="0">
    <w:nsid w:val="69F1F554"/>
    <w:multiLevelType w:val="multilevel"/>
    <w:tmpl w:val="7A28F3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6AF223F0"/>
    <w:multiLevelType w:val="hybridMultilevel"/>
    <w:tmpl w:val="E65CF034"/>
    <w:lvl w:ilvl="0" w:tplc="AE20B476">
      <w:start w:val="1"/>
      <w:numFmt w:val="bullet"/>
      <w:lvlText w:val=""/>
      <w:lvlJc w:val="left"/>
      <w:pPr>
        <w:tabs>
          <w:tab w:val="num" w:pos="720"/>
        </w:tabs>
        <w:ind w:left="720" w:hanging="360"/>
      </w:pPr>
      <w:rPr>
        <w:rFonts w:ascii="Wingdings" w:hAnsi="Wingdings" w:hint="default"/>
      </w:rPr>
    </w:lvl>
    <w:lvl w:ilvl="1" w:tplc="BF1E751C" w:tentative="1">
      <w:start w:val="1"/>
      <w:numFmt w:val="bullet"/>
      <w:lvlText w:val=""/>
      <w:lvlJc w:val="left"/>
      <w:pPr>
        <w:tabs>
          <w:tab w:val="num" w:pos="1440"/>
        </w:tabs>
        <w:ind w:left="1440" w:hanging="360"/>
      </w:pPr>
      <w:rPr>
        <w:rFonts w:ascii="Wingdings" w:hAnsi="Wingdings" w:hint="default"/>
      </w:rPr>
    </w:lvl>
    <w:lvl w:ilvl="2" w:tplc="55E828A0" w:tentative="1">
      <w:start w:val="1"/>
      <w:numFmt w:val="bullet"/>
      <w:lvlText w:val=""/>
      <w:lvlJc w:val="left"/>
      <w:pPr>
        <w:tabs>
          <w:tab w:val="num" w:pos="2160"/>
        </w:tabs>
        <w:ind w:left="2160" w:hanging="360"/>
      </w:pPr>
      <w:rPr>
        <w:rFonts w:ascii="Wingdings" w:hAnsi="Wingdings" w:hint="default"/>
      </w:rPr>
    </w:lvl>
    <w:lvl w:ilvl="3" w:tplc="F4783CA4" w:tentative="1">
      <w:start w:val="1"/>
      <w:numFmt w:val="bullet"/>
      <w:lvlText w:val=""/>
      <w:lvlJc w:val="left"/>
      <w:pPr>
        <w:tabs>
          <w:tab w:val="num" w:pos="2880"/>
        </w:tabs>
        <w:ind w:left="2880" w:hanging="360"/>
      </w:pPr>
      <w:rPr>
        <w:rFonts w:ascii="Wingdings" w:hAnsi="Wingdings" w:hint="default"/>
      </w:rPr>
    </w:lvl>
    <w:lvl w:ilvl="4" w:tplc="D0E80466" w:tentative="1">
      <w:start w:val="1"/>
      <w:numFmt w:val="bullet"/>
      <w:lvlText w:val=""/>
      <w:lvlJc w:val="left"/>
      <w:pPr>
        <w:tabs>
          <w:tab w:val="num" w:pos="3600"/>
        </w:tabs>
        <w:ind w:left="3600" w:hanging="360"/>
      </w:pPr>
      <w:rPr>
        <w:rFonts w:ascii="Wingdings" w:hAnsi="Wingdings" w:hint="default"/>
      </w:rPr>
    </w:lvl>
    <w:lvl w:ilvl="5" w:tplc="0DD27DE0" w:tentative="1">
      <w:start w:val="1"/>
      <w:numFmt w:val="bullet"/>
      <w:lvlText w:val=""/>
      <w:lvlJc w:val="left"/>
      <w:pPr>
        <w:tabs>
          <w:tab w:val="num" w:pos="4320"/>
        </w:tabs>
        <w:ind w:left="4320" w:hanging="360"/>
      </w:pPr>
      <w:rPr>
        <w:rFonts w:ascii="Wingdings" w:hAnsi="Wingdings" w:hint="default"/>
      </w:rPr>
    </w:lvl>
    <w:lvl w:ilvl="6" w:tplc="930EEB8A" w:tentative="1">
      <w:start w:val="1"/>
      <w:numFmt w:val="bullet"/>
      <w:lvlText w:val=""/>
      <w:lvlJc w:val="left"/>
      <w:pPr>
        <w:tabs>
          <w:tab w:val="num" w:pos="5040"/>
        </w:tabs>
        <w:ind w:left="5040" w:hanging="360"/>
      </w:pPr>
      <w:rPr>
        <w:rFonts w:ascii="Wingdings" w:hAnsi="Wingdings" w:hint="default"/>
      </w:rPr>
    </w:lvl>
    <w:lvl w:ilvl="7" w:tplc="CECAD02C" w:tentative="1">
      <w:start w:val="1"/>
      <w:numFmt w:val="bullet"/>
      <w:lvlText w:val=""/>
      <w:lvlJc w:val="left"/>
      <w:pPr>
        <w:tabs>
          <w:tab w:val="num" w:pos="5760"/>
        </w:tabs>
        <w:ind w:left="5760" w:hanging="360"/>
      </w:pPr>
      <w:rPr>
        <w:rFonts w:ascii="Wingdings" w:hAnsi="Wingdings" w:hint="default"/>
      </w:rPr>
    </w:lvl>
    <w:lvl w:ilvl="8" w:tplc="A5C02734"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6DF63965"/>
    <w:multiLevelType w:val="multilevel"/>
    <w:tmpl w:val="3ACAA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71E534AC"/>
    <w:multiLevelType w:val="multilevel"/>
    <w:tmpl w:val="E692192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72127DC1"/>
    <w:multiLevelType w:val="hybridMultilevel"/>
    <w:tmpl w:val="32A8B7FA"/>
    <w:lvl w:ilvl="0" w:tplc="0409000B">
      <w:start w:val="1"/>
      <w:numFmt w:val="bullet"/>
      <w:lvlText w:val=""/>
      <w:lvlJc w:val="left"/>
      <w:pPr>
        <w:ind w:left="900" w:hanging="420"/>
      </w:pPr>
      <w:rPr>
        <w:rFonts w:ascii="Wingdings" w:hAnsi="Wingdings" w:hint="default"/>
      </w:rPr>
    </w:lvl>
    <w:lvl w:ilvl="1" w:tplc="04090003" w:tentative="1">
      <w:start w:val="1"/>
      <w:numFmt w:val="bullet"/>
      <w:lvlText w:val=""/>
      <w:lvlJc w:val="left"/>
      <w:pPr>
        <w:ind w:left="1320" w:hanging="420"/>
      </w:pPr>
      <w:rPr>
        <w:rFonts w:ascii="Wingdings" w:hAnsi="Wingdings" w:hint="default"/>
      </w:rPr>
    </w:lvl>
    <w:lvl w:ilvl="2" w:tplc="04090005" w:tentative="1">
      <w:start w:val="1"/>
      <w:numFmt w:val="bullet"/>
      <w:lvlText w:val=""/>
      <w:lvlJc w:val="left"/>
      <w:pPr>
        <w:ind w:left="1740" w:hanging="420"/>
      </w:pPr>
      <w:rPr>
        <w:rFonts w:ascii="Wingdings" w:hAnsi="Wingdings" w:hint="default"/>
      </w:rPr>
    </w:lvl>
    <w:lvl w:ilvl="3" w:tplc="04090001" w:tentative="1">
      <w:start w:val="1"/>
      <w:numFmt w:val="bullet"/>
      <w:lvlText w:val=""/>
      <w:lvlJc w:val="left"/>
      <w:pPr>
        <w:ind w:left="2160" w:hanging="420"/>
      </w:pPr>
      <w:rPr>
        <w:rFonts w:ascii="Wingdings" w:hAnsi="Wingdings" w:hint="default"/>
      </w:rPr>
    </w:lvl>
    <w:lvl w:ilvl="4" w:tplc="04090003" w:tentative="1">
      <w:start w:val="1"/>
      <w:numFmt w:val="bullet"/>
      <w:lvlText w:val=""/>
      <w:lvlJc w:val="left"/>
      <w:pPr>
        <w:ind w:left="2580" w:hanging="420"/>
      </w:pPr>
      <w:rPr>
        <w:rFonts w:ascii="Wingdings" w:hAnsi="Wingdings" w:hint="default"/>
      </w:rPr>
    </w:lvl>
    <w:lvl w:ilvl="5" w:tplc="04090005" w:tentative="1">
      <w:start w:val="1"/>
      <w:numFmt w:val="bullet"/>
      <w:lvlText w:val=""/>
      <w:lvlJc w:val="left"/>
      <w:pPr>
        <w:ind w:left="3000" w:hanging="420"/>
      </w:pPr>
      <w:rPr>
        <w:rFonts w:ascii="Wingdings" w:hAnsi="Wingdings" w:hint="default"/>
      </w:rPr>
    </w:lvl>
    <w:lvl w:ilvl="6" w:tplc="04090001" w:tentative="1">
      <w:start w:val="1"/>
      <w:numFmt w:val="bullet"/>
      <w:lvlText w:val=""/>
      <w:lvlJc w:val="left"/>
      <w:pPr>
        <w:ind w:left="3420" w:hanging="420"/>
      </w:pPr>
      <w:rPr>
        <w:rFonts w:ascii="Wingdings" w:hAnsi="Wingdings" w:hint="default"/>
      </w:rPr>
    </w:lvl>
    <w:lvl w:ilvl="7" w:tplc="04090003" w:tentative="1">
      <w:start w:val="1"/>
      <w:numFmt w:val="bullet"/>
      <w:lvlText w:val=""/>
      <w:lvlJc w:val="left"/>
      <w:pPr>
        <w:ind w:left="3840" w:hanging="420"/>
      </w:pPr>
      <w:rPr>
        <w:rFonts w:ascii="Wingdings" w:hAnsi="Wingdings" w:hint="default"/>
      </w:rPr>
    </w:lvl>
    <w:lvl w:ilvl="8" w:tplc="04090005" w:tentative="1">
      <w:start w:val="1"/>
      <w:numFmt w:val="bullet"/>
      <w:lvlText w:val=""/>
      <w:lvlJc w:val="left"/>
      <w:pPr>
        <w:ind w:left="4260" w:hanging="420"/>
      </w:pPr>
      <w:rPr>
        <w:rFonts w:ascii="Wingdings" w:hAnsi="Wingdings" w:hint="default"/>
      </w:rPr>
    </w:lvl>
  </w:abstractNum>
  <w:abstractNum w:abstractNumId="33" w15:restartNumberingAfterBreak="0">
    <w:nsid w:val="758E87D8"/>
    <w:multiLevelType w:val="multilevel"/>
    <w:tmpl w:val="8F9E2070"/>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4" w15:restartNumberingAfterBreak="0">
    <w:nsid w:val="7D5506AD"/>
    <w:multiLevelType w:val="hybridMultilevel"/>
    <w:tmpl w:val="A57872C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5" w15:restartNumberingAfterBreak="0">
    <w:nsid w:val="7E6C3750"/>
    <w:multiLevelType w:val="multilevel"/>
    <w:tmpl w:val="56F8BC4E"/>
    <w:lvl w:ilvl="0">
      <w:start w:val="1"/>
      <w:numFmt w:val="bullet"/>
      <w:lvlText w:val=""/>
      <w:lvlJc w:val="left"/>
      <w:pPr>
        <w:tabs>
          <w:tab w:val="num" w:pos="720"/>
        </w:tabs>
        <w:ind w:left="720" w:hanging="360"/>
      </w:pPr>
      <w:rPr>
        <w:rFonts w:ascii="Wingdings" w:hAnsi="Wingdings" w:hint="default"/>
        <w:sz w:val="20"/>
      </w:rPr>
    </w:lvl>
    <w:lvl w:ilvl="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6C3FA0"/>
    <w:multiLevelType w:val="hybridMultilevel"/>
    <w:tmpl w:val="26669E7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7" w15:restartNumberingAfterBreak="0">
    <w:nsid w:val="7ED34717"/>
    <w:multiLevelType w:val="hybridMultilevel"/>
    <w:tmpl w:val="F852E98C"/>
    <w:lvl w:ilvl="0" w:tplc="63D0860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FEE327B"/>
    <w:multiLevelType w:val="hybridMultilevel"/>
    <w:tmpl w:val="9E50E0AA"/>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num w:numId="1">
    <w:abstractNumId w:val="21"/>
  </w:num>
  <w:num w:numId="2">
    <w:abstractNumId w:val="18"/>
  </w:num>
  <w:num w:numId="3">
    <w:abstractNumId w:val="3"/>
  </w:num>
  <w:num w:numId="4">
    <w:abstractNumId w:val="9"/>
  </w:num>
  <w:num w:numId="5">
    <w:abstractNumId w:val="7"/>
  </w:num>
  <w:num w:numId="6">
    <w:abstractNumId w:val="14"/>
  </w:num>
  <w:num w:numId="7">
    <w:abstractNumId w:val="20"/>
  </w:num>
  <w:num w:numId="8">
    <w:abstractNumId w:val="35"/>
  </w:num>
  <w:num w:numId="9">
    <w:abstractNumId w:val="16"/>
  </w:num>
  <w:num w:numId="10">
    <w:abstractNumId w:val="22"/>
  </w:num>
  <w:num w:numId="11">
    <w:abstractNumId w:val="23"/>
  </w:num>
  <w:num w:numId="12">
    <w:abstractNumId w:val="13"/>
  </w:num>
  <w:num w:numId="13">
    <w:abstractNumId w:val="26"/>
  </w:num>
  <w:num w:numId="14">
    <w:abstractNumId w:val="31"/>
  </w:num>
  <w:num w:numId="15">
    <w:abstractNumId w:val="36"/>
  </w:num>
  <w:num w:numId="16">
    <w:abstractNumId w:val="24"/>
  </w:num>
  <w:num w:numId="17">
    <w:abstractNumId w:val="34"/>
  </w:num>
  <w:num w:numId="18">
    <w:abstractNumId w:val="17"/>
  </w:num>
  <w:num w:numId="19">
    <w:abstractNumId w:val="15"/>
  </w:num>
  <w:num w:numId="20">
    <w:abstractNumId w:val="30"/>
  </w:num>
  <w:num w:numId="2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11"/>
  </w:num>
  <w:num w:numId="23">
    <w:abstractNumId w:val="19"/>
  </w:num>
  <w:num w:numId="24">
    <w:abstractNumId w:val="4"/>
  </w:num>
  <w:num w:numId="25">
    <w:abstractNumId w:val="5"/>
  </w:num>
  <w:num w:numId="26">
    <w:abstractNumId w:val="28"/>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8">
    <w:abstractNumId w:val="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29">
    <w:abstractNumId w:val="33"/>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30">
    <w:abstractNumId w:val="6"/>
  </w:num>
  <w:num w:numId="31">
    <w:abstractNumId w:val="38"/>
  </w:num>
  <w:num w:numId="32">
    <w:abstractNumId w:val="25"/>
  </w:num>
  <w:num w:numId="33">
    <w:abstractNumId w:val="29"/>
  </w:num>
  <w:num w:numId="34">
    <w:abstractNumId w:val="8"/>
  </w:num>
  <w:num w:numId="35">
    <w:abstractNumId w:val="27"/>
  </w:num>
  <w:num w:numId="36">
    <w:abstractNumId w:val="32"/>
  </w:num>
  <w:num w:numId="37">
    <w:abstractNumId w:val="10"/>
  </w:num>
  <w:num w:numId="38">
    <w:abstractNumId w:val="12"/>
  </w:num>
  <w:num w:numId="39">
    <w:abstractNumId w:val="3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2C0C5A"/>
    <w:rsid w:val="00012546"/>
    <w:rsid w:val="00012E43"/>
    <w:rsid w:val="000177B6"/>
    <w:rsid w:val="00032CAE"/>
    <w:rsid w:val="000474EC"/>
    <w:rsid w:val="00067B24"/>
    <w:rsid w:val="0009053D"/>
    <w:rsid w:val="00097EE5"/>
    <w:rsid w:val="000A41B7"/>
    <w:rsid w:val="000B09AF"/>
    <w:rsid w:val="001046A1"/>
    <w:rsid w:val="0010636B"/>
    <w:rsid w:val="0011116D"/>
    <w:rsid w:val="00120AE5"/>
    <w:rsid w:val="00130549"/>
    <w:rsid w:val="0015341E"/>
    <w:rsid w:val="00170751"/>
    <w:rsid w:val="00176CFB"/>
    <w:rsid w:val="00195366"/>
    <w:rsid w:val="001A67F5"/>
    <w:rsid w:val="001A6A72"/>
    <w:rsid w:val="001B07C0"/>
    <w:rsid w:val="001D77D2"/>
    <w:rsid w:val="002120AA"/>
    <w:rsid w:val="00216A1A"/>
    <w:rsid w:val="002276FE"/>
    <w:rsid w:val="002367BC"/>
    <w:rsid w:val="00245C73"/>
    <w:rsid w:val="002501C3"/>
    <w:rsid w:val="00266820"/>
    <w:rsid w:val="00283D5B"/>
    <w:rsid w:val="002C0C5A"/>
    <w:rsid w:val="002C38D6"/>
    <w:rsid w:val="002D7641"/>
    <w:rsid w:val="0031090F"/>
    <w:rsid w:val="00350639"/>
    <w:rsid w:val="00357E73"/>
    <w:rsid w:val="003626F6"/>
    <w:rsid w:val="00363D05"/>
    <w:rsid w:val="003843EC"/>
    <w:rsid w:val="00393FC1"/>
    <w:rsid w:val="003A38FC"/>
    <w:rsid w:val="003B1356"/>
    <w:rsid w:val="003B1FB8"/>
    <w:rsid w:val="003D5F95"/>
    <w:rsid w:val="003D7568"/>
    <w:rsid w:val="003F49F7"/>
    <w:rsid w:val="0040068B"/>
    <w:rsid w:val="0040723F"/>
    <w:rsid w:val="004277A0"/>
    <w:rsid w:val="00432078"/>
    <w:rsid w:val="00432E0C"/>
    <w:rsid w:val="0043642F"/>
    <w:rsid w:val="004500E2"/>
    <w:rsid w:val="00457D2D"/>
    <w:rsid w:val="00470DEF"/>
    <w:rsid w:val="004715A9"/>
    <w:rsid w:val="00490C6E"/>
    <w:rsid w:val="004A249C"/>
    <w:rsid w:val="004A7F76"/>
    <w:rsid w:val="004B2FF7"/>
    <w:rsid w:val="004B5FA0"/>
    <w:rsid w:val="004C0ABC"/>
    <w:rsid w:val="004C341C"/>
    <w:rsid w:val="004D0B7B"/>
    <w:rsid w:val="004D6B21"/>
    <w:rsid w:val="0050074A"/>
    <w:rsid w:val="00502DDC"/>
    <w:rsid w:val="005078AA"/>
    <w:rsid w:val="00512511"/>
    <w:rsid w:val="005307F6"/>
    <w:rsid w:val="00530D9B"/>
    <w:rsid w:val="00543C0B"/>
    <w:rsid w:val="00557A83"/>
    <w:rsid w:val="005841C3"/>
    <w:rsid w:val="005A593F"/>
    <w:rsid w:val="005C5781"/>
    <w:rsid w:val="005D463F"/>
    <w:rsid w:val="005D6208"/>
    <w:rsid w:val="005D79C8"/>
    <w:rsid w:val="005E0B34"/>
    <w:rsid w:val="005E7DA8"/>
    <w:rsid w:val="005F575A"/>
    <w:rsid w:val="00607B21"/>
    <w:rsid w:val="006169A0"/>
    <w:rsid w:val="00635E8C"/>
    <w:rsid w:val="0063746A"/>
    <w:rsid w:val="00661732"/>
    <w:rsid w:val="00693C95"/>
    <w:rsid w:val="006C1EC3"/>
    <w:rsid w:val="006F337E"/>
    <w:rsid w:val="007076FF"/>
    <w:rsid w:val="00780C40"/>
    <w:rsid w:val="00810204"/>
    <w:rsid w:val="0082635C"/>
    <w:rsid w:val="00835B5B"/>
    <w:rsid w:val="00845BBE"/>
    <w:rsid w:val="00852BB0"/>
    <w:rsid w:val="00865C3D"/>
    <w:rsid w:val="008A0BA1"/>
    <w:rsid w:val="008B1597"/>
    <w:rsid w:val="008E1183"/>
    <w:rsid w:val="008E1D65"/>
    <w:rsid w:val="008E37D9"/>
    <w:rsid w:val="008F53DA"/>
    <w:rsid w:val="00902768"/>
    <w:rsid w:val="00907DD1"/>
    <w:rsid w:val="009100CB"/>
    <w:rsid w:val="00915A06"/>
    <w:rsid w:val="0091685B"/>
    <w:rsid w:val="009357C2"/>
    <w:rsid w:val="00984614"/>
    <w:rsid w:val="00985923"/>
    <w:rsid w:val="00995445"/>
    <w:rsid w:val="009A46E8"/>
    <w:rsid w:val="009E573D"/>
    <w:rsid w:val="00A009C6"/>
    <w:rsid w:val="00A053B5"/>
    <w:rsid w:val="00A106BF"/>
    <w:rsid w:val="00A16883"/>
    <w:rsid w:val="00A258F8"/>
    <w:rsid w:val="00A62FB8"/>
    <w:rsid w:val="00AB54E4"/>
    <w:rsid w:val="00AC5D90"/>
    <w:rsid w:val="00AD1F9B"/>
    <w:rsid w:val="00AD4EE2"/>
    <w:rsid w:val="00AD6483"/>
    <w:rsid w:val="00AF72CC"/>
    <w:rsid w:val="00BC3208"/>
    <w:rsid w:val="00C46AAF"/>
    <w:rsid w:val="00C632B9"/>
    <w:rsid w:val="00C710BB"/>
    <w:rsid w:val="00C74DFE"/>
    <w:rsid w:val="00CA5072"/>
    <w:rsid w:val="00CC319F"/>
    <w:rsid w:val="00CD3D2B"/>
    <w:rsid w:val="00D51EB4"/>
    <w:rsid w:val="00D92492"/>
    <w:rsid w:val="00E22E9E"/>
    <w:rsid w:val="00E41819"/>
    <w:rsid w:val="00E47D3A"/>
    <w:rsid w:val="00E522F5"/>
    <w:rsid w:val="00E57CA6"/>
    <w:rsid w:val="00E65B93"/>
    <w:rsid w:val="00E83374"/>
    <w:rsid w:val="00E963A8"/>
    <w:rsid w:val="00EB1C6A"/>
    <w:rsid w:val="00EB4939"/>
    <w:rsid w:val="00EC5DE3"/>
    <w:rsid w:val="00EC747B"/>
    <w:rsid w:val="00ED655E"/>
    <w:rsid w:val="00EE250D"/>
    <w:rsid w:val="00EE460C"/>
    <w:rsid w:val="00F04C3B"/>
    <w:rsid w:val="00F23963"/>
    <w:rsid w:val="00F65147"/>
    <w:rsid w:val="00F87D0E"/>
    <w:rsid w:val="00FA08D5"/>
    <w:rsid w:val="00FA3551"/>
    <w:rsid w:val="00FB43E6"/>
    <w:rsid w:val="00FC2AD7"/>
    <w:rsid w:val="00FC2FF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772566"/>
  <w15:chartTrackingRefBased/>
  <w15:docId w15:val="{545039E9-7DE2-48E8-8B37-CA39D994DD8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87D0E"/>
    <w:pPr>
      <w:widowControl w:val="0"/>
      <w:spacing w:beforeLines="50" w:before="50" w:afterLines="50" w:after="50" w:line="300" w:lineRule="auto"/>
      <w:ind w:firstLineChars="200" w:firstLine="200"/>
      <w:jc w:val="both"/>
    </w:pPr>
    <w:rPr>
      <w:rFonts w:ascii="Times New Roman" w:eastAsia="宋体" w:hAnsi="Times New Roman"/>
      <w:sz w:val="24"/>
    </w:rPr>
  </w:style>
  <w:style w:type="paragraph" w:styleId="1">
    <w:name w:val="heading 1"/>
    <w:basedOn w:val="a"/>
    <w:next w:val="a"/>
    <w:link w:val="10"/>
    <w:uiPriority w:val="9"/>
    <w:qFormat/>
    <w:rsid w:val="00A62FB8"/>
    <w:pPr>
      <w:keepNext/>
      <w:keepLines/>
      <w:jc w:val="center"/>
      <w:outlineLvl w:val="0"/>
    </w:pPr>
    <w:rPr>
      <w:b/>
      <w:bCs/>
      <w:kern w:val="44"/>
      <w:sz w:val="36"/>
      <w:szCs w:val="44"/>
    </w:rPr>
  </w:style>
  <w:style w:type="paragraph" w:styleId="2">
    <w:name w:val="heading 2"/>
    <w:basedOn w:val="a"/>
    <w:next w:val="a"/>
    <w:link w:val="20"/>
    <w:uiPriority w:val="9"/>
    <w:unhideWhenUsed/>
    <w:qFormat/>
    <w:rsid w:val="00FA08D5"/>
    <w:pPr>
      <w:keepNext/>
      <w:keepLines/>
      <w:ind w:firstLineChars="0" w:firstLine="0"/>
      <w:outlineLvl w:val="1"/>
    </w:pPr>
    <w:rPr>
      <w:rFonts w:cstheme="majorBidi"/>
      <w:b/>
      <w:bCs/>
      <w:sz w:val="28"/>
      <w:szCs w:val="32"/>
    </w:rPr>
  </w:style>
  <w:style w:type="paragraph" w:styleId="3">
    <w:name w:val="heading 3"/>
    <w:basedOn w:val="a"/>
    <w:next w:val="a"/>
    <w:link w:val="30"/>
    <w:uiPriority w:val="9"/>
    <w:unhideWhenUsed/>
    <w:qFormat/>
    <w:rsid w:val="00F87D0E"/>
    <w:pPr>
      <w:keepNext/>
      <w:keepLines/>
      <w:ind w:firstLineChars="0" w:firstLine="0"/>
      <w:outlineLvl w:val="2"/>
    </w:pPr>
    <w:rPr>
      <w:b/>
      <w:bCs/>
      <w:szCs w:val="32"/>
    </w:rPr>
  </w:style>
  <w:style w:type="paragraph" w:styleId="4">
    <w:name w:val="heading 4"/>
    <w:basedOn w:val="a"/>
    <w:next w:val="a"/>
    <w:link w:val="40"/>
    <w:uiPriority w:val="9"/>
    <w:unhideWhenUsed/>
    <w:qFormat/>
    <w:rsid w:val="00FC2FFB"/>
    <w:pPr>
      <w:keepNext/>
      <w:keepLines/>
      <w:ind w:firstLineChars="0" w:firstLine="0"/>
      <w:outlineLvl w:val="3"/>
    </w:pPr>
    <w:rPr>
      <w:rFonts w:cstheme="majorBidi"/>
      <w:b/>
      <w:bCs/>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A62FB8"/>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A62FB8"/>
    <w:rPr>
      <w:sz w:val="18"/>
      <w:szCs w:val="18"/>
    </w:rPr>
  </w:style>
  <w:style w:type="paragraph" w:styleId="a5">
    <w:name w:val="footer"/>
    <w:basedOn w:val="a"/>
    <w:link w:val="a6"/>
    <w:uiPriority w:val="99"/>
    <w:unhideWhenUsed/>
    <w:rsid w:val="00A62FB8"/>
    <w:pPr>
      <w:tabs>
        <w:tab w:val="center" w:pos="4153"/>
        <w:tab w:val="right" w:pos="8306"/>
      </w:tabs>
      <w:snapToGrid w:val="0"/>
      <w:jc w:val="left"/>
    </w:pPr>
    <w:rPr>
      <w:sz w:val="18"/>
      <w:szCs w:val="18"/>
    </w:rPr>
  </w:style>
  <w:style w:type="character" w:customStyle="1" w:styleId="a6">
    <w:name w:val="页脚 字符"/>
    <w:basedOn w:val="a0"/>
    <w:link w:val="a5"/>
    <w:uiPriority w:val="99"/>
    <w:rsid w:val="00A62FB8"/>
    <w:rPr>
      <w:sz w:val="18"/>
      <w:szCs w:val="18"/>
    </w:rPr>
  </w:style>
  <w:style w:type="character" w:customStyle="1" w:styleId="10">
    <w:name w:val="标题 1 字符"/>
    <w:basedOn w:val="a0"/>
    <w:link w:val="1"/>
    <w:uiPriority w:val="9"/>
    <w:rsid w:val="00A62FB8"/>
    <w:rPr>
      <w:rFonts w:ascii="Times New Roman" w:eastAsia="宋体" w:hAnsi="Times New Roman"/>
      <w:b/>
      <w:bCs/>
      <w:kern w:val="44"/>
      <w:sz w:val="36"/>
      <w:szCs w:val="44"/>
    </w:rPr>
  </w:style>
  <w:style w:type="character" w:customStyle="1" w:styleId="20">
    <w:name w:val="标题 2 字符"/>
    <w:basedOn w:val="a0"/>
    <w:link w:val="2"/>
    <w:uiPriority w:val="9"/>
    <w:rsid w:val="00FA08D5"/>
    <w:rPr>
      <w:rFonts w:ascii="Times New Roman" w:eastAsia="宋体" w:hAnsi="Times New Roman" w:cstheme="majorBidi"/>
      <w:b/>
      <w:bCs/>
      <w:sz w:val="28"/>
      <w:szCs w:val="32"/>
    </w:rPr>
  </w:style>
  <w:style w:type="character" w:customStyle="1" w:styleId="30">
    <w:name w:val="标题 3 字符"/>
    <w:basedOn w:val="a0"/>
    <w:link w:val="3"/>
    <w:uiPriority w:val="9"/>
    <w:rsid w:val="00F87D0E"/>
    <w:rPr>
      <w:rFonts w:ascii="Times New Roman" w:eastAsia="宋体" w:hAnsi="Times New Roman"/>
      <w:b/>
      <w:bCs/>
      <w:sz w:val="24"/>
      <w:szCs w:val="32"/>
    </w:rPr>
  </w:style>
  <w:style w:type="paragraph" w:styleId="a7">
    <w:name w:val="List Paragraph"/>
    <w:basedOn w:val="a"/>
    <w:uiPriority w:val="34"/>
    <w:qFormat/>
    <w:rsid w:val="00A62FB8"/>
    <w:pPr>
      <w:ind w:firstLine="420"/>
    </w:pPr>
  </w:style>
  <w:style w:type="paragraph" w:styleId="a8">
    <w:name w:val="Body Text"/>
    <w:basedOn w:val="a"/>
    <w:link w:val="a9"/>
    <w:uiPriority w:val="99"/>
    <w:unhideWhenUsed/>
    <w:rsid w:val="00A62FB8"/>
    <w:pPr>
      <w:spacing w:after="120"/>
    </w:pPr>
  </w:style>
  <w:style w:type="character" w:customStyle="1" w:styleId="a9">
    <w:name w:val="正文文本 字符"/>
    <w:basedOn w:val="a0"/>
    <w:link w:val="a8"/>
    <w:uiPriority w:val="99"/>
    <w:rsid w:val="00A62FB8"/>
  </w:style>
  <w:style w:type="paragraph" w:styleId="aa">
    <w:name w:val="Body Text First Indent"/>
    <w:basedOn w:val="a8"/>
    <w:link w:val="ab"/>
    <w:unhideWhenUsed/>
    <w:qFormat/>
    <w:rsid w:val="00A62FB8"/>
    <w:pPr>
      <w:adjustRightInd w:val="0"/>
      <w:snapToGrid w:val="0"/>
      <w:ind w:firstLineChars="100" w:firstLine="420"/>
    </w:pPr>
    <w:rPr>
      <w:szCs w:val="21"/>
    </w:rPr>
  </w:style>
  <w:style w:type="character" w:customStyle="1" w:styleId="ab">
    <w:name w:val="正文文本首行缩进 字符"/>
    <w:basedOn w:val="a9"/>
    <w:link w:val="aa"/>
    <w:rsid w:val="00A62FB8"/>
    <w:rPr>
      <w:rFonts w:ascii="Times New Roman" w:eastAsia="宋体" w:hAnsi="Times New Roman"/>
      <w:sz w:val="24"/>
      <w:szCs w:val="21"/>
    </w:rPr>
  </w:style>
  <w:style w:type="paragraph" w:customStyle="1" w:styleId="ac">
    <w:name w:val="图表文字，居中"/>
    <w:basedOn w:val="a"/>
    <w:rsid w:val="00A62FB8"/>
    <w:pPr>
      <w:adjustRightInd w:val="0"/>
      <w:snapToGrid w:val="0"/>
      <w:jc w:val="center"/>
      <w:textAlignment w:val="center"/>
    </w:pPr>
    <w:rPr>
      <w:rFonts w:cs="Times New Roman"/>
      <w:kern w:val="0"/>
      <w:szCs w:val="24"/>
    </w:rPr>
  </w:style>
  <w:style w:type="paragraph" w:styleId="ad">
    <w:name w:val="Body Text Indent"/>
    <w:basedOn w:val="a"/>
    <w:link w:val="ae"/>
    <w:uiPriority w:val="99"/>
    <w:semiHidden/>
    <w:unhideWhenUsed/>
    <w:rsid w:val="00A62FB8"/>
    <w:pPr>
      <w:spacing w:after="120"/>
      <w:ind w:leftChars="200" w:left="420"/>
    </w:pPr>
  </w:style>
  <w:style w:type="character" w:customStyle="1" w:styleId="ae">
    <w:name w:val="正文文本缩进 字符"/>
    <w:basedOn w:val="a0"/>
    <w:link w:val="ad"/>
    <w:uiPriority w:val="99"/>
    <w:semiHidden/>
    <w:rsid w:val="00A62FB8"/>
  </w:style>
  <w:style w:type="paragraph" w:styleId="21">
    <w:name w:val="Body Text First Indent 2"/>
    <w:basedOn w:val="ad"/>
    <w:link w:val="22"/>
    <w:uiPriority w:val="99"/>
    <w:unhideWhenUsed/>
    <w:rsid w:val="00A62FB8"/>
    <w:pPr>
      <w:ind w:firstLine="420"/>
    </w:pPr>
  </w:style>
  <w:style w:type="character" w:customStyle="1" w:styleId="22">
    <w:name w:val="正文文本首行缩进 2 字符"/>
    <w:basedOn w:val="ae"/>
    <w:link w:val="21"/>
    <w:uiPriority w:val="99"/>
    <w:rsid w:val="00A62FB8"/>
    <w:rPr>
      <w:rFonts w:ascii="Times New Roman" w:eastAsia="宋体" w:hAnsi="Times New Roman"/>
      <w:sz w:val="24"/>
    </w:rPr>
  </w:style>
  <w:style w:type="paragraph" w:customStyle="1" w:styleId="AMDisplayEquation">
    <w:name w:val="AMDisplayEquation"/>
    <w:basedOn w:val="a"/>
    <w:next w:val="a"/>
    <w:link w:val="AMDisplayEquation0"/>
    <w:rsid w:val="00A62FB8"/>
    <w:pPr>
      <w:tabs>
        <w:tab w:val="center" w:pos="4320"/>
        <w:tab w:val="right" w:pos="8640"/>
      </w:tabs>
      <w:adjustRightInd w:val="0"/>
      <w:snapToGrid w:val="0"/>
      <w:ind w:firstLine="420"/>
    </w:pPr>
    <w:rPr>
      <w:rFonts w:cs="Times New Roman"/>
      <w:szCs w:val="24"/>
    </w:rPr>
  </w:style>
  <w:style w:type="character" w:customStyle="1" w:styleId="AMDisplayEquation0">
    <w:name w:val="AMDisplayEquation 字符"/>
    <w:basedOn w:val="a0"/>
    <w:link w:val="AMDisplayEquation"/>
    <w:rsid w:val="00A62FB8"/>
    <w:rPr>
      <w:rFonts w:ascii="Times New Roman" w:eastAsia="宋体" w:hAnsi="Times New Roman" w:cs="Times New Roman"/>
      <w:sz w:val="24"/>
      <w:szCs w:val="24"/>
    </w:rPr>
  </w:style>
  <w:style w:type="character" w:customStyle="1" w:styleId="AMEquationSection">
    <w:name w:val="AMEquationSection"/>
    <w:basedOn w:val="a0"/>
    <w:rsid w:val="00A62FB8"/>
    <w:rPr>
      <w:vanish/>
      <w:color w:val="FF0000"/>
    </w:rPr>
  </w:style>
  <w:style w:type="character" w:styleId="af">
    <w:name w:val="Hyperlink"/>
    <w:basedOn w:val="a0"/>
    <w:uiPriority w:val="99"/>
    <w:unhideWhenUsed/>
    <w:rsid w:val="004500E2"/>
    <w:rPr>
      <w:color w:val="0563C1" w:themeColor="hyperlink"/>
      <w:u w:val="single"/>
    </w:rPr>
  </w:style>
  <w:style w:type="character" w:customStyle="1" w:styleId="tgt">
    <w:name w:val="tgt"/>
    <w:basedOn w:val="a0"/>
    <w:rsid w:val="00AD6483"/>
  </w:style>
  <w:style w:type="table" w:styleId="af0">
    <w:name w:val="Table Grid"/>
    <w:basedOn w:val="a1"/>
    <w:uiPriority w:val="39"/>
    <w:rsid w:val="005A593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f1">
    <w:name w:val="Normal (Web)"/>
    <w:basedOn w:val="a"/>
    <w:uiPriority w:val="99"/>
    <w:semiHidden/>
    <w:unhideWhenUsed/>
    <w:rsid w:val="00661732"/>
    <w:pPr>
      <w:widowControl/>
      <w:spacing w:before="100" w:beforeAutospacing="1" w:after="100" w:afterAutospacing="1"/>
      <w:jc w:val="left"/>
    </w:pPr>
    <w:rPr>
      <w:rFonts w:ascii="宋体" w:hAnsi="宋体" w:cs="宋体"/>
      <w:kern w:val="0"/>
      <w:szCs w:val="24"/>
    </w:rPr>
  </w:style>
  <w:style w:type="paragraph" w:styleId="HTML">
    <w:name w:val="HTML Preformatted"/>
    <w:basedOn w:val="a"/>
    <w:link w:val="HTML0"/>
    <w:uiPriority w:val="99"/>
    <w:semiHidden/>
    <w:unhideWhenUsed/>
    <w:rsid w:val="0066173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Cs w:val="24"/>
    </w:rPr>
  </w:style>
  <w:style w:type="character" w:customStyle="1" w:styleId="HTML0">
    <w:name w:val="HTML 预设格式 字符"/>
    <w:basedOn w:val="a0"/>
    <w:link w:val="HTML"/>
    <w:uiPriority w:val="99"/>
    <w:semiHidden/>
    <w:rsid w:val="00661732"/>
    <w:rPr>
      <w:rFonts w:ascii="宋体" w:eastAsia="宋体" w:hAnsi="宋体" w:cs="宋体"/>
      <w:kern w:val="0"/>
      <w:sz w:val="24"/>
      <w:szCs w:val="24"/>
    </w:rPr>
  </w:style>
  <w:style w:type="character" w:styleId="HTML1">
    <w:name w:val="HTML Code"/>
    <w:basedOn w:val="a0"/>
    <w:uiPriority w:val="99"/>
    <w:semiHidden/>
    <w:unhideWhenUsed/>
    <w:rsid w:val="001B07C0"/>
    <w:rPr>
      <w:rFonts w:ascii="宋体" w:eastAsia="宋体" w:hAnsi="宋体" w:cs="宋体"/>
      <w:sz w:val="24"/>
      <w:szCs w:val="24"/>
    </w:rPr>
  </w:style>
  <w:style w:type="character" w:styleId="af2">
    <w:name w:val="Unresolved Mention"/>
    <w:basedOn w:val="a0"/>
    <w:uiPriority w:val="99"/>
    <w:semiHidden/>
    <w:unhideWhenUsed/>
    <w:rsid w:val="00C710BB"/>
    <w:rPr>
      <w:color w:val="605E5C"/>
      <w:shd w:val="clear" w:color="auto" w:fill="E1DFDD"/>
    </w:rPr>
  </w:style>
  <w:style w:type="paragraph" w:customStyle="1" w:styleId="Compact">
    <w:name w:val="Compact"/>
    <w:basedOn w:val="a8"/>
    <w:rsid w:val="00CD3D2B"/>
    <w:pPr>
      <w:widowControl/>
      <w:tabs>
        <w:tab w:val="left" w:pos="377"/>
      </w:tabs>
      <w:spacing w:before="36" w:after="36"/>
    </w:pPr>
    <w:rPr>
      <w:rFonts w:cs="Times New Roman"/>
      <w:kern w:val="0"/>
      <w:szCs w:val="24"/>
    </w:rPr>
  </w:style>
  <w:style w:type="paragraph" w:customStyle="1" w:styleId="FirstParagraph">
    <w:name w:val="First Paragraph"/>
    <w:basedOn w:val="a8"/>
    <w:next w:val="a8"/>
    <w:rsid w:val="00CD3D2B"/>
    <w:pPr>
      <w:widowControl/>
      <w:tabs>
        <w:tab w:val="left" w:pos="377"/>
      </w:tabs>
      <w:spacing w:after="0"/>
    </w:pPr>
    <w:rPr>
      <w:rFonts w:cs="Times New Roman"/>
      <w:kern w:val="0"/>
      <w:szCs w:val="24"/>
    </w:rPr>
  </w:style>
  <w:style w:type="paragraph" w:styleId="af3">
    <w:name w:val="Block Text"/>
    <w:basedOn w:val="a8"/>
    <w:next w:val="a8"/>
    <w:uiPriority w:val="9"/>
    <w:unhideWhenUsed/>
    <w:qFormat/>
    <w:rsid w:val="00CD3D2B"/>
    <w:pPr>
      <w:widowControl/>
      <w:tabs>
        <w:tab w:val="left" w:pos="377"/>
      </w:tabs>
      <w:spacing w:before="100" w:after="100"/>
    </w:pPr>
    <w:rPr>
      <w:rFonts w:asciiTheme="majorHAnsi" w:eastAsiaTheme="majorEastAsia" w:hAnsiTheme="majorHAnsi" w:cstheme="majorBidi"/>
      <w:bCs/>
      <w:kern w:val="0"/>
      <w:sz w:val="20"/>
      <w:szCs w:val="20"/>
    </w:rPr>
  </w:style>
  <w:style w:type="paragraph" w:customStyle="1" w:styleId="ImageCaption">
    <w:name w:val="Image Caption"/>
    <w:basedOn w:val="af4"/>
    <w:rsid w:val="00CD3D2B"/>
    <w:pPr>
      <w:widowControl/>
      <w:spacing w:after="120"/>
      <w:jc w:val="left"/>
    </w:pPr>
    <w:rPr>
      <w:rFonts w:asciiTheme="minorHAnsi" w:eastAsiaTheme="minorEastAsia" w:hAnsiTheme="minorHAnsi" w:cstheme="minorBidi"/>
      <w:i/>
      <w:kern w:val="0"/>
      <w:sz w:val="24"/>
      <w:szCs w:val="24"/>
      <w:lang w:eastAsia="en-US"/>
    </w:rPr>
  </w:style>
  <w:style w:type="paragraph" w:customStyle="1" w:styleId="FigurewithCaption">
    <w:name w:val="Figure with Caption"/>
    <w:basedOn w:val="a"/>
    <w:rsid w:val="00CD3D2B"/>
    <w:pPr>
      <w:keepNext/>
      <w:widowControl/>
      <w:spacing w:after="200"/>
      <w:jc w:val="left"/>
    </w:pPr>
    <w:rPr>
      <w:kern w:val="0"/>
      <w:szCs w:val="24"/>
      <w:lang w:eastAsia="en-US"/>
    </w:rPr>
  </w:style>
  <w:style w:type="character" w:customStyle="1" w:styleId="VerbatimChar">
    <w:name w:val="Verbatim Char"/>
    <w:basedOn w:val="a0"/>
    <w:link w:val="SourceCode"/>
    <w:rsid w:val="00CD3D2B"/>
    <w:rPr>
      <w:rFonts w:ascii="Consolas" w:hAnsi="Consolas"/>
      <w:sz w:val="22"/>
    </w:rPr>
  </w:style>
  <w:style w:type="paragraph" w:customStyle="1" w:styleId="SourceCode">
    <w:name w:val="Source Code"/>
    <w:basedOn w:val="a"/>
    <w:link w:val="VerbatimChar"/>
    <w:rsid w:val="00CD3D2B"/>
    <w:pPr>
      <w:widowControl/>
      <w:wordWrap w:val="0"/>
      <w:spacing w:after="200"/>
      <w:jc w:val="left"/>
    </w:pPr>
    <w:rPr>
      <w:rFonts w:ascii="Consolas" w:hAnsi="Consolas"/>
      <w:sz w:val="22"/>
    </w:rPr>
  </w:style>
  <w:style w:type="paragraph" w:styleId="af4">
    <w:name w:val="caption"/>
    <w:basedOn w:val="a"/>
    <w:next w:val="a"/>
    <w:uiPriority w:val="35"/>
    <w:semiHidden/>
    <w:unhideWhenUsed/>
    <w:qFormat/>
    <w:rsid w:val="00CD3D2B"/>
    <w:rPr>
      <w:rFonts w:asciiTheme="majorHAnsi" w:eastAsia="黑体" w:hAnsiTheme="majorHAnsi" w:cstheme="majorBidi"/>
      <w:sz w:val="20"/>
      <w:szCs w:val="20"/>
    </w:rPr>
  </w:style>
  <w:style w:type="character" w:customStyle="1" w:styleId="40">
    <w:name w:val="标题 4 字符"/>
    <w:basedOn w:val="a0"/>
    <w:link w:val="4"/>
    <w:uiPriority w:val="9"/>
    <w:rsid w:val="00FC2FFB"/>
    <w:rPr>
      <w:rFonts w:ascii="Times New Roman" w:eastAsia="宋体" w:hAnsi="Times New Roman" w:cstheme="majorBidi"/>
      <w:b/>
      <w:bCs/>
      <w:sz w:val="24"/>
      <w:szCs w:val="28"/>
    </w:rPr>
  </w:style>
  <w:style w:type="character" w:customStyle="1" w:styleId="OperatorTok">
    <w:name w:val="OperatorTok"/>
    <w:basedOn w:val="VerbatimChar"/>
    <w:rsid w:val="00CD3D2B"/>
    <w:rPr>
      <w:rFonts w:ascii="Consolas" w:hAnsi="Consolas"/>
      <w:color w:val="666666"/>
      <w:sz w:val="22"/>
    </w:rPr>
  </w:style>
  <w:style w:type="character" w:customStyle="1" w:styleId="ExtensionTok">
    <w:name w:val="ExtensionTok"/>
    <w:basedOn w:val="VerbatimChar"/>
    <w:rsid w:val="00CD3D2B"/>
    <w:rPr>
      <w:rFonts w:ascii="Consolas" w:hAnsi="Consolas"/>
      <w:sz w:val="22"/>
    </w:rPr>
  </w:style>
  <w:style w:type="character" w:customStyle="1" w:styleId="NormalTok">
    <w:name w:val="NormalTok"/>
    <w:basedOn w:val="VerbatimChar"/>
    <w:rsid w:val="00CD3D2B"/>
    <w:rPr>
      <w:rFonts w:ascii="Consolas" w:hAnsi="Consolas"/>
      <w:sz w:val="22"/>
    </w:rPr>
  </w:style>
  <w:style w:type="paragraph" w:customStyle="1" w:styleId="code1">
    <w:name w:val="code1"/>
    <w:basedOn w:val="a"/>
    <w:link w:val="code10"/>
    <w:qFormat/>
    <w:rsid w:val="0063746A"/>
    <w:pPr>
      <w:widowControl/>
      <w:pBdr>
        <w:top w:val="single" w:sz="4" w:space="1" w:color="auto"/>
        <w:left w:val="single" w:sz="4" w:space="4" w:color="auto"/>
        <w:bottom w:val="single" w:sz="4" w:space="1" w:color="auto"/>
        <w:right w:val="single" w:sz="4" w:space="4" w:color="auto"/>
      </w:pBdr>
      <w:shd w:val="pct10" w:color="auto" w:fill="auto"/>
      <w:tabs>
        <w:tab w:val="left" w:pos="377"/>
      </w:tabs>
      <w:spacing w:beforeLines="0" w:before="0" w:afterLines="0" w:after="0" w:line="240" w:lineRule="auto"/>
      <w:ind w:firstLineChars="0" w:firstLine="0"/>
    </w:pPr>
    <w:rPr>
      <w:rFonts w:ascii="Lucida Console" w:hAnsi="Lucida Console" w:cs="Times New Roman"/>
      <w:kern w:val="0"/>
      <w:sz w:val="18"/>
      <w:szCs w:val="24"/>
    </w:rPr>
  </w:style>
  <w:style w:type="character" w:customStyle="1" w:styleId="code10">
    <w:name w:val="code1 字符"/>
    <w:link w:val="code1"/>
    <w:rsid w:val="0063746A"/>
    <w:rPr>
      <w:rFonts w:ascii="Lucida Console" w:eastAsia="宋体" w:hAnsi="Lucida Console" w:cs="Times New Roman"/>
      <w:kern w:val="0"/>
      <w:sz w:val="18"/>
      <w:szCs w:val="24"/>
      <w:shd w:val="pct10" w:color="auto" w:fill="auto"/>
    </w:rPr>
  </w:style>
  <w:style w:type="character" w:styleId="af5">
    <w:name w:val="Strong"/>
    <w:basedOn w:val="a0"/>
    <w:uiPriority w:val="22"/>
    <w:qFormat/>
    <w:rsid w:val="00245C73"/>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8511">
      <w:bodyDiv w:val="1"/>
      <w:marLeft w:val="0"/>
      <w:marRight w:val="0"/>
      <w:marTop w:val="0"/>
      <w:marBottom w:val="0"/>
      <w:divBdr>
        <w:top w:val="none" w:sz="0" w:space="0" w:color="auto"/>
        <w:left w:val="none" w:sz="0" w:space="0" w:color="auto"/>
        <w:bottom w:val="none" w:sz="0" w:space="0" w:color="auto"/>
        <w:right w:val="none" w:sz="0" w:space="0" w:color="auto"/>
      </w:divBdr>
    </w:div>
    <w:div w:id="21590083">
      <w:bodyDiv w:val="1"/>
      <w:marLeft w:val="0"/>
      <w:marRight w:val="0"/>
      <w:marTop w:val="0"/>
      <w:marBottom w:val="0"/>
      <w:divBdr>
        <w:top w:val="none" w:sz="0" w:space="0" w:color="auto"/>
        <w:left w:val="none" w:sz="0" w:space="0" w:color="auto"/>
        <w:bottom w:val="none" w:sz="0" w:space="0" w:color="auto"/>
        <w:right w:val="none" w:sz="0" w:space="0" w:color="auto"/>
      </w:divBdr>
    </w:div>
    <w:div w:id="21902614">
      <w:bodyDiv w:val="1"/>
      <w:marLeft w:val="0"/>
      <w:marRight w:val="0"/>
      <w:marTop w:val="0"/>
      <w:marBottom w:val="0"/>
      <w:divBdr>
        <w:top w:val="none" w:sz="0" w:space="0" w:color="auto"/>
        <w:left w:val="none" w:sz="0" w:space="0" w:color="auto"/>
        <w:bottom w:val="none" w:sz="0" w:space="0" w:color="auto"/>
        <w:right w:val="none" w:sz="0" w:space="0" w:color="auto"/>
      </w:divBdr>
    </w:div>
    <w:div w:id="42944803">
      <w:bodyDiv w:val="1"/>
      <w:marLeft w:val="0"/>
      <w:marRight w:val="0"/>
      <w:marTop w:val="0"/>
      <w:marBottom w:val="0"/>
      <w:divBdr>
        <w:top w:val="none" w:sz="0" w:space="0" w:color="auto"/>
        <w:left w:val="none" w:sz="0" w:space="0" w:color="auto"/>
        <w:bottom w:val="none" w:sz="0" w:space="0" w:color="auto"/>
        <w:right w:val="none" w:sz="0" w:space="0" w:color="auto"/>
      </w:divBdr>
      <w:divsChild>
        <w:div w:id="132529860">
          <w:marLeft w:val="0"/>
          <w:marRight w:val="0"/>
          <w:marTop w:val="0"/>
          <w:marBottom w:val="0"/>
          <w:divBdr>
            <w:top w:val="none" w:sz="0" w:space="0" w:color="auto"/>
            <w:left w:val="none" w:sz="0" w:space="0" w:color="auto"/>
            <w:bottom w:val="none" w:sz="0" w:space="0" w:color="auto"/>
            <w:right w:val="none" w:sz="0" w:space="0" w:color="auto"/>
          </w:divBdr>
        </w:div>
      </w:divsChild>
    </w:div>
    <w:div w:id="55016270">
      <w:bodyDiv w:val="1"/>
      <w:marLeft w:val="0"/>
      <w:marRight w:val="0"/>
      <w:marTop w:val="0"/>
      <w:marBottom w:val="0"/>
      <w:divBdr>
        <w:top w:val="none" w:sz="0" w:space="0" w:color="auto"/>
        <w:left w:val="none" w:sz="0" w:space="0" w:color="auto"/>
        <w:bottom w:val="none" w:sz="0" w:space="0" w:color="auto"/>
        <w:right w:val="none" w:sz="0" w:space="0" w:color="auto"/>
      </w:divBdr>
    </w:div>
    <w:div w:id="135144084">
      <w:bodyDiv w:val="1"/>
      <w:marLeft w:val="0"/>
      <w:marRight w:val="0"/>
      <w:marTop w:val="0"/>
      <w:marBottom w:val="0"/>
      <w:divBdr>
        <w:top w:val="none" w:sz="0" w:space="0" w:color="auto"/>
        <w:left w:val="none" w:sz="0" w:space="0" w:color="auto"/>
        <w:bottom w:val="none" w:sz="0" w:space="0" w:color="auto"/>
        <w:right w:val="none" w:sz="0" w:space="0" w:color="auto"/>
      </w:divBdr>
    </w:div>
    <w:div w:id="240716977">
      <w:bodyDiv w:val="1"/>
      <w:marLeft w:val="0"/>
      <w:marRight w:val="0"/>
      <w:marTop w:val="0"/>
      <w:marBottom w:val="0"/>
      <w:divBdr>
        <w:top w:val="none" w:sz="0" w:space="0" w:color="auto"/>
        <w:left w:val="none" w:sz="0" w:space="0" w:color="auto"/>
        <w:bottom w:val="none" w:sz="0" w:space="0" w:color="auto"/>
        <w:right w:val="none" w:sz="0" w:space="0" w:color="auto"/>
      </w:divBdr>
      <w:divsChild>
        <w:div w:id="479805697">
          <w:marLeft w:val="0"/>
          <w:marRight w:val="0"/>
          <w:marTop w:val="240"/>
          <w:marBottom w:val="240"/>
          <w:divBdr>
            <w:top w:val="none" w:sz="0" w:space="0" w:color="auto"/>
            <w:left w:val="none" w:sz="0" w:space="0" w:color="auto"/>
            <w:bottom w:val="none" w:sz="0" w:space="0" w:color="auto"/>
            <w:right w:val="none" w:sz="0" w:space="0" w:color="auto"/>
          </w:divBdr>
        </w:div>
        <w:div w:id="1363627140">
          <w:marLeft w:val="0"/>
          <w:marRight w:val="0"/>
          <w:marTop w:val="240"/>
          <w:marBottom w:val="240"/>
          <w:divBdr>
            <w:top w:val="none" w:sz="0" w:space="0" w:color="auto"/>
            <w:left w:val="none" w:sz="0" w:space="0" w:color="auto"/>
            <w:bottom w:val="none" w:sz="0" w:space="0" w:color="auto"/>
            <w:right w:val="none" w:sz="0" w:space="0" w:color="auto"/>
          </w:divBdr>
        </w:div>
        <w:div w:id="1915240604">
          <w:marLeft w:val="0"/>
          <w:marRight w:val="0"/>
          <w:marTop w:val="240"/>
          <w:marBottom w:val="240"/>
          <w:divBdr>
            <w:top w:val="none" w:sz="0" w:space="0" w:color="auto"/>
            <w:left w:val="none" w:sz="0" w:space="0" w:color="auto"/>
            <w:bottom w:val="none" w:sz="0" w:space="0" w:color="auto"/>
            <w:right w:val="none" w:sz="0" w:space="0" w:color="auto"/>
          </w:divBdr>
        </w:div>
        <w:div w:id="1269506632">
          <w:marLeft w:val="0"/>
          <w:marRight w:val="0"/>
          <w:marTop w:val="240"/>
          <w:marBottom w:val="240"/>
          <w:divBdr>
            <w:top w:val="none" w:sz="0" w:space="0" w:color="auto"/>
            <w:left w:val="none" w:sz="0" w:space="0" w:color="auto"/>
            <w:bottom w:val="none" w:sz="0" w:space="0" w:color="auto"/>
            <w:right w:val="none" w:sz="0" w:space="0" w:color="auto"/>
          </w:divBdr>
        </w:div>
        <w:div w:id="928806240">
          <w:marLeft w:val="0"/>
          <w:marRight w:val="0"/>
          <w:marTop w:val="240"/>
          <w:marBottom w:val="240"/>
          <w:divBdr>
            <w:top w:val="none" w:sz="0" w:space="0" w:color="auto"/>
            <w:left w:val="none" w:sz="0" w:space="0" w:color="auto"/>
            <w:bottom w:val="none" w:sz="0" w:space="0" w:color="auto"/>
            <w:right w:val="none" w:sz="0" w:space="0" w:color="auto"/>
          </w:divBdr>
        </w:div>
      </w:divsChild>
    </w:div>
    <w:div w:id="256669597">
      <w:bodyDiv w:val="1"/>
      <w:marLeft w:val="0"/>
      <w:marRight w:val="0"/>
      <w:marTop w:val="0"/>
      <w:marBottom w:val="0"/>
      <w:divBdr>
        <w:top w:val="none" w:sz="0" w:space="0" w:color="auto"/>
        <w:left w:val="none" w:sz="0" w:space="0" w:color="auto"/>
        <w:bottom w:val="none" w:sz="0" w:space="0" w:color="auto"/>
        <w:right w:val="none" w:sz="0" w:space="0" w:color="auto"/>
      </w:divBdr>
    </w:div>
    <w:div w:id="424502231">
      <w:bodyDiv w:val="1"/>
      <w:marLeft w:val="0"/>
      <w:marRight w:val="0"/>
      <w:marTop w:val="0"/>
      <w:marBottom w:val="0"/>
      <w:divBdr>
        <w:top w:val="none" w:sz="0" w:space="0" w:color="auto"/>
        <w:left w:val="none" w:sz="0" w:space="0" w:color="auto"/>
        <w:bottom w:val="none" w:sz="0" w:space="0" w:color="auto"/>
        <w:right w:val="none" w:sz="0" w:space="0" w:color="auto"/>
      </w:divBdr>
    </w:div>
    <w:div w:id="558249268">
      <w:bodyDiv w:val="1"/>
      <w:marLeft w:val="0"/>
      <w:marRight w:val="0"/>
      <w:marTop w:val="0"/>
      <w:marBottom w:val="0"/>
      <w:divBdr>
        <w:top w:val="none" w:sz="0" w:space="0" w:color="auto"/>
        <w:left w:val="none" w:sz="0" w:space="0" w:color="auto"/>
        <w:bottom w:val="none" w:sz="0" w:space="0" w:color="auto"/>
        <w:right w:val="none" w:sz="0" w:space="0" w:color="auto"/>
      </w:divBdr>
    </w:div>
    <w:div w:id="565191903">
      <w:bodyDiv w:val="1"/>
      <w:marLeft w:val="0"/>
      <w:marRight w:val="0"/>
      <w:marTop w:val="0"/>
      <w:marBottom w:val="0"/>
      <w:divBdr>
        <w:top w:val="none" w:sz="0" w:space="0" w:color="auto"/>
        <w:left w:val="none" w:sz="0" w:space="0" w:color="auto"/>
        <w:bottom w:val="none" w:sz="0" w:space="0" w:color="auto"/>
        <w:right w:val="none" w:sz="0" w:space="0" w:color="auto"/>
      </w:divBdr>
    </w:div>
    <w:div w:id="604266953">
      <w:bodyDiv w:val="1"/>
      <w:marLeft w:val="0"/>
      <w:marRight w:val="0"/>
      <w:marTop w:val="0"/>
      <w:marBottom w:val="0"/>
      <w:divBdr>
        <w:top w:val="none" w:sz="0" w:space="0" w:color="auto"/>
        <w:left w:val="none" w:sz="0" w:space="0" w:color="auto"/>
        <w:bottom w:val="none" w:sz="0" w:space="0" w:color="auto"/>
        <w:right w:val="none" w:sz="0" w:space="0" w:color="auto"/>
      </w:divBdr>
      <w:divsChild>
        <w:div w:id="705761529">
          <w:marLeft w:val="0"/>
          <w:marRight w:val="0"/>
          <w:marTop w:val="240"/>
          <w:marBottom w:val="240"/>
          <w:divBdr>
            <w:top w:val="none" w:sz="0" w:space="0" w:color="auto"/>
            <w:left w:val="none" w:sz="0" w:space="0" w:color="auto"/>
            <w:bottom w:val="none" w:sz="0" w:space="0" w:color="auto"/>
            <w:right w:val="none" w:sz="0" w:space="0" w:color="auto"/>
          </w:divBdr>
        </w:div>
        <w:div w:id="702245561">
          <w:marLeft w:val="0"/>
          <w:marRight w:val="0"/>
          <w:marTop w:val="240"/>
          <w:marBottom w:val="240"/>
          <w:divBdr>
            <w:top w:val="none" w:sz="0" w:space="0" w:color="auto"/>
            <w:left w:val="none" w:sz="0" w:space="0" w:color="auto"/>
            <w:bottom w:val="none" w:sz="0" w:space="0" w:color="auto"/>
            <w:right w:val="none" w:sz="0" w:space="0" w:color="auto"/>
          </w:divBdr>
        </w:div>
        <w:div w:id="1531333742">
          <w:marLeft w:val="0"/>
          <w:marRight w:val="0"/>
          <w:marTop w:val="240"/>
          <w:marBottom w:val="240"/>
          <w:divBdr>
            <w:top w:val="none" w:sz="0" w:space="0" w:color="auto"/>
            <w:left w:val="none" w:sz="0" w:space="0" w:color="auto"/>
            <w:bottom w:val="none" w:sz="0" w:space="0" w:color="auto"/>
            <w:right w:val="none" w:sz="0" w:space="0" w:color="auto"/>
          </w:divBdr>
        </w:div>
        <w:div w:id="1111559096">
          <w:marLeft w:val="0"/>
          <w:marRight w:val="0"/>
          <w:marTop w:val="240"/>
          <w:marBottom w:val="240"/>
          <w:divBdr>
            <w:top w:val="none" w:sz="0" w:space="0" w:color="auto"/>
            <w:left w:val="none" w:sz="0" w:space="0" w:color="auto"/>
            <w:bottom w:val="none" w:sz="0" w:space="0" w:color="auto"/>
            <w:right w:val="none" w:sz="0" w:space="0" w:color="auto"/>
          </w:divBdr>
        </w:div>
        <w:div w:id="487524217">
          <w:marLeft w:val="0"/>
          <w:marRight w:val="0"/>
          <w:marTop w:val="0"/>
          <w:marBottom w:val="0"/>
          <w:divBdr>
            <w:top w:val="none" w:sz="0" w:space="0" w:color="auto"/>
            <w:left w:val="none" w:sz="0" w:space="0" w:color="auto"/>
            <w:bottom w:val="none" w:sz="0" w:space="0" w:color="auto"/>
            <w:right w:val="none" w:sz="0" w:space="0" w:color="auto"/>
          </w:divBdr>
        </w:div>
        <w:div w:id="760486106">
          <w:marLeft w:val="0"/>
          <w:marRight w:val="0"/>
          <w:marTop w:val="0"/>
          <w:marBottom w:val="0"/>
          <w:divBdr>
            <w:top w:val="none" w:sz="0" w:space="0" w:color="auto"/>
            <w:left w:val="none" w:sz="0" w:space="0" w:color="auto"/>
            <w:bottom w:val="none" w:sz="0" w:space="0" w:color="auto"/>
            <w:right w:val="none" w:sz="0" w:space="0" w:color="auto"/>
          </w:divBdr>
        </w:div>
        <w:div w:id="1727491536">
          <w:marLeft w:val="0"/>
          <w:marRight w:val="0"/>
          <w:marTop w:val="0"/>
          <w:marBottom w:val="0"/>
          <w:divBdr>
            <w:top w:val="none" w:sz="0" w:space="0" w:color="auto"/>
            <w:left w:val="none" w:sz="0" w:space="0" w:color="auto"/>
            <w:bottom w:val="none" w:sz="0" w:space="0" w:color="auto"/>
            <w:right w:val="none" w:sz="0" w:space="0" w:color="auto"/>
          </w:divBdr>
        </w:div>
        <w:div w:id="1761177547">
          <w:marLeft w:val="0"/>
          <w:marRight w:val="0"/>
          <w:marTop w:val="0"/>
          <w:marBottom w:val="0"/>
          <w:divBdr>
            <w:top w:val="none" w:sz="0" w:space="0" w:color="auto"/>
            <w:left w:val="none" w:sz="0" w:space="0" w:color="auto"/>
            <w:bottom w:val="none" w:sz="0" w:space="0" w:color="auto"/>
            <w:right w:val="none" w:sz="0" w:space="0" w:color="auto"/>
          </w:divBdr>
        </w:div>
        <w:div w:id="2015377096">
          <w:marLeft w:val="0"/>
          <w:marRight w:val="0"/>
          <w:marTop w:val="0"/>
          <w:marBottom w:val="0"/>
          <w:divBdr>
            <w:top w:val="none" w:sz="0" w:space="0" w:color="auto"/>
            <w:left w:val="none" w:sz="0" w:space="0" w:color="auto"/>
            <w:bottom w:val="none" w:sz="0" w:space="0" w:color="auto"/>
            <w:right w:val="none" w:sz="0" w:space="0" w:color="auto"/>
          </w:divBdr>
        </w:div>
        <w:div w:id="567885239">
          <w:marLeft w:val="0"/>
          <w:marRight w:val="0"/>
          <w:marTop w:val="0"/>
          <w:marBottom w:val="0"/>
          <w:divBdr>
            <w:top w:val="none" w:sz="0" w:space="0" w:color="auto"/>
            <w:left w:val="none" w:sz="0" w:space="0" w:color="auto"/>
            <w:bottom w:val="none" w:sz="0" w:space="0" w:color="auto"/>
            <w:right w:val="none" w:sz="0" w:space="0" w:color="auto"/>
          </w:divBdr>
        </w:div>
        <w:div w:id="927956407">
          <w:marLeft w:val="0"/>
          <w:marRight w:val="0"/>
          <w:marTop w:val="0"/>
          <w:marBottom w:val="0"/>
          <w:divBdr>
            <w:top w:val="none" w:sz="0" w:space="0" w:color="auto"/>
            <w:left w:val="none" w:sz="0" w:space="0" w:color="auto"/>
            <w:bottom w:val="none" w:sz="0" w:space="0" w:color="auto"/>
            <w:right w:val="none" w:sz="0" w:space="0" w:color="auto"/>
          </w:divBdr>
        </w:div>
        <w:div w:id="60759560">
          <w:marLeft w:val="0"/>
          <w:marRight w:val="0"/>
          <w:marTop w:val="0"/>
          <w:marBottom w:val="0"/>
          <w:divBdr>
            <w:top w:val="none" w:sz="0" w:space="0" w:color="auto"/>
            <w:left w:val="none" w:sz="0" w:space="0" w:color="auto"/>
            <w:bottom w:val="none" w:sz="0" w:space="0" w:color="auto"/>
            <w:right w:val="none" w:sz="0" w:space="0" w:color="auto"/>
          </w:divBdr>
        </w:div>
      </w:divsChild>
    </w:div>
    <w:div w:id="624115803">
      <w:bodyDiv w:val="1"/>
      <w:marLeft w:val="0"/>
      <w:marRight w:val="0"/>
      <w:marTop w:val="0"/>
      <w:marBottom w:val="0"/>
      <w:divBdr>
        <w:top w:val="none" w:sz="0" w:space="0" w:color="auto"/>
        <w:left w:val="none" w:sz="0" w:space="0" w:color="auto"/>
        <w:bottom w:val="none" w:sz="0" w:space="0" w:color="auto"/>
        <w:right w:val="none" w:sz="0" w:space="0" w:color="auto"/>
      </w:divBdr>
    </w:div>
    <w:div w:id="650714998">
      <w:bodyDiv w:val="1"/>
      <w:marLeft w:val="0"/>
      <w:marRight w:val="0"/>
      <w:marTop w:val="0"/>
      <w:marBottom w:val="0"/>
      <w:divBdr>
        <w:top w:val="none" w:sz="0" w:space="0" w:color="auto"/>
        <w:left w:val="none" w:sz="0" w:space="0" w:color="auto"/>
        <w:bottom w:val="none" w:sz="0" w:space="0" w:color="auto"/>
        <w:right w:val="none" w:sz="0" w:space="0" w:color="auto"/>
      </w:divBdr>
    </w:div>
    <w:div w:id="731973914">
      <w:bodyDiv w:val="1"/>
      <w:marLeft w:val="0"/>
      <w:marRight w:val="0"/>
      <w:marTop w:val="0"/>
      <w:marBottom w:val="0"/>
      <w:divBdr>
        <w:top w:val="none" w:sz="0" w:space="0" w:color="auto"/>
        <w:left w:val="none" w:sz="0" w:space="0" w:color="auto"/>
        <w:bottom w:val="none" w:sz="0" w:space="0" w:color="auto"/>
        <w:right w:val="none" w:sz="0" w:space="0" w:color="auto"/>
      </w:divBdr>
      <w:divsChild>
        <w:div w:id="1675834824">
          <w:marLeft w:val="0"/>
          <w:marRight w:val="0"/>
          <w:marTop w:val="240"/>
          <w:marBottom w:val="240"/>
          <w:divBdr>
            <w:top w:val="none" w:sz="0" w:space="0" w:color="auto"/>
            <w:left w:val="none" w:sz="0" w:space="0" w:color="auto"/>
            <w:bottom w:val="none" w:sz="0" w:space="0" w:color="auto"/>
            <w:right w:val="none" w:sz="0" w:space="0" w:color="auto"/>
          </w:divBdr>
        </w:div>
        <w:div w:id="1048602458">
          <w:marLeft w:val="0"/>
          <w:marRight w:val="0"/>
          <w:marTop w:val="240"/>
          <w:marBottom w:val="240"/>
          <w:divBdr>
            <w:top w:val="none" w:sz="0" w:space="0" w:color="auto"/>
            <w:left w:val="none" w:sz="0" w:space="0" w:color="auto"/>
            <w:bottom w:val="none" w:sz="0" w:space="0" w:color="auto"/>
            <w:right w:val="none" w:sz="0" w:space="0" w:color="auto"/>
          </w:divBdr>
        </w:div>
        <w:div w:id="2081168302">
          <w:marLeft w:val="0"/>
          <w:marRight w:val="0"/>
          <w:marTop w:val="240"/>
          <w:marBottom w:val="240"/>
          <w:divBdr>
            <w:top w:val="none" w:sz="0" w:space="0" w:color="auto"/>
            <w:left w:val="none" w:sz="0" w:space="0" w:color="auto"/>
            <w:bottom w:val="none" w:sz="0" w:space="0" w:color="auto"/>
            <w:right w:val="none" w:sz="0" w:space="0" w:color="auto"/>
          </w:divBdr>
        </w:div>
        <w:div w:id="1865362522">
          <w:marLeft w:val="0"/>
          <w:marRight w:val="0"/>
          <w:marTop w:val="240"/>
          <w:marBottom w:val="240"/>
          <w:divBdr>
            <w:top w:val="none" w:sz="0" w:space="0" w:color="auto"/>
            <w:left w:val="none" w:sz="0" w:space="0" w:color="auto"/>
            <w:bottom w:val="none" w:sz="0" w:space="0" w:color="auto"/>
            <w:right w:val="none" w:sz="0" w:space="0" w:color="auto"/>
          </w:divBdr>
        </w:div>
        <w:div w:id="521282760">
          <w:marLeft w:val="0"/>
          <w:marRight w:val="0"/>
          <w:marTop w:val="240"/>
          <w:marBottom w:val="240"/>
          <w:divBdr>
            <w:top w:val="none" w:sz="0" w:space="0" w:color="auto"/>
            <w:left w:val="none" w:sz="0" w:space="0" w:color="auto"/>
            <w:bottom w:val="none" w:sz="0" w:space="0" w:color="auto"/>
            <w:right w:val="none" w:sz="0" w:space="0" w:color="auto"/>
          </w:divBdr>
        </w:div>
        <w:div w:id="694498719">
          <w:marLeft w:val="0"/>
          <w:marRight w:val="0"/>
          <w:marTop w:val="240"/>
          <w:marBottom w:val="240"/>
          <w:divBdr>
            <w:top w:val="none" w:sz="0" w:space="0" w:color="auto"/>
            <w:left w:val="none" w:sz="0" w:space="0" w:color="auto"/>
            <w:bottom w:val="none" w:sz="0" w:space="0" w:color="auto"/>
            <w:right w:val="none" w:sz="0" w:space="0" w:color="auto"/>
          </w:divBdr>
        </w:div>
        <w:div w:id="727219050">
          <w:marLeft w:val="0"/>
          <w:marRight w:val="0"/>
          <w:marTop w:val="240"/>
          <w:marBottom w:val="240"/>
          <w:divBdr>
            <w:top w:val="none" w:sz="0" w:space="0" w:color="auto"/>
            <w:left w:val="none" w:sz="0" w:space="0" w:color="auto"/>
            <w:bottom w:val="none" w:sz="0" w:space="0" w:color="auto"/>
            <w:right w:val="none" w:sz="0" w:space="0" w:color="auto"/>
          </w:divBdr>
        </w:div>
        <w:div w:id="1306666788">
          <w:marLeft w:val="0"/>
          <w:marRight w:val="0"/>
          <w:marTop w:val="240"/>
          <w:marBottom w:val="240"/>
          <w:divBdr>
            <w:top w:val="none" w:sz="0" w:space="0" w:color="auto"/>
            <w:left w:val="none" w:sz="0" w:space="0" w:color="auto"/>
            <w:bottom w:val="none" w:sz="0" w:space="0" w:color="auto"/>
            <w:right w:val="none" w:sz="0" w:space="0" w:color="auto"/>
          </w:divBdr>
        </w:div>
      </w:divsChild>
    </w:div>
    <w:div w:id="757747734">
      <w:bodyDiv w:val="1"/>
      <w:marLeft w:val="0"/>
      <w:marRight w:val="0"/>
      <w:marTop w:val="0"/>
      <w:marBottom w:val="0"/>
      <w:divBdr>
        <w:top w:val="none" w:sz="0" w:space="0" w:color="auto"/>
        <w:left w:val="none" w:sz="0" w:space="0" w:color="auto"/>
        <w:bottom w:val="none" w:sz="0" w:space="0" w:color="auto"/>
        <w:right w:val="none" w:sz="0" w:space="0" w:color="auto"/>
      </w:divBdr>
      <w:divsChild>
        <w:div w:id="1331248968">
          <w:marLeft w:val="0"/>
          <w:marRight w:val="0"/>
          <w:marTop w:val="0"/>
          <w:marBottom w:val="0"/>
          <w:divBdr>
            <w:top w:val="none" w:sz="0" w:space="0" w:color="auto"/>
            <w:left w:val="none" w:sz="0" w:space="0" w:color="auto"/>
            <w:bottom w:val="none" w:sz="0" w:space="0" w:color="auto"/>
            <w:right w:val="none" w:sz="0" w:space="0" w:color="auto"/>
          </w:divBdr>
        </w:div>
        <w:div w:id="1998263858">
          <w:marLeft w:val="0"/>
          <w:marRight w:val="0"/>
          <w:marTop w:val="0"/>
          <w:marBottom w:val="0"/>
          <w:divBdr>
            <w:top w:val="none" w:sz="0" w:space="0" w:color="auto"/>
            <w:left w:val="none" w:sz="0" w:space="0" w:color="auto"/>
            <w:bottom w:val="none" w:sz="0" w:space="0" w:color="auto"/>
            <w:right w:val="none" w:sz="0" w:space="0" w:color="auto"/>
          </w:divBdr>
        </w:div>
        <w:div w:id="2146774918">
          <w:marLeft w:val="0"/>
          <w:marRight w:val="0"/>
          <w:marTop w:val="0"/>
          <w:marBottom w:val="0"/>
          <w:divBdr>
            <w:top w:val="none" w:sz="0" w:space="0" w:color="auto"/>
            <w:left w:val="none" w:sz="0" w:space="0" w:color="auto"/>
            <w:bottom w:val="none" w:sz="0" w:space="0" w:color="auto"/>
            <w:right w:val="none" w:sz="0" w:space="0" w:color="auto"/>
          </w:divBdr>
        </w:div>
        <w:div w:id="996228679">
          <w:marLeft w:val="0"/>
          <w:marRight w:val="0"/>
          <w:marTop w:val="0"/>
          <w:marBottom w:val="0"/>
          <w:divBdr>
            <w:top w:val="none" w:sz="0" w:space="0" w:color="auto"/>
            <w:left w:val="none" w:sz="0" w:space="0" w:color="auto"/>
            <w:bottom w:val="none" w:sz="0" w:space="0" w:color="auto"/>
            <w:right w:val="none" w:sz="0" w:space="0" w:color="auto"/>
          </w:divBdr>
        </w:div>
        <w:div w:id="1156259735">
          <w:marLeft w:val="0"/>
          <w:marRight w:val="0"/>
          <w:marTop w:val="0"/>
          <w:marBottom w:val="0"/>
          <w:divBdr>
            <w:top w:val="none" w:sz="0" w:space="0" w:color="auto"/>
            <w:left w:val="none" w:sz="0" w:space="0" w:color="auto"/>
            <w:bottom w:val="none" w:sz="0" w:space="0" w:color="auto"/>
            <w:right w:val="none" w:sz="0" w:space="0" w:color="auto"/>
          </w:divBdr>
        </w:div>
        <w:div w:id="1766535665">
          <w:marLeft w:val="0"/>
          <w:marRight w:val="0"/>
          <w:marTop w:val="0"/>
          <w:marBottom w:val="0"/>
          <w:divBdr>
            <w:top w:val="none" w:sz="0" w:space="0" w:color="auto"/>
            <w:left w:val="none" w:sz="0" w:space="0" w:color="auto"/>
            <w:bottom w:val="none" w:sz="0" w:space="0" w:color="auto"/>
            <w:right w:val="none" w:sz="0" w:space="0" w:color="auto"/>
          </w:divBdr>
        </w:div>
        <w:div w:id="2033216013">
          <w:marLeft w:val="0"/>
          <w:marRight w:val="0"/>
          <w:marTop w:val="0"/>
          <w:marBottom w:val="0"/>
          <w:divBdr>
            <w:top w:val="none" w:sz="0" w:space="0" w:color="auto"/>
            <w:left w:val="none" w:sz="0" w:space="0" w:color="auto"/>
            <w:bottom w:val="none" w:sz="0" w:space="0" w:color="auto"/>
            <w:right w:val="none" w:sz="0" w:space="0" w:color="auto"/>
          </w:divBdr>
        </w:div>
        <w:div w:id="426191800">
          <w:marLeft w:val="0"/>
          <w:marRight w:val="0"/>
          <w:marTop w:val="0"/>
          <w:marBottom w:val="0"/>
          <w:divBdr>
            <w:top w:val="none" w:sz="0" w:space="0" w:color="auto"/>
            <w:left w:val="none" w:sz="0" w:space="0" w:color="auto"/>
            <w:bottom w:val="none" w:sz="0" w:space="0" w:color="auto"/>
            <w:right w:val="none" w:sz="0" w:space="0" w:color="auto"/>
          </w:divBdr>
        </w:div>
        <w:div w:id="957495453">
          <w:marLeft w:val="0"/>
          <w:marRight w:val="0"/>
          <w:marTop w:val="0"/>
          <w:marBottom w:val="0"/>
          <w:divBdr>
            <w:top w:val="none" w:sz="0" w:space="0" w:color="auto"/>
            <w:left w:val="none" w:sz="0" w:space="0" w:color="auto"/>
            <w:bottom w:val="none" w:sz="0" w:space="0" w:color="auto"/>
            <w:right w:val="none" w:sz="0" w:space="0" w:color="auto"/>
          </w:divBdr>
        </w:div>
        <w:div w:id="131487885">
          <w:marLeft w:val="0"/>
          <w:marRight w:val="0"/>
          <w:marTop w:val="0"/>
          <w:marBottom w:val="0"/>
          <w:divBdr>
            <w:top w:val="none" w:sz="0" w:space="0" w:color="auto"/>
            <w:left w:val="none" w:sz="0" w:space="0" w:color="auto"/>
            <w:bottom w:val="none" w:sz="0" w:space="0" w:color="auto"/>
            <w:right w:val="none" w:sz="0" w:space="0" w:color="auto"/>
          </w:divBdr>
        </w:div>
        <w:div w:id="964197835">
          <w:marLeft w:val="0"/>
          <w:marRight w:val="0"/>
          <w:marTop w:val="0"/>
          <w:marBottom w:val="0"/>
          <w:divBdr>
            <w:top w:val="none" w:sz="0" w:space="0" w:color="auto"/>
            <w:left w:val="none" w:sz="0" w:space="0" w:color="auto"/>
            <w:bottom w:val="none" w:sz="0" w:space="0" w:color="auto"/>
            <w:right w:val="none" w:sz="0" w:space="0" w:color="auto"/>
          </w:divBdr>
        </w:div>
        <w:div w:id="1896770422">
          <w:marLeft w:val="0"/>
          <w:marRight w:val="0"/>
          <w:marTop w:val="0"/>
          <w:marBottom w:val="0"/>
          <w:divBdr>
            <w:top w:val="none" w:sz="0" w:space="0" w:color="auto"/>
            <w:left w:val="none" w:sz="0" w:space="0" w:color="auto"/>
            <w:bottom w:val="none" w:sz="0" w:space="0" w:color="auto"/>
            <w:right w:val="none" w:sz="0" w:space="0" w:color="auto"/>
          </w:divBdr>
        </w:div>
        <w:div w:id="646863182">
          <w:marLeft w:val="0"/>
          <w:marRight w:val="0"/>
          <w:marTop w:val="0"/>
          <w:marBottom w:val="0"/>
          <w:divBdr>
            <w:top w:val="none" w:sz="0" w:space="0" w:color="auto"/>
            <w:left w:val="none" w:sz="0" w:space="0" w:color="auto"/>
            <w:bottom w:val="none" w:sz="0" w:space="0" w:color="auto"/>
            <w:right w:val="none" w:sz="0" w:space="0" w:color="auto"/>
          </w:divBdr>
        </w:div>
        <w:div w:id="550192089">
          <w:marLeft w:val="0"/>
          <w:marRight w:val="0"/>
          <w:marTop w:val="0"/>
          <w:marBottom w:val="0"/>
          <w:divBdr>
            <w:top w:val="none" w:sz="0" w:space="0" w:color="auto"/>
            <w:left w:val="none" w:sz="0" w:space="0" w:color="auto"/>
            <w:bottom w:val="none" w:sz="0" w:space="0" w:color="auto"/>
            <w:right w:val="none" w:sz="0" w:space="0" w:color="auto"/>
          </w:divBdr>
        </w:div>
        <w:div w:id="1947694327">
          <w:marLeft w:val="0"/>
          <w:marRight w:val="0"/>
          <w:marTop w:val="0"/>
          <w:marBottom w:val="0"/>
          <w:divBdr>
            <w:top w:val="none" w:sz="0" w:space="0" w:color="auto"/>
            <w:left w:val="none" w:sz="0" w:space="0" w:color="auto"/>
            <w:bottom w:val="none" w:sz="0" w:space="0" w:color="auto"/>
            <w:right w:val="none" w:sz="0" w:space="0" w:color="auto"/>
          </w:divBdr>
        </w:div>
        <w:div w:id="1464620819">
          <w:marLeft w:val="0"/>
          <w:marRight w:val="0"/>
          <w:marTop w:val="0"/>
          <w:marBottom w:val="0"/>
          <w:divBdr>
            <w:top w:val="none" w:sz="0" w:space="0" w:color="auto"/>
            <w:left w:val="none" w:sz="0" w:space="0" w:color="auto"/>
            <w:bottom w:val="none" w:sz="0" w:space="0" w:color="auto"/>
            <w:right w:val="none" w:sz="0" w:space="0" w:color="auto"/>
          </w:divBdr>
        </w:div>
        <w:div w:id="443959440">
          <w:marLeft w:val="0"/>
          <w:marRight w:val="0"/>
          <w:marTop w:val="0"/>
          <w:marBottom w:val="0"/>
          <w:divBdr>
            <w:top w:val="none" w:sz="0" w:space="0" w:color="auto"/>
            <w:left w:val="none" w:sz="0" w:space="0" w:color="auto"/>
            <w:bottom w:val="none" w:sz="0" w:space="0" w:color="auto"/>
            <w:right w:val="none" w:sz="0" w:space="0" w:color="auto"/>
          </w:divBdr>
        </w:div>
        <w:div w:id="1779368422">
          <w:marLeft w:val="0"/>
          <w:marRight w:val="0"/>
          <w:marTop w:val="0"/>
          <w:marBottom w:val="0"/>
          <w:divBdr>
            <w:top w:val="none" w:sz="0" w:space="0" w:color="auto"/>
            <w:left w:val="none" w:sz="0" w:space="0" w:color="auto"/>
            <w:bottom w:val="none" w:sz="0" w:space="0" w:color="auto"/>
            <w:right w:val="none" w:sz="0" w:space="0" w:color="auto"/>
          </w:divBdr>
        </w:div>
        <w:div w:id="1352223642">
          <w:marLeft w:val="0"/>
          <w:marRight w:val="0"/>
          <w:marTop w:val="0"/>
          <w:marBottom w:val="0"/>
          <w:divBdr>
            <w:top w:val="none" w:sz="0" w:space="0" w:color="auto"/>
            <w:left w:val="none" w:sz="0" w:space="0" w:color="auto"/>
            <w:bottom w:val="none" w:sz="0" w:space="0" w:color="auto"/>
            <w:right w:val="none" w:sz="0" w:space="0" w:color="auto"/>
          </w:divBdr>
        </w:div>
        <w:div w:id="1778207339">
          <w:marLeft w:val="0"/>
          <w:marRight w:val="0"/>
          <w:marTop w:val="0"/>
          <w:marBottom w:val="0"/>
          <w:divBdr>
            <w:top w:val="none" w:sz="0" w:space="0" w:color="auto"/>
            <w:left w:val="none" w:sz="0" w:space="0" w:color="auto"/>
            <w:bottom w:val="none" w:sz="0" w:space="0" w:color="auto"/>
            <w:right w:val="none" w:sz="0" w:space="0" w:color="auto"/>
          </w:divBdr>
        </w:div>
        <w:div w:id="114644741">
          <w:marLeft w:val="0"/>
          <w:marRight w:val="0"/>
          <w:marTop w:val="0"/>
          <w:marBottom w:val="0"/>
          <w:divBdr>
            <w:top w:val="none" w:sz="0" w:space="0" w:color="auto"/>
            <w:left w:val="none" w:sz="0" w:space="0" w:color="auto"/>
            <w:bottom w:val="none" w:sz="0" w:space="0" w:color="auto"/>
            <w:right w:val="none" w:sz="0" w:space="0" w:color="auto"/>
          </w:divBdr>
        </w:div>
        <w:div w:id="248151363">
          <w:marLeft w:val="0"/>
          <w:marRight w:val="0"/>
          <w:marTop w:val="0"/>
          <w:marBottom w:val="0"/>
          <w:divBdr>
            <w:top w:val="none" w:sz="0" w:space="0" w:color="auto"/>
            <w:left w:val="none" w:sz="0" w:space="0" w:color="auto"/>
            <w:bottom w:val="none" w:sz="0" w:space="0" w:color="auto"/>
            <w:right w:val="none" w:sz="0" w:space="0" w:color="auto"/>
          </w:divBdr>
        </w:div>
        <w:div w:id="856312302">
          <w:marLeft w:val="0"/>
          <w:marRight w:val="0"/>
          <w:marTop w:val="0"/>
          <w:marBottom w:val="0"/>
          <w:divBdr>
            <w:top w:val="none" w:sz="0" w:space="0" w:color="auto"/>
            <w:left w:val="none" w:sz="0" w:space="0" w:color="auto"/>
            <w:bottom w:val="none" w:sz="0" w:space="0" w:color="auto"/>
            <w:right w:val="none" w:sz="0" w:space="0" w:color="auto"/>
          </w:divBdr>
        </w:div>
        <w:div w:id="1098480184">
          <w:marLeft w:val="0"/>
          <w:marRight w:val="0"/>
          <w:marTop w:val="0"/>
          <w:marBottom w:val="0"/>
          <w:divBdr>
            <w:top w:val="none" w:sz="0" w:space="0" w:color="auto"/>
            <w:left w:val="none" w:sz="0" w:space="0" w:color="auto"/>
            <w:bottom w:val="none" w:sz="0" w:space="0" w:color="auto"/>
            <w:right w:val="none" w:sz="0" w:space="0" w:color="auto"/>
          </w:divBdr>
        </w:div>
        <w:div w:id="1682009635">
          <w:marLeft w:val="0"/>
          <w:marRight w:val="0"/>
          <w:marTop w:val="0"/>
          <w:marBottom w:val="0"/>
          <w:divBdr>
            <w:top w:val="none" w:sz="0" w:space="0" w:color="auto"/>
            <w:left w:val="none" w:sz="0" w:space="0" w:color="auto"/>
            <w:bottom w:val="none" w:sz="0" w:space="0" w:color="auto"/>
            <w:right w:val="none" w:sz="0" w:space="0" w:color="auto"/>
          </w:divBdr>
        </w:div>
        <w:div w:id="1780561443">
          <w:marLeft w:val="0"/>
          <w:marRight w:val="0"/>
          <w:marTop w:val="0"/>
          <w:marBottom w:val="0"/>
          <w:divBdr>
            <w:top w:val="none" w:sz="0" w:space="0" w:color="auto"/>
            <w:left w:val="none" w:sz="0" w:space="0" w:color="auto"/>
            <w:bottom w:val="none" w:sz="0" w:space="0" w:color="auto"/>
            <w:right w:val="none" w:sz="0" w:space="0" w:color="auto"/>
          </w:divBdr>
        </w:div>
        <w:div w:id="1840073296">
          <w:marLeft w:val="0"/>
          <w:marRight w:val="0"/>
          <w:marTop w:val="0"/>
          <w:marBottom w:val="0"/>
          <w:divBdr>
            <w:top w:val="none" w:sz="0" w:space="0" w:color="auto"/>
            <w:left w:val="none" w:sz="0" w:space="0" w:color="auto"/>
            <w:bottom w:val="none" w:sz="0" w:space="0" w:color="auto"/>
            <w:right w:val="none" w:sz="0" w:space="0" w:color="auto"/>
          </w:divBdr>
        </w:div>
        <w:div w:id="2126194277">
          <w:marLeft w:val="0"/>
          <w:marRight w:val="0"/>
          <w:marTop w:val="0"/>
          <w:marBottom w:val="0"/>
          <w:divBdr>
            <w:top w:val="none" w:sz="0" w:space="0" w:color="auto"/>
            <w:left w:val="none" w:sz="0" w:space="0" w:color="auto"/>
            <w:bottom w:val="none" w:sz="0" w:space="0" w:color="auto"/>
            <w:right w:val="none" w:sz="0" w:space="0" w:color="auto"/>
          </w:divBdr>
        </w:div>
        <w:div w:id="1947761912">
          <w:marLeft w:val="0"/>
          <w:marRight w:val="0"/>
          <w:marTop w:val="120"/>
          <w:marBottom w:val="120"/>
          <w:divBdr>
            <w:top w:val="none" w:sz="0" w:space="0" w:color="auto"/>
            <w:left w:val="none" w:sz="0" w:space="0" w:color="auto"/>
            <w:bottom w:val="none" w:sz="0" w:space="0" w:color="auto"/>
            <w:right w:val="none" w:sz="0" w:space="0" w:color="auto"/>
          </w:divBdr>
        </w:div>
        <w:div w:id="1757047271">
          <w:marLeft w:val="0"/>
          <w:marRight w:val="0"/>
          <w:marTop w:val="120"/>
          <w:marBottom w:val="120"/>
          <w:divBdr>
            <w:top w:val="none" w:sz="0" w:space="0" w:color="auto"/>
            <w:left w:val="none" w:sz="0" w:space="0" w:color="auto"/>
            <w:bottom w:val="none" w:sz="0" w:space="0" w:color="auto"/>
            <w:right w:val="none" w:sz="0" w:space="0" w:color="auto"/>
          </w:divBdr>
        </w:div>
        <w:div w:id="994576271">
          <w:marLeft w:val="0"/>
          <w:marRight w:val="0"/>
          <w:marTop w:val="0"/>
          <w:marBottom w:val="0"/>
          <w:divBdr>
            <w:top w:val="none" w:sz="0" w:space="0" w:color="auto"/>
            <w:left w:val="none" w:sz="0" w:space="0" w:color="auto"/>
            <w:bottom w:val="none" w:sz="0" w:space="0" w:color="auto"/>
            <w:right w:val="none" w:sz="0" w:space="0" w:color="auto"/>
          </w:divBdr>
        </w:div>
        <w:div w:id="177356492">
          <w:marLeft w:val="0"/>
          <w:marRight w:val="0"/>
          <w:marTop w:val="0"/>
          <w:marBottom w:val="0"/>
          <w:divBdr>
            <w:top w:val="none" w:sz="0" w:space="0" w:color="auto"/>
            <w:left w:val="none" w:sz="0" w:space="0" w:color="auto"/>
            <w:bottom w:val="none" w:sz="0" w:space="0" w:color="auto"/>
            <w:right w:val="none" w:sz="0" w:space="0" w:color="auto"/>
          </w:divBdr>
        </w:div>
        <w:div w:id="902720067">
          <w:marLeft w:val="0"/>
          <w:marRight w:val="0"/>
          <w:marTop w:val="0"/>
          <w:marBottom w:val="0"/>
          <w:divBdr>
            <w:top w:val="none" w:sz="0" w:space="0" w:color="auto"/>
            <w:left w:val="none" w:sz="0" w:space="0" w:color="auto"/>
            <w:bottom w:val="none" w:sz="0" w:space="0" w:color="auto"/>
            <w:right w:val="none" w:sz="0" w:space="0" w:color="auto"/>
          </w:divBdr>
        </w:div>
        <w:div w:id="730079469">
          <w:marLeft w:val="0"/>
          <w:marRight w:val="0"/>
          <w:marTop w:val="0"/>
          <w:marBottom w:val="0"/>
          <w:divBdr>
            <w:top w:val="none" w:sz="0" w:space="0" w:color="auto"/>
            <w:left w:val="none" w:sz="0" w:space="0" w:color="auto"/>
            <w:bottom w:val="none" w:sz="0" w:space="0" w:color="auto"/>
            <w:right w:val="none" w:sz="0" w:space="0" w:color="auto"/>
          </w:divBdr>
        </w:div>
        <w:div w:id="702706895">
          <w:marLeft w:val="0"/>
          <w:marRight w:val="0"/>
          <w:marTop w:val="120"/>
          <w:marBottom w:val="120"/>
          <w:divBdr>
            <w:top w:val="none" w:sz="0" w:space="0" w:color="auto"/>
            <w:left w:val="none" w:sz="0" w:space="0" w:color="auto"/>
            <w:bottom w:val="none" w:sz="0" w:space="0" w:color="auto"/>
            <w:right w:val="none" w:sz="0" w:space="0" w:color="auto"/>
          </w:divBdr>
        </w:div>
        <w:div w:id="1490563412">
          <w:marLeft w:val="0"/>
          <w:marRight w:val="0"/>
          <w:marTop w:val="120"/>
          <w:marBottom w:val="120"/>
          <w:divBdr>
            <w:top w:val="none" w:sz="0" w:space="0" w:color="auto"/>
            <w:left w:val="none" w:sz="0" w:space="0" w:color="auto"/>
            <w:bottom w:val="none" w:sz="0" w:space="0" w:color="auto"/>
            <w:right w:val="none" w:sz="0" w:space="0" w:color="auto"/>
          </w:divBdr>
        </w:div>
        <w:div w:id="1411082188">
          <w:marLeft w:val="0"/>
          <w:marRight w:val="0"/>
          <w:marTop w:val="0"/>
          <w:marBottom w:val="0"/>
          <w:divBdr>
            <w:top w:val="none" w:sz="0" w:space="0" w:color="auto"/>
            <w:left w:val="none" w:sz="0" w:space="0" w:color="auto"/>
            <w:bottom w:val="none" w:sz="0" w:space="0" w:color="auto"/>
            <w:right w:val="none" w:sz="0" w:space="0" w:color="auto"/>
          </w:divBdr>
        </w:div>
        <w:div w:id="332296318">
          <w:marLeft w:val="0"/>
          <w:marRight w:val="0"/>
          <w:marTop w:val="0"/>
          <w:marBottom w:val="0"/>
          <w:divBdr>
            <w:top w:val="none" w:sz="0" w:space="0" w:color="auto"/>
            <w:left w:val="none" w:sz="0" w:space="0" w:color="auto"/>
            <w:bottom w:val="none" w:sz="0" w:space="0" w:color="auto"/>
            <w:right w:val="none" w:sz="0" w:space="0" w:color="auto"/>
          </w:divBdr>
        </w:div>
        <w:div w:id="1167402857">
          <w:marLeft w:val="0"/>
          <w:marRight w:val="0"/>
          <w:marTop w:val="0"/>
          <w:marBottom w:val="0"/>
          <w:divBdr>
            <w:top w:val="none" w:sz="0" w:space="0" w:color="auto"/>
            <w:left w:val="none" w:sz="0" w:space="0" w:color="auto"/>
            <w:bottom w:val="none" w:sz="0" w:space="0" w:color="auto"/>
            <w:right w:val="none" w:sz="0" w:space="0" w:color="auto"/>
          </w:divBdr>
        </w:div>
        <w:div w:id="1855924921">
          <w:marLeft w:val="0"/>
          <w:marRight w:val="0"/>
          <w:marTop w:val="0"/>
          <w:marBottom w:val="0"/>
          <w:divBdr>
            <w:top w:val="none" w:sz="0" w:space="0" w:color="auto"/>
            <w:left w:val="none" w:sz="0" w:space="0" w:color="auto"/>
            <w:bottom w:val="none" w:sz="0" w:space="0" w:color="auto"/>
            <w:right w:val="none" w:sz="0" w:space="0" w:color="auto"/>
          </w:divBdr>
        </w:div>
        <w:div w:id="87119553">
          <w:marLeft w:val="0"/>
          <w:marRight w:val="0"/>
          <w:marTop w:val="0"/>
          <w:marBottom w:val="0"/>
          <w:divBdr>
            <w:top w:val="none" w:sz="0" w:space="0" w:color="auto"/>
            <w:left w:val="none" w:sz="0" w:space="0" w:color="auto"/>
            <w:bottom w:val="none" w:sz="0" w:space="0" w:color="auto"/>
            <w:right w:val="none" w:sz="0" w:space="0" w:color="auto"/>
          </w:divBdr>
        </w:div>
        <w:div w:id="1408726268">
          <w:marLeft w:val="0"/>
          <w:marRight w:val="0"/>
          <w:marTop w:val="0"/>
          <w:marBottom w:val="0"/>
          <w:divBdr>
            <w:top w:val="none" w:sz="0" w:space="0" w:color="auto"/>
            <w:left w:val="none" w:sz="0" w:space="0" w:color="auto"/>
            <w:bottom w:val="none" w:sz="0" w:space="0" w:color="auto"/>
            <w:right w:val="none" w:sz="0" w:space="0" w:color="auto"/>
          </w:divBdr>
        </w:div>
        <w:div w:id="167717122">
          <w:marLeft w:val="0"/>
          <w:marRight w:val="0"/>
          <w:marTop w:val="0"/>
          <w:marBottom w:val="0"/>
          <w:divBdr>
            <w:top w:val="none" w:sz="0" w:space="0" w:color="auto"/>
            <w:left w:val="none" w:sz="0" w:space="0" w:color="auto"/>
            <w:bottom w:val="none" w:sz="0" w:space="0" w:color="auto"/>
            <w:right w:val="none" w:sz="0" w:space="0" w:color="auto"/>
          </w:divBdr>
        </w:div>
        <w:div w:id="1290479002">
          <w:marLeft w:val="0"/>
          <w:marRight w:val="0"/>
          <w:marTop w:val="0"/>
          <w:marBottom w:val="0"/>
          <w:divBdr>
            <w:top w:val="none" w:sz="0" w:space="0" w:color="auto"/>
            <w:left w:val="none" w:sz="0" w:space="0" w:color="auto"/>
            <w:bottom w:val="none" w:sz="0" w:space="0" w:color="auto"/>
            <w:right w:val="none" w:sz="0" w:space="0" w:color="auto"/>
          </w:divBdr>
        </w:div>
        <w:div w:id="131025306">
          <w:marLeft w:val="0"/>
          <w:marRight w:val="0"/>
          <w:marTop w:val="0"/>
          <w:marBottom w:val="0"/>
          <w:divBdr>
            <w:top w:val="none" w:sz="0" w:space="0" w:color="auto"/>
            <w:left w:val="none" w:sz="0" w:space="0" w:color="auto"/>
            <w:bottom w:val="none" w:sz="0" w:space="0" w:color="auto"/>
            <w:right w:val="none" w:sz="0" w:space="0" w:color="auto"/>
          </w:divBdr>
        </w:div>
        <w:div w:id="702049128">
          <w:marLeft w:val="0"/>
          <w:marRight w:val="0"/>
          <w:marTop w:val="0"/>
          <w:marBottom w:val="0"/>
          <w:divBdr>
            <w:top w:val="none" w:sz="0" w:space="0" w:color="auto"/>
            <w:left w:val="none" w:sz="0" w:space="0" w:color="auto"/>
            <w:bottom w:val="none" w:sz="0" w:space="0" w:color="auto"/>
            <w:right w:val="none" w:sz="0" w:space="0" w:color="auto"/>
          </w:divBdr>
        </w:div>
        <w:div w:id="761031806">
          <w:marLeft w:val="0"/>
          <w:marRight w:val="0"/>
          <w:marTop w:val="0"/>
          <w:marBottom w:val="0"/>
          <w:divBdr>
            <w:top w:val="none" w:sz="0" w:space="0" w:color="auto"/>
            <w:left w:val="none" w:sz="0" w:space="0" w:color="auto"/>
            <w:bottom w:val="none" w:sz="0" w:space="0" w:color="auto"/>
            <w:right w:val="none" w:sz="0" w:space="0" w:color="auto"/>
          </w:divBdr>
        </w:div>
        <w:div w:id="1162115437">
          <w:marLeft w:val="0"/>
          <w:marRight w:val="0"/>
          <w:marTop w:val="0"/>
          <w:marBottom w:val="0"/>
          <w:divBdr>
            <w:top w:val="none" w:sz="0" w:space="0" w:color="auto"/>
            <w:left w:val="none" w:sz="0" w:space="0" w:color="auto"/>
            <w:bottom w:val="none" w:sz="0" w:space="0" w:color="auto"/>
            <w:right w:val="none" w:sz="0" w:space="0" w:color="auto"/>
          </w:divBdr>
        </w:div>
        <w:div w:id="1804038213">
          <w:marLeft w:val="0"/>
          <w:marRight w:val="0"/>
          <w:marTop w:val="0"/>
          <w:marBottom w:val="0"/>
          <w:divBdr>
            <w:top w:val="none" w:sz="0" w:space="0" w:color="auto"/>
            <w:left w:val="none" w:sz="0" w:space="0" w:color="auto"/>
            <w:bottom w:val="none" w:sz="0" w:space="0" w:color="auto"/>
            <w:right w:val="none" w:sz="0" w:space="0" w:color="auto"/>
          </w:divBdr>
        </w:div>
        <w:div w:id="542181461">
          <w:marLeft w:val="0"/>
          <w:marRight w:val="0"/>
          <w:marTop w:val="0"/>
          <w:marBottom w:val="0"/>
          <w:divBdr>
            <w:top w:val="none" w:sz="0" w:space="0" w:color="auto"/>
            <w:left w:val="none" w:sz="0" w:space="0" w:color="auto"/>
            <w:bottom w:val="none" w:sz="0" w:space="0" w:color="auto"/>
            <w:right w:val="none" w:sz="0" w:space="0" w:color="auto"/>
          </w:divBdr>
        </w:div>
        <w:div w:id="695353106">
          <w:marLeft w:val="0"/>
          <w:marRight w:val="0"/>
          <w:marTop w:val="0"/>
          <w:marBottom w:val="0"/>
          <w:divBdr>
            <w:top w:val="none" w:sz="0" w:space="0" w:color="auto"/>
            <w:left w:val="none" w:sz="0" w:space="0" w:color="auto"/>
            <w:bottom w:val="none" w:sz="0" w:space="0" w:color="auto"/>
            <w:right w:val="none" w:sz="0" w:space="0" w:color="auto"/>
          </w:divBdr>
        </w:div>
        <w:div w:id="618952977">
          <w:marLeft w:val="0"/>
          <w:marRight w:val="0"/>
          <w:marTop w:val="0"/>
          <w:marBottom w:val="0"/>
          <w:divBdr>
            <w:top w:val="none" w:sz="0" w:space="0" w:color="auto"/>
            <w:left w:val="none" w:sz="0" w:space="0" w:color="auto"/>
            <w:bottom w:val="none" w:sz="0" w:space="0" w:color="auto"/>
            <w:right w:val="none" w:sz="0" w:space="0" w:color="auto"/>
          </w:divBdr>
        </w:div>
        <w:div w:id="757168497">
          <w:marLeft w:val="0"/>
          <w:marRight w:val="0"/>
          <w:marTop w:val="0"/>
          <w:marBottom w:val="0"/>
          <w:divBdr>
            <w:top w:val="none" w:sz="0" w:space="0" w:color="auto"/>
            <w:left w:val="none" w:sz="0" w:space="0" w:color="auto"/>
            <w:bottom w:val="none" w:sz="0" w:space="0" w:color="auto"/>
            <w:right w:val="none" w:sz="0" w:space="0" w:color="auto"/>
          </w:divBdr>
        </w:div>
        <w:div w:id="2121946219">
          <w:marLeft w:val="0"/>
          <w:marRight w:val="0"/>
          <w:marTop w:val="0"/>
          <w:marBottom w:val="0"/>
          <w:divBdr>
            <w:top w:val="none" w:sz="0" w:space="0" w:color="auto"/>
            <w:left w:val="none" w:sz="0" w:space="0" w:color="auto"/>
            <w:bottom w:val="none" w:sz="0" w:space="0" w:color="auto"/>
            <w:right w:val="none" w:sz="0" w:space="0" w:color="auto"/>
          </w:divBdr>
        </w:div>
        <w:div w:id="644630217">
          <w:marLeft w:val="0"/>
          <w:marRight w:val="0"/>
          <w:marTop w:val="0"/>
          <w:marBottom w:val="0"/>
          <w:divBdr>
            <w:top w:val="none" w:sz="0" w:space="0" w:color="auto"/>
            <w:left w:val="none" w:sz="0" w:space="0" w:color="auto"/>
            <w:bottom w:val="none" w:sz="0" w:space="0" w:color="auto"/>
            <w:right w:val="none" w:sz="0" w:space="0" w:color="auto"/>
          </w:divBdr>
        </w:div>
        <w:div w:id="545487991">
          <w:marLeft w:val="0"/>
          <w:marRight w:val="0"/>
          <w:marTop w:val="0"/>
          <w:marBottom w:val="0"/>
          <w:divBdr>
            <w:top w:val="none" w:sz="0" w:space="0" w:color="auto"/>
            <w:left w:val="none" w:sz="0" w:space="0" w:color="auto"/>
            <w:bottom w:val="none" w:sz="0" w:space="0" w:color="auto"/>
            <w:right w:val="none" w:sz="0" w:space="0" w:color="auto"/>
          </w:divBdr>
        </w:div>
        <w:div w:id="86925375">
          <w:marLeft w:val="0"/>
          <w:marRight w:val="0"/>
          <w:marTop w:val="0"/>
          <w:marBottom w:val="0"/>
          <w:divBdr>
            <w:top w:val="none" w:sz="0" w:space="0" w:color="auto"/>
            <w:left w:val="none" w:sz="0" w:space="0" w:color="auto"/>
            <w:bottom w:val="none" w:sz="0" w:space="0" w:color="auto"/>
            <w:right w:val="none" w:sz="0" w:space="0" w:color="auto"/>
          </w:divBdr>
        </w:div>
        <w:div w:id="1874684612">
          <w:marLeft w:val="0"/>
          <w:marRight w:val="0"/>
          <w:marTop w:val="0"/>
          <w:marBottom w:val="0"/>
          <w:divBdr>
            <w:top w:val="none" w:sz="0" w:space="0" w:color="auto"/>
            <w:left w:val="none" w:sz="0" w:space="0" w:color="auto"/>
            <w:bottom w:val="none" w:sz="0" w:space="0" w:color="auto"/>
            <w:right w:val="none" w:sz="0" w:space="0" w:color="auto"/>
          </w:divBdr>
        </w:div>
        <w:div w:id="228200195">
          <w:marLeft w:val="0"/>
          <w:marRight w:val="0"/>
          <w:marTop w:val="0"/>
          <w:marBottom w:val="0"/>
          <w:divBdr>
            <w:top w:val="none" w:sz="0" w:space="0" w:color="auto"/>
            <w:left w:val="none" w:sz="0" w:space="0" w:color="auto"/>
            <w:bottom w:val="none" w:sz="0" w:space="0" w:color="auto"/>
            <w:right w:val="none" w:sz="0" w:space="0" w:color="auto"/>
          </w:divBdr>
        </w:div>
        <w:div w:id="1820731176">
          <w:marLeft w:val="0"/>
          <w:marRight w:val="0"/>
          <w:marTop w:val="0"/>
          <w:marBottom w:val="0"/>
          <w:divBdr>
            <w:top w:val="none" w:sz="0" w:space="0" w:color="auto"/>
            <w:left w:val="none" w:sz="0" w:space="0" w:color="auto"/>
            <w:bottom w:val="none" w:sz="0" w:space="0" w:color="auto"/>
            <w:right w:val="none" w:sz="0" w:space="0" w:color="auto"/>
          </w:divBdr>
        </w:div>
        <w:div w:id="904487371">
          <w:marLeft w:val="0"/>
          <w:marRight w:val="0"/>
          <w:marTop w:val="0"/>
          <w:marBottom w:val="0"/>
          <w:divBdr>
            <w:top w:val="none" w:sz="0" w:space="0" w:color="auto"/>
            <w:left w:val="none" w:sz="0" w:space="0" w:color="auto"/>
            <w:bottom w:val="none" w:sz="0" w:space="0" w:color="auto"/>
            <w:right w:val="none" w:sz="0" w:space="0" w:color="auto"/>
          </w:divBdr>
        </w:div>
        <w:div w:id="1608539951">
          <w:marLeft w:val="0"/>
          <w:marRight w:val="0"/>
          <w:marTop w:val="0"/>
          <w:marBottom w:val="0"/>
          <w:divBdr>
            <w:top w:val="none" w:sz="0" w:space="0" w:color="auto"/>
            <w:left w:val="none" w:sz="0" w:space="0" w:color="auto"/>
            <w:bottom w:val="none" w:sz="0" w:space="0" w:color="auto"/>
            <w:right w:val="none" w:sz="0" w:space="0" w:color="auto"/>
          </w:divBdr>
        </w:div>
        <w:div w:id="857160592">
          <w:marLeft w:val="0"/>
          <w:marRight w:val="0"/>
          <w:marTop w:val="0"/>
          <w:marBottom w:val="0"/>
          <w:divBdr>
            <w:top w:val="none" w:sz="0" w:space="0" w:color="auto"/>
            <w:left w:val="none" w:sz="0" w:space="0" w:color="auto"/>
            <w:bottom w:val="none" w:sz="0" w:space="0" w:color="auto"/>
            <w:right w:val="none" w:sz="0" w:space="0" w:color="auto"/>
          </w:divBdr>
        </w:div>
        <w:div w:id="404576100">
          <w:marLeft w:val="0"/>
          <w:marRight w:val="0"/>
          <w:marTop w:val="0"/>
          <w:marBottom w:val="240"/>
          <w:divBdr>
            <w:top w:val="none" w:sz="0" w:space="0" w:color="auto"/>
            <w:left w:val="none" w:sz="0" w:space="0" w:color="auto"/>
            <w:bottom w:val="none" w:sz="0" w:space="0" w:color="auto"/>
            <w:right w:val="none" w:sz="0" w:space="0" w:color="auto"/>
          </w:divBdr>
        </w:div>
        <w:div w:id="835265034">
          <w:marLeft w:val="0"/>
          <w:marRight w:val="0"/>
          <w:marTop w:val="0"/>
          <w:marBottom w:val="240"/>
          <w:divBdr>
            <w:top w:val="none" w:sz="0" w:space="0" w:color="auto"/>
            <w:left w:val="none" w:sz="0" w:space="0" w:color="auto"/>
            <w:bottom w:val="none" w:sz="0" w:space="0" w:color="auto"/>
            <w:right w:val="none" w:sz="0" w:space="0" w:color="auto"/>
          </w:divBdr>
        </w:div>
        <w:div w:id="2118980267">
          <w:marLeft w:val="0"/>
          <w:marRight w:val="0"/>
          <w:marTop w:val="0"/>
          <w:marBottom w:val="240"/>
          <w:divBdr>
            <w:top w:val="none" w:sz="0" w:space="0" w:color="auto"/>
            <w:left w:val="none" w:sz="0" w:space="0" w:color="auto"/>
            <w:bottom w:val="none" w:sz="0" w:space="0" w:color="auto"/>
            <w:right w:val="none" w:sz="0" w:space="0" w:color="auto"/>
          </w:divBdr>
        </w:div>
        <w:div w:id="953752324">
          <w:marLeft w:val="0"/>
          <w:marRight w:val="0"/>
          <w:marTop w:val="0"/>
          <w:marBottom w:val="240"/>
          <w:divBdr>
            <w:top w:val="none" w:sz="0" w:space="0" w:color="auto"/>
            <w:left w:val="none" w:sz="0" w:space="0" w:color="auto"/>
            <w:bottom w:val="none" w:sz="0" w:space="0" w:color="auto"/>
            <w:right w:val="none" w:sz="0" w:space="0" w:color="auto"/>
          </w:divBdr>
        </w:div>
        <w:div w:id="1914970237">
          <w:marLeft w:val="0"/>
          <w:marRight w:val="0"/>
          <w:marTop w:val="120"/>
          <w:marBottom w:val="120"/>
          <w:divBdr>
            <w:top w:val="none" w:sz="0" w:space="0" w:color="auto"/>
            <w:left w:val="none" w:sz="0" w:space="0" w:color="auto"/>
            <w:bottom w:val="none" w:sz="0" w:space="0" w:color="auto"/>
            <w:right w:val="none" w:sz="0" w:space="0" w:color="auto"/>
          </w:divBdr>
        </w:div>
        <w:div w:id="1965766575">
          <w:marLeft w:val="0"/>
          <w:marRight w:val="0"/>
          <w:marTop w:val="0"/>
          <w:marBottom w:val="240"/>
          <w:divBdr>
            <w:top w:val="none" w:sz="0" w:space="0" w:color="auto"/>
            <w:left w:val="none" w:sz="0" w:space="0" w:color="auto"/>
            <w:bottom w:val="none" w:sz="0" w:space="0" w:color="auto"/>
            <w:right w:val="none" w:sz="0" w:space="0" w:color="auto"/>
          </w:divBdr>
        </w:div>
        <w:div w:id="1031541165">
          <w:marLeft w:val="0"/>
          <w:marRight w:val="0"/>
          <w:marTop w:val="0"/>
          <w:marBottom w:val="240"/>
          <w:divBdr>
            <w:top w:val="none" w:sz="0" w:space="0" w:color="auto"/>
            <w:left w:val="none" w:sz="0" w:space="0" w:color="auto"/>
            <w:bottom w:val="none" w:sz="0" w:space="0" w:color="auto"/>
            <w:right w:val="none" w:sz="0" w:space="0" w:color="auto"/>
          </w:divBdr>
        </w:div>
        <w:div w:id="623387327">
          <w:marLeft w:val="0"/>
          <w:marRight w:val="0"/>
          <w:marTop w:val="0"/>
          <w:marBottom w:val="240"/>
          <w:divBdr>
            <w:top w:val="none" w:sz="0" w:space="0" w:color="auto"/>
            <w:left w:val="none" w:sz="0" w:space="0" w:color="auto"/>
            <w:bottom w:val="none" w:sz="0" w:space="0" w:color="auto"/>
            <w:right w:val="none" w:sz="0" w:space="0" w:color="auto"/>
          </w:divBdr>
        </w:div>
        <w:div w:id="366568466">
          <w:marLeft w:val="0"/>
          <w:marRight w:val="0"/>
          <w:marTop w:val="0"/>
          <w:marBottom w:val="240"/>
          <w:divBdr>
            <w:top w:val="none" w:sz="0" w:space="0" w:color="auto"/>
            <w:left w:val="none" w:sz="0" w:space="0" w:color="auto"/>
            <w:bottom w:val="none" w:sz="0" w:space="0" w:color="auto"/>
            <w:right w:val="none" w:sz="0" w:space="0" w:color="auto"/>
          </w:divBdr>
        </w:div>
        <w:div w:id="850147763">
          <w:marLeft w:val="0"/>
          <w:marRight w:val="0"/>
          <w:marTop w:val="0"/>
          <w:marBottom w:val="0"/>
          <w:divBdr>
            <w:top w:val="none" w:sz="0" w:space="0" w:color="auto"/>
            <w:left w:val="none" w:sz="0" w:space="0" w:color="auto"/>
            <w:bottom w:val="none" w:sz="0" w:space="0" w:color="auto"/>
            <w:right w:val="none" w:sz="0" w:space="0" w:color="auto"/>
          </w:divBdr>
        </w:div>
        <w:div w:id="593900660">
          <w:marLeft w:val="0"/>
          <w:marRight w:val="0"/>
          <w:marTop w:val="0"/>
          <w:marBottom w:val="0"/>
          <w:divBdr>
            <w:top w:val="none" w:sz="0" w:space="0" w:color="auto"/>
            <w:left w:val="none" w:sz="0" w:space="0" w:color="auto"/>
            <w:bottom w:val="none" w:sz="0" w:space="0" w:color="auto"/>
            <w:right w:val="none" w:sz="0" w:space="0" w:color="auto"/>
          </w:divBdr>
        </w:div>
        <w:div w:id="1592470645">
          <w:marLeft w:val="0"/>
          <w:marRight w:val="0"/>
          <w:marTop w:val="0"/>
          <w:marBottom w:val="0"/>
          <w:divBdr>
            <w:top w:val="none" w:sz="0" w:space="0" w:color="auto"/>
            <w:left w:val="none" w:sz="0" w:space="0" w:color="auto"/>
            <w:bottom w:val="none" w:sz="0" w:space="0" w:color="auto"/>
            <w:right w:val="none" w:sz="0" w:space="0" w:color="auto"/>
          </w:divBdr>
        </w:div>
        <w:div w:id="240454609">
          <w:marLeft w:val="0"/>
          <w:marRight w:val="0"/>
          <w:marTop w:val="0"/>
          <w:marBottom w:val="0"/>
          <w:divBdr>
            <w:top w:val="none" w:sz="0" w:space="0" w:color="auto"/>
            <w:left w:val="none" w:sz="0" w:space="0" w:color="auto"/>
            <w:bottom w:val="none" w:sz="0" w:space="0" w:color="auto"/>
            <w:right w:val="none" w:sz="0" w:space="0" w:color="auto"/>
          </w:divBdr>
        </w:div>
        <w:div w:id="1606578594">
          <w:marLeft w:val="0"/>
          <w:marRight w:val="0"/>
          <w:marTop w:val="0"/>
          <w:marBottom w:val="0"/>
          <w:divBdr>
            <w:top w:val="none" w:sz="0" w:space="0" w:color="auto"/>
            <w:left w:val="none" w:sz="0" w:space="0" w:color="auto"/>
            <w:bottom w:val="none" w:sz="0" w:space="0" w:color="auto"/>
            <w:right w:val="none" w:sz="0" w:space="0" w:color="auto"/>
          </w:divBdr>
        </w:div>
        <w:div w:id="258222964">
          <w:marLeft w:val="0"/>
          <w:marRight w:val="0"/>
          <w:marTop w:val="0"/>
          <w:marBottom w:val="0"/>
          <w:divBdr>
            <w:top w:val="none" w:sz="0" w:space="0" w:color="auto"/>
            <w:left w:val="none" w:sz="0" w:space="0" w:color="auto"/>
            <w:bottom w:val="none" w:sz="0" w:space="0" w:color="auto"/>
            <w:right w:val="none" w:sz="0" w:space="0" w:color="auto"/>
          </w:divBdr>
        </w:div>
        <w:div w:id="487138934">
          <w:marLeft w:val="0"/>
          <w:marRight w:val="0"/>
          <w:marTop w:val="0"/>
          <w:marBottom w:val="0"/>
          <w:divBdr>
            <w:top w:val="none" w:sz="0" w:space="0" w:color="auto"/>
            <w:left w:val="none" w:sz="0" w:space="0" w:color="auto"/>
            <w:bottom w:val="none" w:sz="0" w:space="0" w:color="auto"/>
            <w:right w:val="none" w:sz="0" w:space="0" w:color="auto"/>
          </w:divBdr>
        </w:div>
        <w:div w:id="447549243">
          <w:marLeft w:val="0"/>
          <w:marRight w:val="0"/>
          <w:marTop w:val="0"/>
          <w:marBottom w:val="0"/>
          <w:divBdr>
            <w:top w:val="none" w:sz="0" w:space="0" w:color="auto"/>
            <w:left w:val="none" w:sz="0" w:space="0" w:color="auto"/>
            <w:bottom w:val="none" w:sz="0" w:space="0" w:color="auto"/>
            <w:right w:val="none" w:sz="0" w:space="0" w:color="auto"/>
          </w:divBdr>
        </w:div>
        <w:div w:id="1686782809">
          <w:marLeft w:val="0"/>
          <w:marRight w:val="0"/>
          <w:marTop w:val="0"/>
          <w:marBottom w:val="0"/>
          <w:divBdr>
            <w:top w:val="none" w:sz="0" w:space="0" w:color="auto"/>
            <w:left w:val="none" w:sz="0" w:space="0" w:color="auto"/>
            <w:bottom w:val="none" w:sz="0" w:space="0" w:color="auto"/>
            <w:right w:val="none" w:sz="0" w:space="0" w:color="auto"/>
          </w:divBdr>
        </w:div>
        <w:div w:id="1350566095">
          <w:marLeft w:val="0"/>
          <w:marRight w:val="0"/>
          <w:marTop w:val="0"/>
          <w:marBottom w:val="0"/>
          <w:divBdr>
            <w:top w:val="none" w:sz="0" w:space="0" w:color="auto"/>
            <w:left w:val="none" w:sz="0" w:space="0" w:color="auto"/>
            <w:bottom w:val="none" w:sz="0" w:space="0" w:color="auto"/>
            <w:right w:val="none" w:sz="0" w:space="0" w:color="auto"/>
          </w:divBdr>
        </w:div>
        <w:div w:id="285816373">
          <w:marLeft w:val="0"/>
          <w:marRight w:val="0"/>
          <w:marTop w:val="0"/>
          <w:marBottom w:val="0"/>
          <w:divBdr>
            <w:top w:val="none" w:sz="0" w:space="0" w:color="auto"/>
            <w:left w:val="none" w:sz="0" w:space="0" w:color="auto"/>
            <w:bottom w:val="none" w:sz="0" w:space="0" w:color="auto"/>
            <w:right w:val="none" w:sz="0" w:space="0" w:color="auto"/>
          </w:divBdr>
        </w:div>
        <w:div w:id="420105701">
          <w:marLeft w:val="0"/>
          <w:marRight w:val="0"/>
          <w:marTop w:val="0"/>
          <w:marBottom w:val="0"/>
          <w:divBdr>
            <w:top w:val="none" w:sz="0" w:space="0" w:color="auto"/>
            <w:left w:val="none" w:sz="0" w:space="0" w:color="auto"/>
            <w:bottom w:val="none" w:sz="0" w:space="0" w:color="auto"/>
            <w:right w:val="none" w:sz="0" w:space="0" w:color="auto"/>
          </w:divBdr>
        </w:div>
        <w:div w:id="1917477144">
          <w:marLeft w:val="0"/>
          <w:marRight w:val="0"/>
          <w:marTop w:val="0"/>
          <w:marBottom w:val="0"/>
          <w:divBdr>
            <w:top w:val="none" w:sz="0" w:space="0" w:color="auto"/>
            <w:left w:val="none" w:sz="0" w:space="0" w:color="auto"/>
            <w:bottom w:val="none" w:sz="0" w:space="0" w:color="auto"/>
            <w:right w:val="none" w:sz="0" w:space="0" w:color="auto"/>
          </w:divBdr>
        </w:div>
        <w:div w:id="19207892">
          <w:marLeft w:val="0"/>
          <w:marRight w:val="0"/>
          <w:marTop w:val="0"/>
          <w:marBottom w:val="0"/>
          <w:divBdr>
            <w:top w:val="none" w:sz="0" w:space="0" w:color="auto"/>
            <w:left w:val="none" w:sz="0" w:space="0" w:color="auto"/>
            <w:bottom w:val="none" w:sz="0" w:space="0" w:color="auto"/>
            <w:right w:val="none" w:sz="0" w:space="0" w:color="auto"/>
          </w:divBdr>
        </w:div>
        <w:div w:id="1494835304">
          <w:marLeft w:val="0"/>
          <w:marRight w:val="0"/>
          <w:marTop w:val="0"/>
          <w:marBottom w:val="0"/>
          <w:divBdr>
            <w:top w:val="none" w:sz="0" w:space="0" w:color="auto"/>
            <w:left w:val="none" w:sz="0" w:space="0" w:color="auto"/>
            <w:bottom w:val="none" w:sz="0" w:space="0" w:color="auto"/>
            <w:right w:val="none" w:sz="0" w:space="0" w:color="auto"/>
          </w:divBdr>
        </w:div>
        <w:div w:id="383411167">
          <w:marLeft w:val="0"/>
          <w:marRight w:val="0"/>
          <w:marTop w:val="0"/>
          <w:marBottom w:val="0"/>
          <w:divBdr>
            <w:top w:val="none" w:sz="0" w:space="0" w:color="auto"/>
            <w:left w:val="none" w:sz="0" w:space="0" w:color="auto"/>
            <w:bottom w:val="none" w:sz="0" w:space="0" w:color="auto"/>
            <w:right w:val="none" w:sz="0" w:space="0" w:color="auto"/>
          </w:divBdr>
        </w:div>
        <w:div w:id="2134325685">
          <w:marLeft w:val="0"/>
          <w:marRight w:val="0"/>
          <w:marTop w:val="0"/>
          <w:marBottom w:val="0"/>
          <w:divBdr>
            <w:top w:val="none" w:sz="0" w:space="0" w:color="auto"/>
            <w:left w:val="none" w:sz="0" w:space="0" w:color="auto"/>
            <w:bottom w:val="none" w:sz="0" w:space="0" w:color="auto"/>
            <w:right w:val="none" w:sz="0" w:space="0" w:color="auto"/>
          </w:divBdr>
        </w:div>
        <w:div w:id="1997756180">
          <w:marLeft w:val="0"/>
          <w:marRight w:val="0"/>
          <w:marTop w:val="0"/>
          <w:marBottom w:val="0"/>
          <w:divBdr>
            <w:top w:val="none" w:sz="0" w:space="0" w:color="auto"/>
            <w:left w:val="none" w:sz="0" w:space="0" w:color="auto"/>
            <w:bottom w:val="none" w:sz="0" w:space="0" w:color="auto"/>
            <w:right w:val="none" w:sz="0" w:space="0" w:color="auto"/>
          </w:divBdr>
        </w:div>
        <w:div w:id="720910399">
          <w:marLeft w:val="0"/>
          <w:marRight w:val="0"/>
          <w:marTop w:val="0"/>
          <w:marBottom w:val="0"/>
          <w:divBdr>
            <w:top w:val="none" w:sz="0" w:space="0" w:color="auto"/>
            <w:left w:val="none" w:sz="0" w:space="0" w:color="auto"/>
            <w:bottom w:val="none" w:sz="0" w:space="0" w:color="auto"/>
            <w:right w:val="none" w:sz="0" w:space="0" w:color="auto"/>
          </w:divBdr>
        </w:div>
        <w:div w:id="1718696255">
          <w:marLeft w:val="0"/>
          <w:marRight w:val="0"/>
          <w:marTop w:val="0"/>
          <w:marBottom w:val="0"/>
          <w:divBdr>
            <w:top w:val="none" w:sz="0" w:space="0" w:color="auto"/>
            <w:left w:val="none" w:sz="0" w:space="0" w:color="auto"/>
            <w:bottom w:val="none" w:sz="0" w:space="0" w:color="auto"/>
            <w:right w:val="none" w:sz="0" w:space="0" w:color="auto"/>
          </w:divBdr>
        </w:div>
        <w:div w:id="1094983312">
          <w:marLeft w:val="0"/>
          <w:marRight w:val="0"/>
          <w:marTop w:val="0"/>
          <w:marBottom w:val="0"/>
          <w:divBdr>
            <w:top w:val="none" w:sz="0" w:space="0" w:color="auto"/>
            <w:left w:val="none" w:sz="0" w:space="0" w:color="auto"/>
            <w:bottom w:val="none" w:sz="0" w:space="0" w:color="auto"/>
            <w:right w:val="none" w:sz="0" w:space="0" w:color="auto"/>
          </w:divBdr>
        </w:div>
        <w:div w:id="492524119">
          <w:marLeft w:val="0"/>
          <w:marRight w:val="0"/>
          <w:marTop w:val="0"/>
          <w:marBottom w:val="0"/>
          <w:divBdr>
            <w:top w:val="none" w:sz="0" w:space="0" w:color="auto"/>
            <w:left w:val="none" w:sz="0" w:space="0" w:color="auto"/>
            <w:bottom w:val="none" w:sz="0" w:space="0" w:color="auto"/>
            <w:right w:val="none" w:sz="0" w:space="0" w:color="auto"/>
          </w:divBdr>
        </w:div>
        <w:div w:id="12197533">
          <w:marLeft w:val="0"/>
          <w:marRight w:val="0"/>
          <w:marTop w:val="0"/>
          <w:marBottom w:val="0"/>
          <w:divBdr>
            <w:top w:val="none" w:sz="0" w:space="0" w:color="auto"/>
            <w:left w:val="none" w:sz="0" w:space="0" w:color="auto"/>
            <w:bottom w:val="none" w:sz="0" w:space="0" w:color="auto"/>
            <w:right w:val="none" w:sz="0" w:space="0" w:color="auto"/>
          </w:divBdr>
        </w:div>
        <w:div w:id="160894543">
          <w:marLeft w:val="0"/>
          <w:marRight w:val="0"/>
          <w:marTop w:val="0"/>
          <w:marBottom w:val="0"/>
          <w:divBdr>
            <w:top w:val="none" w:sz="0" w:space="0" w:color="auto"/>
            <w:left w:val="none" w:sz="0" w:space="0" w:color="auto"/>
            <w:bottom w:val="none" w:sz="0" w:space="0" w:color="auto"/>
            <w:right w:val="none" w:sz="0" w:space="0" w:color="auto"/>
          </w:divBdr>
        </w:div>
        <w:div w:id="2146579035">
          <w:marLeft w:val="0"/>
          <w:marRight w:val="0"/>
          <w:marTop w:val="0"/>
          <w:marBottom w:val="0"/>
          <w:divBdr>
            <w:top w:val="none" w:sz="0" w:space="0" w:color="auto"/>
            <w:left w:val="none" w:sz="0" w:space="0" w:color="auto"/>
            <w:bottom w:val="none" w:sz="0" w:space="0" w:color="auto"/>
            <w:right w:val="none" w:sz="0" w:space="0" w:color="auto"/>
          </w:divBdr>
        </w:div>
        <w:div w:id="1770349164">
          <w:marLeft w:val="0"/>
          <w:marRight w:val="0"/>
          <w:marTop w:val="0"/>
          <w:marBottom w:val="0"/>
          <w:divBdr>
            <w:top w:val="none" w:sz="0" w:space="0" w:color="auto"/>
            <w:left w:val="none" w:sz="0" w:space="0" w:color="auto"/>
            <w:bottom w:val="none" w:sz="0" w:space="0" w:color="auto"/>
            <w:right w:val="none" w:sz="0" w:space="0" w:color="auto"/>
          </w:divBdr>
        </w:div>
        <w:div w:id="1641616846">
          <w:marLeft w:val="0"/>
          <w:marRight w:val="0"/>
          <w:marTop w:val="0"/>
          <w:marBottom w:val="0"/>
          <w:divBdr>
            <w:top w:val="none" w:sz="0" w:space="0" w:color="auto"/>
            <w:left w:val="none" w:sz="0" w:space="0" w:color="auto"/>
            <w:bottom w:val="none" w:sz="0" w:space="0" w:color="auto"/>
            <w:right w:val="none" w:sz="0" w:space="0" w:color="auto"/>
          </w:divBdr>
        </w:div>
        <w:div w:id="176308908">
          <w:marLeft w:val="0"/>
          <w:marRight w:val="0"/>
          <w:marTop w:val="0"/>
          <w:marBottom w:val="0"/>
          <w:divBdr>
            <w:top w:val="none" w:sz="0" w:space="0" w:color="auto"/>
            <w:left w:val="none" w:sz="0" w:space="0" w:color="auto"/>
            <w:bottom w:val="none" w:sz="0" w:space="0" w:color="auto"/>
            <w:right w:val="none" w:sz="0" w:space="0" w:color="auto"/>
          </w:divBdr>
        </w:div>
        <w:div w:id="1853227914">
          <w:marLeft w:val="0"/>
          <w:marRight w:val="0"/>
          <w:marTop w:val="0"/>
          <w:marBottom w:val="0"/>
          <w:divBdr>
            <w:top w:val="none" w:sz="0" w:space="0" w:color="auto"/>
            <w:left w:val="none" w:sz="0" w:space="0" w:color="auto"/>
            <w:bottom w:val="none" w:sz="0" w:space="0" w:color="auto"/>
            <w:right w:val="none" w:sz="0" w:space="0" w:color="auto"/>
          </w:divBdr>
        </w:div>
        <w:div w:id="1049455212">
          <w:marLeft w:val="0"/>
          <w:marRight w:val="0"/>
          <w:marTop w:val="0"/>
          <w:marBottom w:val="0"/>
          <w:divBdr>
            <w:top w:val="none" w:sz="0" w:space="0" w:color="auto"/>
            <w:left w:val="none" w:sz="0" w:space="0" w:color="auto"/>
            <w:bottom w:val="none" w:sz="0" w:space="0" w:color="auto"/>
            <w:right w:val="none" w:sz="0" w:space="0" w:color="auto"/>
          </w:divBdr>
        </w:div>
        <w:div w:id="1361080338">
          <w:marLeft w:val="0"/>
          <w:marRight w:val="0"/>
          <w:marTop w:val="0"/>
          <w:marBottom w:val="0"/>
          <w:divBdr>
            <w:top w:val="none" w:sz="0" w:space="0" w:color="auto"/>
            <w:left w:val="none" w:sz="0" w:space="0" w:color="auto"/>
            <w:bottom w:val="none" w:sz="0" w:space="0" w:color="auto"/>
            <w:right w:val="none" w:sz="0" w:space="0" w:color="auto"/>
          </w:divBdr>
        </w:div>
        <w:div w:id="9256936">
          <w:marLeft w:val="0"/>
          <w:marRight w:val="0"/>
          <w:marTop w:val="0"/>
          <w:marBottom w:val="0"/>
          <w:divBdr>
            <w:top w:val="none" w:sz="0" w:space="0" w:color="auto"/>
            <w:left w:val="none" w:sz="0" w:space="0" w:color="auto"/>
            <w:bottom w:val="none" w:sz="0" w:space="0" w:color="auto"/>
            <w:right w:val="none" w:sz="0" w:space="0" w:color="auto"/>
          </w:divBdr>
        </w:div>
        <w:div w:id="1206328911">
          <w:marLeft w:val="0"/>
          <w:marRight w:val="0"/>
          <w:marTop w:val="0"/>
          <w:marBottom w:val="0"/>
          <w:divBdr>
            <w:top w:val="none" w:sz="0" w:space="0" w:color="auto"/>
            <w:left w:val="none" w:sz="0" w:space="0" w:color="auto"/>
            <w:bottom w:val="none" w:sz="0" w:space="0" w:color="auto"/>
            <w:right w:val="none" w:sz="0" w:space="0" w:color="auto"/>
          </w:divBdr>
        </w:div>
        <w:div w:id="1039932208">
          <w:marLeft w:val="0"/>
          <w:marRight w:val="0"/>
          <w:marTop w:val="0"/>
          <w:marBottom w:val="0"/>
          <w:divBdr>
            <w:top w:val="none" w:sz="0" w:space="0" w:color="auto"/>
            <w:left w:val="none" w:sz="0" w:space="0" w:color="auto"/>
            <w:bottom w:val="none" w:sz="0" w:space="0" w:color="auto"/>
            <w:right w:val="none" w:sz="0" w:space="0" w:color="auto"/>
          </w:divBdr>
        </w:div>
        <w:div w:id="233778623">
          <w:marLeft w:val="0"/>
          <w:marRight w:val="0"/>
          <w:marTop w:val="0"/>
          <w:marBottom w:val="0"/>
          <w:divBdr>
            <w:top w:val="none" w:sz="0" w:space="0" w:color="auto"/>
            <w:left w:val="none" w:sz="0" w:space="0" w:color="auto"/>
            <w:bottom w:val="none" w:sz="0" w:space="0" w:color="auto"/>
            <w:right w:val="none" w:sz="0" w:space="0" w:color="auto"/>
          </w:divBdr>
        </w:div>
        <w:div w:id="2098671679">
          <w:marLeft w:val="0"/>
          <w:marRight w:val="0"/>
          <w:marTop w:val="0"/>
          <w:marBottom w:val="0"/>
          <w:divBdr>
            <w:top w:val="none" w:sz="0" w:space="0" w:color="auto"/>
            <w:left w:val="none" w:sz="0" w:space="0" w:color="auto"/>
            <w:bottom w:val="none" w:sz="0" w:space="0" w:color="auto"/>
            <w:right w:val="none" w:sz="0" w:space="0" w:color="auto"/>
          </w:divBdr>
        </w:div>
        <w:div w:id="47538588">
          <w:marLeft w:val="0"/>
          <w:marRight w:val="0"/>
          <w:marTop w:val="0"/>
          <w:marBottom w:val="0"/>
          <w:divBdr>
            <w:top w:val="none" w:sz="0" w:space="0" w:color="auto"/>
            <w:left w:val="none" w:sz="0" w:space="0" w:color="auto"/>
            <w:bottom w:val="none" w:sz="0" w:space="0" w:color="auto"/>
            <w:right w:val="none" w:sz="0" w:space="0" w:color="auto"/>
          </w:divBdr>
        </w:div>
        <w:div w:id="1105031691">
          <w:marLeft w:val="0"/>
          <w:marRight w:val="0"/>
          <w:marTop w:val="0"/>
          <w:marBottom w:val="0"/>
          <w:divBdr>
            <w:top w:val="none" w:sz="0" w:space="0" w:color="auto"/>
            <w:left w:val="none" w:sz="0" w:space="0" w:color="auto"/>
            <w:bottom w:val="none" w:sz="0" w:space="0" w:color="auto"/>
            <w:right w:val="none" w:sz="0" w:space="0" w:color="auto"/>
          </w:divBdr>
        </w:div>
        <w:div w:id="1286619582">
          <w:marLeft w:val="0"/>
          <w:marRight w:val="0"/>
          <w:marTop w:val="0"/>
          <w:marBottom w:val="0"/>
          <w:divBdr>
            <w:top w:val="none" w:sz="0" w:space="0" w:color="auto"/>
            <w:left w:val="none" w:sz="0" w:space="0" w:color="auto"/>
            <w:bottom w:val="none" w:sz="0" w:space="0" w:color="auto"/>
            <w:right w:val="none" w:sz="0" w:space="0" w:color="auto"/>
          </w:divBdr>
        </w:div>
        <w:div w:id="529413198">
          <w:marLeft w:val="0"/>
          <w:marRight w:val="0"/>
          <w:marTop w:val="0"/>
          <w:marBottom w:val="0"/>
          <w:divBdr>
            <w:top w:val="none" w:sz="0" w:space="0" w:color="auto"/>
            <w:left w:val="none" w:sz="0" w:space="0" w:color="auto"/>
            <w:bottom w:val="none" w:sz="0" w:space="0" w:color="auto"/>
            <w:right w:val="none" w:sz="0" w:space="0" w:color="auto"/>
          </w:divBdr>
        </w:div>
        <w:div w:id="580679009">
          <w:marLeft w:val="0"/>
          <w:marRight w:val="0"/>
          <w:marTop w:val="0"/>
          <w:marBottom w:val="0"/>
          <w:divBdr>
            <w:top w:val="none" w:sz="0" w:space="0" w:color="auto"/>
            <w:left w:val="none" w:sz="0" w:space="0" w:color="auto"/>
            <w:bottom w:val="none" w:sz="0" w:space="0" w:color="auto"/>
            <w:right w:val="none" w:sz="0" w:space="0" w:color="auto"/>
          </w:divBdr>
        </w:div>
        <w:div w:id="814956069">
          <w:marLeft w:val="0"/>
          <w:marRight w:val="0"/>
          <w:marTop w:val="0"/>
          <w:marBottom w:val="0"/>
          <w:divBdr>
            <w:top w:val="none" w:sz="0" w:space="0" w:color="auto"/>
            <w:left w:val="none" w:sz="0" w:space="0" w:color="auto"/>
            <w:bottom w:val="none" w:sz="0" w:space="0" w:color="auto"/>
            <w:right w:val="none" w:sz="0" w:space="0" w:color="auto"/>
          </w:divBdr>
        </w:div>
        <w:div w:id="986009078">
          <w:marLeft w:val="0"/>
          <w:marRight w:val="0"/>
          <w:marTop w:val="0"/>
          <w:marBottom w:val="0"/>
          <w:divBdr>
            <w:top w:val="none" w:sz="0" w:space="0" w:color="auto"/>
            <w:left w:val="none" w:sz="0" w:space="0" w:color="auto"/>
            <w:bottom w:val="none" w:sz="0" w:space="0" w:color="auto"/>
            <w:right w:val="none" w:sz="0" w:space="0" w:color="auto"/>
          </w:divBdr>
        </w:div>
        <w:div w:id="73746055">
          <w:marLeft w:val="0"/>
          <w:marRight w:val="0"/>
          <w:marTop w:val="0"/>
          <w:marBottom w:val="0"/>
          <w:divBdr>
            <w:top w:val="none" w:sz="0" w:space="0" w:color="auto"/>
            <w:left w:val="none" w:sz="0" w:space="0" w:color="auto"/>
            <w:bottom w:val="none" w:sz="0" w:space="0" w:color="auto"/>
            <w:right w:val="none" w:sz="0" w:space="0" w:color="auto"/>
          </w:divBdr>
        </w:div>
        <w:div w:id="1250190285">
          <w:marLeft w:val="0"/>
          <w:marRight w:val="0"/>
          <w:marTop w:val="0"/>
          <w:marBottom w:val="0"/>
          <w:divBdr>
            <w:top w:val="none" w:sz="0" w:space="0" w:color="auto"/>
            <w:left w:val="none" w:sz="0" w:space="0" w:color="auto"/>
            <w:bottom w:val="none" w:sz="0" w:space="0" w:color="auto"/>
            <w:right w:val="none" w:sz="0" w:space="0" w:color="auto"/>
          </w:divBdr>
        </w:div>
        <w:div w:id="1131829223">
          <w:marLeft w:val="0"/>
          <w:marRight w:val="0"/>
          <w:marTop w:val="0"/>
          <w:marBottom w:val="0"/>
          <w:divBdr>
            <w:top w:val="none" w:sz="0" w:space="0" w:color="auto"/>
            <w:left w:val="none" w:sz="0" w:space="0" w:color="auto"/>
            <w:bottom w:val="none" w:sz="0" w:space="0" w:color="auto"/>
            <w:right w:val="none" w:sz="0" w:space="0" w:color="auto"/>
          </w:divBdr>
        </w:div>
        <w:div w:id="1803575281">
          <w:marLeft w:val="0"/>
          <w:marRight w:val="0"/>
          <w:marTop w:val="0"/>
          <w:marBottom w:val="0"/>
          <w:divBdr>
            <w:top w:val="none" w:sz="0" w:space="0" w:color="auto"/>
            <w:left w:val="none" w:sz="0" w:space="0" w:color="auto"/>
            <w:bottom w:val="none" w:sz="0" w:space="0" w:color="auto"/>
            <w:right w:val="none" w:sz="0" w:space="0" w:color="auto"/>
          </w:divBdr>
        </w:div>
        <w:div w:id="1225142829">
          <w:marLeft w:val="0"/>
          <w:marRight w:val="0"/>
          <w:marTop w:val="0"/>
          <w:marBottom w:val="0"/>
          <w:divBdr>
            <w:top w:val="none" w:sz="0" w:space="0" w:color="auto"/>
            <w:left w:val="none" w:sz="0" w:space="0" w:color="auto"/>
            <w:bottom w:val="none" w:sz="0" w:space="0" w:color="auto"/>
            <w:right w:val="none" w:sz="0" w:space="0" w:color="auto"/>
          </w:divBdr>
        </w:div>
        <w:div w:id="292443062">
          <w:marLeft w:val="0"/>
          <w:marRight w:val="0"/>
          <w:marTop w:val="0"/>
          <w:marBottom w:val="0"/>
          <w:divBdr>
            <w:top w:val="none" w:sz="0" w:space="0" w:color="auto"/>
            <w:left w:val="none" w:sz="0" w:space="0" w:color="auto"/>
            <w:bottom w:val="none" w:sz="0" w:space="0" w:color="auto"/>
            <w:right w:val="none" w:sz="0" w:space="0" w:color="auto"/>
          </w:divBdr>
        </w:div>
        <w:div w:id="221597275">
          <w:marLeft w:val="0"/>
          <w:marRight w:val="0"/>
          <w:marTop w:val="0"/>
          <w:marBottom w:val="0"/>
          <w:divBdr>
            <w:top w:val="none" w:sz="0" w:space="0" w:color="auto"/>
            <w:left w:val="none" w:sz="0" w:space="0" w:color="auto"/>
            <w:bottom w:val="none" w:sz="0" w:space="0" w:color="auto"/>
            <w:right w:val="none" w:sz="0" w:space="0" w:color="auto"/>
          </w:divBdr>
        </w:div>
        <w:div w:id="608707717">
          <w:marLeft w:val="0"/>
          <w:marRight w:val="0"/>
          <w:marTop w:val="0"/>
          <w:marBottom w:val="0"/>
          <w:divBdr>
            <w:top w:val="none" w:sz="0" w:space="0" w:color="auto"/>
            <w:left w:val="none" w:sz="0" w:space="0" w:color="auto"/>
            <w:bottom w:val="none" w:sz="0" w:space="0" w:color="auto"/>
            <w:right w:val="none" w:sz="0" w:space="0" w:color="auto"/>
          </w:divBdr>
        </w:div>
        <w:div w:id="198978668">
          <w:marLeft w:val="0"/>
          <w:marRight w:val="0"/>
          <w:marTop w:val="0"/>
          <w:marBottom w:val="0"/>
          <w:divBdr>
            <w:top w:val="none" w:sz="0" w:space="0" w:color="auto"/>
            <w:left w:val="none" w:sz="0" w:space="0" w:color="auto"/>
            <w:bottom w:val="none" w:sz="0" w:space="0" w:color="auto"/>
            <w:right w:val="none" w:sz="0" w:space="0" w:color="auto"/>
          </w:divBdr>
        </w:div>
        <w:div w:id="911424528">
          <w:marLeft w:val="0"/>
          <w:marRight w:val="0"/>
          <w:marTop w:val="0"/>
          <w:marBottom w:val="0"/>
          <w:divBdr>
            <w:top w:val="none" w:sz="0" w:space="0" w:color="auto"/>
            <w:left w:val="none" w:sz="0" w:space="0" w:color="auto"/>
            <w:bottom w:val="none" w:sz="0" w:space="0" w:color="auto"/>
            <w:right w:val="none" w:sz="0" w:space="0" w:color="auto"/>
          </w:divBdr>
        </w:div>
        <w:div w:id="1406143760">
          <w:marLeft w:val="0"/>
          <w:marRight w:val="0"/>
          <w:marTop w:val="0"/>
          <w:marBottom w:val="225"/>
          <w:divBdr>
            <w:top w:val="none" w:sz="0" w:space="0" w:color="auto"/>
            <w:left w:val="none" w:sz="0" w:space="0" w:color="auto"/>
            <w:bottom w:val="none" w:sz="0" w:space="0" w:color="auto"/>
            <w:right w:val="none" w:sz="0" w:space="0" w:color="auto"/>
          </w:divBdr>
        </w:div>
        <w:div w:id="586116462">
          <w:marLeft w:val="0"/>
          <w:marRight w:val="0"/>
          <w:marTop w:val="0"/>
          <w:marBottom w:val="225"/>
          <w:divBdr>
            <w:top w:val="none" w:sz="0" w:space="0" w:color="auto"/>
            <w:left w:val="none" w:sz="0" w:space="0" w:color="auto"/>
            <w:bottom w:val="none" w:sz="0" w:space="0" w:color="auto"/>
            <w:right w:val="none" w:sz="0" w:space="0" w:color="auto"/>
          </w:divBdr>
        </w:div>
      </w:divsChild>
    </w:div>
    <w:div w:id="902637610">
      <w:bodyDiv w:val="1"/>
      <w:marLeft w:val="0"/>
      <w:marRight w:val="0"/>
      <w:marTop w:val="0"/>
      <w:marBottom w:val="0"/>
      <w:divBdr>
        <w:top w:val="none" w:sz="0" w:space="0" w:color="auto"/>
        <w:left w:val="none" w:sz="0" w:space="0" w:color="auto"/>
        <w:bottom w:val="none" w:sz="0" w:space="0" w:color="auto"/>
        <w:right w:val="none" w:sz="0" w:space="0" w:color="auto"/>
      </w:divBdr>
      <w:divsChild>
        <w:div w:id="80487490">
          <w:marLeft w:val="446"/>
          <w:marRight w:val="0"/>
          <w:marTop w:val="0"/>
          <w:marBottom w:val="0"/>
          <w:divBdr>
            <w:top w:val="none" w:sz="0" w:space="0" w:color="auto"/>
            <w:left w:val="none" w:sz="0" w:space="0" w:color="auto"/>
            <w:bottom w:val="none" w:sz="0" w:space="0" w:color="auto"/>
            <w:right w:val="none" w:sz="0" w:space="0" w:color="auto"/>
          </w:divBdr>
        </w:div>
        <w:div w:id="1005741985">
          <w:marLeft w:val="446"/>
          <w:marRight w:val="0"/>
          <w:marTop w:val="0"/>
          <w:marBottom w:val="0"/>
          <w:divBdr>
            <w:top w:val="none" w:sz="0" w:space="0" w:color="auto"/>
            <w:left w:val="none" w:sz="0" w:space="0" w:color="auto"/>
            <w:bottom w:val="none" w:sz="0" w:space="0" w:color="auto"/>
            <w:right w:val="none" w:sz="0" w:space="0" w:color="auto"/>
          </w:divBdr>
        </w:div>
      </w:divsChild>
    </w:div>
    <w:div w:id="904804902">
      <w:bodyDiv w:val="1"/>
      <w:marLeft w:val="0"/>
      <w:marRight w:val="0"/>
      <w:marTop w:val="0"/>
      <w:marBottom w:val="0"/>
      <w:divBdr>
        <w:top w:val="none" w:sz="0" w:space="0" w:color="auto"/>
        <w:left w:val="none" w:sz="0" w:space="0" w:color="auto"/>
        <w:bottom w:val="none" w:sz="0" w:space="0" w:color="auto"/>
        <w:right w:val="none" w:sz="0" w:space="0" w:color="auto"/>
      </w:divBdr>
    </w:div>
    <w:div w:id="1034889281">
      <w:bodyDiv w:val="1"/>
      <w:marLeft w:val="0"/>
      <w:marRight w:val="0"/>
      <w:marTop w:val="0"/>
      <w:marBottom w:val="0"/>
      <w:divBdr>
        <w:top w:val="none" w:sz="0" w:space="0" w:color="auto"/>
        <w:left w:val="none" w:sz="0" w:space="0" w:color="auto"/>
        <w:bottom w:val="none" w:sz="0" w:space="0" w:color="auto"/>
        <w:right w:val="none" w:sz="0" w:space="0" w:color="auto"/>
      </w:divBdr>
    </w:div>
    <w:div w:id="1080172136">
      <w:bodyDiv w:val="1"/>
      <w:marLeft w:val="0"/>
      <w:marRight w:val="0"/>
      <w:marTop w:val="0"/>
      <w:marBottom w:val="0"/>
      <w:divBdr>
        <w:top w:val="none" w:sz="0" w:space="0" w:color="auto"/>
        <w:left w:val="none" w:sz="0" w:space="0" w:color="auto"/>
        <w:bottom w:val="none" w:sz="0" w:space="0" w:color="auto"/>
        <w:right w:val="none" w:sz="0" w:space="0" w:color="auto"/>
      </w:divBdr>
    </w:div>
    <w:div w:id="1550216419">
      <w:bodyDiv w:val="1"/>
      <w:marLeft w:val="0"/>
      <w:marRight w:val="0"/>
      <w:marTop w:val="0"/>
      <w:marBottom w:val="0"/>
      <w:divBdr>
        <w:top w:val="none" w:sz="0" w:space="0" w:color="auto"/>
        <w:left w:val="none" w:sz="0" w:space="0" w:color="auto"/>
        <w:bottom w:val="none" w:sz="0" w:space="0" w:color="auto"/>
        <w:right w:val="none" w:sz="0" w:space="0" w:color="auto"/>
      </w:divBdr>
    </w:div>
    <w:div w:id="1741293519">
      <w:bodyDiv w:val="1"/>
      <w:marLeft w:val="0"/>
      <w:marRight w:val="0"/>
      <w:marTop w:val="0"/>
      <w:marBottom w:val="0"/>
      <w:divBdr>
        <w:top w:val="none" w:sz="0" w:space="0" w:color="auto"/>
        <w:left w:val="none" w:sz="0" w:space="0" w:color="auto"/>
        <w:bottom w:val="none" w:sz="0" w:space="0" w:color="auto"/>
        <w:right w:val="none" w:sz="0" w:space="0" w:color="auto"/>
      </w:divBdr>
      <w:divsChild>
        <w:div w:id="207881279">
          <w:marLeft w:val="0"/>
          <w:marRight w:val="0"/>
          <w:marTop w:val="0"/>
          <w:marBottom w:val="0"/>
          <w:divBdr>
            <w:top w:val="none" w:sz="0" w:space="0" w:color="auto"/>
            <w:left w:val="none" w:sz="0" w:space="0" w:color="auto"/>
            <w:bottom w:val="none" w:sz="0" w:space="0" w:color="auto"/>
            <w:right w:val="none" w:sz="0" w:space="0" w:color="auto"/>
          </w:divBdr>
        </w:div>
        <w:div w:id="2017413571">
          <w:marLeft w:val="0"/>
          <w:marRight w:val="0"/>
          <w:marTop w:val="0"/>
          <w:marBottom w:val="0"/>
          <w:divBdr>
            <w:top w:val="none" w:sz="0" w:space="0" w:color="auto"/>
            <w:left w:val="none" w:sz="0" w:space="0" w:color="auto"/>
            <w:bottom w:val="none" w:sz="0" w:space="0" w:color="auto"/>
            <w:right w:val="none" w:sz="0" w:space="0" w:color="auto"/>
          </w:divBdr>
        </w:div>
        <w:div w:id="1746032753">
          <w:marLeft w:val="0"/>
          <w:marRight w:val="0"/>
          <w:marTop w:val="0"/>
          <w:marBottom w:val="0"/>
          <w:divBdr>
            <w:top w:val="none" w:sz="0" w:space="0" w:color="auto"/>
            <w:left w:val="none" w:sz="0" w:space="0" w:color="auto"/>
            <w:bottom w:val="none" w:sz="0" w:space="0" w:color="auto"/>
            <w:right w:val="none" w:sz="0" w:space="0" w:color="auto"/>
          </w:divBdr>
        </w:div>
        <w:div w:id="2110195261">
          <w:marLeft w:val="0"/>
          <w:marRight w:val="0"/>
          <w:marTop w:val="0"/>
          <w:marBottom w:val="0"/>
          <w:divBdr>
            <w:top w:val="none" w:sz="0" w:space="0" w:color="auto"/>
            <w:left w:val="none" w:sz="0" w:space="0" w:color="auto"/>
            <w:bottom w:val="none" w:sz="0" w:space="0" w:color="auto"/>
            <w:right w:val="none" w:sz="0" w:space="0" w:color="auto"/>
          </w:divBdr>
        </w:div>
        <w:div w:id="1436364310">
          <w:marLeft w:val="0"/>
          <w:marRight w:val="0"/>
          <w:marTop w:val="0"/>
          <w:marBottom w:val="0"/>
          <w:divBdr>
            <w:top w:val="none" w:sz="0" w:space="0" w:color="auto"/>
            <w:left w:val="none" w:sz="0" w:space="0" w:color="auto"/>
            <w:bottom w:val="none" w:sz="0" w:space="0" w:color="auto"/>
            <w:right w:val="none" w:sz="0" w:space="0" w:color="auto"/>
          </w:divBdr>
        </w:div>
        <w:div w:id="111439718">
          <w:marLeft w:val="0"/>
          <w:marRight w:val="0"/>
          <w:marTop w:val="0"/>
          <w:marBottom w:val="0"/>
          <w:divBdr>
            <w:top w:val="none" w:sz="0" w:space="0" w:color="auto"/>
            <w:left w:val="none" w:sz="0" w:space="0" w:color="auto"/>
            <w:bottom w:val="none" w:sz="0" w:space="0" w:color="auto"/>
            <w:right w:val="none" w:sz="0" w:space="0" w:color="auto"/>
          </w:divBdr>
        </w:div>
        <w:div w:id="989796760">
          <w:marLeft w:val="0"/>
          <w:marRight w:val="0"/>
          <w:marTop w:val="0"/>
          <w:marBottom w:val="0"/>
          <w:divBdr>
            <w:top w:val="none" w:sz="0" w:space="0" w:color="auto"/>
            <w:left w:val="none" w:sz="0" w:space="0" w:color="auto"/>
            <w:bottom w:val="none" w:sz="0" w:space="0" w:color="auto"/>
            <w:right w:val="none" w:sz="0" w:space="0" w:color="auto"/>
          </w:divBdr>
        </w:div>
      </w:divsChild>
    </w:div>
    <w:div w:id="1754011923">
      <w:bodyDiv w:val="1"/>
      <w:marLeft w:val="0"/>
      <w:marRight w:val="0"/>
      <w:marTop w:val="0"/>
      <w:marBottom w:val="0"/>
      <w:divBdr>
        <w:top w:val="none" w:sz="0" w:space="0" w:color="auto"/>
        <w:left w:val="none" w:sz="0" w:space="0" w:color="auto"/>
        <w:bottom w:val="none" w:sz="0" w:space="0" w:color="auto"/>
        <w:right w:val="none" w:sz="0" w:space="0" w:color="auto"/>
      </w:divBdr>
    </w:div>
    <w:div w:id="1756441662">
      <w:bodyDiv w:val="1"/>
      <w:marLeft w:val="0"/>
      <w:marRight w:val="0"/>
      <w:marTop w:val="0"/>
      <w:marBottom w:val="0"/>
      <w:divBdr>
        <w:top w:val="none" w:sz="0" w:space="0" w:color="auto"/>
        <w:left w:val="none" w:sz="0" w:space="0" w:color="auto"/>
        <w:bottom w:val="none" w:sz="0" w:space="0" w:color="auto"/>
        <w:right w:val="none" w:sz="0" w:space="0" w:color="auto"/>
      </w:divBdr>
      <w:divsChild>
        <w:div w:id="1661157190">
          <w:marLeft w:val="0"/>
          <w:marRight w:val="0"/>
          <w:marTop w:val="0"/>
          <w:marBottom w:val="240"/>
          <w:divBdr>
            <w:top w:val="none" w:sz="0" w:space="0" w:color="auto"/>
            <w:left w:val="none" w:sz="0" w:space="0" w:color="auto"/>
            <w:bottom w:val="none" w:sz="0" w:space="0" w:color="auto"/>
            <w:right w:val="none" w:sz="0" w:space="0" w:color="auto"/>
          </w:divBdr>
        </w:div>
        <w:div w:id="1930507609">
          <w:marLeft w:val="0"/>
          <w:marRight w:val="0"/>
          <w:marTop w:val="0"/>
          <w:marBottom w:val="240"/>
          <w:divBdr>
            <w:top w:val="none" w:sz="0" w:space="0" w:color="auto"/>
            <w:left w:val="none" w:sz="0" w:space="0" w:color="auto"/>
            <w:bottom w:val="none" w:sz="0" w:space="0" w:color="auto"/>
            <w:right w:val="none" w:sz="0" w:space="0" w:color="auto"/>
          </w:divBdr>
        </w:div>
        <w:div w:id="495809636">
          <w:marLeft w:val="0"/>
          <w:marRight w:val="0"/>
          <w:marTop w:val="0"/>
          <w:marBottom w:val="240"/>
          <w:divBdr>
            <w:top w:val="none" w:sz="0" w:space="0" w:color="auto"/>
            <w:left w:val="none" w:sz="0" w:space="0" w:color="auto"/>
            <w:bottom w:val="none" w:sz="0" w:space="0" w:color="auto"/>
            <w:right w:val="none" w:sz="0" w:space="0" w:color="auto"/>
          </w:divBdr>
        </w:div>
        <w:div w:id="1141652900">
          <w:marLeft w:val="0"/>
          <w:marRight w:val="0"/>
          <w:marTop w:val="0"/>
          <w:marBottom w:val="240"/>
          <w:divBdr>
            <w:top w:val="none" w:sz="0" w:space="0" w:color="auto"/>
            <w:left w:val="none" w:sz="0" w:space="0" w:color="auto"/>
            <w:bottom w:val="none" w:sz="0" w:space="0" w:color="auto"/>
            <w:right w:val="none" w:sz="0" w:space="0" w:color="auto"/>
          </w:divBdr>
        </w:div>
        <w:div w:id="1366831955">
          <w:marLeft w:val="0"/>
          <w:marRight w:val="0"/>
          <w:marTop w:val="0"/>
          <w:marBottom w:val="225"/>
          <w:divBdr>
            <w:top w:val="none" w:sz="0" w:space="0" w:color="auto"/>
            <w:left w:val="none" w:sz="0" w:space="0" w:color="auto"/>
            <w:bottom w:val="none" w:sz="0" w:space="0" w:color="auto"/>
            <w:right w:val="none" w:sz="0" w:space="0" w:color="auto"/>
          </w:divBdr>
        </w:div>
        <w:div w:id="458110314">
          <w:marLeft w:val="0"/>
          <w:marRight w:val="0"/>
          <w:marTop w:val="0"/>
          <w:marBottom w:val="225"/>
          <w:divBdr>
            <w:top w:val="none" w:sz="0" w:space="0" w:color="auto"/>
            <w:left w:val="none" w:sz="0" w:space="0" w:color="auto"/>
            <w:bottom w:val="none" w:sz="0" w:space="0" w:color="auto"/>
            <w:right w:val="none" w:sz="0" w:space="0" w:color="auto"/>
          </w:divBdr>
        </w:div>
        <w:div w:id="697394860">
          <w:marLeft w:val="0"/>
          <w:marRight w:val="0"/>
          <w:marTop w:val="0"/>
          <w:marBottom w:val="240"/>
          <w:divBdr>
            <w:top w:val="none" w:sz="0" w:space="0" w:color="auto"/>
            <w:left w:val="none" w:sz="0" w:space="0" w:color="auto"/>
            <w:bottom w:val="none" w:sz="0" w:space="0" w:color="auto"/>
            <w:right w:val="none" w:sz="0" w:space="0" w:color="auto"/>
          </w:divBdr>
        </w:div>
        <w:div w:id="51662714">
          <w:marLeft w:val="0"/>
          <w:marRight w:val="0"/>
          <w:marTop w:val="0"/>
          <w:marBottom w:val="240"/>
          <w:divBdr>
            <w:top w:val="none" w:sz="0" w:space="0" w:color="auto"/>
            <w:left w:val="none" w:sz="0" w:space="0" w:color="auto"/>
            <w:bottom w:val="none" w:sz="0" w:space="0" w:color="auto"/>
            <w:right w:val="none" w:sz="0" w:space="0" w:color="auto"/>
          </w:divBdr>
        </w:div>
        <w:div w:id="520976775">
          <w:marLeft w:val="0"/>
          <w:marRight w:val="0"/>
          <w:marTop w:val="0"/>
          <w:marBottom w:val="240"/>
          <w:divBdr>
            <w:top w:val="none" w:sz="0" w:space="0" w:color="auto"/>
            <w:left w:val="none" w:sz="0" w:space="0" w:color="auto"/>
            <w:bottom w:val="none" w:sz="0" w:space="0" w:color="auto"/>
            <w:right w:val="none" w:sz="0" w:space="0" w:color="auto"/>
          </w:divBdr>
        </w:div>
        <w:div w:id="1634747433">
          <w:marLeft w:val="0"/>
          <w:marRight w:val="0"/>
          <w:marTop w:val="0"/>
          <w:marBottom w:val="240"/>
          <w:divBdr>
            <w:top w:val="none" w:sz="0" w:space="0" w:color="auto"/>
            <w:left w:val="none" w:sz="0" w:space="0" w:color="auto"/>
            <w:bottom w:val="none" w:sz="0" w:space="0" w:color="auto"/>
            <w:right w:val="none" w:sz="0" w:space="0" w:color="auto"/>
          </w:divBdr>
        </w:div>
        <w:div w:id="1994290080">
          <w:marLeft w:val="0"/>
          <w:marRight w:val="0"/>
          <w:marTop w:val="0"/>
          <w:marBottom w:val="240"/>
          <w:divBdr>
            <w:top w:val="none" w:sz="0" w:space="0" w:color="auto"/>
            <w:left w:val="none" w:sz="0" w:space="0" w:color="auto"/>
            <w:bottom w:val="none" w:sz="0" w:space="0" w:color="auto"/>
            <w:right w:val="none" w:sz="0" w:space="0" w:color="auto"/>
          </w:divBdr>
        </w:div>
        <w:div w:id="1557471529">
          <w:marLeft w:val="0"/>
          <w:marRight w:val="0"/>
          <w:marTop w:val="0"/>
          <w:marBottom w:val="240"/>
          <w:divBdr>
            <w:top w:val="none" w:sz="0" w:space="0" w:color="auto"/>
            <w:left w:val="none" w:sz="0" w:space="0" w:color="auto"/>
            <w:bottom w:val="none" w:sz="0" w:space="0" w:color="auto"/>
            <w:right w:val="none" w:sz="0" w:space="0" w:color="auto"/>
          </w:divBdr>
        </w:div>
        <w:div w:id="1050425747">
          <w:marLeft w:val="0"/>
          <w:marRight w:val="0"/>
          <w:marTop w:val="0"/>
          <w:marBottom w:val="240"/>
          <w:divBdr>
            <w:top w:val="none" w:sz="0" w:space="0" w:color="auto"/>
            <w:left w:val="none" w:sz="0" w:space="0" w:color="auto"/>
            <w:bottom w:val="none" w:sz="0" w:space="0" w:color="auto"/>
            <w:right w:val="none" w:sz="0" w:space="0" w:color="auto"/>
          </w:divBdr>
        </w:div>
        <w:div w:id="1113939769">
          <w:marLeft w:val="0"/>
          <w:marRight w:val="0"/>
          <w:marTop w:val="0"/>
          <w:marBottom w:val="240"/>
          <w:divBdr>
            <w:top w:val="none" w:sz="0" w:space="0" w:color="auto"/>
            <w:left w:val="none" w:sz="0" w:space="0" w:color="auto"/>
            <w:bottom w:val="none" w:sz="0" w:space="0" w:color="auto"/>
            <w:right w:val="none" w:sz="0" w:space="0" w:color="auto"/>
          </w:divBdr>
        </w:div>
        <w:div w:id="717507362">
          <w:marLeft w:val="0"/>
          <w:marRight w:val="0"/>
          <w:marTop w:val="0"/>
          <w:marBottom w:val="240"/>
          <w:divBdr>
            <w:top w:val="none" w:sz="0" w:space="0" w:color="auto"/>
            <w:left w:val="none" w:sz="0" w:space="0" w:color="auto"/>
            <w:bottom w:val="none" w:sz="0" w:space="0" w:color="auto"/>
            <w:right w:val="none" w:sz="0" w:space="0" w:color="auto"/>
          </w:divBdr>
        </w:div>
        <w:div w:id="1859350836">
          <w:marLeft w:val="0"/>
          <w:marRight w:val="0"/>
          <w:marTop w:val="0"/>
          <w:marBottom w:val="240"/>
          <w:divBdr>
            <w:top w:val="none" w:sz="0" w:space="0" w:color="auto"/>
            <w:left w:val="none" w:sz="0" w:space="0" w:color="auto"/>
            <w:bottom w:val="none" w:sz="0" w:space="0" w:color="auto"/>
            <w:right w:val="none" w:sz="0" w:space="0" w:color="auto"/>
          </w:divBdr>
        </w:div>
        <w:div w:id="136605349">
          <w:marLeft w:val="0"/>
          <w:marRight w:val="0"/>
          <w:marTop w:val="0"/>
          <w:marBottom w:val="240"/>
          <w:divBdr>
            <w:top w:val="none" w:sz="0" w:space="0" w:color="auto"/>
            <w:left w:val="none" w:sz="0" w:space="0" w:color="auto"/>
            <w:bottom w:val="none" w:sz="0" w:space="0" w:color="auto"/>
            <w:right w:val="none" w:sz="0" w:space="0" w:color="auto"/>
          </w:divBdr>
        </w:div>
        <w:div w:id="1800876437">
          <w:marLeft w:val="0"/>
          <w:marRight w:val="0"/>
          <w:marTop w:val="0"/>
          <w:marBottom w:val="240"/>
          <w:divBdr>
            <w:top w:val="none" w:sz="0" w:space="0" w:color="auto"/>
            <w:left w:val="none" w:sz="0" w:space="0" w:color="auto"/>
            <w:bottom w:val="none" w:sz="0" w:space="0" w:color="auto"/>
            <w:right w:val="none" w:sz="0" w:space="0" w:color="auto"/>
          </w:divBdr>
        </w:div>
        <w:div w:id="1141538294">
          <w:marLeft w:val="0"/>
          <w:marRight w:val="0"/>
          <w:marTop w:val="0"/>
          <w:marBottom w:val="0"/>
          <w:divBdr>
            <w:top w:val="none" w:sz="0" w:space="0" w:color="auto"/>
            <w:left w:val="none" w:sz="0" w:space="0" w:color="auto"/>
            <w:bottom w:val="none" w:sz="0" w:space="0" w:color="auto"/>
            <w:right w:val="none" w:sz="0" w:space="0" w:color="auto"/>
          </w:divBdr>
        </w:div>
        <w:div w:id="2138403646">
          <w:marLeft w:val="0"/>
          <w:marRight w:val="0"/>
          <w:marTop w:val="0"/>
          <w:marBottom w:val="0"/>
          <w:divBdr>
            <w:top w:val="none" w:sz="0" w:space="0" w:color="auto"/>
            <w:left w:val="none" w:sz="0" w:space="0" w:color="auto"/>
            <w:bottom w:val="none" w:sz="0" w:space="0" w:color="auto"/>
            <w:right w:val="none" w:sz="0" w:space="0" w:color="auto"/>
          </w:divBdr>
        </w:div>
        <w:div w:id="1036539816">
          <w:marLeft w:val="0"/>
          <w:marRight w:val="0"/>
          <w:marTop w:val="0"/>
          <w:marBottom w:val="0"/>
          <w:divBdr>
            <w:top w:val="none" w:sz="0" w:space="0" w:color="auto"/>
            <w:left w:val="none" w:sz="0" w:space="0" w:color="auto"/>
            <w:bottom w:val="none" w:sz="0" w:space="0" w:color="auto"/>
            <w:right w:val="none" w:sz="0" w:space="0" w:color="auto"/>
          </w:divBdr>
        </w:div>
        <w:div w:id="1753233163">
          <w:marLeft w:val="0"/>
          <w:marRight w:val="0"/>
          <w:marTop w:val="0"/>
          <w:marBottom w:val="0"/>
          <w:divBdr>
            <w:top w:val="none" w:sz="0" w:space="0" w:color="auto"/>
            <w:left w:val="none" w:sz="0" w:space="0" w:color="auto"/>
            <w:bottom w:val="none" w:sz="0" w:space="0" w:color="auto"/>
            <w:right w:val="none" w:sz="0" w:space="0" w:color="auto"/>
          </w:divBdr>
        </w:div>
        <w:div w:id="908033048">
          <w:marLeft w:val="0"/>
          <w:marRight w:val="0"/>
          <w:marTop w:val="0"/>
          <w:marBottom w:val="0"/>
          <w:divBdr>
            <w:top w:val="none" w:sz="0" w:space="0" w:color="auto"/>
            <w:left w:val="none" w:sz="0" w:space="0" w:color="auto"/>
            <w:bottom w:val="none" w:sz="0" w:space="0" w:color="auto"/>
            <w:right w:val="none" w:sz="0" w:space="0" w:color="auto"/>
          </w:divBdr>
        </w:div>
        <w:div w:id="1219705701">
          <w:marLeft w:val="0"/>
          <w:marRight w:val="0"/>
          <w:marTop w:val="0"/>
          <w:marBottom w:val="240"/>
          <w:divBdr>
            <w:top w:val="none" w:sz="0" w:space="0" w:color="auto"/>
            <w:left w:val="none" w:sz="0" w:space="0" w:color="auto"/>
            <w:bottom w:val="none" w:sz="0" w:space="0" w:color="auto"/>
            <w:right w:val="none" w:sz="0" w:space="0" w:color="auto"/>
          </w:divBdr>
        </w:div>
        <w:div w:id="547038304">
          <w:marLeft w:val="0"/>
          <w:marRight w:val="0"/>
          <w:marTop w:val="0"/>
          <w:marBottom w:val="240"/>
          <w:divBdr>
            <w:top w:val="none" w:sz="0" w:space="0" w:color="auto"/>
            <w:left w:val="none" w:sz="0" w:space="0" w:color="auto"/>
            <w:bottom w:val="none" w:sz="0" w:space="0" w:color="auto"/>
            <w:right w:val="none" w:sz="0" w:space="0" w:color="auto"/>
          </w:divBdr>
        </w:div>
        <w:div w:id="1991321098">
          <w:marLeft w:val="0"/>
          <w:marRight w:val="0"/>
          <w:marTop w:val="0"/>
          <w:marBottom w:val="0"/>
          <w:divBdr>
            <w:top w:val="none" w:sz="0" w:space="0" w:color="auto"/>
            <w:left w:val="none" w:sz="0" w:space="0" w:color="auto"/>
            <w:bottom w:val="none" w:sz="0" w:space="0" w:color="auto"/>
            <w:right w:val="none" w:sz="0" w:space="0" w:color="auto"/>
          </w:divBdr>
        </w:div>
        <w:div w:id="1361516151">
          <w:marLeft w:val="0"/>
          <w:marRight w:val="0"/>
          <w:marTop w:val="240"/>
          <w:marBottom w:val="240"/>
          <w:divBdr>
            <w:top w:val="none" w:sz="0" w:space="0" w:color="auto"/>
            <w:left w:val="none" w:sz="0" w:space="0" w:color="auto"/>
            <w:bottom w:val="none" w:sz="0" w:space="0" w:color="auto"/>
            <w:right w:val="none" w:sz="0" w:space="0" w:color="auto"/>
          </w:divBdr>
        </w:div>
        <w:div w:id="1893929378">
          <w:marLeft w:val="0"/>
          <w:marRight w:val="0"/>
          <w:marTop w:val="0"/>
          <w:marBottom w:val="240"/>
          <w:divBdr>
            <w:top w:val="none" w:sz="0" w:space="0" w:color="auto"/>
            <w:left w:val="none" w:sz="0" w:space="0" w:color="auto"/>
            <w:bottom w:val="none" w:sz="0" w:space="0" w:color="auto"/>
            <w:right w:val="none" w:sz="0" w:space="0" w:color="auto"/>
          </w:divBdr>
        </w:div>
        <w:div w:id="24335926">
          <w:marLeft w:val="0"/>
          <w:marRight w:val="0"/>
          <w:marTop w:val="0"/>
          <w:marBottom w:val="240"/>
          <w:divBdr>
            <w:top w:val="none" w:sz="0" w:space="0" w:color="auto"/>
            <w:left w:val="none" w:sz="0" w:space="0" w:color="auto"/>
            <w:bottom w:val="none" w:sz="0" w:space="0" w:color="auto"/>
            <w:right w:val="none" w:sz="0" w:space="0" w:color="auto"/>
          </w:divBdr>
        </w:div>
        <w:div w:id="2143647567">
          <w:marLeft w:val="0"/>
          <w:marRight w:val="0"/>
          <w:marTop w:val="0"/>
          <w:marBottom w:val="0"/>
          <w:divBdr>
            <w:top w:val="none" w:sz="0" w:space="0" w:color="auto"/>
            <w:left w:val="none" w:sz="0" w:space="0" w:color="auto"/>
            <w:bottom w:val="none" w:sz="0" w:space="0" w:color="auto"/>
            <w:right w:val="none" w:sz="0" w:space="0" w:color="auto"/>
          </w:divBdr>
        </w:div>
        <w:div w:id="997925657">
          <w:marLeft w:val="0"/>
          <w:marRight w:val="0"/>
          <w:marTop w:val="240"/>
          <w:marBottom w:val="240"/>
          <w:divBdr>
            <w:top w:val="none" w:sz="0" w:space="0" w:color="auto"/>
            <w:left w:val="none" w:sz="0" w:space="0" w:color="auto"/>
            <w:bottom w:val="none" w:sz="0" w:space="0" w:color="auto"/>
            <w:right w:val="none" w:sz="0" w:space="0" w:color="auto"/>
          </w:divBdr>
        </w:div>
        <w:div w:id="112947700">
          <w:marLeft w:val="0"/>
          <w:marRight w:val="0"/>
          <w:marTop w:val="0"/>
          <w:marBottom w:val="240"/>
          <w:divBdr>
            <w:top w:val="none" w:sz="0" w:space="0" w:color="auto"/>
            <w:left w:val="none" w:sz="0" w:space="0" w:color="auto"/>
            <w:bottom w:val="none" w:sz="0" w:space="0" w:color="auto"/>
            <w:right w:val="none" w:sz="0" w:space="0" w:color="auto"/>
          </w:divBdr>
        </w:div>
        <w:div w:id="1105615196">
          <w:marLeft w:val="0"/>
          <w:marRight w:val="0"/>
          <w:marTop w:val="0"/>
          <w:marBottom w:val="0"/>
          <w:divBdr>
            <w:top w:val="none" w:sz="0" w:space="0" w:color="auto"/>
            <w:left w:val="none" w:sz="0" w:space="0" w:color="auto"/>
            <w:bottom w:val="none" w:sz="0" w:space="0" w:color="auto"/>
            <w:right w:val="none" w:sz="0" w:space="0" w:color="auto"/>
          </w:divBdr>
        </w:div>
        <w:div w:id="1085801930">
          <w:marLeft w:val="0"/>
          <w:marRight w:val="0"/>
          <w:marTop w:val="0"/>
          <w:marBottom w:val="0"/>
          <w:divBdr>
            <w:top w:val="none" w:sz="0" w:space="0" w:color="auto"/>
            <w:left w:val="none" w:sz="0" w:space="0" w:color="auto"/>
            <w:bottom w:val="none" w:sz="0" w:space="0" w:color="auto"/>
            <w:right w:val="none" w:sz="0" w:space="0" w:color="auto"/>
          </w:divBdr>
        </w:div>
        <w:div w:id="1347246079">
          <w:marLeft w:val="0"/>
          <w:marRight w:val="0"/>
          <w:marTop w:val="0"/>
          <w:marBottom w:val="0"/>
          <w:divBdr>
            <w:top w:val="none" w:sz="0" w:space="0" w:color="auto"/>
            <w:left w:val="none" w:sz="0" w:space="0" w:color="auto"/>
            <w:bottom w:val="none" w:sz="0" w:space="0" w:color="auto"/>
            <w:right w:val="none" w:sz="0" w:space="0" w:color="auto"/>
          </w:divBdr>
          <w:divsChild>
            <w:div w:id="791676874">
              <w:marLeft w:val="0"/>
              <w:marRight w:val="0"/>
              <w:marTop w:val="0"/>
              <w:marBottom w:val="0"/>
              <w:divBdr>
                <w:top w:val="none" w:sz="0" w:space="0" w:color="auto"/>
                <w:left w:val="none" w:sz="0" w:space="0" w:color="auto"/>
                <w:bottom w:val="none" w:sz="0" w:space="0" w:color="auto"/>
                <w:right w:val="none" w:sz="0" w:space="0" w:color="auto"/>
              </w:divBdr>
            </w:div>
            <w:div w:id="1237398488">
              <w:marLeft w:val="0"/>
              <w:marRight w:val="0"/>
              <w:marTop w:val="0"/>
              <w:marBottom w:val="0"/>
              <w:divBdr>
                <w:top w:val="none" w:sz="0" w:space="0" w:color="auto"/>
                <w:left w:val="none" w:sz="0" w:space="0" w:color="auto"/>
                <w:bottom w:val="none" w:sz="0" w:space="0" w:color="auto"/>
                <w:right w:val="none" w:sz="0" w:space="0" w:color="auto"/>
              </w:divBdr>
            </w:div>
            <w:div w:id="2146003724">
              <w:marLeft w:val="0"/>
              <w:marRight w:val="0"/>
              <w:marTop w:val="0"/>
              <w:marBottom w:val="0"/>
              <w:divBdr>
                <w:top w:val="none" w:sz="0" w:space="0" w:color="auto"/>
                <w:left w:val="none" w:sz="0" w:space="0" w:color="auto"/>
                <w:bottom w:val="none" w:sz="0" w:space="0" w:color="auto"/>
                <w:right w:val="none" w:sz="0" w:space="0" w:color="auto"/>
              </w:divBdr>
            </w:div>
          </w:divsChild>
        </w:div>
        <w:div w:id="1707295185">
          <w:marLeft w:val="0"/>
          <w:marRight w:val="0"/>
          <w:marTop w:val="0"/>
          <w:marBottom w:val="0"/>
          <w:divBdr>
            <w:top w:val="none" w:sz="0" w:space="0" w:color="auto"/>
            <w:left w:val="none" w:sz="0" w:space="0" w:color="auto"/>
            <w:bottom w:val="none" w:sz="0" w:space="0" w:color="auto"/>
            <w:right w:val="none" w:sz="0" w:space="0" w:color="auto"/>
          </w:divBdr>
        </w:div>
        <w:div w:id="990136445">
          <w:marLeft w:val="0"/>
          <w:marRight w:val="0"/>
          <w:marTop w:val="0"/>
          <w:marBottom w:val="0"/>
          <w:divBdr>
            <w:top w:val="none" w:sz="0" w:space="0" w:color="auto"/>
            <w:left w:val="none" w:sz="0" w:space="0" w:color="auto"/>
            <w:bottom w:val="none" w:sz="0" w:space="0" w:color="auto"/>
            <w:right w:val="none" w:sz="0" w:space="0" w:color="auto"/>
          </w:divBdr>
          <w:divsChild>
            <w:div w:id="287392105">
              <w:marLeft w:val="0"/>
              <w:marRight w:val="0"/>
              <w:marTop w:val="0"/>
              <w:marBottom w:val="0"/>
              <w:divBdr>
                <w:top w:val="none" w:sz="0" w:space="0" w:color="auto"/>
                <w:left w:val="none" w:sz="0" w:space="0" w:color="auto"/>
                <w:bottom w:val="none" w:sz="0" w:space="0" w:color="auto"/>
                <w:right w:val="none" w:sz="0" w:space="0" w:color="auto"/>
              </w:divBdr>
            </w:div>
            <w:div w:id="1858536960">
              <w:marLeft w:val="0"/>
              <w:marRight w:val="0"/>
              <w:marTop w:val="0"/>
              <w:marBottom w:val="0"/>
              <w:divBdr>
                <w:top w:val="none" w:sz="0" w:space="0" w:color="auto"/>
                <w:left w:val="none" w:sz="0" w:space="0" w:color="auto"/>
                <w:bottom w:val="none" w:sz="0" w:space="0" w:color="auto"/>
                <w:right w:val="none" w:sz="0" w:space="0" w:color="auto"/>
              </w:divBdr>
            </w:div>
          </w:divsChild>
        </w:div>
        <w:div w:id="1928611549">
          <w:marLeft w:val="0"/>
          <w:marRight w:val="0"/>
          <w:marTop w:val="0"/>
          <w:marBottom w:val="0"/>
          <w:divBdr>
            <w:top w:val="none" w:sz="0" w:space="0" w:color="auto"/>
            <w:left w:val="none" w:sz="0" w:space="0" w:color="auto"/>
            <w:bottom w:val="none" w:sz="0" w:space="0" w:color="auto"/>
            <w:right w:val="none" w:sz="0" w:space="0" w:color="auto"/>
          </w:divBdr>
        </w:div>
        <w:div w:id="1054739553">
          <w:marLeft w:val="0"/>
          <w:marRight w:val="0"/>
          <w:marTop w:val="0"/>
          <w:marBottom w:val="0"/>
          <w:divBdr>
            <w:top w:val="none" w:sz="0" w:space="0" w:color="auto"/>
            <w:left w:val="none" w:sz="0" w:space="0" w:color="auto"/>
            <w:bottom w:val="none" w:sz="0" w:space="0" w:color="auto"/>
            <w:right w:val="none" w:sz="0" w:space="0" w:color="auto"/>
          </w:divBdr>
          <w:divsChild>
            <w:div w:id="777530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786487">
      <w:bodyDiv w:val="1"/>
      <w:marLeft w:val="0"/>
      <w:marRight w:val="0"/>
      <w:marTop w:val="0"/>
      <w:marBottom w:val="0"/>
      <w:divBdr>
        <w:top w:val="none" w:sz="0" w:space="0" w:color="auto"/>
        <w:left w:val="none" w:sz="0" w:space="0" w:color="auto"/>
        <w:bottom w:val="none" w:sz="0" w:space="0" w:color="auto"/>
        <w:right w:val="none" w:sz="0" w:space="0" w:color="auto"/>
      </w:divBdr>
    </w:div>
    <w:div w:id="1775902810">
      <w:bodyDiv w:val="1"/>
      <w:marLeft w:val="0"/>
      <w:marRight w:val="0"/>
      <w:marTop w:val="0"/>
      <w:marBottom w:val="0"/>
      <w:divBdr>
        <w:top w:val="none" w:sz="0" w:space="0" w:color="auto"/>
        <w:left w:val="none" w:sz="0" w:space="0" w:color="auto"/>
        <w:bottom w:val="none" w:sz="0" w:space="0" w:color="auto"/>
        <w:right w:val="none" w:sz="0" w:space="0" w:color="auto"/>
      </w:divBdr>
      <w:divsChild>
        <w:div w:id="592055885">
          <w:marLeft w:val="0"/>
          <w:marRight w:val="0"/>
          <w:marTop w:val="0"/>
          <w:marBottom w:val="0"/>
          <w:divBdr>
            <w:top w:val="none" w:sz="0" w:space="0" w:color="auto"/>
            <w:left w:val="none" w:sz="0" w:space="0" w:color="auto"/>
            <w:bottom w:val="none" w:sz="0" w:space="0" w:color="auto"/>
            <w:right w:val="none" w:sz="0" w:space="0" w:color="auto"/>
          </w:divBdr>
        </w:div>
        <w:div w:id="529346141">
          <w:marLeft w:val="0"/>
          <w:marRight w:val="0"/>
          <w:marTop w:val="0"/>
          <w:marBottom w:val="0"/>
          <w:divBdr>
            <w:top w:val="none" w:sz="0" w:space="0" w:color="auto"/>
            <w:left w:val="none" w:sz="0" w:space="0" w:color="auto"/>
            <w:bottom w:val="none" w:sz="0" w:space="0" w:color="auto"/>
            <w:right w:val="none" w:sz="0" w:space="0" w:color="auto"/>
          </w:divBdr>
        </w:div>
        <w:div w:id="1277102990">
          <w:marLeft w:val="0"/>
          <w:marRight w:val="0"/>
          <w:marTop w:val="0"/>
          <w:marBottom w:val="0"/>
          <w:divBdr>
            <w:top w:val="none" w:sz="0" w:space="0" w:color="auto"/>
            <w:left w:val="none" w:sz="0" w:space="0" w:color="auto"/>
            <w:bottom w:val="none" w:sz="0" w:space="0" w:color="auto"/>
            <w:right w:val="none" w:sz="0" w:space="0" w:color="auto"/>
          </w:divBdr>
        </w:div>
        <w:div w:id="1452633432">
          <w:marLeft w:val="0"/>
          <w:marRight w:val="0"/>
          <w:marTop w:val="0"/>
          <w:marBottom w:val="0"/>
          <w:divBdr>
            <w:top w:val="none" w:sz="0" w:space="0" w:color="auto"/>
            <w:left w:val="none" w:sz="0" w:space="0" w:color="auto"/>
            <w:bottom w:val="none" w:sz="0" w:space="0" w:color="auto"/>
            <w:right w:val="none" w:sz="0" w:space="0" w:color="auto"/>
          </w:divBdr>
        </w:div>
        <w:div w:id="2107729948">
          <w:marLeft w:val="0"/>
          <w:marRight w:val="0"/>
          <w:marTop w:val="0"/>
          <w:marBottom w:val="0"/>
          <w:divBdr>
            <w:top w:val="none" w:sz="0" w:space="0" w:color="auto"/>
            <w:left w:val="none" w:sz="0" w:space="0" w:color="auto"/>
            <w:bottom w:val="none" w:sz="0" w:space="0" w:color="auto"/>
            <w:right w:val="none" w:sz="0" w:space="0" w:color="auto"/>
          </w:divBdr>
        </w:div>
        <w:div w:id="403138568">
          <w:marLeft w:val="0"/>
          <w:marRight w:val="0"/>
          <w:marTop w:val="0"/>
          <w:marBottom w:val="0"/>
          <w:divBdr>
            <w:top w:val="none" w:sz="0" w:space="0" w:color="auto"/>
            <w:left w:val="none" w:sz="0" w:space="0" w:color="auto"/>
            <w:bottom w:val="none" w:sz="0" w:space="0" w:color="auto"/>
            <w:right w:val="none" w:sz="0" w:space="0" w:color="auto"/>
          </w:divBdr>
        </w:div>
        <w:div w:id="669912681">
          <w:marLeft w:val="0"/>
          <w:marRight w:val="0"/>
          <w:marTop w:val="0"/>
          <w:marBottom w:val="0"/>
          <w:divBdr>
            <w:top w:val="none" w:sz="0" w:space="0" w:color="auto"/>
            <w:left w:val="none" w:sz="0" w:space="0" w:color="auto"/>
            <w:bottom w:val="none" w:sz="0" w:space="0" w:color="auto"/>
            <w:right w:val="none" w:sz="0" w:space="0" w:color="auto"/>
          </w:divBdr>
        </w:div>
        <w:div w:id="1325666518">
          <w:marLeft w:val="0"/>
          <w:marRight w:val="0"/>
          <w:marTop w:val="0"/>
          <w:marBottom w:val="0"/>
          <w:divBdr>
            <w:top w:val="none" w:sz="0" w:space="0" w:color="auto"/>
            <w:left w:val="none" w:sz="0" w:space="0" w:color="auto"/>
            <w:bottom w:val="none" w:sz="0" w:space="0" w:color="auto"/>
            <w:right w:val="none" w:sz="0" w:space="0" w:color="auto"/>
          </w:divBdr>
        </w:div>
        <w:div w:id="1960456390">
          <w:marLeft w:val="0"/>
          <w:marRight w:val="0"/>
          <w:marTop w:val="0"/>
          <w:marBottom w:val="0"/>
          <w:divBdr>
            <w:top w:val="none" w:sz="0" w:space="0" w:color="auto"/>
            <w:left w:val="none" w:sz="0" w:space="0" w:color="auto"/>
            <w:bottom w:val="none" w:sz="0" w:space="0" w:color="auto"/>
            <w:right w:val="none" w:sz="0" w:space="0" w:color="auto"/>
          </w:divBdr>
        </w:div>
        <w:div w:id="1011373025">
          <w:marLeft w:val="0"/>
          <w:marRight w:val="0"/>
          <w:marTop w:val="0"/>
          <w:marBottom w:val="0"/>
          <w:divBdr>
            <w:top w:val="none" w:sz="0" w:space="0" w:color="auto"/>
            <w:left w:val="none" w:sz="0" w:space="0" w:color="auto"/>
            <w:bottom w:val="none" w:sz="0" w:space="0" w:color="auto"/>
            <w:right w:val="none" w:sz="0" w:space="0" w:color="auto"/>
          </w:divBdr>
        </w:div>
        <w:div w:id="138613564">
          <w:marLeft w:val="0"/>
          <w:marRight w:val="0"/>
          <w:marTop w:val="0"/>
          <w:marBottom w:val="0"/>
          <w:divBdr>
            <w:top w:val="none" w:sz="0" w:space="0" w:color="auto"/>
            <w:left w:val="none" w:sz="0" w:space="0" w:color="auto"/>
            <w:bottom w:val="none" w:sz="0" w:space="0" w:color="auto"/>
            <w:right w:val="none" w:sz="0" w:space="0" w:color="auto"/>
          </w:divBdr>
        </w:div>
        <w:div w:id="2007978847">
          <w:marLeft w:val="0"/>
          <w:marRight w:val="0"/>
          <w:marTop w:val="0"/>
          <w:marBottom w:val="0"/>
          <w:divBdr>
            <w:top w:val="none" w:sz="0" w:space="0" w:color="auto"/>
            <w:left w:val="none" w:sz="0" w:space="0" w:color="auto"/>
            <w:bottom w:val="none" w:sz="0" w:space="0" w:color="auto"/>
            <w:right w:val="none" w:sz="0" w:space="0" w:color="auto"/>
          </w:divBdr>
        </w:div>
        <w:div w:id="2055810483">
          <w:marLeft w:val="0"/>
          <w:marRight w:val="0"/>
          <w:marTop w:val="0"/>
          <w:marBottom w:val="0"/>
          <w:divBdr>
            <w:top w:val="none" w:sz="0" w:space="0" w:color="auto"/>
            <w:left w:val="none" w:sz="0" w:space="0" w:color="auto"/>
            <w:bottom w:val="none" w:sz="0" w:space="0" w:color="auto"/>
            <w:right w:val="none" w:sz="0" w:space="0" w:color="auto"/>
          </w:divBdr>
        </w:div>
        <w:div w:id="1227842002">
          <w:marLeft w:val="0"/>
          <w:marRight w:val="0"/>
          <w:marTop w:val="0"/>
          <w:marBottom w:val="0"/>
          <w:divBdr>
            <w:top w:val="none" w:sz="0" w:space="0" w:color="auto"/>
            <w:left w:val="none" w:sz="0" w:space="0" w:color="auto"/>
            <w:bottom w:val="none" w:sz="0" w:space="0" w:color="auto"/>
            <w:right w:val="none" w:sz="0" w:space="0" w:color="auto"/>
          </w:divBdr>
        </w:div>
        <w:div w:id="1245262585">
          <w:marLeft w:val="0"/>
          <w:marRight w:val="0"/>
          <w:marTop w:val="0"/>
          <w:marBottom w:val="0"/>
          <w:divBdr>
            <w:top w:val="none" w:sz="0" w:space="0" w:color="auto"/>
            <w:left w:val="none" w:sz="0" w:space="0" w:color="auto"/>
            <w:bottom w:val="none" w:sz="0" w:space="0" w:color="auto"/>
            <w:right w:val="none" w:sz="0" w:space="0" w:color="auto"/>
          </w:divBdr>
        </w:div>
        <w:div w:id="571429061">
          <w:marLeft w:val="0"/>
          <w:marRight w:val="0"/>
          <w:marTop w:val="0"/>
          <w:marBottom w:val="0"/>
          <w:divBdr>
            <w:top w:val="none" w:sz="0" w:space="0" w:color="auto"/>
            <w:left w:val="none" w:sz="0" w:space="0" w:color="auto"/>
            <w:bottom w:val="none" w:sz="0" w:space="0" w:color="auto"/>
            <w:right w:val="none" w:sz="0" w:space="0" w:color="auto"/>
          </w:divBdr>
        </w:div>
        <w:div w:id="955915527">
          <w:marLeft w:val="0"/>
          <w:marRight w:val="0"/>
          <w:marTop w:val="0"/>
          <w:marBottom w:val="0"/>
          <w:divBdr>
            <w:top w:val="none" w:sz="0" w:space="0" w:color="auto"/>
            <w:left w:val="none" w:sz="0" w:space="0" w:color="auto"/>
            <w:bottom w:val="none" w:sz="0" w:space="0" w:color="auto"/>
            <w:right w:val="none" w:sz="0" w:space="0" w:color="auto"/>
          </w:divBdr>
        </w:div>
        <w:div w:id="771051605">
          <w:marLeft w:val="0"/>
          <w:marRight w:val="0"/>
          <w:marTop w:val="0"/>
          <w:marBottom w:val="0"/>
          <w:divBdr>
            <w:top w:val="none" w:sz="0" w:space="0" w:color="auto"/>
            <w:left w:val="none" w:sz="0" w:space="0" w:color="auto"/>
            <w:bottom w:val="none" w:sz="0" w:space="0" w:color="auto"/>
            <w:right w:val="none" w:sz="0" w:space="0" w:color="auto"/>
          </w:divBdr>
        </w:div>
        <w:div w:id="1732383750">
          <w:marLeft w:val="0"/>
          <w:marRight w:val="0"/>
          <w:marTop w:val="0"/>
          <w:marBottom w:val="0"/>
          <w:divBdr>
            <w:top w:val="none" w:sz="0" w:space="0" w:color="auto"/>
            <w:left w:val="none" w:sz="0" w:space="0" w:color="auto"/>
            <w:bottom w:val="none" w:sz="0" w:space="0" w:color="auto"/>
            <w:right w:val="none" w:sz="0" w:space="0" w:color="auto"/>
          </w:divBdr>
        </w:div>
        <w:div w:id="739716503">
          <w:marLeft w:val="0"/>
          <w:marRight w:val="0"/>
          <w:marTop w:val="0"/>
          <w:marBottom w:val="0"/>
          <w:divBdr>
            <w:top w:val="none" w:sz="0" w:space="0" w:color="auto"/>
            <w:left w:val="none" w:sz="0" w:space="0" w:color="auto"/>
            <w:bottom w:val="none" w:sz="0" w:space="0" w:color="auto"/>
            <w:right w:val="none" w:sz="0" w:space="0" w:color="auto"/>
          </w:divBdr>
        </w:div>
        <w:div w:id="344793404">
          <w:marLeft w:val="0"/>
          <w:marRight w:val="0"/>
          <w:marTop w:val="0"/>
          <w:marBottom w:val="0"/>
          <w:divBdr>
            <w:top w:val="none" w:sz="0" w:space="0" w:color="auto"/>
            <w:left w:val="none" w:sz="0" w:space="0" w:color="auto"/>
            <w:bottom w:val="none" w:sz="0" w:space="0" w:color="auto"/>
            <w:right w:val="none" w:sz="0" w:space="0" w:color="auto"/>
          </w:divBdr>
        </w:div>
        <w:div w:id="9722843">
          <w:marLeft w:val="0"/>
          <w:marRight w:val="0"/>
          <w:marTop w:val="0"/>
          <w:marBottom w:val="0"/>
          <w:divBdr>
            <w:top w:val="none" w:sz="0" w:space="0" w:color="auto"/>
            <w:left w:val="none" w:sz="0" w:space="0" w:color="auto"/>
            <w:bottom w:val="none" w:sz="0" w:space="0" w:color="auto"/>
            <w:right w:val="none" w:sz="0" w:space="0" w:color="auto"/>
          </w:divBdr>
        </w:div>
        <w:div w:id="1945571132">
          <w:marLeft w:val="0"/>
          <w:marRight w:val="0"/>
          <w:marTop w:val="0"/>
          <w:marBottom w:val="0"/>
          <w:divBdr>
            <w:top w:val="none" w:sz="0" w:space="0" w:color="auto"/>
            <w:left w:val="none" w:sz="0" w:space="0" w:color="auto"/>
            <w:bottom w:val="none" w:sz="0" w:space="0" w:color="auto"/>
            <w:right w:val="none" w:sz="0" w:space="0" w:color="auto"/>
          </w:divBdr>
        </w:div>
        <w:div w:id="1905682153">
          <w:marLeft w:val="0"/>
          <w:marRight w:val="0"/>
          <w:marTop w:val="0"/>
          <w:marBottom w:val="0"/>
          <w:divBdr>
            <w:top w:val="none" w:sz="0" w:space="0" w:color="auto"/>
            <w:left w:val="none" w:sz="0" w:space="0" w:color="auto"/>
            <w:bottom w:val="none" w:sz="0" w:space="0" w:color="auto"/>
            <w:right w:val="none" w:sz="0" w:space="0" w:color="auto"/>
          </w:divBdr>
        </w:div>
        <w:div w:id="429199801">
          <w:marLeft w:val="0"/>
          <w:marRight w:val="0"/>
          <w:marTop w:val="0"/>
          <w:marBottom w:val="0"/>
          <w:divBdr>
            <w:top w:val="none" w:sz="0" w:space="0" w:color="auto"/>
            <w:left w:val="none" w:sz="0" w:space="0" w:color="auto"/>
            <w:bottom w:val="none" w:sz="0" w:space="0" w:color="auto"/>
            <w:right w:val="none" w:sz="0" w:space="0" w:color="auto"/>
          </w:divBdr>
        </w:div>
        <w:div w:id="1800806000">
          <w:marLeft w:val="0"/>
          <w:marRight w:val="0"/>
          <w:marTop w:val="0"/>
          <w:marBottom w:val="0"/>
          <w:divBdr>
            <w:top w:val="none" w:sz="0" w:space="0" w:color="auto"/>
            <w:left w:val="none" w:sz="0" w:space="0" w:color="auto"/>
            <w:bottom w:val="none" w:sz="0" w:space="0" w:color="auto"/>
            <w:right w:val="none" w:sz="0" w:space="0" w:color="auto"/>
          </w:divBdr>
        </w:div>
        <w:div w:id="1377192819">
          <w:marLeft w:val="0"/>
          <w:marRight w:val="0"/>
          <w:marTop w:val="0"/>
          <w:marBottom w:val="0"/>
          <w:divBdr>
            <w:top w:val="none" w:sz="0" w:space="0" w:color="auto"/>
            <w:left w:val="none" w:sz="0" w:space="0" w:color="auto"/>
            <w:bottom w:val="none" w:sz="0" w:space="0" w:color="auto"/>
            <w:right w:val="none" w:sz="0" w:space="0" w:color="auto"/>
          </w:divBdr>
        </w:div>
        <w:div w:id="348722027">
          <w:marLeft w:val="0"/>
          <w:marRight w:val="0"/>
          <w:marTop w:val="0"/>
          <w:marBottom w:val="0"/>
          <w:divBdr>
            <w:top w:val="none" w:sz="0" w:space="0" w:color="auto"/>
            <w:left w:val="none" w:sz="0" w:space="0" w:color="auto"/>
            <w:bottom w:val="none" w:sz="0" w:space="0" w:color="auto"/>
            <w:right w:val="none" w:sz="0" w:space="0" w:color="auto"/>
          </w:divBdr>
        </w:div>
        <w:div w:id="1843624669">
          <w:marLeft w:val="0"/>
          <w:marRight w:val="0"/>
          <w:marTop w:val="0"/>
          <w:marBottom w:val="0"/>
          <w:divBdr>
            <w:top w:val="none" w:sz="0" w:space="0" w:color="auto"/>
            <w:left w:val="none" w:sz="0" w:space="0" w:color="auto"/>
            <w:bottom w:val="none" w:sz="0" w:space="0" w:color="auto"/>
            <w:right w:val="none" w:sz="0" w:space="0" w:color="auto"/>
          </w:divBdr>
        </w:div>
        <w:div w:id="480391569">
          <w:marLeft w:val="0"/>
          <w:marRight w:val="0"/>
          <w:marTop w:val="0"/>
          <w:marBottom w:val="0"/>
          <w:divBdr>
            <w:top w:val="none" w:sz="0" w:space="0" w:color="auto"/>
            <w:left w:val="none" w:sz="0" w:space="0" w:color="auto"/>
            <w:bottom w:val="none" w:sz="0" w:space="0" w:color="auto"/>
            <w:right w:val="none" w:sz="0" w:space="0" w:color="auto"/>
          </w:divBdr>
        </w:div>
        <w:div w:id="776489824">
          <w:marLeft w:val="0"/>
          <w:marRight w:val="0"/>
          <w:marTop w:val="0"/>
          <w:marBottom w:val="0"/>
          <w:divBdr>
            <w:top w:val="none" w:sz="0" w:space="0" w:color="auto"/>
            <w:left w:val="none" w:sz="0" w:space="0" w:color="auto"/>
            <w:bottom w:val="none" w:sz="0" w:space="0" w:color="auto"/>
            <w:right w:val="none" w:sz="0" w:space="0" w:color="auto"/>
          </w:divBdr>
        </w:div>
        <w:div w:id="1071394520">
          <w:marLeft w:val="0"/>
          <w:marRight w:val="0"/>
          <w:marTop w:val="0"/>
          <w:marBottom w:val="0"/>
          <w:divBdr>
            <w:top w:val="none" w:sz="0" w:space="0" w:color="auto"/>
            <w:left w:val="none" w:sz="0" w:space="0" w:color="auto"/>
            <w:bottom w:val="none" w:sz="0" w:space="0" w:color="auto"/>
            <w:right w:val="none" w:sz="0" w:space="0" w:color="auto"/>
          </w:divBdr>
        </w:div>
        <w:div w:id="608506795">
          <w:marLeft w:val="0"/>
          <w:marRight w:val="0"/>
          <w:marTop w:val="0"/>
          <w:marBottom w:val="0"/>
          <w:divBdr>
            <w:top w:val="none" w:sz="0" w:space="0" w:color="auto"/>
            <w:left w:val="none" w:sz="0" w:space="0" w:color="auto"/>
            <w:bottom w:val="none" w:sz="0" w:space="0" w:color="auto"/>
            <w:right w:val="none" w:sz="0" w:space="0" w:color="auto"/>
          </w:divBdr>
        </w:div>
        <w:div w:id="248124282">
          <w:marLeft w:val="0"/>
          <w:marRight w:val="0"/>
          <w:marTop w:val="0"/>
          <w:marBottom w:val="0"/>
          <w:divBdr>
            <w:top w:val="none" w:sz="0" w:space="0" w:color="auto"/>
            <w:left w:val="none" w:sz="0" w:space="0" w:color="auto"/>
            <w:bottom w:val="none" w:sz="0" w:space="0" w:color="auto"/>
            <w:right w:val="none" w:sz="0" w:space="0" w:color="auto"/>
          </w:divBdr>
        </w:div>
        <w:div w:id="1292711286">
          <w:marLeft w:val="0"/>
          <w:marRight w:val="0"/>
          <w:marTop w:val="0"/>
          <w:marBottom w:val="0"/>
          <w:divBdr>
            <w:top w:val="none" w:sz="0" w:space="0" w:color="auto"/>
            <w:left w:val="none" w:sz="0" w:space="0" w:color="auto"/>
            <w:bottom w:val="none" w:sz="0" w:space="0" w:color="auto"/>
            <w:right w:val="none" w:sz="0" w:space="0" w:color="auto"/>
          </w:divBdr>
        </w:div>
        <w:div w:id="2076123401">
          <w:marLeft w:val="0"/>
          <w:marRight w:val="0"/>
          <w:marTop w:val="0"/>
          <w:marBottom w:val="0"/>
          <w:divBdr>
            <w:top w:val="none" w:sz="0" w:space="0" w:color="auto"/>
            <w:left w:val="none" w:sz="0" w:space="0" w:color="auto"/>
            <w:bottom w:val="none" w:sz="0" w:space="0" w:color="auto"/>
            <w:right w:val="none" w:sz="0" w:space="0" w:color="auto"/>
          </w:divBdr>
        </w:div>
        <w:div w:id="1741782116">
          <w:marLeft w:val="0"/>
          <w:marRight w:val="0"/>
          <w:marTop w:val="0"/>
          <w:marBottom w:val="0"/>
          <w:divBdr>
            <w:top w:val="none" w:sz="0" w:space="0" w:color="auto"/>
            <w:left w:val="none" w:sz="0" w:space="0" w:color="auto"/>
            <w:bottom w:val="none" w:sz="0" w:space="0" w:color="auto"/>
            <w:right w:val="none" w:sz="0" w:space="0" w:color="auto"/>
          </w:divBdr>
        </w:div>
        <w:div w:id="1121991975">
          <w:marLeft w:val="0"/>
          <w:marRight w:val="0"/>
          <w:marTop w:val="0"/>
          <w:marBottom w:val="0"/>
          <w:divBdr>
            <w:top w:val="none" w:sz="0" w:space="0" w:color="auto"/>
            <w:left w:val="none" w:sz="0" w:space="0" w:color="auto"/>
            <w:bottom w:val="none" w:sz="0" w:space="0" w:color="auto"/>
            <w:right w:val="none" w:sz="0" w:space="0" w:color="auto"/>
          </w:divBdr>
        </w:div>
        <w:div w:id="563830039">
          <w:marLeft w:val="0"/>
          <w:marRight w:val="0"/>
          <w:marTop w:val="0"/>
          <w:marBottom w:val="0"/>
          <w:divBdr>
            <w:top w:val="none" w:sz="0" w:space="0" w:color="auto"/>
            <w:left w:val="none" w:sz="0" w:space="0" w:color="auto"/>
            <w:bottom w:val="none" w:sz="0" w:space="0" w:color="auto"/>
            <w:right w:val="none" w:sz="0" w:space="0" w:color="auto"/>
          </w:divBdr>
        </w:div>
        <w:div w:id="1679694714">
          <w:marLeft w:val="0"/>
          <w:marRight w:val="0"/>
          <w:marTop w:val="0"/>
          <w:marBottom w:val="0"/>
          <w:divBdr>
            <w:top w:val="none" w:sz="0" w:space="0" w:color="auto"/>
            <w:left w:val="none" w:sz="0" w:space="0" w:color="auto"/>
            <w:bottom w:val="none" w:sz="0" w:space="0" w:color="auto"/>
            <w:right w:val="none" w:sz="0" w:space="0" w:color="auto"/>
          </w:divBdr>
        </w:div>
        <w:div w:id="488593021">
          <w:marLeft w:val="0"/>
          <w:marRight w:val="0"/>
          <w:marTop w:val="0"/>
          <w:marBottom w:val="0"/>
          <w:divBdr>
            <w:top w:val="none" w:sz="0" w:space="0" w:color="auto"/>
            <w:left w:val="none" w:sz="0" w:space="0" w:color="auto"/>
            <w:bottom w:val="none" w:sz="0" w:space="0" w:color="auto"/>
            <w:right w:val="none" w:sz="0" w:space="0" w:color="auto"/>
          </w:divBdr>
        </w:div>
        <w:div w:id="542517674">
          <w:marLeft w:val="0"/>
          <w:marRight w:val="0"/>
          <w:marTop w:val="0"/>
          <w:marBottom w:val="0"/>
          <w:divBdr>
            <w:top w:val="none" w:sz="0" w:space="0" w:color="auto"/>
            <w:left w:val="none" w:sz="0" w:space="0" w:color="auto"/>
            <w:bottom w:val="none" w:sz="0" w:space="0" w:color="auto"/>
            <w:right w:val="none" w:sz="0" w:space="0" w:color="auto"/>
          </w:divBdr>
        </w:div>
        <w:div w:id="1850830413">
          <w:marLeft w:val="0"/>
          <w:marRight w:val="0"/>
          <w:marTop w:val="0"/>
          <w:marBottom w:val="0"/>
          <w:divBdr>
            <w:top w:val="none" w:sz="0" w:space="0" w:color="auto"/>
            <w:left w:val="none" w:sz="0" w:space="0" w:color="auto"/>
            <w:bottom w:val="none" w:sz="0" w:space="0" w:color="auto"/>
            <w:right w:val="none" w:sz="0" w:space="0" w:color="auto"/>
          </w:divBdr>
        </w:div>
        <w:div w:id="623581790">
          <w:marLeft w:val="0"/>
          <w:marRight w:val="0"/>
          <w:marTop w:val="0"/>
          <w:marBottom w:val="0"/>
          <w:divBdr>
            <w:top w:val="none" w:sz="0" w:space="0" w:color="auto"/>
            <w:left w:val="none" w:sz="0" w:space="0" w:color="auto"/>
            <w:bottom w:val="none" w:sz="0" w:space="0" w:color="auto"/>
            <w:right w:val="none" w:sz="0" w:space="0" w:color="auto"/>
          </w:divBdr>
        </w:div>
        <w:div w:id="534082490">
          <w:marLeft w:val="0"/>
          <w:marRight w:val="0"/>
          <w:marTop w:val="0"/>
          <w:marBottom w:val="0"/>
          <w:divBdr>
            <w:top w:val="none" w:sz="0" w:space="0" w:color="auto"/>
            <w:left w:val="none" w:sz="0" w:space="0" w:color="auto"/>
            <w:bottom w:val="none" w:sz="0" w:space="0" w:color="auto"/>
            <w:right w:val="none" w:sz="0" w:space="0" w:color="auto"/>
          </w:divBdr>
        </w:div>
        <w:div w:id="1514539721">
          <w:marLeft w:val="0"/>
          <w:marRight w:val="0"/>
          <w:marTop w:val="0"/>
          <w:marBottom w:val="0"/>
          <w:divBdr>
            <w:top w:val="none" w:sz="0" w:space="0" w:color="auto"/>
            <w:left w:val="none" w:sz="0" w:space="0" w:color="auto"/>
            <w:bottom w:val="none" w:sz="0" w:space="0" w:color="auto"/>
            <w:right w:val="none" w:sz="0" w:space="0" w:color="auto"/>
          </w:divBdr>
        </w:div>
        <w:div w:id="1440568849">
          <w:marLeft w:val="0"/>
          <w:marRight w:val="0"/>
          <w:marTop w:val="0"/>
          <w:marBottom w:val="0"/>
          <w:divBdr>
            <w:top w:val="none" w:sz="0" w:space="0" w:color="auto"/>
            <w:left w:val="none" w:sz="0" w:space="0" w:color="auto"/>
            <w:bottom w:val="none" w:sz="0" w:space="0" w:color="auto"/>
            <w:right w:val="none" w:sz="0" w:space="0" w:color="auto"/>
          </w:divBdr>
        </w:div>
        <w:div w:id="1799369658">
          <w:marLeft w:val="0"/>
          <w:marRight w:val="0"/>
          <w:marTop w:val="0"/>
          <w:marBottom w:val="0"/>
          <w:divBdr>
            <w:top w:val="none" w:sz="0" w:space="0" w:color="auto"/>
            <w:left w:val="none" w:sz="0" w:space="0" w:color="auto"/>
            <w:bottom w:val="none" w:sz="0" w:space="0" w:color="auto"/>
            <w:right w:val="none" w:sz="0" w:space="0" w:color="auto"/>
          </w:divBdr>
        </w:div>
        <w:div w:id="2145124998">
          <w:marLeft w:val="0"/>
          <w:marRight w:val="0"/>
          <w:marTop w:val="0"/>
          <w:marBottom w:val="0"/>
          <w:divBdr>
            <w:top w:val="none" w:sz="0" w:space="0" w:color="auto"/>
            <w:left w:val="none" w:sz="0" w:space="0" w:color="auto"/>
            <w:bottom w:val="none" w:sz="0" w:space="0" w:color="auto"/>
            <w:right w:val="none" w:sz="0" w:space="0" w:color="auto"/>
          </w:divBdr>
        </w:div>
        <w:div w:id="1511682126">
          <w:marLeft w:val="0"/>
          <w:marRight w:val="0"/>
          <w:marTop w:val="0"/>
          <w:marBottom w:val="0"/>
          <w:divBdr>
            <w:top w:val="none" w:sz="0" w:space="0" w:color="auto"/>
            <w:left w:val="none" w:sz="0" w:space="0" w:color="auto"/>
            <w:bottom w:val="none" w:sz="0" w:space="0" w:color="auto"/>
            <w:right w:val="none" w:sz="0" w:space="0" w:color="auto"/>
          </w:divBdr>
        </w:div>
        <w:div w:id="2095318306">
          <w:marLeft w:val="0"/>
          <w:marRight w:val="0"/>
          <w:marTop w:val="0"/>
          <w:marBottom w:val="0"/>
          <w:divBdr>
            <w:top w:val="none" w:sz="0" w:space="0" w:color="auto"/>
            <w:left w:val="none" w:sz="0" w:space="0" w:color="auto"/>
            <w:bottom w:val="none" w:sz="0" w:space="0" w:color="auto"/>
            <w:right w:val="none" w:sz="0" w:space="0" w:color="auto"/>
          </w:divBdr>
        </w:div>
        <w:div w:id="2011326858">
          <w:marLeft w:val="0"/>
          <w:marRight w:val="0"/>
          <w:marTop w:val="0"/>
          <w:marBottom w:val="0"/>
          <w:divBdr>
            <w:top w:val="none" w:sz="0" w:space="0" w:color="auto"/>
            <w:left w:val="none" w:sz="0" w:space="0" w:color="auto"/>
            <w:bottom w:val="none" w:sz="0" w:space="0" w:color="auto"/>
            <w:right w:val="none" w:sz="0" w:space="0" w:color="auto"/>
          </w:divBdr>
        </w:div>
        <w:div w:id="39522600">
          <w:marLeft w:val="0"/>
          <w:marRight w:val="0"/>
          <w:marTop w:val="0"/>
          <w:marBottom w:val="0"/>
          <w:divBdr>
            <w:top w:val="none" w:sz="0" w:space="0" w:color="auto"/>
            <w:left w:val="none" w:sz="0" w:space="0" w:color="auto"/>
            <w:bottom w:val="none" w:sz="0" w:space="0" w:color="auto"/>
            <w:right w:val="none" w:sz="0" w:space="0" w:color="auto"/>
          </w:divBdr>
        </w:div>
        <w:div w:id="827749872">
          <w:marLeft w:val="0"/>
          <w:marRight w:val="0"/>
          <w:marTop w:val="0"/>
          <w:marBottom w:val="0"/>
          <w:divBdr>
            <w:top w:val="none" w:sz="0" w:space="0" w:color="auto"/>
            <w:left w:val="none" w:sz="0" w:space="0" w:color="auto"/>
            <w:bottom w:val="none" w:sz="0" w:space="0" w:color="auto"/>
            <w:right w:val="none" w:sz="0" w:space="0" w:color="auto"/>
          </w:divBdr>
        </w:div>
        <w:div w:id="466047225">
          <w:marLeft w:val="0"/>
          <w:marRight w:val="0"/>
          <w:marTop w:val="0"/>
          <w:marBottom w:val="0"/>
          <w:divBdr>
            <w:top w:val="none" w:sz="0" w:space="0" w:color="auto"/>
            <w:left w:val="none" w:sz="0" w:space="0" w:color="auto"/>
            <w:bottom w:val="none" w:sz="0" w:space="0" w:color="auto"/>
            <w:right w:val="none" w:sz="0" w:space="0" w:color="auto"/>
          </w:divBdr>
        </w:div>
        <w:div w:id="107745500">
          <w:marLeft w:val="0"/>
          <w:marRight w:val="0"/>
          <w:marTop w:val="0"/>
          <w:marBottom w:val="0"/>
          <w:divBdr>
            <w:top w:val="none" w:sz="0" w:space="0" w:color="auto"/>
            <w:left w:val="none" w:sz="0" w:space="0" w:color="auto"/>
            <w:bottom w:val="none" w:sz="0" w:space="0" w:color="auto"/>
            <w:right w:val="none" w:sz="0" w:space="0" w:color="auto"/>
          </w:divBdr>
        </w:div>
      </w:divsChild>
    </w:div>
    <w:div w:id="21420745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48</TotalTime>
  <Pages>36</Pages>
  <Words>4218</Words>
  <Characters>24045</Characters>
  <Application>Microsoft Office Word</Application>
  <DocSecurity>0</DocSecurity>
  <Lines>200</Lines>
  <Paragraphs>56</Paragraphs>
  <ScaleCrop>false</ScaleCrop>
  <Company/>
  <LinksUpToDate>false</LinksUpToDate>
  <CharactersWithSpaces>28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 Bin</dc:creator>
  <cp:keywords/>
  <dc:description/>
  <cp:lastModifiedBy>Bin Gao</cp:lastModifiedBy>
  <cp:revision>64</cp:revision>
  <dcterms:created xsi:type="dcterms:W3CDTF">2021-11-17T03:30:00Z</dcterms:created>
  <dcterms:modified xsi:type="dcterms:W3CDTF">2022-12-15T11:56:00Z</dcterms:modified>
</cp:coreProperties>
</file>